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75B972" w14:textId="29F5197B" w:rsidR="0066450A" w:rsidRDefault="000834C1" w:rsidP="00ED76E2">
      <w:pPr>
        <w:pStyle w:val="Heading1"/>
      </w:pPr>
      <w:r>
        <w:t>Appendix</w:t>
      </w:r>
    </w:p>
    <w:p w14:paraId="256FEDBA" w14:textId="57EC273D" w:rsidR="00ED76E2" w:rsidRPr="005174AF" w:rsidRDefault="00795A66" w:rsidP="00ED76E2">
      <w:pPr>
        <w:pStyle w:val="BodyText"/>
        <w:rPr>
          <w:rFonts w:ascii="Times New Roman" w:hAnsi="Times New Roman" w:cs="Times New Roman"/>
        </w:rPr>
      </w:pPr>
      <w:r w:rsidRPr="005174AF">
        <w:rPr>
          <w:rFonts w:ascii="Times New Roman" w:hAnsi="Times New Roman" w:cs="Times New Roman"/>
        </w:rPr>
        <w:t>Table with overview of variables to be found in</w:t>
      </w:r>
      <w:r w:rsidR="007C11BB">
        <w:rPr>
          <w:rFonts w:ascii="Times New Roman" w:hAnsi="Times New Roman" w:cs="Times New Roman"/>
        </w:rPr>
        <w:t xml:space="preserve"> the</w:t>
      </w:r>
      <w:r w:rsidRPr="005174AF">
        <w:rPr>
          <w:rFonts w:ascii="Times New Roman" w:hAnsi="Times New Roman" w:cs="Times New Roman"/>
        </w:rPr>
        <w:t xml:space="preserve"> GDPS Dataset</w:t>
      </w:r>
    </w:p>
    <w:p w14:paraId="37228D9A" w14:textId="77777777" w:rsidR="00ED76E2" w:rsidRPr="00ED76E2" w:rsidRDefault="00ED76E2" w:rsidP="00ED76E2">
      <w:pPr>
        <w:pStyle w:val="BodyText"/>
      </w:pP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663"/>
        <w:gridCol w:w="1662"/>
        <w:gridCol w:w="2629"/>
        <w:gridCol w:w="1938"/>
        <w:gridCol w:w="1387"/>
        <w:gridCol w:w="1081"/>
      </w:tblGrid>
      <w:tr w:rsidR="0066450A" w14:paraId="0275B979" w14:textId="77777777" w:rsidTr="00B52D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75" w:type="dxa"/>
          </w:tcPr>
          <w:p w14:paraId="0275B973" w14:textId="77777777" w:rsidR="0066450A" w:rsidRDefault="000834C1">
            <w:pPr>
              <w:pStyle w:val="Compact"/>
            </w:pPr>
            <w:r>
              <w:t>No</w:t>
            </w:r>
          </w:p>
        </w:tc>
        <w:tc>
          <w:tcPr>
            <w:tcW w:w="1701" w:type="dxa"/>
          </w:tcPr>
          <w:p w14:paraId="0275B974" w14:textId="77777777" w:rsidR="0066450A" w:rsidRDefault="000834C1">
            <w:pPr>
              <w:pStyle w:val="Compact"/>
            </w:pPr>
            <w:r>
              <w:t>Variable</w:t>
            </w:r>
          </w:p>
        </w:tc>
        <w:tc>
          <w:tcPr>
            <w:tcW w:w="2694" w:type="dxa"/>
          </w:tcPr>
          <w:p w14:paraId="0275B975" w14:textId="77777777" w:rsidR="0066450A" w:rsidRDefault="000834C1">
            <w:pPr>
              <w:pStyle w:val="Compact"/>
            </w:pPr>
            <w:r>
              <w:t>Label</w:t>
            </w:r>
          </w:p>
        </w:tc>
        <w:tc>
          <w:tcPr>
            <w:tcW w:w="1984" w:type="dxa"/>
          </w:tcPr>
          <w:p w14:paraId="0275B976" w14:textId="77777777" w:rsidR="0066450A" w:rsidRDefault="000834C1">
            <w:pPr>
              <w:pStyle w:val="Compact"/>
            </w:pPr>
            <w:r>
              <w:t>Stats / Values</w:t>
            </w:r>
          </w:p>
        </w:tc>
        <w:tc>
          <w:tcPr>
            <w:tcW w:w="1418" w:type="dxa"/>
          </w:tcPr>
          <w:p w14:paraId="0275B977" w14:textId="77777777" w:rsidR="0066450A" w:rsidRDefault="000834C1">
            <w:pPr>
              <w:pStyle w:val="Compact"/>
            </w:pPr>
            <w:r>
              <w:t>Freqs (% of Valid)</w:t>
            </w:r>
          </w:p>
        </w:tc>
        <w:tc>
          <w:tcPr>
            <w:tcW w:w="1104" w:type="dxa"/>
          </w:tcPr>
          <w:p w14:paraId="0275B978" w14:textId="77777777" w:rsidR="0066450A" w:rsidRDefault="000834C1">
            <w:pPr>
              <w:pStyle w:val="Compact"/>
            </w:pPr>
            <w:r>
              <w:t>Missing</w:t>
            </w:r>
          </w:p>
        </w:tc>
      </w:tr>
      <w:tr w:rsidR="0066450A" w14:paraId="0275B980" w14:textId="77777777" w:rsidTr="00B52D17">
        <w:tc>
          <w:tcPr>
            <w:tcW w:w="675" w:type="dxa"/>
          </w:tcPr>
          <w:p w14:paraId="0275B97A" w14:textId="77777777" w:rsidR="0066450A" w:rsidRDefault="000834C1">
            <w:pPr>
              <w:pStyle w:val="Compact"/>
            </w:pPr>
            <w:r>
              <w:t>1</w:t>
            </w:r>
          </w:p>
        </w:tc>
        <w:tc>
          <w:tcPr>
            <w:tcW w:w="1701" w:type="dxa"/>
          </w:tcPr>
          <w:p w14:paraId="0275B97B" w14:textId="77777777" w:rsidR="0066450A" w:rsidRDefault="000834C1">
            <w:pPr>
              <w:pStyle w:val="Compact"/>
            </w:pPr>
            <w:r>
              <w:t>ID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97C" w14:textId="77777777" w:rsidR="0066450A" w:rsidRDefault="000834C1">
            <w:pPr>
              <w:pStyle w:val="Compact"/>
            </w:pPr>
            <w:r>
              <w:t>Unique numerical identifier for each case</w:t>
            </w:r>
          </w:p>
        </w:tc>
        <w:tc>
          <w:tcPr>
            <w:tcW w:w="1984" w:type="dxa"/>
          </w:tcPr>
          <w:p w14:paraId="0275B97D" w14:textId="77777777" w:rsidR="0066450A" w:rsidRDefault="000834C1">
            <w:pPr>
              <w:pStyle w:val="Compact"/>
            </w:pPr>
            <w:r>
              <w:t>Mean (sd) : 94 (54.1)</w:t>
            </w:r>
            <w:r>
              <w:br/>
              <w:t>min &lt; med &lt; max:</w:t>
            </w:r>
            <w:r>
              <w:br/>
              <w:t>1 &lt; 94 &lt; 187</w:t>
            </w:r>
            <w:r>
              <w:br/>
              <w:t>IQR (CV) : 93 (0.6)</w:t>
            </w:r>
          </w:p>
        </w:tc>
        <w:tc>
          <w:tcPr>
            <w:tcW w:w="1418" w:type="dxa"/>
          </w:tcPr>
          <w:p w14:paraId="0275B97E" w14:textId="77777777" w:rsidR="0066450A" w:rsidRDefault="000834C1">
            <w:pPr>
              <w:pStyle w:val="Compact"/>
            </w:pPr>
            <w:r>
              <w:t>187 distinct values</w:t>
            </w:r>
          </w:p>
        </w:tc>
        <w:tc>
          <w:tcPr>
            <w:tcW w:w="1104" w:type="dxa"/>
          </w:tcPr>
          <w:p w14:paraId="0275B97F" w14:textId="77777777" w:rsidR="0066450A" w:rsidRDefault="000834C1">
            <w:pPr>
              <w:pStyle w:val="Compact"/>
            </w:pPr>
            <w:r>
              <w:t>0</w:t>
            </w:r>
            <w:r>
              <w:br/>
              <w:t>(0.0%)</w:t>
            </w:r>
          </w:p>
        </w:tc>
      </w:tr>
      <w:tr w:rsidR="0066450A" w14:paraId="0275B987" w14:textId="77777777" w:rsidTr="00B52D17">
        <w:tc>
          <w:tcPr>
            <w:tcW w:w="675" w:type="dxa"/>
          </w:tcPr>
          <w:p w14:paraId="0275B981" w14:textId="77777777" w:rsidR="0066450A" w:rsidRDefault="000834C1">
            <w:pPr>
              <w:pStyle w:val="Compact"/>
            </w:pPr>
            <w:r>
              <w:t>2</w:t>
            </w:r>
          </w:p>
        </w:tc>
        <w:tc>
          <w:tcPr>
            <w:tcW w:w="1701" w:type="dxa"/>
          </w:tcPr>
          <w:p w14:paraId="0275B982" w14:textId="77777777" w:rsidR="0066450A" w:rsidRDefault="000834C1">
            <w:pPr>
              <w:pStyle w:val="Compact"/>
            </w:pPr>
            <w:r>
              <w:t>case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983" w14:textId="77777777" w:rsidR="0066450A" w:rsidRDefault="000834C1">
            <w:pPr>
              <w:pStyle w:val="Compact"/>
            </w:pPr>
            <w:r>
              <w:t>Unique textual ID for each case</w:t>
            </w:r>
          </w:p>
        </w:tc>
        <w:tc>
          <w:tcPr>
            <w:tcW w:w="1984" w:type="dxa"/>
          </w:tcPr>
          <w:p w14:paraId="0275B984" w14:textId="77777777" w:rsidR="0066450A" w:rsidRDefault="000834C1">
            <w:pPr>
              <w:pStyle w:val="Compact"/>
            </w:pPr>
            <w:r>
              <w:t>1. Albania</w:t>
            </w:r>
            <w:r>
              <w:br/>
              <w:t>2. Algeria</w:t>
            </w:r>
            <w:r>
              <w:br/>
              <w:t>3. Andorra (I)</w:t>
            </w:r>
            <w:r>
              <w:br/>
              <w:t>4. Andorra (II)</w:t>
            </w:r>
            <w:r>
              <w:br/>
              <w:t>5. Angola</w:t>
            </w:r>
            <w:r>
              <w:br/>
              <w:t>6. Antigua and Barbuda (I)</w:t>
            </w:r>
            <w:r>
              <w:br/>
              <w:t>7. Antigua and Barbuda (II)</w:t>
            </w:r>
            <w:r>
              <w:br/>
              <w:t>8. Argentina (I)</w:t>
            </w:r>
            <w:r>
              <w:br/>
              <w:t>9. Argentina (II)</w:t>
            </w:r>
            <w:r>
              <w:br/>
              <w:t>10. Australia (I)</w:t>
            </w:r>
            <w:r>
              <w:br/>
              <w:t>[ 177 others ]</w:t>
            </w:r>
          </w:p>
        </w:tc>
        <w:tc>
          <w:tcPr>
            <w:tcW w:w="1418" w:type="dxa"/>
          </w:tcPr>
          <w:p w14:paraId="0275B985" w14:textId="77777777" w:rsidR="0066450A" w:rsidRDefault="000834C1">
            <w:pPr>
              <w:pStyle w:val="Compact"/>
            </w:pPr>
            <w:r>
              <w:t>1 ( 0.5%)</w:t>
            </w:r>
            <w:r>
              <w:br/>
              <w:t>1 ( 0.5%)</w:t>
            </w:r>
            <w:r>
              <w:br/>
              <w:t>1 ( 0.5%)</w:t>
            </w:r>
            <w:r>
              <w:br/>
              <w:t>1 ( 0.5%)</w:t>
            </w:r>
            <w:r>
              <w:br/>
              <w:t>1 ( 0.5%)</w:t>
            </w:r>
            <w:r>
              <w:br/>
              <w:t>1 ( 0.5%)</w:t>
            </w:r>
            <w:r>
              <w:br/>
              <w:t>1 ( 0.5%)</w:t>
            </w:r>
            <w:r>
              <w:br/>
              <w:t>1 ( 0.5%)</w:t>
            </w:r>
            <w:r>
              <w:br/>
              <w:t>1 ( 0.5%)</w:t>
            </w:r>
            <w:r>
              <w:br/>
              <w:t>1 ( 0.5%)</w:t>
            </w:r>
            <w:r>
              <w:br/>
              <w:t>177 (94.7%)</w:t>
            </w:r>
          </w:p>
        </w:tc>
        <w:tc>
          <w:tcPr>
            <w:tcW w:w="1104" w:type="dxa"/>
          </w:tcPr>
          <w:p w14:paraId="0275B986" w14:textId="77777777" w:rsidR="0066450A" w:rsidRDefault="000834C1">
            <w:pPr>
              <w:pStyle w:val="Compact"/>
            </w:pPr>
            <w:r>
              <w:t>0</w:t>
            </w:r>
            <w:r>
              <w:br/>
              <w:t>(0.0%)</w:t>
            </w:r>
          </w:p>
        </w:tc>
      </w:tr>
      <w:tr w:rsidR="0066450A" w14:paraId="0275B98E" w14:textId="77777777" w:rsidTr="00B52D17">
        <w:tc>
          <w:tcPr>
            <w:tcW w:w="675" w:type="dxa"/>
          </w:tcPr>
          <w:p w14:paraId="0275B988" w14:textId="77777777" w:rsidR="0066450A" w:rsidRDefault="000834C1">
            <w:pPr>
              <w:pStyle w:val="Compact"/>
            </w:pPr>
            <w:r>
              <w:t>3</w:t>
            </w:r>
          </w:p>
        </w:tc>
        <w:tc>
          <w:tcPr>
            <w:tcW w:w="1701" w:type="dxa"/>
          </w:tcPr>
          <w:p w14:paraId="0275B989" w14:textId="77777777" w:rsidR="0066450A" w:rsidRDefault="000834C1">
            <w:pPr>
              <w:pStyle w:val="Compact"/>
            </w:pPr>
            <w:r>
              <w:t>country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98A" w14:textId="77777777" w:rsidR="0066450A" w:rsidRDefault="000834C1">
            <w:pPr>
              <w:pStyle w:val="Compact"/>
            </w:pPr>
            <w:r>
              <w:t>Name of the country</w:t>
            </w:r>
          </w:p>
        </w:tc>
        <w:tc>
          <w:tcPr>
            <w:tcW w:w="1984" w:type="dxa"/>
          </w:tcPr>
          <w:p w14:paraId="0275B98B" w14:textId="77777777" w:rsidR="0066450A" w:rsidRDefault="000834C1">
            <w:pPr>
              <w:pStyle w:val="Compact"/>
            </w:pPr>
            <w:r>
              <w:t>1. Australia</w:t>
            </w:r>
            <w:r>
              <w:br/>
              <w:t>2. Canada</w:t>
            </w:r>
            <w:r>
              <w:br/>
              <w:t>3. New Zealand</w:t>
            </w:r>
            <w:r>
              <w:br/>
              <w:t>4. Austria</w:t>
            </w:r>
            <w:r>
              <w:br/>
              <w:t>5. Denmark</w:t>
            </w:r>
            <w:r>
              <w:br/>
              <w:t>6. Netherlands</w:t>
            </w:r>
            <w:r>
              <w:br/>
              <w:t>7. United Kingdom</w:t>
            </w:r>
            <w:r>
              <w:br/>
              <w:t>8. Bolivia</w:t>
            </w:r>
            <w:r>
              <w:br/>
              <w:t>9. Colombia</w:t>
            </w:r>
            <w:r>
              <w:br/>
              <w:t>10. Dominican Republic</w:t>
            </w:r>
            <w:r>
              <w:br/>
              <w:t>[ 97 others ]</w:t>
            </w:r>
          </w:p>
        </w:tc>
        <w:tc>
          <w:tcPr>
            <w:tcW w:w="1418" w:type="dxa"/>
          </w:tcPr>
          <w:p w14:paraId="0275B98C" w14:textId="77777777" w:rsidR="0066450A" w:rsidRDefault="000834C1">
            <w:pPr>
              <w:pStyle w:val="Compact"/>
            </w:pPr>
            <w:r>
              <w:t>7 ( 3.7%)</w:t>
            </w:r>
            <w:r>
              <w:br/>
              <w:t>6 ( 3.2%)</w:t>
            </w:r>
            <w:r>
              <w:br/>
              <w:t>6 ( 3.2%)</w:t>
            </w:r>
            <w:r>
              <w:br/>
              <w:t>4 ( 2.1%)</w:t>
            </w:r>
            <w:r>
              <w:br/>
              <w:t>4 ( 2.1%)</w:t>
            </w:r>
            <w:r>
              <w:br/>
              <w:t>4 ( 2.1%)</w:t>
            </w:r>
            <w:r>
              <w:br/>
              <w:t>4 ( 2.1%)</w:t>
            </w:r>
            <w:r>
              <w:br/>
              <w:t>3 ( 1.6%)</w:t>
            </w:r>
            <w:r>
              <w:br/>
              <w:t>3 ( 1.6%)</w:t>
            </w:r>
            <w:r>
              <w:br/>
              <w:t>3 ( 1.6%)</w:t>
            </w:r>
            <w:r>
              <w:br/>
              <w:t>143 (76.5%)</w:t>
            </w:r>
          </w:p>
        </w:tc>
        <w:tc>
          <w:tcPr>
            <w:tcW w:w="1104" w:type="dxa"/>
          </w:tcPr>
          <w:p w14:paraId="0275B98D" w14:textId="77777777" w:rsidR="0066450A" w:rsidRDefault="000834C1">
            <w:pPr>
              <w:pStyle w:val="Compact"/>
            </w:pPr>
            <w:r>
              <w:t>0</w:t>
            </w:r>
            <w:r>
              <w:br/>
              <w:t>(0.0%)</w:t>
            </w:r>
          </w:p>
        </w:tc>
      </w:tr>
      <w:tr w:rsidR="0066450A" w14:paraId="0275B995" w14:textId="77777777" w:rsidTr="00B52D17">
        <w:tc>
          <w:tcPr>
            <w:tcW w:w="675" w:type="dxa"/>
          </w:tcPr>
          <w:p w14:paraId="0275B98F" w14:textId="77777777" w:rsidR="0066450A" w:rsidRDefault="000834C1">
            <w:pPr>
              <w:pStyle w:val="Compact"/>
            </w:pPr>
            <w:r>
              <w:lastRenderedPageBreak/>
              <w:t>4</w:t>
            </w:r>
          </w:p>
        </w:tc>
        <w:tc>
          <w:tcPr>
            <w:tcW w:w="1701" w:type="dxa"/>
          </w:tcPr>
          <w:p w14:paraId="0275B990" w14:textId="77777777" w:rsidR="0066450A" w:rsidRDefault="000834C1">
            <w:pPr>
              <w:pStyle w:val="Compact"/>
            </w:pPr>
            <w:r>
              <w:t>region_UN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991" w14:textId="77777777" w:rsidR="0066450A" w:rsidRDefault="000834C1">
            <w:pPr>
              <w:pStyle w:val="Compact"/>
            </w:pPr>
            <w:r>
              <w:t>Sub-region of the country (UN Statistics Division)</w:t>
            </w:r>
          </w:p>
        </w:tc>
        <w:tc>
          <w:tcPr>
            <w:tcW w:w="1984" w:type="dxa"/>
          </w:tcPr>
          <w:p w14:paraId="0275B992" w14:textId="34E28C37" w:rsidR="0066450A" w:rsidRDefault="000834C1">
            <w:pPr>
              <w:pStyle w:val="Compact"/>
            </w:pPr>
            <w:r>
              <w:t>1. South America</w:t>
            </w:r>
            <w:r>
              <w:br/>
              <w:t>2. Carib</w:t>
            </w:r>
            <w:r w:rsidR="00F01E3D">
              <w:t>b</w:t>
            </w:r>
            <w:r>
              <w:t>ean</w:t>
            </w:r>
            <w:r>
              <w:br/>
              <w:t>3. Western Europe</w:t>
            </w:r>
            <w:r>
              <w:br/>
              <w:t>4. Northern Europe</w:t>
            </w:r>
            <w:r>
              <w:br/>
              <w:t>5. Southern Europe</w:t>
            </w:r>
            <w:r>
              <w:br/>
              <w:t>6. Eastern Africa</w:t>
            </w:r>
            <w:r>
              <w:br/>
              <w:t>7. Australia and New Zealand</w:t>
            </w:r>
            <w:r>
              <w:br/>
              <w:t>8. Western Africa</w:t>
            </w:r>
            <w:r>
              <w:br/>
              <w:t>9. Northern America</w:t>
            </w:r>
            <w:r>
              <w:br/>
              <w:t>10. Central America</w:t>
            </w:r>
            <w:r>
              <w:br/>
              <w:t>[ 11 others ]</w:t>
            </w:r>
          </w:p>
        </w:tc>
        <w:tc>
          <w:tcPr>
            <w:tcW w:w="1418" w:type="dxa"/>
          </w:tcPr>
          <w:p w14:paraId="0275B993" w14:textId="77777777" w:rsidR="0066450A" w:rsidRDefault="000834C1">
            <w:pPr>
              <w:pStyle w:val="Compact"/>
            </w:pPr>
            <w:r>
              <w:t>20 (10.8%)</w:t>
            </w:r>
            <w:r>
              <w:br/>
              <w:t>18 ( 9.7%)</w:t>
            </w:r>
            <w:r>
              <w:br/>
              <w:t>18 ( 9.7%)</w:t>
            </w:r>
            <w:r>
              <w:br/>
              <w:t>17 ( 9.1%)</w:t>
            </w:r>
            <w:r>
              <w:br/>
              <w:t>15 ( 8.1%)</w:t>
            </w:r>
            <w:r>
              <w:br/>
              <w:t>14 ( 7.5%)</w:t>
            </w:r>
            <w:r>
              <w:br/>
              <w:t>13 ( 7.0%)</w:t>
            </w:r>
            <w:r>
              <w:br/>
              <w:t>13 ( 7.0%)</w:t>
            </w:r>
            <w:r>
              <w:br/>
              <w:t>9 ( 4.8%)</w:t>
            </w:r>
            <w:r>
              <w:br/>
              <w:t>7 ( 3.8%)</w:t>
            </w:r>
            <w:r>
              <w:br/>
              <w:t>42 (22.6%)</w:t>
            </w:r>
          </w:p>
        </w:tc>
        <w:tc>
          <w:tcPr>
            <w:tcW w:w="1104" w:type="dxa"/>
          </w:tcPr>
          <w:p w14:paraId="0275B994" w14:textId="77777777" w:rsidR="0066450A" w:rsidRDefault="000834C1">
            <w:pPr>
              <w:pStyle w:val="Compact"/>
            </w:pPr>
            <w:r>
              <w:t>1</w:t>
            </w:r>
            <w:r>
              <w:br/>
              <w:t>(0.5%)</w:t>
            </w:r>
          </w:p>
        </w:tc>
      </w:tr>
      <w:tr w:rsidR="0066450A" w14:paraId="0275B99C" w14:textId="77777777" w:rsidTr="00B52D17">
        <w:tc>
          <w:tcPr>
            <w:tcW w:w="675" w:type="dxa"/>
          </w:tcPr>
          <w:p w14:paraId="0275B996" w14:textId="77777777" w:rsidR="0066450A" w:rsidRDefault="000834C1">
            <w:pPr>
              <w:pStyle w:val="Compact"/>
            </w:pPr>
            <w:r>
              <w:t>5</w:t>
            </w:r>
          </w:p>
        </w:tc>
        <w:tc>
          <w:tcPr>
            <w:tcW w:w="1701" w:type="dxa"/>
          </w:tcPr>
          <w:p w14:paraId="0275B997" w14:textId="77777777" w:rsidR="0066450A" w:rsidRDefault="000834C1">
            <w:pPr>
              <w:pStyle w:val="Compact"/>
            </w:pPr>
            <w:r>
              <w:t>dominantparty_partyfacts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998" w14:textId="77777777" w:rsidR="0066450A" w:rsidRDefault="000834C1">
            <w:pPr>
              <w:pStyle w:val="Compact"/>
            </w:pPr>
            <w:r>
              <w:t>Dominant party (full name, PartyFacts)</w:t>
            </w:r>
          </w:p>
        </w:tc>
        <w:tc>
          <w:tcPr>
            <w:tcW w:w="1984" w:type="dxa"/>
          </w:tcPr>
          <w:p w14:paraId="0275B999" w14:textId="77777777" w:rsidR="0066450A" w:rsidRDefault="000834C1">
            <w:pPr>
              <w:pStyle w:val="Compact"/>
            </w:pPr>
            <w:r>
              <w:t>1. National Party</w:t>
            </w:r>
            <w:r>
              <w:br/>
              <w:t>2. Liberal Party of Australi</w:t>
            </w:r>
            <w:r>
              <w:br/>
              <w:t>3. Christian Democratic Unio</w:t>
            </w:r>
            <w:r>
              <w:br/>
              <w:t>4. Conservatives</w:t>
            </w:r>
            <w:r>
              <w:br/>
              <w:t>5. Fianna Fail  The Republi</w:t>
            </w:r>
            <w:r>
              <w:br/>
              <w:t>6. Liberal Democratic Party</w:t>
            </w:r>
            <w:r>
              <w:br/>
              <w:t>7. Liberal Party</w:t>
            </w:r>
            <w:r>
              <w:br/>
              <w:t>8. Liberal Party of Canada</w:t>
            </w:r>
            <w:r>
              <w:br/>
              <w:t>9. Social Democrats / Social</w:t>
            </w:r>
            <w:r>
              <w:br/>
              <w:t>10. Antigua and Barbuda Labou</w:t>
            </w:r>
            <w:r>
              <w:br/>
              <w:t>[ 140 others ]</w:t>
            </w:r>
          </w:p>
        </w:tc>
        <w:tc>
          <w:tcPr>
            <w:tcW w:w="1418" w:type="dxa"/>
          </w:tcPr>
          <w:p w14:paraId="0275B99A" w14:textId="77777777" w:rsidR="0066450A" w:rsidRDefault="000834C1">
            <w:pPr>
              <w:pStyle w:val="Compact"/>
            </w:pPr>
            <w:r>
              <w:t>6 ( 3.2%)</w:t>
            </w:r>
            <w:r>
              <w:br/>
              <w:t>4 ( 2.1%)</w:t>
            </w:r>
            <w:r>
              <w:br/>
              <w:t>3 ( 1.6%)</w:t>
            </w:r>
            <w:r>
              <w:br/>
              <w:t>3 ( 1.6%)</w:t>
            </w:r>
            <w:r>
              <w:br/>
              <w:t>3 ( 1.6%)</w:t>
            </w:r>
            <w:r>
              <w:br/>
              <w:t>3 ( 1.6%)</w:t>
            </w:r>
            <w:r>
              <w:br/>
              <w:t>3 ( 1.6%)</w:t>
            </w:r>
            <w:r>
              <w:br/>
              <w:t>3 ( 1.6%)</w:t>
            </w:r>
            <w:r>
              <w:br/>
              <w:t>3 ( 1.6%)</w:t>
            </w:r>
            <w:r>
              <w:br/>
              <w:t>2 ( 1.1%)</w:t>
            </w:r>
            <w:r>
              <w:br/>
              <w:t>154 (82.4%)</w:t>
            </w:r>
          </w:p>
        </w:tc>
        <w:tc>
          <w:tcPr>
            <w:tcW w:w="1104" w:type="dxa"/>
          </w:tcPr>
          <w:p w14:paraId="0275B99B" w14:textId="77777777" w:rsidR="0066450A" w:rsidRDefault="000834C1">
            <w:pPr>
              <w:pStyle w:val="Compact"/>
            </w:pPr>
            <w:r>
              <w:t>0</w:t>
            </w:r>
            <w:r>
              <w:br/>
              <w:t>(0.0%)</w:t>
            </w:r>
          </w:p>
        </w:tc>
      </w:tr>
      <w:tr w:rsidR="0066450A" w14:paraId="0275B9A3" w14:textId="77777777" w:rsidTr="00B52D17">
        <w:tc>
          <w:tcPr>
            <w:tcW w:w="675" w:type="dxa"/>
          </w:tcPr>
          <w:p w14:paraId="0275B99D" w14:textId="77777777" w:rsidR="0066450A" w:rsidRDefault="000834C1">
            <w:pPr>
              <w:pStyle w:val="Compact"/>
            </w:pPr>
            <w:r>
              <w:lastRenderedPageBreak/>
              <w:t>6</w:t>
            </w:r>
          </w:p>
        </w:tc>
        <w:tc>
          <w:tcPr>
            <w:tcW w:w="1701" w:type="dxa"/>
          </w:tcPr>
          <w:p w14:paraId="0275B99E" w14:textId="77777777" w:rsidR="0066450A" w:rsidRDefault="000834C1">
            <w:pPr>
              <w:pStyle w:val="Compact"/>
            </w:pPr>
            <w:r>
              <w:t>dominantparty_partyfacts_abb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99F" w14:textId="77777777" w:rsidR="0066450A" w:rsidRDefault="000834C1">
            <w:pPr>
              <w:pStyle w:val="Compact"/>
            </w:pPr>
            <w:r>
              <w:t>Dominant party (abbreviation, PartyFacts)</w:t>
            </w:r>
          </w:p>
        </w:tc>
        <w:tc>
          <w:tcPr>
            <w:tcW w:w="1984" w:type="dxa"/>
          </w:tcPr>
          <w:p w14:paraId="0275B9A0" w14:textId="77777777" w:rsidR="0066450A" w:rsidRDefault="000834C1">
            <w:pPr>
              <w:pStyle w:val="Compact"/>
            </w:pPr>
            <w:r>
              <w:t>1. LP</w:t>
            </w:r>
            <w:r>
              <w:br/>
              <w:t>2. NP</w:t>
            </w:r>
            <w:r>
              <w:br/>
              <w:t>3. LPA</w:t>
            </w:r>
            <w:r>
              <w:br/>
              <w:t>4. CDU</w:t>
            </w:r>
            <w:r>
              <w:br/>
              <w:t>5. Con</w:t>
            </w:r>
            <w:r>
              <w:br/>
              <w:t>6. FF</w:t>
            </w:r>
            <w:r>
              <w:br/>
              <w:t>7. LDP</w:t>
            </w:r>
            <w:r>
              <w:br/>
              <w:t>8. S</w:t>
            </w:r>
            <w:r>
              <w:br/>
              <w:t>9. ALPB</w:t>
            </w:r>
            <w:r>
              <w:br/>
              <w:t>10. ANR PC</w:t>
            </w:r>
            <w:r>
              <w:br/>
              <w:t>[ 139 others ]</w:t>
            </w:r>
          </w:p>
        </w:tc>
        <w:tc>
          <w:tcPr>
            <w:tcW w:w="1418" w:type="dxa"/>
          </w:tcPr>
          <w:p w14:paraId="0275B9A1" w14:textId="77777777" w:rsidR="0066450A" w:rsidRDefault="000834C1">
            <w:pPr>
              <w:pStyle w:val="Compact"/>
            </w:pPr>
            <w:r>
              <w:t>7 ( 3.7%)</w:t>
            </w:r>
            <w:r>
              <w:br/>
              <w:t>6 ( 3.2%)</w:t>
            </w:r>
            <w:r>
              <w:br/>
              <w:t>4 ( 2.1%)</w:t>
            </w:r>
            <w:r>
              <w:br/>
              <w:t>3 ( 1.6%)</w:t>
            </w:r>
            <w:r>
              <w:br/>
              <w:t>3 ( 1.6%)</w:t>
            </w:r>
            <w:r>
              <w:br/>
              <w:t>3 ( 1.6%)</w:t>
            </w:r>
            <w:r>
              <w:br/>
              <w:t>3 ( 1.6%)</w:t>
            </w:r>
            <w:r>
              <w:br/>
              <w:t>3 ( 1.6%)</w:t>
            </w:r>
            <w:r>
              <w:br/>
              <w:t>2 ( 1.1%)</w:t>
            </w:r>
            <w:r>
              <w:br/>
              <w:t>2 ( 1.1%)</w:t>
            </w:r>
            <w:r>
              <w:br/>
              <w:t>151 (80.7%)</w:t>
            </w:r>
          </w:p>
        </w:tc>
        <w:tc>
          <w:tcPr>
            <w:tcW w:w="1104" w:type="dxa"/>
          </w:tcPr>
          <w:p w14:paraId="0275B9A2" w14:textId="77777777" w:rsidR="0066450A" w:rsidRDefault="000834C1">
            <w:pPr>
              <w:pStyle w:val="Compact"/>
            </w:pPr>
            <w:r>
              <w:t>0</w:t>
            </w:r>
            <w:r>
              <w:br/>
              <w:t>(0.0%)</w:t>
            </w:r>
          </w:p>
        </w:tc>
      </w:tr>
      <w:tr w:rsidR="0066450A" w14:paraId="0275B9AA" w14:textId="77777777" w:rsidTr="00B52D17">
        <w:tc>
          <w:tcPr>
            <w:tcW w:w="675" w:type="dxa"/>
          </w:tcPr>
          <w:p w14:paraId="0275B9A4" w14:textId="77777777" w:rsidR="0066450A" w:rsidRDefault="000834C1">
            <w:pPr>
              <w:pStyle w:val="Compact"/>
            </w:pPr>
            <w:r>
              <w:t>7</w:t>
            </w:r>
          </w:p>
        </w:tc>
        <w:tc>
          <w:tcPr>
            <w:tcW w:w="1701" w:type="dxa"/>
          </w:tcPr>
          <w:p w14:paraId="0275B9A5" w14:textId="77777777" w:rsidR="0066450A" w:rsidRDefault="000834C1">
            <w:pPr>
              <w:pStyle w:val="Compact"/>
            </w:pPr>
            <w:r>
              <w:t>dominantparty_partyfacts_id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9A6" w14:textId="77777777" w:rsidR="0066450A" w:rsidRDefault="000834C1">
            <w:pPr>
              <w:pStyle w:val="Compact"/>
            </w:pPr>
            <w:r>
              <w:t>Dominant party ID (PartyFacts)</w:t>
            </w:r>
          </w:p>
        </w:tc>
        <w:tc>
          <w:tcPr>
            <w:tcW w:w="1984" w:type="dxa"/>
          </w:tcPr>
          <w:p w14:paraId="0275B9A7" w14:textId="77777777" w:rsidR="0066450A" w:rsidRDefault="000834C1">
            <w:pPr>
              <w:pStyle w:val="Compact"/>
            </w:pPr>
            <w:r>
              <w:t>Mean (sd) : 2435.7 (1731)</w:t>
            </w:r>
            <w:r>
              <w:br/>
              <w:t>min &lt; med &lt; max:</w:t>
            </w:r>
            <w:r>
              <w:br/>
              <w:t>109 &lt; 1824 &lt; 8041</w:t>
            </w:r>
            <w:r>
              <w:br/>
              <w:t>IQR (CV) : 2801 (0.7)</w:t>
            </w:r>
          </w:p>
        </w:tc>
        <w:tc>
          <w:tcPr>
            <w:tcW w:w="1418" w:type="dxa"/>
          </w:tcPr>
          <w:p w14:paraId="0275B9A8" w14:textId="77777777" w:rsidR="0066450A" w:rsidRDefault="000834C1">
            <w:pPr>
              <w:pStyle w:val="Compact"/>
            </w:pPr>
            <w:r>
              <w:t>155 distinct values</w:t>
            </w:r>
          </w:p>
        </w:tc>
        <w:tc>
          <w:tcPr>
            <w:tcW w:w="1104" w:type="dxa"/>
          </w:tcPr>
          <w:p w14:paraId="0275B9A9" w14:textId="77777777" w:rsidR="0066450A" w:rsidRDefault="000834C1">
            <w:pPr>
              <w:pStyle w:val="Compact"/>
            </w:pPr>
            <w:r>
              <w:t>0</w:t>
            </w:r>
            <w:r>
              <w:br/>
              <w:t>(0.0%)</w:t>
            </w:r>
          </w:p>
        </w:tc>
      </w:tr>
      <w:tr w:rsidR="0066450A" w14:paraId="0275B9B1" w14:textId="77777777" w:rsidTr="00B52D17">
        <w:tc>
          <w:tcPr>
            <w:tcW w:w="675" w:type="dxa"/>
          </w:tcPr>
          <w:p w14:paraId="0275B9AB" w14:textId="77777777" w:rsidR="0066450A" w:rsidRDefault="000834C1">
            <w:pPr>
              <w:pStyle w:val="Compact"/>
            </w:pPr>
            <w:r>
              <w:t>8</w:t>
            </w:r>
          </w:p>
        </w:tc>
        <w:tc>
          <w:tcPr>
            <w:tcW w:w="1701" w:type="dxa"/>
          </w:tcPr>
          <w:p w14:paraId="0275B9AC" w14:textId="77777777" w:rsidR="0066450A" w:rsidRDefault="000834C1">
            <w:pPr>
              <w:pStyle w:val="Compact"/>
            </w:pPr>
            <w:r>
              <w:t>dominance_period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9AD" w14:textId="77777777" w:rsidR="0066450A" w:rsidRDefault="000834C1">
            <w:pPr>
              <w:pStyle w:val="Compact"/>
            </w:pPr>
            <w:r>
              <w:t>Period of uninterrupted rule (YYYY–YYYY)</w:t>
            </w:r>
          </w:p>
        </w:tc>
        <w:tc>
          <w:tcPr>
            <w:tcW w:w="1984" w:type="dxa"/>
          </w:tcPr>
          <w:p w14:paraId="0275B9AE" w14:textId="77777777" w:rsidR="0066450A" w:rsidRDefault="000834C1">
            <w:pPr>
              <w:pStyle w:val="Compact"/>
            </w:pPr>
            <w:r>
              <w:t>1. 1994-</w:t>
            </w:r>
            <w:r>
              <w:br/>
              <w:t>2. 2013-</w:t>
            </w:r>
            <w:r>
              <w:br/>
              <w:t>3. 1959-1971</w:t>
            </w:r>
            <w:r>
              <w:br/>
              <w:t>4. 1977-1994</w:t>
            </w:r>
            <w:r>
              <w:br/>
              <w:t>5. 1996-</w:t>
            </w:r>
            <w:r>
              <w:br/>
              <w:t>6. 1997-2009</w:t>
            </w:r>
            <w:r>
              <w:br/>
              <w:t>7. 1999-</w:t>
            </w:r>
            <w:r>
              <w:br/>
              <w:t>8. 2000-</w:t>
            </w:r>
            <w:r>
              <w:br/>
              <w:t>9. 2003-2016</w:t>
            </w:r>
            <w:r>
              <w:br/>
              <w:t>10. 2005-</w:t>
            </w:r>
            <w:r>
              <w:br/>
              <w:t>[ 159 others ]</w:t>
            </w:r>
          </w:p>
        </w:tc>
        <w:tc>
          <w:tcPr>
            <w:tcW w:w="1418" w:type="dxa"/>
          </w:tcPr>
          <w:p w14:paraId="0275B9AF" w14:textId="77777777" w:rsidR="0066450A" w:rsidRDefault="000834C1">
            <w:pPr>
              <w:pStyle w:val="Compact"/>
            </w:pPr>
            <w:r>
              <w:t>3 ( 1.6%)</w:t>
            </w:r>
            <w:r>
              <w:br/>
              <w:t>3 ( 1.6%)</w:t>
            </w:r>
            <w:r>
              <w:br/>
              <w:t>2 ( 1.1%)</w:t>
            </w:r>
            <w:r>
              <w:br/>
              <w:t>2 ( 1.1%)</w:t>
            </w:r>
            <w:r>
              <w:br/>
              <w:t>2 ( 1.1%)</w:t>
            </w:r>
            <w:r>
              <w:br/>
              <w:t>2 ( 1.1%)</w:t>
            </w:r>
            <w:r>
              <w:br/>
              <w:t>2 ( 1.1%)</w:t>
            </w:r>
            <w:r>
              <w:br/>
              <w:t>2 ( 1.1%)</w:t>
            </w:r>
            <w:r>
              <w:br/>
              <w:t>2 ( 1.1%)</w:t>
            </w:r>
            <w:r>
              <w:br/>
              <w:t>2 ( 1.1%)</w:t>
            </w:r>
            <w:r>
              <w:br/>
              <w:t>165 (88.2%)</w:t>
            </w:r>
          </w:p>
        </w:tc>
        <w:tc>
          <w:tcPr>
            <w:tcW w:w="1104" w:type="dxa"/>
          </w:tcPr>
          <w:p w14:paraId="0275B9B0" w14:textId="77777777" w:rsidR="0066450A" w:rsidRDefault="000834C1">
            <w:pPr>
              <w:pStyle w:val="Compact"/>
            </w:pPr>
            <w:r>
              <w:t>0</w:t>
            </w:r>
            <w:r>
              <w:br/>
              <w:t>(0.0%)</w:t>
            </w:r>
          </w:p>
        </w:tc>
      </w:tr>
      <w:tr w:rsidR="0066450A" w14:paraId="0275B9B8" w14:textId="77777777" w:rsidTr="00B52D17">
        <w:tc>
          <w:tcPr>
            <w:tcW w:w="675" w:type="dxa"/>
          </w:tcPr>
          <w:p w14:paraId="0275B9B2" w14:textId="77777777" w:rsidR="0066450A" w:rsidRDefault="000834C1">
            <w:pPr>
              <w:pStyle w:val="Compact"/>
            </w:pPr>
            <w:r>
              <w:t>9</w:t>
            </w:r>
          </w:p>
        </w:tc>
        <w:tc>
          <w:tcPr>
            <w:tcW w:w="1701" w:type="dxa"/>
          </w:tcPr>
          <w:p w14:paraId="0275B9B3" w14:textId="77777777" w:rsidR="0066450A" w:rsidRDefault="000834C1">
            <w:pPr>
              <w:pStyle w:val="Compact"/>
            </w:pPr>
            <w:r>
              <w:t>start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9B4" w14:textId="77777777" w:rsidR="0066450A" w:rsidRDefault="000834C1">
            <w:pPr>
              <w:pStyle w:val="Compact"/>
            </w:pPr>
            <w:r>
              <w:t>Start date of dominance (YYYY-MM-DD)</w:t>
            </w:r>
          </w:p>
        </w:tc>
        <w:tc>
          <w:tcPr>
            <w:tcW w:w="1984" w:type="dxa"/>
          </w:tcPr>
          <w:p w14:paraId="0275B9B5" w14:textId="77777777" w:rsidR="0066450A" w:rsidRDefault="000834C1">
            <w:pPr>
              <w:pStyle w:val="Compact"/>
            </w:pPr>
            <w:r>
              <w:t>1. 1901-09-01</w:t>
            </w:r>
            <w:r>
              <w:br/>
              <w:t>2. 1904-08-14</w:t>
            </w:r>
            <w:r>
              <w:br/>
              <w:t>3. 1912-08-15</w:t>
            </w:r>
            <w:r>
              <w:br/>
              <w:t>4. 1914-08-07</w:t>
            </w:r>
            <w:r>
              <w:br/>
              <w:t>5. 1916-10-12</w:t>
            </w:r>
            <w:r>
              <w:br/>
              <w:t>6. 1917-05-05</w:t>
            </w:r>
            <w:r>
              <w:br/>
              <w:t>7. 1919-03-01</w:t>
            </w:r>
            <w:r>
              <w:br/>
              <w:t>8. 1920-06-07</w:t>
            </w:r>
            <w:r>
              <w:br/>
              <w:t>9. 1921-03-04</w:t>
            </w:r>
            <w:r>
              <w:br/>
            </w:r>
            <w:r>
              <w:lastRenderedPageBreak/>
              <w:t>10. 1923-10-29</w:t>
            </w:r>
            <w:r>
              <w:br/>
              <w:t>[ 177 others ]</w:t>
            </w:r>
          </w:p>
        </w:tc>
        <w:tc>
          <w:tcPr>
            <w:tcW w:w="1418" w:type="dxa"/>
          </w:tcPr>
          <w:p w14:paraId="0275B9B6" w14:textId="77777777" w:rsidR="0066450A" w:rsidRDefault="000834C1">
            <w:pPr>
              <w:pStyle w:val="Compact"/>
            </w:pPr>
            <w:r>
              <w:lastRenderedPageBreak/>
              <w:t>1 ( 0.5%)</w:t>
            </w:r>
            <w:r>
              <w:br/>
              <w:t>1 ( 0.5%)</w:t>
            </w:r>
            <w:r>
              <w:br/>
              <w:t>1 ( 0.5%)</w:t>
            </w:r>
            <w:r>
              <w:br/>
              <w:t>1 ( 0.5%)</w:t>
            </w:r>
            <w:r>
              <w:br/>
              <w:t>1 ( 0.5%)</w:t>
            </w:r>
            <w:r>
              <w:br/>
              <w:t>1 ( 0.5%)</w:t>
            </w:r>
            <w:r>
              <w:br/>
              <w:t>1 ( 0.5%)</w:t>
            </w:r>
            <w:r>
              <w:br/>
              <w:t>1 ( 0.5%)</w:t>
            </w:r>
            <w:r>
              <w:br/>
              <w:t>1 ( 0.5%)</w:t>
            </w:r>
            <w:r>
              <w:br/>
            </w:r>
            <w:r>
              <w:lastRenderedPageBreak/>
              <w:t>1 ( 0.5%)</w:t>
            </w:r>
            <w:r>
              <w:br/>
              <w:t>177 (94.7%)</w:t>
            </w:r>
          </w:p>
        </w:tc>
        <w:tc>
          <w:tcPr>
            <w:tcW w:w="1104" w:type="dxa"/>
          </w:tcPr>
          <w:p w14:paraId="0275B9B7" w14:textId="77777777" w:rsidR="0066450A" w:rsidRDefault="000834C1">
            <w:pPr>
              <w:pStyle w:val="Compact"/>
            </w:pPr>
            <w:r>
              <w:lastRenderedPageBreak/>
              <w:t>0</w:t>
            </w:r>
            <w:r>
              <w:br/>
              <w:t>(0.0%)</w:t>
            </w:r>
          </w:p>
        </w:tc>
      </w:tr>
      <w:tr w:rsidR="0066450A" w14:paraId="0275B9BF" w14:textId="77777777" w:rsidTr="00B52D17">
        <w:tc>
          <w:tcPr>
            <w:tcW w:w="675" w:type="dxa"/>
          </w:tcPr>
          <w:p w14:paraId="0275B9B9" w14:textId="77777777" w:rsidR="0066450A" w:rsidRDefault="000834C1">
            <w:pPr>
              <w:pStyle w:val="Compact"/>
            </w:pPr>
            <w:r>
              <w:t>10</w:t>
            </w:r>
          </w:p>
        </w:tc>
        <w:tc>
          <w:tcPr>
            <w:tcW w:w="1701" w:type="dxa"/>
          </w:tcPr>
          <w:p w14:paraId="0275B9BA" w14:textId="77777777" w:rsidR="0066450A" w:rsidRDefault="000834C1">
            <w:pPr>
              <w:pStyle w:val="Compact"/>
            </w:pPr>
            <w:r>
              <w:t>end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9BB" w14:textId="77777777" w:rsidR="0066450A" w:rsidRDefault="000834C1">
            <w:pPr>
              <w:pStyle w:val="Compact"/>
            </w:pPr>
            <w:r>
              <w:t>End date of dominance (YYYY-MM-DD)</w:t>
            </w:r>
          </w:p>
        </w:tc>
        <w:tc>
          <w:tcPr>
            <w:tcW w:w="1984" w:type="dxa"/>
          </w:tcPr>
          <w:p w14:paraId="0275B9BC" w14:textId="77777777" w:rsidR="0066450A" w:rsidRDefault="000834C1">
            <w:pPr>
              <w:pStyle w:val="Compact"/>
            </w:pPr>
            <w:r>
              <w:t>1. 1933-03-04</w:t>
            </w:r>
            <w:r>
              <w:br/>
              <w:t>2. 2021-05-24</w:t>
            </w:r>
            <w:r>
              <w:br/>
              <w:t>3. 1920-07-12</w:t>
            </w:r>
            <w:r>
              <w:br/>
              <w:t>4. 1925-06-09</w:t>
            </w:r>
            <w:r>
              <w:br/>
              <w:t>5. 1929-10-22</w:t>
            </w:r>
            <w:r>
              <w:br/>
              <w:t>6. 1930-08-07</w:t>
            </w:r>
            <w:r>
              <w:br/>
              <w:t>7. 1930-09-06</w:t>
            </w:r>
            <w:r>
              <w:br/>
              <w:t>8. 1931-03-01</w:t>
            </w:r>
            <w:r>
              <w:br/>
              <w:t>9. 1936-02-17</w:t>
            </w:r>
            <w:r>
              <w:br/>
              <w:t>10. 1940-05-10</w:t>
            </w:r>
            <w:r>
              <w:br/>
              <w:t>[ 131 others ]</w:t>
            </w:r>
          </w:p>
        </w:tc>
        <w:tc>
          <w:tcPr>
            <w:tcW w:w="1418" w:type="dxa"/>
          </w:tcPr>
          <w:p w14:paraId="0275B9BD" w14:textId="77777777" w:rsidR="0066450A" w:rsidRDefault="000834C1">
            <w:pPr>
              <w:pStyle w:val="Compact"/>
            </w:pPr>
            <w:r>
              <w:t>2 ( 1.4%)</w:t>
            </w:r>
            <w:r>
              <w:br/>
              <w:t>2 ( 1.4%)</w:t>
            </w:r>
            <w:r>
              <w:br/>
              <w:t>1 ( 0.7%)</w:t>
            </w:r>
            <w:r>
              <w:br/>
              <w:t>1 ( 0.7%)</w:t>
            </w:r>
            <w:r>
              <w:br/>
              <w:t>1 ( 0.7%)</w:t>
            </w:r>
            <w:r>
              <w:br/>
              <w:t>1 ( 0.7%)</w:t>
            </w:r>
            <w:r>
              <w:br/>
              <w:t>1 ( 0.7%)</w:t>
            </w:r>
            <w:r>
              <w:br/>
              <w:t>1 ( 0.7%)</w:t>
            </w:r>
            <w:r>
              <w:br/>
              <w:t>1 ( 0.7%)</w:t>
            </w:r>
            <w:r>
              <w:br/>
              <w:t>1 ( 0.7%)</w:t>
            </w:r>
            <w:r>
              <w:br/>
              <w:t>131 (91.6%)</w:t>
            </w:r>
          </w:p>
        </w:tc>
        <w:tc>
          <w:tcPr>
            <w:tcW w:w="1104" w:type="dxa"/>
          </w:tcPr>
          <w:p w14:paraId="0275B9BE" w14:textId="77777777" w:rsidR="0066450A" w:rsidRDefault="000834C1">
            <w:pPr>
              <w:pStyle w:val="Compact"/>
            </w:pPr>
            <w:r>
              <w:t>44</w:t>
            </w:r>
            <w:r>
              <w:br/>
              <w:t>(23.5%)</w:t>
            </w:r>
          </w:p>
        </w:tc>
      </w:tr>
      <w:tr w:rsidR="0066450A" w14:paraId="0275B9C6" w14:textId="77777777" w:rsidTr="00B52D17">
        <w:tc>
          <w:tcPr>
            <w:tcW w:w="675" w:type="dxa"/>
          </w:tcPr>
          <w:p w14:paraId="0275B9C0" w14:textId="77777777" w:rsidR="0066450A" w:rsidRDefault="000834C1">
            <w:pPr>
              <w:pStyle w:val="Compact"/>
            </w:pPr>
            <w:r>
              <w:t>11</w:t>
            </w:r>
          </w:p>
        </w:tc>
        <w:tc>
          <w:tcPr>
            <w:tcW w:w="1701" w:type="dxa"/>
          </w:tcPr>
          <w:p w14:paraId="0275B9C1" w14:textId="77777777" w:rsidR="0066450A" w:rsidRDefault="000834C1">
            <w:pPr>
              <w:pStyle w:val="Compact"/>
            </w:pPr>
            <w:r>
              <w:t>dominance_months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9C2" w14:textId="77777777" w:rsidR="0066450A" w:rsidRDefault="000834C1">
            <w:pPr>
              <w:pStyle w:val="Compact"/>
            </w:pPr>
            <w:r>
              <w:t>Duration of executive dominance (in months)</w:t>
            </w:r>
          </w:p>
        </w:tc>
        <w:tc>
          <w:tcPr>
            <w:tcW w:w="1984" w:type="dxa"/>
          </w:tcPr>
          <w:p w14:paraId="0275B9C3" w14:textId="77777777" w:rsidR="0066450A" w:rsidRDefault="000834C1">
            <w:pPr>
              <w:pStyle w:val="Compact"/>
            </w:pPr>
            <w:r>
              <w:t>Mean (sd) : 223.2 (139)</w:t>
            </w:r>
            <w:r>
              <w:br/>
              <w:t>min &lt; med &lt; max:</w:t>
            </w:r>
            <w:r>
              <w:br/>
              <w:t>70 &lt; 172 &lt; 852</w:t>
            </w:r>
            <w:r>
              <w:br/>
              <w:t>IQR (CV) : 117.5 (0.6)</w:t>
            </w:r>
          </w:p>
        </w:tc>
        <w:tc>
          <w:tcPr>
            <w:tcW w:w="1418" w:type="dxa"/>
          </w:tcPr>
          <w:p w14:paraId="0275B9C4" w14:textId="77777777" w:rsidR="0066450A" w:rsidRDefault="000834C1">
            <w:pPr>
              <w:pStyle w:val="Compact"/>
            </w:pPr>
            <w:r>
              <w:t>103 distinct values</w:t>
            </w:r>
          </w:p>
        </w:tc>
        <w:tc>
          <w:tcPr>
            <w:tcW w:w="1104" w:type="dxa"/>
          </w:tcPr>
          <w:p w14:paraId="0275B9C5" w14:textId="77777777" w:rsidR="0066450A" w:rsidRDefault="000834C1">
            <w:pPr>
              <w:pStyle w:val="Compact"/>
            </w:pPr>
            <w:r>
              <w:t>44</w:t>
            </w:r>
            <w:r>
              <w:br/>
              <w:t>(23.5%)</w:t>
            </w:r>
          </w:p>
        </w:tc>
      </w:tr>
      <w:tr w:rsidR="0066450A" w14:paraId="0275B9CD" w14:textId="77777777" w:rsidTr="00B52D17">
        <w:tc>
          <w:tcPr>
            <w:tcW w:w="675" w:type="dxa"/>
          </w:tcPr>
          <w:p w14:paraId="0275B9C7" w14:textId="77777777" w:rsidR="0066450A" w:rsidRDefault="000834C1">
            <w:pPr>
              <w:pStyle w:val="Compact"/>
            </w:pPr>
            <w:r>
              <w:t>12</w:t>
            </w:r>
          </w:p>
        </w:tc>
        <w:tc>
          <w:tcPr>
            <w:tcW w:w="1701" w:type="dxa"/>
          </w:tcPr>
          <w:p w14:paraId="0275B9C8" w14:textId="77777777" w:rsidR="0066450A" w:rsidRDefault="000834C1">
            <w:pPr>
              <w:pStyle w:val="Compact"/>
            </w:pPr>
            <w:r>
              <w:t>origins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9C9" w14:textId="77777777" w:rsidR="0066450A" w:rsidRDefault="000834C1">
            <w:pPr>
              <w:pStyle w:val="Compact"/>
            </w:pPr>
            <w:r>
              <w:t>Origin of dominant party/coalition (refined coding scheme from Who’s Dominant?: Incumbent Longevity in Multiparty Regimes, 1950-2006 by Kharis Templeman)</w:t>
            </w:r>
          </w:p>
        </w:tc>
        <w:tc>
          <w:tcPr>
            <w:tcW w:w="1984" w:type="dxa"/>
          </w:tcPr>
          <w:p w14:paraId="0275B9CA" w14:textId="77777777" w:rsidR="0066450A" w:rsidRDefault="000834C1">
            <w:pPr>
              <w:pStyle w:val="Compact"/>
            </w:pPr>
            <w:r>
              <w:t>Mean (sd) : 0.5 (0.7)</w:t>
            </w:r>
            <w:r>
              <w:br/>
              <w:t>min &lt; med &lt; max:</w:t>
            </w:r>
            <w:r>
              <w:br/>
              <w:t>0 &lt; 0 &lt; 2</w:t>
            </w:r>
            <w:r>
              <w:br/>
              <w:t>IQR (CV) : 1 (1.4)</w:t>
            </w:r>
          </w:p>
        </w:tc>
        <w:tc>
          <w:tcPr>
            <w:tcW w:w="1418" w:type="dxa"/>
          </w:tcPr>
          <w:p w14:paraId="0275B9CB" w14:textId="77777777" w:rsidR="0066450A" w:rsidRDefault="000834C1">
            <w:pPr>
              <w:pStyle w:val="Compact"/>
            </w:pPr>
            <w:r>
              <w:t>0 : 118 (63.1%)</w:t>
            </w:r>
            <w:r>
              <w:br/>
              <w:t>1 : 46 (24.6%)</w:t>
            </w:r>
            <w:r>
              <w:br/>
              <w:t>2 : 23 (12.3%)</w:t>
            </w:r>
          </w:p>
        </w:tc>
        <w:tc>
          <w:tcPr>
            <w:tcW w:w="1104" w:type="dxa"/>
          </w:tcPr>
          <w:p w14:paraId="0275B9CC" w14:textId="77777777" w:rsidR="0066450A" w:rsidRDefault="000834C1">
            <w:pPr>
              <w:pStyle w:val="Compact"/>
            </w:pPr>
            <w:r>
              <w:t>0</w:t>
            </w:r>
            <w:r>
              <w:br/>
              <w:t>(0.0%)</w:t>
            </w:r>
          </w:p>
        </w:tc>
      </w:tr>
      <w:tr w:rsidR="0066450A" w14:paraId="0275B9D4" w14:textId="77777777" w:rsidTr="00B52D17">
        <w:tc>
          <w:tcPr>
            <w:tcW w:w="675" w:type="dxa"/>
          </w:tcPr>
          <w:p w14:paraId="0275B9CE" w14:textId="77777777" w:rsidR="0066450A" w:rsidRDefault="000834C1">
            <w:pPr>
              <w:pStyle w:val="Compact"/>
            </w:pPr>
            <w:r>
              <w:t>13</w:t>
            </w:r>
          </w:p>
        </w:tc>
        <w:tc>
          <w:tcPr>
            <w:tcW w:w="1701" w:type="dxa"/>
          </w:tcPr>
          <w:p w14:paraId="0275B9CF" w14:textId="77777777" w:rsidR="0066450A" w:rsidRDefault="000834C1">
            <w:pPr>
              <w:pStyle w:val="Compact"/>
            </w:pPr>
            <w:r>
              <w:t>firstvictory_year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9D0" w14:textId="77777777" w:rsidR="0066450A" w:rsidRDefault="000834C1">
            <w:pPr>
              <w:pStyle w:val="Compact"/>
            </w:pPr>
            <w:r>
              <w:t>Year of first electoral victory</w:t>
            </w:r>
          </w:p>
        </w:tc>
        <w:tc>
          <w:tcPr>
            <w:tcW w:w="1984" w:type="dxa"/>
          </w:tcPr>
          <w:p w14:paraId="0275B9D1" w14:textId="77777777" w:rsidR="0066450A" w:rsidRDefault="000834C1">
            <w:pPr>
              <w:pStyle w:val="Compact"/>
            </w:pPr>
            <w:r>
              <w:t>Mean (sd) : 1979.7 (27.1)</w:t>
            </w:r>
            <w:r>
              <w:br/>
              <w:t>min &lt; med &lt; max:</w:t>
            </w:r>
            <w:r>
              <w:br/>
              <w:t>1901 &lt; 1987 &lt; 2016</w:t>
            </w:r>
            <w:r>
              <w:br/>
              <w:t>IQR (CV) : 39 (0)</w:t>
            </w:r>
          </w:p>
        </w:tc>
        <w:tc>
          <w:tcPr>
            <w:tcW w:w="1418" w:type="dxa"/>
          </w:tcPr>
          <w:p w14:paraId="0275B9D2" w14:textId="77777777" w:rsidR="0066450A" w:rsidRDefault="000834C1">
            <w:pPr>
              <w:pStyle w:val="Compact"/>
            </w:pPr>
            <w:r>
              <w:t>79 distinct values</w:t>
            </w:r>
          </w:p>
        </w:tc>
        <w:tc>
          <w:tcPr>
            <w:tcW w:w="1104" w:type="dxa"/>
          </w:tcPr>
          <w:p w14:paraId="0275B9D3" w14:textId="77777777" w:rsidR="0066450A" w:rsidRDefault="000834C1">
            <w:pPr>
              <w:pStyle w:val="Compact"/>
            </w:pPr>
            <w:r>
              <w:t>0</w:t>
            </w:r>
            <w:r>
              <w:br/>
              <w:t>(0.0%)</w:t>
            </w:r>
          </w:p>
        </w:tc>
      </w:tr>
      <w:tr w:rsidR="0066450A" w14:paraId="0275B9DB" w14:textId="77777777" w:rsidTr="00B52D17">
        <w:tc>
          <w:tcPr>
            <w:tcW w:w="675" w:type="dxa"/>
          </w:tcPr>
          <w:p w14:paraId="0275B9D5" w14:textId="77777777" w:rsidR="0066450A" w:rsidRDefault="000834C1">
            <w:pPr>
              <w:pStyle w:val="Compact"/>
            </w:pPr>
            <w:r>
              <w:t>14</w:t>
            </w:r>
          </w:p>
        </w:tc>
        <w:tc>
          <w:tcPr>
            <w:tcW w:w="1701" w:type="dxa"/>
          </w:tcPr>
          <w:p w14:paraId="0275B9D6" w14:textId="77777777" w:rsidR="0066450A" w:rsidRDefault="000834C1">
            <w:pPr>
              <w:pStyle w:val="Compact"/>
            </w:pPr>
            <w:r>
              <w:t>secondvictory_year</w:t>
            </w:r>
            <w:r>
              <w:br/>
            </w:r>
            <w:r>
              <w:lastRenderedPageBreak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9D7" w14:textId="77777777" w:rsidR="0066450A" w:rsidRDefault="000834C1">
            <w:pPr>
              <w:pStyle w:val="Compact"/>
            </w:pPr>
            <w:r>
              <w:lastRenderedPageBreak/>
              <w:t>Year of second electoral victory</w:t>
            </w:r>
          </w:p>
        </w:tc>
        <w:tc>
          <w:tcPr>
            <w:tcW w:w="1984" w:type="dxa"/>
          </w:tcPr>
          <w:p w14:paraId="0275B9D8" w14:textId="77777777" w:rsidR="0066450A" w:rsidRDefault="000834C1">
            <w:pPr>
              <w:pStyle w:val="Compact"/>
            </w:pPr>
            <w:r>
              <w:t>Mean (sd) : 1983.9 (27.2)</w:t>
            </w:r>
            <w:r>
              <w:br/>
              <w:t xml:space="preserve">min &lt; med &lt; </w:t>
            </w:r>
            <w:r>
              <w:lastRenderedPageBreak/>
              <w:t>max:</w:t>
            </w:r>
            <w:r>
              <w:br/>
              <w:t>1904 &lt; 1991 &lt; 2020</w:t>
            </w:r>
            <w:r>
              <w:br/>
              <w:t>IQR (CV) : 40 (0)</w:t>
            </w:r>
          </w:p>
        </w:tc>
        <w:tc>
          <w:tcPr>
            <w:tcW w:w="1418" w:type="dxa"/>
          </w:tcPr>
          <w:p w14:paraId="0275B9D9" w14:textId="77777777" w:rsidR="0066450A" w:rsidRDefault="000834C1">
            <w:pPr>
              <w:pStyle w:val="Compact"/>
            </w:pPr>
            <w:r>
              <w:lastRenderedPageBreak/>
              <w:t>78 distinct values</w:t>
            </w:r>
          </w:p>
        </w:tc>
        <w:tc>
          <w:tcPr>
            <w:tcW w:w="1104" w:type="dxa"/>
          </w:tcPr>
          <w:p w14:paraId="0275B9DA" w14:textId="77777777" w:rsidR="0066450A" w:rsidRDefault="000834C1">
            <w:pPr>
              <w:pStyle w:val="Compact"/>
            </w:pPr>
            <w:r>
              <w:t>0</w:t>
            </w:r>
            <w:r>
              <w:br/>
              <w:t>(0.0%)</w:t>
            </w:r>
          </w:p>
        </w:tc>
      </w:tr>
      <w:tr w:rsidR="0066450A" w14:paraId="0275B9E2" w14:textId="77777777" w:rsidTr="00B52D17">
        <w:tc>
          <w:tcPr>
            <w:tcW w:w="675" w:type="dxa"/>
          </w:tcPr>
          <w:p w14:paraId="0275B9DC" w14:textId="77777777" w:rsidR="0066450A" w:rsidRDefault="000834C1">
            <w:pPr>
              <w:pStyle w:val="Compact"/>
            </w:pPr>
            <w:r>
              <w:t>15</w:t>
            </w:r>
          </w:p>
        </w:tc>
        <w:tc>
          <w:tcPr>
            <w:tcW w:w="1701" w:type="dxa"/>
          </w:tcPr>
          <w:p w14:paraId="0275B9DD" w14:textId="77777777" w:rsidR="0066450A" w:rsidRDefault="000834C1">
            <w:pPr>
              <w:pStyle w:val="Compact"/>
            </w:pPr>
            <w:r>
              <w:t>thirdvictory_year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9DE" w14:textId="77777777" w:rsidR="0066450A" w:rsidRDefault="000834C1">
            <w:pPr>
              <w:pStyle w:val="Compact"/>
            </w:pPr>
            <w:r>
              <w:t>Year of third electoral victory</w:t>
            </w:r>
          </w:p>
        </w:tc>
        <w:tc>
          <w:tcPr>
            <w:tcW w:w="1984" w:type="dxa"/>
          </w:tcPr>
          <w:p w14:paraId="0275B9DF" w14:textId="77777777" w:rsidR="0066450A" w:rsidRDefault="000834C1">
            <w:pPr>
              <w:pStyle w:val="Compact"/>
            </w:pPr>
            <w:r>
              <w:t>Mean (sd) : 1988.1 (27.3)</w:t>
            </w:r>
            <w:r>
              <w:br/>
              <w:t>min &lt; med &lt; max:</w:t>
            </w:r>
            <w:r>
              <w:br/>
              <w:t>1911 &lt; 1996 &lt; 2024</w:t>
            </w:r>
            <w:r>
              <w:br/>
              <w:t>IQR (CV) : 39.5 (0)</w:t>
            </w:r>
          </w:p>
        </w:tc>
        <w:tc>
          <w:tcPr>
            <w:tcW w:w="1418" w:type="dxa"/>
          </w:tcPr>
          <w:p w14:paraId="0275B9E0" w14:textId="77777777" w:rsidR="0066450A" w:rsidRDefault="000834C1">
            <w:pPr>
              <w:pStyle w:val="Compact"/>
            </w:pPr>
            <w:r>
              <w:t>78 distinct values</w:t>
            </w:r>
          </w:p>
        </w:tc>
        <w:tc>
          <w:tcPr>
            <w:tcW w:w="1104" w:type="dxa"/>
          </w:tcPr>
          <w:p w14:paraId="0275B9E1" w14:textId="77777777" w:rsidR="0066450A" w:rsidRDefault="000834C1">
            <w:pPr>
              <w:pStyle w:val="Compact"/>
            </w:pPr>
            <w:r>
              <w:t>0</w:t>
            </w:r>
            <w:r>
              <w:br/>
              <w:t>(0.0%)</w:t>
            </w:r>
          </w:p>
        </w:tc>
      </w:tr>
      <w:tr w:rsidR="0066450A" w14:paraId="0275B9E9" w14:textId="77777777" w:rsidTr="00B52D17">
        <w:tc>
          <w:tcPr>
            <w:tcW w:w="675" w:type="dxa"/>
          </w:tcPr>
          <w:p w14:paraId="0275B9E3" w14:textId="77777777" w:rsidR="0066450A" w:rsidRDefault="000834C1">
            <w:pPr>
              <w:pStyle w:val="Compact"/>
            </w:pPr>
            <w:r>
              <w:t>16</w:t>
            </w:r>
          </w:p>
        </w:tc>
        <w:tc>
          <w:tcPr>
            <w:tcW w:w="1701" w:type="dxa"/>
          </w:tcPr>
          <w:p w14:paraId="0275B9E4" w14:textId="77777777" w:rsidR="0066450A" w:rsidRDefault="000834C1">
            <w:pPr>
              <w:pStyle w:val="Compact"/>
            </w:pPr>
            <w:r>
              <w:t>variant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9E5" w14:textId="77777777" w:rsidR="0066450A" w:rsidRDefault="000834C1">
            <w:pPr>
              <w:pStyle w:val="Compact"/>
            </w:pPr>
            <w:r>
              <w:t>Variant of executive dominance</w:t>
            </w:r>
          </w:p>
        </w:tc>
        <w:tc>
          <w:tcPr>
            <w:tcW w:w="1984" w:type="dxa"/>
          </w:tcPr>
          <w:p w14:paraId="0275B9E6" w14:textId="77777777" w:rsidR="0066450A" w:rsidRDefault="000834C1">
            <w:pPr>
              <w:pStyle w:val="Compact"/>
            </w:pPr>
            <w:r>
              <w:t>1. coalition</w:t>
            </w:r>
            <w:r>
              <w:br/>
              <w:t>2. mixed</w:t>
            </w:r>
            <w:r>
              <w:br/>
              <w:t>3. single-party</w:t>
            </w:r>
          </w:p>
        </w:tc>
        <w:tc>
          <w:tcPr>
            <w:tcW w:w="1418" w:type="dxa"/>
          </w:tcPr>
          <w:p w14:paraId="0275B9E7" w14:textId="77777777" w:rsidR="0066450A" w:rsidRDefault="000834C1">
            <w:pPr>
              <w:pStyle w:val="Compact"/>
            </w:pPr>
            <w:r>
              <w:t>42 (22.5%)</w:t>
            </w:r>
            <w:r>
              <w:br/>
              <w:t>16 ( 8.6%)</w:t>
            </w:r>
            <w:r>
              <w:br/>
              <w:t>129 (69.0%)</w:t>
            </w:r>
          </w:p>
        </w:tc>
        <w:tc>
          <w:tcPr>
            <w:tcW w:w="1104" w:type="dxa"/>
          </w:tcPr>
          <w:p w14:paraId="0275B9E8" w14:textId="77777777" w:rsidR="0066450A" w:rsidRDefault="000834C1">
            <w:pPr>
              <w:pStyle w:val="Compact"/>
            </w:pPr>
            <w:r>
              <w:t>0</w:t>
            </w:r>
            <w:r>
              <w:br/>
              <w:t>(0.0%)</w:t>
            </w:r>
          </w:p>
        </w:tc>
      </w:tr>
      <w:tr w:rsidR="0066450A" w14:paraId="0275B9F0" w14:textId="77777777" w:rsidTr="00B52D17">
        <w:tc>
          <w:tcPr>
            <w:tcW w:w="675" w:type="dxa"/>
          </w:tcPr>
          <w:p w14:paraId="0275B9EA" w14:textId="77777777" w:rsidR="0066450A" w:rsidRDefault="000834C1">
            <w:pPr>
              <w:pStyle w:val="Compact"/>
            </w:pPr>
            <w:r>
              <w:t>17</w:t>
            </w:r>
          </w:p>
        </w:tc>
        <w:tc>
          <w:tcPr>
            <w:tcW w:w="1701" w:type="dxa"/>
          </w:tcPr>
          <w:p w14:paraId="0275B9EB" w14:textId="77777777" w:rsidR="0066450A" w:rsidRDefault="000834C1">
            <w:pPr>
              <w:pStyle w:val="Compact"/>
            </w:pPr>
            <w:r>
              <w:t>firstmultiparty_year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9EC" w14:textId="77777777" w:rsidR="0066450A" w:rsidRDefault="000834C1">
            <w:pPr>
              <w:pStyle w:val="Compact"/>
            </w:pPr>
            <w:r>
              <w:t>First year of multiparty, contested elections</w:t>
            </w:r>
          </w:p>
        </w:tc>
        <w:tc>
          <w:tcPr>
            <w:tcW w:w="1984" w:type="dxa"/>
          </w:tcPr>
          <w:p w14:paraId="0275B9ED" w14:textId="77777777" w:rsidR="0066450A" w:rsidRDefault="000834C1">
            <w:pPr>
              <w:pStyle w:val="Compact"/>
            </w:pPr>
            <w:r>
              <w:t>Mean (sd) : 1981.6 (26.7)</w:t>
            </w:r>
            <w:r>
              <w:br/>
              <w:t>min &lt; med &lt; max:</w:t>
            </w:r>
            <w:r>
              <w:br/>
              <w:t>1901 &lt; 1991 &lt; 2016</w:t>
            </w:r>
            <w:r>
              <w:br/>
              <w:t>IQR (CV) : 35 (0)</w:t>
            </w:r>
          </w:p>
        </w:tc>
        <w:tc>
          <w:tcPr>
            <w:tcW w:w="1418" w:type="dxa"/>
          </w:tcPr>
          <w:p w14:paraId="0275B9EE" w14:textId="77777777" w:rsidR="0066450A" w:rsidRDefault="000834C1">
            <w:pPr>
              <w:pStyle w:val="Compact"/>
            </w:pPr>
            <w:r>
              <w:t>78 distinct values</w:t>
            </w:r>
          </w:p>
        </w:tc>
        <w:tc>
          <w:tcPr>
            <w:tcW w:w="1104" w:type="dxa"/>
          </w:tcPr>
          <w:p w14:paraId="0275B9EF" w14:textId="77777777" w:rsidR="0066450A" w:rsidRDefault="000834C1">
            <w:pPr>
              <w:pStyle w:val="Compact"/>
            </w:pPr>
            <w:r>
              <w:t>0</w:t>
            </w:r>
            <w:r>
              <w:br/>
              <w:t>(0.0%)</w:t>
            </w:r>
          </w:p>
        </w:tc>
      </w:tr>
      <w:tr w:rsidR="0066450A" w14:paraId="0275B9F7" w14:textId="77777777" w:rsidTr="00B52D17">
        <w:tc>
          <w:tcPr>
            <w:tcW w:w="675" w:type="dxa"/>
          </w:tcPr>
          <w:p w14:paraId="0275B9F1" w14:textId="77777777" w:rsidR="0066450A" w:rsidRDefault="000834C1">
            <w:pPr>
              <w:pStyle w:val="Compact"/>
            </w:pPr>
            <w:r>
              <w:t>18</w:t>
            </w:r>
          </w:p>
        </w:tc>
        <w:tc>
          <w:tcPr>
            <w:tcW w:w="1701" w:type="dxa"/>
          </w:tcPr>
          <w:p w14:paraId="0275B9F2" w14:textId="77777777" w:rsidR="0066450A" w:rsidRDefault="000834C1">
            <w:pPr>
              <w:pStyle w:val="Compact"/>
            </w:pPr>
            <w:r>
              <w:t>tcmv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9F3" w14:textId="77777777" w:rsidR="0066450A" w:rsidRDefault="000834C1">
            <w:pPr>
              <w:pStyle w:val="Compact"/>
            </w:pPr>
            <w:r>
              <w:t>Three consecutive multiparty victories (1 = yes)</w:t>
            </w:r>
          </w:p>
        </w:tc>
        <w:tc>
          <w:tcPr>
            <w:tcW w:w="1984" w:type="dxa"/>
          </w:tcPr>
          <w:p w14:paraId="0275B9F4" w14:textId="77777777" w:rsidR="0066450A" w:rsidRDefault="000834C1">
            <w:pPr>
              <w:pStyle w:val="Compact"/>
            </w:pPr>
            <w:r>
              <w:t>Min : 0</w:t>
            </w:r>
            <w:r>
              <w:br/>
              <w:t>Mean : 0.9</w:t>
            </w:r>
            <w:r>
              <w:br/>
              <w:t>Max : 1</w:t>
            </w:r>
          </w:p>
        </w:tc>
        <w:tc>
          <w:tcPr>
            <w:tcW w:w="1418" w:type="dxa"/>
          </w:tcPr>
          <w:p w14:paraId="0275B9F5" w14:textId="77777777" w:rsidR="0066450A" w:rsidRDefault="000834C1">
            <w:pPr>
              <w:pStyle w:val="Compact"/>
            </w:pPr>
            <w:r>
              <w:t>0 : 12 ( 6.4%)</w:t>
            </w:r>
            <w:r>
              <w:br/>
              <w:t>1 : 175 (93.6%)</w:t>
            </w:r>
          </w:p>
        </w:tc>
        <w:tc>
          <w:tcPr>
            <w:tcW w:w="1104" w:type="dxa"/>
          </w:tcPr>
          <w:p w14:paraId="0275B9F6" w14:textId="77777777" w:rsidR="0066450A" w:rsidRDefault="000834C1">
            <w:pPr>
              <w:pStyle w:val="Compact"/>
            </w:pPr>
            <w:r>
              <w:t>0</w:t>
            </w:r>
            <w:r>
              <w:br/>
              <w:t>(0.0%)</w:t>
            </w:r>
          </w:p>
        </w:tc>
      </w:tr>
      <w:tr w:rsidR="0066450A" w14:paraId="0275B9FE" w14:textId="77777777" w:rsidTr="00B52D17">
        <w:tc>
          <w:tcPr>
            <w:tcW w:w="675" w:type="dxa"/>
          </w:tcPr>
          <w:p w14:paraId="0275B9F8" w14:textId="77777777" w:rsidR="0066450A" w:rsidRDefault="000834C1">
            <w:pPr>
              <w:pStyle w:val="Compact"/>
            </w:pPr>
            <w:r>
              <w:t>19</w:t>
            </w:r>
          </w:p>
        </w:tc>
        <w:tc>
          <w:tcPr>
            <w:tcW w:w="1701" w:type="dxa"/>
          </w:tcPr>
          <w:p w14:paraId="0275B9F9" w14:textId="77777777" w:rsidR="0066450A" w:rsidRDefault="000834C1">
            <w:pPr>
              <w:pStyle w:val="Compact"/>
            </w:pPr>
            <w:r>
              <w:t>firstvictory_male_suffrage_lied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9FA" w14:textId="77777777" w:rsidR="0066450A" w:rsidRDefault="000834C1">
            <w:pPr>
              <w:pStyle w:val="Compact"/>
            </w:pPr>
            <w:r>
              <w:t>Universal male suffrage at first victory (1 = yes)</w:t>
            </w:r>
          </w:p>
        </w:tc>
        <w:tc>
          <w:tcPr>
            <w:tcW w:w="1984" w:type="dxa"/>
          </w:tcPr>
          <w:p w14:paraId="0275B9FB" w14:textId="77777777" w:rsidR="0066450A" w:rsidRDefault="000834C1">
            <w:pPr>
              <w:pStyle w:val="Compact"/>
            </w:pPr>
            <w:r>
              <w:t>Min : 0</w:t>
            </w:r>
            <w:r>
              <w:br/>
              <w:t>Mean : 1</w:t>
            </w:r>
            <w:r>
              <w:br/>
              <w:t>Max : 1</w:t>
            </w:r>
          </w:p>
        </w:tc>
        <w:tc>
          <w:tcPr>
            <w:tcW w:w="1418" w:type="dxa"/>
          </w:tcPr>
          <w:p w14:paraId="0275B9FC" w14:textId="77777777" w:rsidR="0066450A" w:rsidRDefault="000834C1">
            <w:pPr>
              <w:pStyle w:val="Compact"/>
            </w:pPr>
            <w:r>
              <w:t>0 : 9 ( 4.8%)</w:t>
            </w:r>
            <w:r>
              <w:br/>
              <w:t>1 : 178 (95.2%)</w:t>
            </w:r>
          </w:p>
        </w:tc>
        <w:tc>
          <w:tcPr>
            <w:tcW w:w="1104" w:type="dxa"/>
          </w:tcPr>
          <w:p w14:paraId="0275B9FD" w14:textId="77777777" w:rsidR="0066450A" w:rsidRDefault="000834C1">
            <w:pPr>
              <w:pStyle w:val="Compact"/>
            </w:pPr>
            <w:r>
              <w:t>0</w:t>
            </w:r>
            <w:r>
              <w:br/>
              <w:t>(0.0%)</w:t>
            </w:r>
          </w:p>
        </w:tc>
      </w:tr>
      <w:tr w:rsidR="0066450A" w14:paraId="0275BA05" w14:textId="77777777" w:rsidTr="00B52D17">
        <w:tc>
          <w:tcPr>
            <w:tcW w:w="675" w:type="dxa"/>
          </w:tcPr>
          <w:p w14:paraId="0275B9FF" w14:textId="77777777" w:rsidR="0066450A" w:rsidRDefault="000834C1">
            <w:pPr>
              <w:pStyle w:val="Compact"/>
            </w:pPr>
            <w:r>
              <w:t>20</w:t>
            </w:r>
          </w:p>
        </w:tc>
        <w:tc>
          <w:tcPr>
            <w:tcW w:w="1701" w:type="dxa"/>
          </w:tcPr>
          <w:p w14:paraId="0275BA00" w14:textId="77777777" w:rsidR="0066450A" w:rsidRDefault="000834C1">
            <w:pPr>
              <w:pStyle w:val="Compact"/>
            </w:pPr>
            <w:r>
              <w:t>firstvictory_female_suffrage_lied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A01" w14:textId="77777777" w:rsidR="0066450A" w:rsidRDefault="000834C1">
            <w:pPr>
              <w:pStyle w:val="Compact"/>
            </w:pPr>
            <w:r>
              <w:t>Universal female suffrage at first victory (1 = yes)</w:t>
            </w:r>
          </w:p>
        </w:tc>
        <w:tc>
          <w:tcPr>
            <w:tcW w:w="1984" w:type="dxa"/>
          </w:tcPr>
          <w:p w14:paraId="0275BA02" w14:textId="77777777" w:rsidR="0066450A" w:rsidRDefault="000834C1">
            <w:pPr>
              <w:pStyle w:val="Compact"/>
            </w:pPr>
            <w:r>
              <w:t>Min : 0</w:t>
            </w:r>
            <w:r>
              <w:br/>
              <w:t>Mean : 0.9</w:t>
            </w:r>
            <w:r>
              <w:br/>
              <w:t>Max : 1</w:t>
            </w:r>
          </w:p>
        </w:tc>
        <w:tc>
          <w:tcPr>
            <w:tcW w:w="1418" w:type="dxa"/>
          </w:tcPr>
          <w:p w14:paraId="0275BA03" w14:textId="77777777" w:rsidR="0066450A" w:rsidRDefault="000834C1">
            <w:pPr>
              <w:pStyle w:val="Compact"/>
            </w:pPr>
            <w:r>
              <w:t>0 : 16 ( 8.6%)</w:t>
            </w:r>
            <w:r>
              <w:br/>
              <w:t>1 : 171 (91.4%)</w:t>
            </w:r>
          </w:p>
        </w:tc>
        <w:tc>
          <w:tcPr>
            <w:tcW w:w="1104" w:type="dxa"/>
          </w:tcPr>
          <w:p w14:paraId="0275BA04" w14:textId="77777777" w:rsidR="0066450A" w:rsidRDefault="000834C1">
            <w:pPr>
              <w:pStyle w:val="Compact"/>
            </w:pPr>
            <w:r>
              <w:t>0</w:t>
            </w:r>
            <w:r>
              <w:br/>
              <w:t>(0.0%)</w:t>
            </w:r>
          </w:p>
        </w:tc>
      </w:tr>
      <w:tr w:rsidR="0066450A" w14:paraId="0275BA0C" w14:textId="77777777" w:rsidTr="00B52D17">
        <w:tc>
          <w:tcPr>
            <w:tcW w:w="675" w:type="dxa"/>
          </w:tcPr>
          <w:p w14:paraId="0275BA06" w14:textId="77777777" w:rsidR="0066450A" w:rsidRDefault="000834C1">
            <w:pPr>
              <w:pStyle w:val="Compact"/>
            </w:pPr>
            <w:r>
              <w:t>21</w:t>
            </w:r>
          </w:p>
        </w:tc>
        <w:tc>
          <w:tcPr>
            <w:tcW w:w="1701" w:type="dxa"/>
          </w:tcPr>
          <w:p w14:paraId="0275BA07" w14:textId="77777777" w:rsidR="0066450A" w:rsidRDefault="000834C1">
            <w:pPr>
              <w:pStyle w:val="Compact"/>
            </w:pPr>
            <w:r>
              <w:t>firstvictory_competitive_lied</w:t>
            </w:r>
            <w:r>
              <w:br/>
            </w:r>
            <w:r>
              <w:lastRenderedPageBreak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A08" w14:textId="77777777" w:rsidR="0066450A" w:rsidRDefault="000834C1">
            <w:pPr>
              <w:pStyle w:val="Compact"/>
            </w:pPr>
            <w:r>
              <w:lastRenderedPageBreak/>
              <w:t>Competitive elections at first victory (1 = yes)</w:t>
            </w:r>
          </w:p>
        </w:tc>
        <w:tc>
          <w:tcPr>
            <w:tcW w:w="1984" w:type="dxa"/>
          </w:tcPr>
          <w:p w14:paraId="0275BA09" w14:textId="77777777" w:rsidR="0066450A" w:rsidRDefault="000834C1">
            <w:pPr>
              <w:pStyle w:val="Compact"/>
            </w:pPr>
            <w:r>
              <w:t>Min : 0</w:t>
            </w:r>
            <w:r>
              <w:br/>
              <w:t>Mean : 0.7</w:t>
            </w:r>
            <w:r>
              <w:br/>
              <w:t>Max : 1</w:t>
            </w:r>
          </w:p>
        </w:tc>
        <w:tc>
          <w:tcPr>
            <w:tcW w:w="1418" w:type="dxa"/>
          </w:tcPr>
          <w:p w14:paraId="0275BA0A" w14:textId="77777777" w:rsidR="0066450A" w:rsidRDefault="000834C1">
            <w:pPr>
              <w:pStyle w:val="Compact"/>
            </w:pPr>
            <w:r>
              <w:t>0 : 55 (29.4%)</w:t>
            </w:r>
            <w:r>
              <w:br/>
            </w:r>
            <w:r>
              <w:lastRenderedPageBreak/>
              <w:t>1 : 132 (70.6%)</w:t>
            </w:r>
          </w:p>
        </w:tc>
        <w:tc>
          <w:tcPr>
            <w:tcW w:w="1104" w:type="dxa"/>
          </w:tcPr>
          <w:p w14:paraId="0275BA0B" w14:textId="77777777" w:rsidR="0066450A" w:rsidRDefault="000834C1">
            <w:pPr>
              <w:pStyle w:val="Compact"/>
            </w:pPr>
            <w:r>
              <w:lastRenderedPageBreak/>
              <w:t>0</w:t>
            </w:r>
            <w:r>
              <w:br/>
              <w:t>(0.0%)</w:t>
            </w:r>
          </w:p>
        </w:tc>
      </w:tr>
      <w:tr w:rsidR="0066450A" w14:paraId="0275BA13" w14:textId="77777777" w:rsidTr="00B52D17">
        <w:tc>
          <w:tcPr>
            <w:tcW w:w="675" w:type="dxa"/>
          </w:tcPr>
          <w:p w14:paraId="0275BA0D" w14:textId="77777777" w:rsidR="0066450A" w:rsidRDefault="000834C1">
            <w:pPr>
              <w:pStyle w:val="Compact"/>
            </w:pPr>
            <w:r>
              <w:t>22</w:t>
            </w:r>
          </w:p>
        </w:tc>
        <w:tc>
          <w:tcPr>
            <w:tcW w:w="1701" w:type="dxa"/>
          </w:tcPr>
          <w:p w14:paraId="0275BA0E" w14:textId="77777777" w:rsidR="0066450A" w:rsidRDefault="000834C1">
            <w:pPr>
              <w:pStyle w:val="Compact"/>
            </w:pPr>
            <w:r>
              <w:t>firstvictory_category_lied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A0F" w14:textId="77777777" w:rsidR="0066450A" w:rsidRDefault="000834C1">
            <w:pPr>
              <w:pStyle w:val="Compact"/>
            </w:pPr>
            <w:r>
              <w:t>Regime category at first victory (LIED scale)</w:t>
            </w:r>
          </w:p>
        </w:tc>
        <w:tc>
          <w:tcPr>
            <w:tcW w:w="1984" w:type="dxa"/>
          </w:tcPr>
          <w:p w14:paraId="0275BA10" w14:textId="77777777" w:rsidR="0066450A" w:rsidRDefault="000834C1">
            <w:pPr>
              <w:pStyle w:val="Compact"/>
            </w:pPr>
            <w:r>
              <w:t>Mean (sd) : 4.8 (1.9)</w:t>
            </w:r>
            <w:r>
              <w:br/>
              <w:t>min &lt; med &lt; max:</w:t>
            </w:r>
            <w:r>
              <w:br/>
              <w:t>0 &lt; 6 &lt; 6</w:t>
            </w:r>
            <w:r>
              <w:br/>
              <w:t>IQR (CV) : 3 (0.4)</w:t>
            </w:r>
          </w:p>
        </w:tc>
        <w:tc>
          <w:tcPr>
            <w:tcW w:w="1418" w:type="dxa"/>
          </w:tcPr>
          <w:p w14:paraId="0275BA11" w14:textId="77777777" w:rsidR="0066450A" w:rsidRDefault="000834C1">
            <w:pPr>
              <w:pStyle w:val="Compact"/>
            </w:pPr>
            <w:r>
              <w:t>0 : 1 ( 0.5%)</w:t>
            </w:r>
            <w:r>
              <w:br/>
              <w:t>1 : 22 (11.8%)</w:t>
            </w:r>
            <w:r>
              <w:br/>
              <w:t>2 : 3 ( 1.6%)</w:t>
            </w:r>
            <w:r>
              <w:br/>
              <w:t>3 : 29 (15.5%)</w:t>
            </w:r>
            <w:r>
              <w:br/>
              <w:t>4 : 4 ( 2.1%)</w:t>
            </w:r>
            <w:r>
              <w:br/>
              <w:t>5 : 1 ( 0.5%)</w:t>
            </w:r>
            <w:r>
              <w:br/>
              <w:t>6 : 127 (67.9%)</w:t>
            </w:r>
          </w:p>
        </w:tc>
        <w:tc>
          <w:tcPr>
            <w:tcW w:w="1104" w:type="dxa"/>
          </w:tcPr>
          <w:p w14:paraId="0275BA12" w14:textId="77777777" w:rsidR="0066450A" w:rsidRDefault="000834C1">
            <w:pPr>
              <w:pStyle w:val="Compact"/>
            </w:pPr>
            <w:r>
              <w:t>0</w:t>
            </w:r>
            <w:r>
              <w:br/>
              <w:t>(0.0%)</w:t>
            </w:r>
          </w:p>
        </w:tc>
      </w:tr>
      <w:tr w:rsidR="0066450A" w14:paraId="0275BA1A" w14:textId="77777777" w:rsidTr="00B52D17">
        <w:tc>
          <w:tcPr>
            <w:tcW w:w="675" w:type="dxa"/>
          </w:tcPr>
          <w:p w14:paraId="0275BA14" w14:textId="77777777" w:rsidR="0066450A" w:rsidRDefault="000834C1">
            <w:pPr>
              <w:pStyle w:val="Compact"/>
            </w:pPr>
            <w:r>
              <w:t>23</w:t>
            </w:r>
          </w:p>
        </w:tc>
        <w:tc>
          <w:tcPr>
            <w:tcW w:w="1701" w:type="dxa"/>
          </w:tcPr>
          <w:p w14:paraId="0275BA15" w14:textId="77777777" w:rsidR="0066450A" w:rsidRDefault="000834C1">
            <w:pPr>
              <w:pStyle w:val="Compact"/>
            </w:pPr>
            <w:r>
              <w:t>firstvictory_polsys_dpi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A16" w14:textId="77777777" w:rsidR="0066450A" w:rsidRDefault="000834C1">
            <w:pPr>
              <w:pStyle w:val="Compact"/>
            </w:pPr>
            <w:r>
              <w:t>Political system type at first victory (DPI)</w:t>
            </w:r>
          </w:p>
        </w:tc>
        <w:tc>
          <w:tcPr>
            <w:tcW w:w="1984" w:type="dxa"/>
          </w:tcPr>
          <w:p w14:paraId="0275BA17" w14:textId="77777777" w:rsidR="0066450A" w:rsidRDefault="000834C1">
            <w:pPr>
              <w:pStyle w:val="Compact"/>
            </w:pPr>
            <w:r>
              <w:t>1. Assembly-Elected Presiden</w:t>
            </w:r>
            <w:r>
              <w:br/>
              <w:t>2. Parliamentary</w:t>
            </w:r>
            <w:r>
              <w:br/>
              <w:t>3. Presidential</w:t>
            </w:r>
          </w:p>
        </w:tc>
        <w:tc>
          <w:tcPr>
            <w:tcW w:w="1418" w:type="dxa"/>
          </w:tcPr>
          <w:p w14:paraId="0275BA18" w14:textId="77777777" w:rsidR="0066450A" w:rsidRDefault="000834C1">
            <w:pPr>
              <w:pStyle w:val="Compact"/>
            </w:pPr>
            <w:r>
              <w:t>11 ( 5.9%)</w:t>
            </w:r>
            <w:r>
              <w:br/>
              <w:t>105 (56.1%)</w:t>
            </w:r>
            <w:r>
              <w:br/>
              <w:t>71 (38.0%)</w:t>
            </w:r>
          </w:p>
        </w:tc>
        <w:tc>
          <w:tcPr>
            <w:tcW w:w="1104" w:type="dxa"/>
          </w:tcPr>
          <w:p w14:paraId="0275BA19" w14:textId="77777777" w:rsidR="0066450A" w:rsidRDefault="000834C1">
            <w:pPr>
              <w:pStyle w:val="Compact"/>
            </w:pPr>
            <w:r>
              <w:t>0</w:t>
            </w:r>
            <w:r>
              <w:br/>
              <w:t>(0.0%)</w:t>
            </w:r>
          </w:p>
        </w:tc>
      </w:tr>
      <w:tr w:rsidR="0066450A" w14:paraId="0275BA21" w14:textId="77777777" w:rsidTr="00B52D17">
        <w:tc>
          <w:tcPr>
            <w:tcW w:w="675" w:type="dxa"/>
          </w:tcPr>
          <w:p w14:paraId="0275BA1B" w14:textId="77777777" w:rsidR="0066450A" w:rsidRDefault="000834C1">
            <w:pPr>
              <w:pStyle w:val="Compact"/>
            </w:pPr>
            <w:r>
              <w:t>24</w:t>
            </w:r>
          </w:p>
        </w:tc>
        <w:tc>
          <w:tcPr>
            <w:tcW w:w="1701" w:type="dxa"/>
          </w:tcPr>
          <w:p w14:paraId="0275BA1C" w14:textId="77777777" w:rsidR="0066450A" w:rsidRDefault="000834C1">
            <w:pPr>
              <w:pStyle w:val="Compact"/>
            </w:pPr>
            <w:r>
              <w:t>firstvictory_elecsys_idea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A1D" w14:textId="77777777" w:rsidR="0066450A" w:rsidRDefault="000834C1">
            <w:pPr>
              <w:pStyle w:val="Compact"/>
            </w:pPr>
            <w:r>
              <w:t>Legislative electoral system at first victory (IDEA)</w:t>
            </w:r>
          </w:p>
        </w:tc>
        <w:tc>
          <w:tcPr>
            <w:tcW w:w="1984" w:type="dxa"/>
          </w:tcPr>
          <w:p w14:paraId="0275BA1E" w14:textId="77777777" w:rsidR="0066450A" w:rsidRDefault="000834C1">
            <w:pPr>
              <w:pStyle w:val="Compact"/>
            </w:pPr>
            <w:r>
              <w:t>1. Mixed</w:t>
            </w:r>
            <w:r>
              <w:br/>
              <w:t>2. Other</w:t>
            </w:r>
            <w:r>
              <w:br/>
              <w:t>3. Plurality/Majority</w:t>
            </w:r>
            <w:r>
              <w:br/>
              <w:t>4. PR</w:t>
            </w:r>
          </w:p>
        </w:tc>
        <w:tc>
          <w:tcPr>
            <w:tcW w:w="1418" w:type="dxa"/>
          </w:tcPr>
          <w:p w14:paraId="0275BA1F" w14:textId="77777777" w:rsidR="0066450A" w:rsidRDefault="000834C1">
            <w:pPr>
              <w:pStyle w:val="Compact"/>
            </w:pPr>
            <w:r>
              <w:t>20 (11.1%)</w:t>
            </w:r>
            <w:r>
              <w:br/>
              <w:t>3 ( 1.7%)</w:t>
            </w:r>
            <w:r>
              <w:br/>
              <w:t>83 (46.1%)</w:t>
            </w:r>
            <w:r>
              <w:br/>
              <w:t>74 (41.1%)</w:t>
            </w:r>
          </w:p>
        </w:tc>
        <w:tc>
          <w:tcPr>
            <w:tcW w:w="1104" w:type="dxa"/>
          </w:tcPr>
          <w:p w14:paraId="0275BA20" w14:textId="77777777" w:rsidR="0066450A" w:rsidRDefault="000834C1">
            <w:pPr>
              <w:pStyle w:val="Compact"/>
            </w:pPr>
            <w:r>
              <w:t>7</w:t>
            </w:r>
            <w:r>
              <w:br/>
              <w:t>(3.7%)</w:t>
            </w:r>
          </w:p>
        </w:tc>
      </w:tr>
      <w:tr w:rsidR="0066450A" w14:paraId="0275BA28" w14:textId="77777777" w:rsidTr="00B52D17">
        <w:tc>
          <w:tcPr>
            <w:tcW w:w="675" w:type="dxa"/>
          </w:tcPr>
          <w:p w14:paraId="0275BA22" w14:textId="77777777" w:rsidR="0066450A" w:rsidRDefault="000834C1">
            <w:pPr>
              <w:pStyle w:val="Compact"/>
            </w:pPr>
            <w:r>
              <w:t>25</w:t>
            </w:r>
          </w:p>
        </w:tc>
        <w:tc>
          <w:tcPr>
            <w:tcW w:w="1701" w:type="dxa"/>
          </w:tcPr>
          <w:p w14:paraId="0275BA23" w14:textId="77777777" w:rsidR="0066450A" w:rsidRDefault="000834C1">
            <w:pPr>
              <w:pStyle w:val="Compact"/>
            </w:pPr>
            <w:r>
              <w:t>firstvictory_presi_idea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A24" w14:textId="77777777" w:rsidR="0066450A" w:rsidRDefault="000834C1">
            <w:pPr>
              <w:pStyle w:val="Compact"/>
            </w:pPr>
            <w:r>
              <w:t>Presidential electoral system at first victory (IDEA)</w:t>
            </w:r>
          </w:p>
        </w:tc>
        <w:tc>
          <w:tcPr>
            <w:tcW w:w="1984" w:type="dxa"/>
          </w:tcPr>
          <w:p w14:paraId="0275BA25" w14:textId="77777777" w:rsidR="0066450A" w:rsidRDefault="000834C1">
            <w:pPr>
              <w:pStyle w:val="Compact"/>
            </w:pPr>
            <w:r>
              <w:t>1. FPTP</w:t>
            </w:r>
            <w:r>
              <w:br/>
              <w:t>2. Not applicable</w:t>
            </w:r>
            <w:r>
              <w:br/>
              <w:t>3. Other</w:t>
            </w:r>
            <w:r>
              <w:br/>
              <w:t>4. STV</w:t>
            </w:r>
            <w:r>
              <w:br/>
              <w:t>5. TRS</w:t>
            </w:r>
          </w:p>
        </w:tc>
        <w:tc>
          <w:tcPr>
            <w:tcW w:w="1418" w:type="dxa"/>
          </w:tcPr>
          <w:p w14:paraId="0275BA26" w14:textId="77777777" w:rsidR="0066450A" w:rsidRDefault="000834C1">
            <w:pPr>
              <w:pStyle w:val="Compact"/>
            </w:pPr>
            <w:r>
              <w:t>21 (11.6%)</w:t>
            </w:r>
            <w:r>
              <w:br/>
              <w:t>100 (55.2%)</w:t>
            </w:r>
            <w:r>
              <w:br/>
              <w:t>5 ( 2.8%)</w:t>
            </w:r>
            <w:r>
              <w:br/>
              <w:t>3 ( 1.7%)</w:t>
            </w:r>
            <w:r>
              <w:br/>
              <w:t>52 (28.7%)</w:t>
            </w:r>
          </w:p>
        </w:tc>
        <w:tc>
          <w:tcPr>
            <w:tcW w:w="1104" w:type="dxa"/>
          </w:tcPr>
          <w:p w14:paraId="0275BA27" w14:textId="77777777" w:rsidR="0066450A" w:rsidRDefault="000834C1">
            <w:pPr>
              <w:pStyle w:val="Compact"/>
            </w:pPr>
            <w:r>
              <w:t>6</w:t>
            </w:r>
            <w:r>
              <w:br/>
              <w:t>(3.2%)</w:t>
            </w:r>
          </w:p>
        </w:tc>
      </w:tr>
      <w:tr w:rsidR="0066450A" w14:paraId="0275BA2F" w14:textId="77777777" w:rsidTr="00B52D17">
        <w:tc>
          <w:tcPr>
            <w:tcW w:w="675" w:type="dxa"/>
          </w:tcPr>
          <w:p w14:paraId="0275BA29" w14:textId="77777777" w:rsidR="0066450A" w:rsidRDefault="000834C1">
            <w:pPr>
              <w:pStyle w:val="Compact"/>
            </w:pPr>
            <w:r>
              <w:t>26</w:t>
            </w:r>
          </w:p>
        </w:tc>
        <w:tc>
          <w:tcPr>
            <w:tcW w:w="1701" w:type="dxa"/>
          </w:tcPr>
          <w:p w14:paraId="0275BA2A" w14:textId="77777777" w:rsidR="0066450A" w:rsidRDefault="000834C1">
            <w:pPr>
              <w:pStyle w:val="Compact"/>
            </w:pPr>
            <w:r>
              <w:t>firstvictory_hief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A2B" w14:textId="77777777" w:rsidR="0066450A" w:rsidRDefault="000834C1">
            <w:pPr>
              <w:pStyle w:val="Compact"/>
            </w:pPr>
            <w:r>
              <w:t>Ethnic fractionalization at first victory (HIEF)</w:t>
            </w:r>
          </w:p>
        </w:tc>
        <w:tc>
          <w:tcPr>
            <w:tcW w:w="1984" w:type="dxa"/>
          </w:tcPr>
          <w:p w14:paraId="0275BA2C" w14:textId="77777777" w:rsidR="0066450A" w:rsidRDefault="000834C1">
            <w:pPr>
              <w:pStyle w:val="Compact"/>
            </w:pPr>
            <w:r>
              <w:t>Mean (sd) : 0.4 (0.3)</w:t>
            </w:r>
            <w:r>
              <w:br/>
              <w:t>min &lt; med &lt; max:</w:t>
            </w:r>
            <w:r>
              <w:br/>
              <w:t>0 &lt; 0.4 &lt; 0.9</w:t>
            </w:r>
            <w:r>
              <w:br/>
              <w:t>IQR (CV) : 0.5 (0.7)</w:t>
            </w:r>
          </w:p>
        </w:tc>
        <w:tc>
          <w:tcPr>
            <w:tcW w:w="1418" w:type="dxa"/>
          </w:tcPr>
          <w:p w14:paraId="0275BA2D" w14:textId="77777777" w:rsidR="0066450A" w:rsidRDefault="000834C1">
            <w:pPr>
              <w:pStyle w:val="Compact"/>
            </w:pPr>
            <w:r>
              <w:t>117 distinct values</w:t>
            </w:r>
          </w:p>
        </w:tc>
        <w:tc>
          <w:tcPr>
            <w:tcW w:w="1104" w:type="dxa"/>
          </w:tcPr>
          <w:p w14:paraId="0275BA2E" w14:textId="77777777" w:rsidR="0066450A" w:rsidRDefault="000834C1">
            <w:pPr>
              <w:pStyle w:val="Compact"/>
            </w:pPr>
            <w:r>
              <w:t>61</w:t>
            </w:r>
            <w:r>
              <w:br/>
              <w:t>(32.6%)</w:t>
            </w:r>
          </w:p>
        </w:tc>
      </w:tr>
      <w:tr w:rsidR="0066450A" w14:paraId="0275BA36" w14:textId="77777777" w:rsidTr="00B52D17">
        <w:tc>
          <w:tcPr>
            <w:tcW w:w="675" w:type="dxa"/>
          </w:tcPr>
          <w:p w14:paraId="0275BA30" w14:textId="77777777" w:rsidR="0066450A" w:rsidRDefault="000834C1">
            <w:pPr>
              <w:pStyle w:val="Compact"/>
            </w:pPr>
            <w:r>
              <w:lastRenderedPageBreak/>
              <w:t>27</w:t>
            </w:r>
          </w:p>
        </w:tc>
        <w:tc>
          <w:tcPr>
            <w:tcW w:w="1701" w:type="dxa"/>
          </w:tcPr>
          <w:p w14:paraId="0275BA31" w14:textId="77777777" w:rsidR="0066450A" w:rsidRDefault="000834C1">
            <w:pPr>
              <w:pStyle w:val="Compact"/>
            </w:pPr>
            <w:r>
              <w:t>firstvictory_turnout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A32" w14:textId="77777777" w:rsidR="0066450A" w:rsidRDefault="000834C1">
            <w:pPr>
              <w:pStyle w:val="Compact"/>
            </w:pPr>
            <w:r>
              <w:t>Voter turnout at first victory (%)</w:t>
            </w:r>
          </w:p>
        </w:tc>
        <w:tc>
          <w:tcPr>
            <w:tcW w:w="1984" w:type="dxa"/>
          </w:tcPr>
          <w:p w14:paraId="0275BA33" w14:textId="77777777" w:rsidR="0066450A" w:rsidRDefault="000834C1">
            <w:pPr>
              <w:pStyle w:val="Compact"/>
            </w:pPr>
            <w:r>
              <w:t>Mean (sd) : 76.7 (13.5)</w:t>
            </w:r>
            <w:r>
              <w:br/>
              <w:t>min &lt; med &lt; max:</w:t>
            </w:r>
            <w:r>
              <w:br/>
              <w:t>35.2 &lt; 78.4 &lt; 97</w:t>
            </w:r>
            <w:r>
              <w:br/>
              <w:t>IQR (CV) : 19.9 (0.2)</w:t>
            </w:r>
          </w:p>
        </w:tc>
        <w:tc>
          <w:tcPr>
            <w:tcW w:w="1418" w:type="dxa"/>
          </w:tcPr>
          <w:p w14:paraId="0275BA34" w14:textId="77777777" w:rsidR="0066450A" w:rsidRDefault="000834C1">
            <w:pPr>
              <w:pStyle w:val="Compact"/>
            </w:pPr>
            <w:r>
              <w:t>129 distinct values</w:t>
            </w:r>
          </w:p>
        </w:tc>
        <w:tc>
          <w:tcPr>
            <w:tcW w:w="1104" w:type="dxa"/>
          </w:tcPr>
          <w:p w14:paraId="0275BA35" w14:textId="77777777" w:rsidR="0066450A" w:rsidRDefault="000834C1">
            <w:pPr>
              <w:pStyle w:val="Compact"/>
            </w:pPr>
            <w:r>
              <w:t>57</w:t>
            </w:r>
            <w:r>
              <w:br/>
              <w:t>(30.5%)</w:t>
            </w:r>
          </w:p>
        </w:tc>
      </w:tr>
      <w:tr w:rsidR="0066450A" w14:paraId="0275BA3D" w14:textId="77777777" w:rsidTr="00B52D17">
        <w:tc>
          <w:tcPr>
            <w:tcW w:w="675" w:type="dxa"/>
          </w:tcPr>
          <w:p w14:paraId="0275BA37" w14:textId="77777777" w:rsidR="0066450A" w:rsidRDefault="000834C1">
            <w:pPr>
              <w:pStyle w:val="Compact"/>
            </w:pPr>
            <w:r>
              <w:t>28</w:t>
            </w:r>
          </w:p>
        </w:tc>
        <w:tc>
          <w:tcPr>
            <w:tcW w:w="1701" w:type="dxa"/>
          </w:tcPr>
          <w:p w14:paraId="0275BA38" w14:textId="77777777" w:rsidR="0066450A" w:rsidRDefault="000834C1">
            <w:pPr>
              <w:pStyle w:val="Compact"/>
            </w:pPr>
            <w:r>
              <w:t>firstvictory_compulsory_voting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A39" w14:textId="77777777" w:rsidR="0066450A" w:rsidRDefault="000834C1">
            <w:pPr>
              <w:pStyle w:val="Compact"/>
            </w:pPr>
            <w:r>
              <w:t>Compulsory voting at first victory</w:t>
            </w:r>
          </w:p>
        </w:tc>
        <w:tc>
          <w:tcPr>
            <w:tcW w:w="1984" w:type="dxa"/>
          </w:tcPr>
          <w:p w14:paraId="0275BA3A" w14:textId="77777777" w:rsidR="0066450A" w:rsidRDefault="000834C1">
            <w:pPr>
              <w:pStyle w:val="Compact"/>
            </w:pPr>
            <w:r>
              <w:t>1. No</w:t>
            </w:r>
            <w:r>
              <w:br/>
              <w:t>2. Yes</w:t>
            </w:r>
          </w:p>
        </w:tc>
        <w:tc>
          <w:tcPr>
            <w:tcW w:w="1418" w:type="dxa"/>
          </w:tcPr>
          <w:p w14:paraId="0275BA3B" w14:textId="77777777" w:rsidR="0066450A" w:rsidRDefault="000834C1">
            <w:pPr>
              <w:pStyle w:val="Compact"/>
            </w:pPr>
            <w:r>
              <w:t>108 (81.2%)</w:t>
            </w:r>
            <w:r>
              <w:br/>
              <w:t>25 (18.8%)</w:t>
            </w:r>
          </w:p>
        </w:tc>
        <w:tc>
          <w:tcPr>
            <w:tcW w:w="1104" w:type="dxa"/>
          </w:tcPr>
          <w:p w14:paraId="0275BA3C" w14:textId="77777777" w:rsidR="0066450A" w:rsidRDefault="000834C1">
            <w:pPr>
              <w:pStyle w:val="Compact"/>
            </w:pPr>
            <w:r>
              <w:t>54</w:t>
            </w:r>
            <w:r>
              <w:br/>
              <w:t>(28.9%)</w:t>
            </w:r>
          </w:p>
        </w:tc>
      </w:tr>
      <w:tr w:rsidR="0066450A" w14:paraId="0275BA44" w14:textId="77777777" w:rsidTr="00B52D17">
        <w:tc>
          <w:tcPr>
            <w:tcW w:w="675" w:type="dxa"/>
          </w:tcPr>
          <w:p w14:paraId="0275BA3E" w14:textId="77777777" w:rsidR="0066450A" w:rsidRDefault="000834C1">
            <w:pPr>
              <w:pStyle w:val="Compact"/>
            </w:pPr>
            <w:r>
              <w:t>29</w:t>
            </w:r>
          </w:p>
        </w:tc>
        <w:tc>
          <w:tcPr>
            <w:tcW w:w="1701" w:type="dxa"/>
          </w:tcPr>
          <w:p w14:paraId="0275BA3F" w14:textId="77777777" w:rsidR="0066450A" w:rsidRDefault="000834C1">
            <w:pPr>
              <w:pStyle w:val="Compact"/>
            </w:pPr>
            <w:r>
              <w:t>thirdvictory_herfopp_dpi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A40" w14:textId="77777777" w:rsidR="0066450A" w:rsidRDefault="000834C1">
            <w:pPr>
              <w:pStyle w:val="Compact"/>
            </w:pPr>
            <w:r>
              <w:t>Opposition fragmentation at third victory (Herfindahl index)</w:t>
            </w:r>
          </w:p>
        </w:tc>
        <w:tc>
          <w:tcPr>
            <w:tcW w:w="1984" w:type="dxa"/>
          </w:tcPr>
          <w:p w14:paraId="0275BA41" w14:textId="77777777" w:rsidR="0066450A" w:rsidRDefault="000834C1">
            <w:pPr>
              <w:pStyle w:val="Compact"/>
            </w:pPr>
            <w:r>
              <w:t>Mean (sd) : 42.8 (432.9)</w:t>
            </w:r>
            <w:r>
              <w:br/>
              <w:t>min &lt; med &lt; max:</w:t>
            </w:r>
            <w:r>
              <w:br/>
              <w:t>0 &lt; 0.5 &lt; 4436.1</w:t>
            </w:r>
            <w:r>
              <w:br/>
              <w:t>IQR (CV) : 0.5 (10.1)</w:t>
            </w:r>
          </w:p>
        </w:tc>
        <w:tc>
          <w:tcPr>
            <w:tcW w:w="1418" w:type="dxa"/>
          </w:tcPr>
          <w:p w14:paraId="0275BA42" w14:textId="77777777" w:rsidR="0066450A" w:rsidRDefault="000834C1">
            <w:pPr>
              <w:pStyle w:val="Compact"/>
            </w:pPr>
            <w:r>
              <w:t>84 distinct values</w:t>
            </w:r>
          </w:p>
        </w:tc>
        <w:tc>
          <w:tcPr>
            <w:tcW w:w="1104" w:type="dxa"/>
          </w:tcPr>
          <w:p w14:paraId="0275BA43" w14:textId="77777777" w:rsidR="0066450A" w:rsidRDefault="000834C1">
            <w:pPr>
              <w:pStyle w:val="Compact"/>
            </w:pPr>
            <w:r>
              <w:t>82</w:t>
            </w:r>
            <w:r>
              <w:br/>
              <w:t>(43.9%)</w:t>
            </w:r>
          </w:p>
        </w:tc>
      </w:tr>
      <w:tr w:rsidR="0066450A" w14:paraId="0275BA4B" w14:textId="77777777" w:rsidTr="00B52D17">
        <w:tc>
          <w:tcPr>
            <w:tcW w:w="675" w:type="dxa"/>
          </w:tcPr>
          <w:p w14:paraId="0275BA45" w14:textId="77777777" w:rsidR="0066450A" w:rsidRDefault="000834C1">
            <w:pPr>
              <w:pStyle w:val="Compact"/>
            </w:pPr>
            <w:r>
              <w:t>30</w:t>
            </w:r>
          </w:p>
        </w:tc>
        <w:tc>
          <w:tcPr>
            <w:tcW w:w="1701" w:type="dxa"/>
          </w:tcPr>
          <w:p w14:paraId="0275BA46" w14:textId="77777777" w:rsidR="0066450A" w:rsidRDefault="000834C1">
            <w:pPr>
              <w:pStyle w:val="Compact"/>
            </w:pPr>
            <w:r>
              <w:t>thirdvictory_gdp2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A47" w14:textId="77777777" w:rsidR="0066450A" w:rsidRDefault="000834C1">
            <w:pPr>
              <w:pStyle w:val="Compact"/>
            </w:pPr>
            <w:r>
              <w:t>Real GDP growth 2 years before third victory</w:t>
            </w:r>
          </w:p>
        </w:tc>
        <w:tc>
          <w:tcPr>
            <w:tcW w:w="1984" w:type="dxa"/>
          </w:tcPr>
          <w:p w14:paraId="0275BA48" w14:textId="77777777" w:rsidR="0066450A" w:rsidRDefault="000834C1">
            <w:pPr>
              <w:pStyle w:val="Compact"/>
            </w:pPr>
            <w:r>
              <w:t>Mean (sd) : 4.5 (4.8)</w:t>
            </w:r>
            <w:r>
              <w:br/>
              <w:t>min &lt; med &lt; max:</w:t>
            </w:r>
            <w:r>
              <w:br/>
              <w:t>-12.6 &lt; 4.4 &lt; 33.6</w:t>
            </w:r>
            <w:r>
              <w:br/>
              <w:t>IQR (CV) : 4.3 (1.1)</w:t>
            </w:r>
          </w:p>
        </w:tc>
        <w:tc>
          <w:tcPr>
            <w:tcW w:w="1418" w:type="dxa"/>
          </w:tcPr>
          <w:p w14:paraId="0275BA49" w14:textId="77777777" w:rsidR="0066450A" w:rsidRDefault="000834C1">
            <w:pPr>
              <w:pStyle w:val="Compact"/>
            </w:pPr>
            <w:r>
              <w:t>148 distinct values</w:t>
            </w:r>
          </w:p>
        </w:tc>
        <w:tc>
          <w:tcPr>
            <w:tcW w:w="1104" w:type="dxa"/>
          </w:tcPr>
          <w:p w14:paraId="0275BA4A" w14:textId="77777777" w:rsidR="0066450A" w:rsidRDefault="000834C1">
            <w:pPr>
              <w:pStyle w:val="Compact"/>
            </w:pPr>
            <w:r>
              <w:t>39</w:t>
            </w:r>
            <w:r>
              <w:br/>
              <w:t>(20.9%)</w:t>
            </w:r>
          </w:p>
        </w:tc>
      </w:tr>
      <w:tr w:rsidR="0066450A" w14:paraId="0275BA52" w14:textId="77777777" w:rsidTr="00B52D17">
        <w:tc>
          <w:tcPr>
            <w:tcW w:w="675" w:type="dxa"/>
          </w:tcPr>
          <w:p w14:paraId="0275BA4C" w14:textId="77777777" w:rsidR="0066450A" w:rsidRDefault="000834C1">
            <w:pPr>
              <w:pStyle w:val="Compact"/>
            </w:pPr>
            <w:r>
              <w:t>31</w:t>
            </w:r>
          </w:p>
        </w:tc>
        <w:tc>
          <w:tcPr>
            <w:tcW w:w="1701" w:type="dxa"/>
          </w:tcPr>
          <w:p w14:paraId="0275BA4D" w14:textId="77777777" w:rsidR="0066450A" w:rsidRDefault="000834C1">
            <w:pPr>
              <w:pStyle w:val="Compact"/>
            </w:pPr>
            <w:r>
              <w:t>thirdvictory_gdp1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A4E" w14:textId="77777777" w:rsidR="0066450A" w:rsidRDefault="000834C1">
            <w:pPr>
              <w:pStyle w:val="Compact"/>
            </w:pPr>
            <w:r>
              <w:t>Real GDP growth 1 year before third victory</w:t>
            </w:r>
          </w:p>
        </w:tc>
        <w:tc>
          <w:tcPr>
            <w:tcW w:w="1984" w:type="dxa"/>
          </w:tcPr>
          <w:p w14:paraId="0275BA4F" w14:textId="77777777" w:rsidR="0066450A" w:rsidRDefault="000834C1">
            <w:pPr>
              <w:pStyle w:val="Compact"/>
            </w:pPr>
            <w:r>
              <w:t>Mean (sd) : 4.1 (4.6)</w:t>
            </w:r>
            <w:r>
              <w:br/>
              <w:t>min &lt; med &lt; max:</w:t>
            </w:r>
            <w:r>
              <w:br/>
              <w:t>-24 &lt; 3.9 &lt; 17.8</w:t>
            </w:r>
            <w:r>
              <w:br/>
              <w:t>IQR (CV) : 4.6 (1.1)</w:t>
            </w:r>
          </w:p>
        </w:tc>
        <w:tc>
          <w:tcPr>
            <w:tcW w:w="1418" w:type="dxa"/>
          </w:tcPr>
          <w:p w14:paraId="0275BA50" w14:textId="77777777" w:rsidR="0066450A" w:rsidRDefault="000834C1">
            <w:pPr>
              <w:pStyle w:val="Compact"/>
            </w:pPr>
            <w:r>
              <w:t>150 distinct values</w:t>
            </w:r>
          </w:p>
        </w:tc>
        <w:tc>
          <w:tcPr>
            <w:tcW w:w="1104" w:type="dxa"/>
          </w:tcPr>
          <w:p w14:paraId="0275BA51" w14:textId="77777777" w:rsidR="0066450A" w:rsidRDefault="000834C1">
            <w:pPr>
              <w:pStyle w:val="Compact"/>
            </w:pPr>
            <w:r>
              <w:t>37</w:t>
            </w:r>
            <w:r>
              <w:br/>
              <w:t>(19.8%)</w:t>
            </w:r>
          </w:p>
        </w:tc>
      </w:tr>
      <w:tr w:rsidR="0066450A" w14:paraId="0275BA59" w14:textId="77777777" w:rsidTr="00B52D17">
        <w:tc>
          <w:tcPr>
            <w:tcW w:w="675" w:type="dxa"/>
          </w:tcPr>
          <w:p w14:paraId="0275BA53" w14:textId="77777777" w:rsidR="0066450A" w:rsidRDefault="000834C1">
            <w:pPr>
              <w:pStyle w:val="Compact"/>
            </w:pPr>
            <w:r>
              <w:t>32</w:t>
            </w:r>
          </w:p>
        </w:tc>
        <w:tc>
          <w:tcPr>
            <w:tcW w:w="1701" w:type="dxa"/>
          </w:tcPr>
          <w:p w14:paraId="0275BA54" w14:textId="77777777" w:rsidR="0066450A" w:rsidRDefault="000834C1">
            <w:pPr>
              <w:pStyle w:val="Compact"/>
            </w:pPr>
            <w:r>
              <w:t>thirdvictory_gdp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A55" w14:textId="77777777" w:rsidR="0066450A" w:rsidRDefault="000834C1">
            <w:pPr>
              <w:pStyle w:val="Compact"/>
            </w:pPr>
            <w:r>
              <w:t>Real GDP growth in year of third victory</w:t>
            </w:r>
          </w:p>
        </w:tc>
        <w:tc>
          <w:tcPr>
            <w:tcW w:w="1984" w:type="dxa"/>
          </w:tcPr>
          <w:p w14:paraId="0275BA56" w14:textId="77777777" w:rsidR="0066450A" w:rsidRDefault="000834C1">
            <w:pPr>
              <w:pStyle w:val="Compact"/>
            </w:pPr>
            <w:r>
              <w:t>Mean (sd) : 4 (3.5)</w:t>
            </w:r>
            <w:r>
              <w:br/>
              <w:t>min &lt; med &lt; max:</w:t>
            </w:r>
            <w:r>
              <w:br/>
              <w:t>-6 &lt; 3.8 &lt; 12.3</w:t>
            </w:r>
            <w:r>
              <w:br/>
              <w:t>IQR (CV) : 3.5 (0.9)</w:t>
            </w:r>
          </w:p>
        </w:tc>
        <w:tc>
          <w:tcPr>
            <w:tcW w:w="1418" w:type="dxa"/>
          </w:tcPr>
          <w:p w14:paraId="0275BA57" w14:textId="77777777" w:rsidR="0066450A" w:rsidRDefault="000834C1">
            <w:pPr>
              <w:pStyle w:val="Compact"/>
            </w:pPr>
            <w:r>
              <w:t>148 distinct values</w:t>
            </w:r>
          </w:p>
        </w:tc>
        <w:tc>
          <w:tcPr>
            <w:tcW w:w="1104" w:type="dxa"/>
          </w:tcPr>
          <w:p w14:paraId="0275BA58" w14:textId="77777777" w:rsidR="0066450A" w:rsidRDefault="000834C1">
            <w:pPr>
              <w:pStyle w:val="Compact"/>
            </w:pPr>
            <w:r>
              <w:t>39</w:t>
            </w:r>
            <w:r>
              <w:br/>
              <w:t>(20.9%)</w:t>
            </w:r>
          </w:p>
        </w:tc>
      </w:tr>
      <w:tr w:rsidR="0066450A" w14:paraId="0275BA60" w14:textId="77777777" w:rsidTr="00B52D17">
        <w:tc>
          <w:tcPr>
            <w:tcW w:w="675" w:type="dxa"/>
          </w:tcPr>
          <w:p w14:paraId="0275BA5A" w14:textId="77777777" w:rsidR="0066450A" w:rsidRDefault="000834C1">
            <w:pPr>
              <w:pStyle w:val="Compact"/>
            </w:pPr>
            <w:r>
              <w:lastRenderedPageBreak/>
              <w:t>33</w:t>
            </w:r>
          </w:p>
        </w:tc>
        <w:tc>
          <w:tcPr>
            <w:tcW w:w="1701" w:type="dxa"/>
          </w:tcPr>
          <w:p w14:paraId="0275BA5B" w14:textId="77777777" w:rsidR="0066450A" w:rsidRDefault="000834C1">
            <w:pPr>
              <w:pStyle w:val="Compact"/>
            </w:pPr>
            <w:r>
              <w:t>thirdvictory_population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A5C" w14:textId="77777777" w:rsidR="0066450A" w:rsidRDefault="000834C1">
            <w:pPr>
              <w:pStyle w:val="Compact"/>
            </w:pPr>
            <w:r>
              <w:t>Population size in year of third victory</w:t>
            </w:r>
          </w:p>
        </w:tc>
        <w:tc>
          <w:tcPr>
            <w:tcW w:w="1984" w:type="dxa"/>
          </w:tcPr>
          <w:p w14:paraId="0275BA5D" w14:textId="77777777" w:rsidR="0066450A" w:rsidRDefault="000834C1">
            <w:pPr>
              <w:pStyle w:val="Compact"/>
            </w:pPr>
            <w:r>
              <w:t>Mean (sd) : 24418205 (51074387)</w:t>
            </w:r>
            <w:r>
              <w:br/>
              <w:t>min &lt; med &lt; max:</w:t>
            </w:r>
            <w:r>
              <w:br/>
              <w:t>41266 &lt; 8216734 &lt; 457283092</w:t>
            </w:r>
            <w:r>
              <w:br/>
              <w:t>IQR (CV) : 17423350 (2.1)</w:t>
            </w:r>
          </w:p>
        </w:tc>
        <w:tc>
          <w:tcPr>
            <w:tcW w:w="1418" w:type="dxa"/>
          </w:tcPr>
          <w:p w14:paraId="0275BA5E" w14:textId="77777777" w:rsidR="0066450A" w:rsidRDefault="000834C1">
            <w:pPr>
              <w:pStyle w:val="Compact"/>
            </w:pPr>
            <w:r>
              <w:t>185 distinct values</w:t>
            </w:r>
          </w:p>
        </w:tc>
        <w:tc>
          <w:tcPr>
            <w:tcW w:w="1104" w:type="dxa"/>
          </w:tcPr>
          <w:p w14:paraId="0275BA5F" w14:textId="77777777" w:rsidR="0066450A" w:rsidRDefault="000834C1">
            <w:pPr>
              <w:pStyle w:val="Compact"/>
            </w:pPr>
            <w:r>
              <w:t>2</w:t>
            </w:r>
            <w:r>
              <w:br/>
              <w:t>(1.1%)</w:t>
            </w:r>
          </w:p>
        </w:tc>
      </w:tr>
      <w:tr w:rsidR="0066450A" w14:paraId="0275BA67" w14:textId="77777777" w:rsidTr="00B52D17">
        <w:tc>
          <w:tcPr>
            <w:tcW w:w="675" w:type="dxa"/>
          </w:tcPr>
          <w:p w14:paraId="0275BA61" w14:textId="77777777" w:rsidR="0066450A" w:rsidRDefault="000834C1">
            <w:pPr>
              <w:pStyle w:val="Compact"/>
            </w:pPr>
            <w:r>
              <w:t>34</w:t>
            </w:r>
          </w:p>
        </w:tc>
        <w:tc>
          <w:tcPr>
            <w:tcW w:w="1701" w:type="dxa"/>
          </w:tcPr>
          <w:p w14:paraId="0275BA62" w14:textId="77777777" w:rsidR="0066450A" w:rsidRDefault="000834C1">
            <w:pPr>
              <w:pStyle w:val="Compact"/>
            </w:pPr>
            <w:r>
              <w:t>thirdvictory_polsys_dpi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A63" w14:textId="77777777" w:rsidR="0066450A" w:rsidRDefault="000834C1">
            <w:pPr>
              <w:pStyle w:val="Compact"/>
            </w:pPr>
            <w:r>
              <w:t>Political system at third victory (DPI)</w:t>
            </w:r>
          </w:p>
        </w:tc>
        <w:tc>
          <w:tcPr>
            <w:tcW w:w="1984" w:type="dxa"/>
          </w:tcPr>
          <w:p w14:paraId="0275BA64" w14:textId="77777777" w:rsidR="0066450A" w:rsidRDefault="000834C1">
            <w:pPr>
              <w:pStyle w:val="Compact"/>
            </w:pPr>
            <w:r>
              <w:t>1. Assembly-Elected Presiden</w:t>
            </w:r>
            <w:r>
              <w:br/>
              <w:t>2. Parliamentary</w:t>
            </w:r>
            <w:r>
              <w:br/>
              <w:t>3. Presidential</w:t>
            </w:r>
          </w:p>
        </w:tc>
        <w:tc>
          <w:tcPr>
            <w:tcW w:w="1418" w:type="dxa"/>
          </w:tcPr>
          <w:p w14:paraId="0275BA65" w14:textId="77777777" w:rsidR="0066450A" w:rsidRDefault="000834C1">
            <w:pPr>
              <w:pStyle w:val="Compact"/>
            </w:pPr>
            <w:r>
              <w:t>12 ( 6.4%)</w:t>
            </w:r>
            <w:r>
              <w:br/>
              <w:t>102 (54.5%)</w:t>
            </w:r>
            <w:r>
              <w:br/>
              <w:t>73 (39.0%)</w:t>
            </w:r>
          </w:p>
        </w:tc>
        <w:tc>
          <w:tcPr>
            <w:tcW w:w="1104" w:type="dxa"/>
          </w:tcPr>
          <w:p w14:paraId="0275BA66" w14:textId="77777777" w:rsidR="0066450A" w:rsidRDefault="000834C1">
            <w:pPr>
              <w:pStyle w:val="Compact"/>
            </w:pPr>
            <w:r>
              <w:t>0</w:t>
            </w:r>
            <w:r>
              <w:br/>
              <w:t>(0.0%)</w:t>
            </w:r>
          </w:p>
        </w:tc>
      </w:tr>
      <w:tr w:rsidR="0066450A" w14:paraId="0275BA6E" w14:textId="77777777" w:rsidTr="00B52D17">
        <w:tc>
          <w:tcPr>
            <w:tcW w:w="675" w:type="dxa"/>
          </w:tcPr>
          <w:p w14:paraId="0275BA68" w14:textId="77777777" w:rsidR="0066450A" w:rsidRDefault="000834C1">
            <w:pPr>
              <w:pStyle w:val="Compact"/>
            </w:pPr>
            <w:r>
              <w:t>35</w:t>
            </w:r>
          </w:p>
        </w:tc>
        <w:tc>
          <w:tcPr>
            <w:tcW w:w="1701" w:type="dxa"/>
          </w:tcPr>
          <w:p w14:paraId="0275BA69" w14:textId="77777777" w:rsidR="0066450A" w:rsidRDefault="000834C1">
            <w:pPr>
              <w:pStyle w:val="Compact"/>
            </w:pPr>
            <w:r>
              <w:t>thirdvictory_turnout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A6A" w14:textId="77777777" w:rsidR="0066450A" w:rsidRDefault="000834C1">
            <w:pPr>
              <w:pStyle w:val="Compact"/>
            </w:pPr>
            <w:r>
              <w:t>Turnout at third victory (%)</w:t>
            </w:r>
          </w:p>
        </w:tc>
        <w:tc>
          <w:tcPr>
            <w:tcW w:w="1984" w:type="dxa"/>
          </w:tcPr>
          <w:p w14:paraId="0275BA6B" w14:textId="77777777" w:rsidR="0066450A" w:rsidRDefault="000834C1">
            <w:pPr>
              <w:pStyle w:val="Compact"/>
            </w:pPr>
            <w:r>
              <w:t>Mean (sd) : 73.4 (15.2)</w:t>
            </w:r>
            <w:r>
              <w:br/>
              <w:t>min &lt; med &lt; max:</w:t>
            </w:r>
            <w:r>
              <w:br/>
              <w:t>26.7 &lt; 74.9 &lt; 98.2</w:t>
            </w:r>
            <w:r>
              <w:br/>
              <w:t>IQR (CV) : 23.5 (0.2)</w:t>
            </w:r>
          </w:p>
        </w:tc>
        <w:tc>
          <w:tcPr>
            <w:tcW w:w="1418" w:type="dxa"/>
          </w:tcPr>
          <w:p w14:paraId="0275BA6C" w14:textId="77777777" w:rsidR="0066450A" w:rsidRDefault="000834C1">
            <w:pPr>
              <w:pStyle w:val="Compact"/>
            </w:pPr>
            <w:r>
              <w:t>140 distinct values</w:t>
            </w:r>
          </w:p>
        </w:tc>
        <w:tc>
          <w:tcPr>
            <w:tcW w:w="1104" w:type="dxa"/>
          </w:tcPr>
          <w:p w14:paraId="0275BA6D" w14:textId="77777777" w:rsidR="0066450A" w:rsidRDefault="000834C1">
            <w:pPr>
              <w:pStyle w:val="Compact"/>
            </w:pPr>
            <w:r>
              <w:t>47</w:t>
            </w:r>
            <w:r>
              <w:br/>
              <w:t>(25.1%)</w:t>
            </w:r>
          </w:p>
        </w:tc>
      </w:tr>
      <w:tr w:rsidR="0066450A" w14:paraId="0275BA75" w14:textId="77777777" w:rsidTr="00B52D17">
        <w:tc>
          <w:tcPr>
            <w:tcW w:w="675" w:type="dxa"/>
          </w:tcPr>
          <w:p w14:paraId="0275BA6F" w14:textId="77777777" w:rsidR="0066450A" w:rsidRDefault="000834C1">
            <w:pPr>
              <w:pStyle w:val="Compact"/>
            </w:pPr>
            <w:r>
              <w:t>36</w:t>
            </w:r>
          </w:p>
        </w:tc>
        <w:tc>
          <w:tcPr>
            <w:tcW w:w="1701" w:type="dxa"/>
          </w:tcPr>
          <w:p w14:paraId="0275BA70" w14:textId="77777777" w:rsidR="0066450A" w:rsidRDefault="000834C1">
            <w:pPr>
              <w:pStyle w:val="Compact"/>
            </w:pPr>
            <w:r>
              <w:t>thirdvictory_compulsory_voting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A71" w14:textId="77777777" w:rsidR="0066450A" w:rsidRDefault="000834C1">
            <w:pPr>
              <w:pStyle w:val="Compact"/>
            </w:pPr>
            <w:r>
              <w:t>Compulsory voting at third victory</w:t>
            </w:r>
          </w:p>
        </w:tc>
        <w:tc>
          <w:tcPr>
            <w:tcW w:w="1984" w:type="dxa"/>
          </w:tcPr>
          <w:p w14:paraId="0275BA72" w14:textId="77777777" w:rsidR="0066450A" w:rsidRDefault="000834C1">
            <w:pPr>
              <w:pStyle w:val="Compact"/>
            </w:pPr>
            <w:r>
              <w:t>1. No</w:t>
            </w:r>
            <w:r>
              <w:br/>
              <w:t>2. Yes</w:t>
            </w:r>
          </w:p>
        </w:tc>
        <w:tc>
          <w:tcPr>
            <w:tcW w:w="1418" w:type="dxa"/>
          </w:tcPr>
          <w:p w14:paraId="0275BA73" w14:textId="77777777" w:rsidR="0066450A" w:rsidRDefault="000834C1">
            <w:pPr>
              <w:pStyle w:val="Compact"/>
            </w:pPr>
            <w:r>
              <w:t>117 (82.4%)</w:t>
            </w:r>
            <w:r>
              <w:br/>
              <w:t>25 (17.6%)</w:t>
            </w:r>
          </w:p>
        </w:tc>
        <w:tc>
          <w:tcPr>
            <w:tcW w:w="1104" w:type="dxa"/>
          </w:tcPr>
          <w:p w14:paraId="0275BA74" w14:textId="77777777" w:rsidR="0066450A" w:rsidRDefault="000834C1">
            <w:pPr>
              <w:pStyle w:val="Compact"/>
            </w:pPr>
            <w:r>
              <w:t>45</w:t>
            </w:r>
            <w:r>
              <w:br/>
              <w:t>(24.1%)</w:t>
            </w:r>
          </w:p>
        </w:tc>
      </w:tr>
      <w:tr w:rsidR="0066450A" w14:paraId="0275BA7C" w14:textId="77777777" w:rsidTr="00B52D17">
        <w:tc>
          <w:tcPr>
            <w:tcW w:w="675" w:type="dxa"/>
          </w:tcPr>
          <w:p w14:paraId="0275BA76" w14:textId="77777777" w:rsidR="0066450A" w:rsidRDefault="000834C1">
            <w:pPr>
              <w:pStyle w:val="Compact"/>
            </w:pPr>
            <w:r>
              <w:t>37</w:t>
            </w:r>
          </w:p>
        </w:tc>
        <w:tc>
          <w:tcPr>
            <w:tcW w:w="1701" w:type="dxa"/>
          </w:tcPr>
          <w:p w14:paraId="0275BA77" w14:textId="77777777" w:rsidR="0066450A" w:rsidRDefault="000834C1">
            <w:pPr>
              <w:pStyle w:val="Compact"/>
            </w:pPr>
            <w:r>
              <w:t>legislative_dip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A78" w14:textId="77777777" w:rsidR="0066450A" w:rsidRDefault="000834C1">
            <w:pPr>
              <w:pStyle w:val="Compact"/>
            </w:pPr>
            <w:r>
              <w:t>Highest percentage of electoral decline (legislative elections)</w:t>
            </w:r>
          </w:p>
        </w:tc>
        <w:tc>
          <w:tcPr>
            <w:tcW w:w="1984" w:type="dxa"/>
          </w:tcPr>
          <w:p w14:paraId="0275BA79" w14:textId="77777777" w:rsidR="0066450A" w:rsidRDefault="000834C1">
            <w:pPr>
              <w:pStyle w:val="Compact"/>
            </w:pPr>
            <w:r>
              <w:t>Mean (sd) : 81.6 (259.5)</w:t>
            </w:r>
            <w:r>
              <w:br/>
              <w:t>min &lt; med &lt; max:</w:t>
            </w:r>
            <w:r>
              <w:br/>
              <w:t>0.2 &lt; 7 &lt; 999</w:t>
            </w:r>
            <w:r>
              <w:br/>
              <w:t>IQR (CV) : 9.4 (3.2)</w:t>
            </w:r>
          </w:p>
        </w:tc>
        <w:tc>
          <w:tcPr>
            <w:tcW w:w="1418" w:type="dxa"/>
          </w:tcPr>
          <w:p w14:paraId="0275BA7A" w14:textId="77777777" w:rsidR="0066450A" w:rsidRDefault="000834C1">
            <w:pPr>
              <w:pStyle w:val="Compact"/>
            </w:pPr>
            <w:r>
              <w:t>131 distinct values</w:t>
            </w:r>
          </w:p>
        </w:tc>
        <w:tc>
          <w:tcPr>
            <w:tcW w:w="1104" w:type="dxa"/>
          </w:tcPr>
          <w:p w14:paraId="0275BA7B" w14:textId="77777777" w:rsidR="0066450A" w:rsidRDefault="000834C1">
            <w:pPr>
              <w:pStyle w:val="Compact"/>
            </w:pPr>
            <w:r>
              <w:t>24</w:t>
            </w:r>
            <w:r>
              <w:br/>
              <w:t>(12.8%)</w:t>
            </w:r>
          </w:p>
        </w:tc>
      </w:tr>
      <w:tr w:rsidR="0066450A" w14:paraId="0275BA83" w14:textId="77777777" w:rsidTr="00B52D17">
        <w:tc>
          <w:tcPr>
            <w:tcW w:w="675" w:type="dxa"/>
          </w:tcPr>
          <w:p w14:paraId="0275BA7D" w14:textId="77777777" w:rsidR="0066450A" w:rsidRDefault="000834C1">
            <w:pPr>
              <w:pStyle w:val="Compact"/>
            </w:pPr>
            <w:r>
              <w:t>38</w:t>
            </w:r>
          </w:p>
        </w:tc>
        <w:tc>
          <w:tcPr>
            <w:tcW w:w="1701" w:type="dxa"/>
          </w:tcPr>
          <w:p w14:paraId="0275BA7E" w14:textId="77777777" w:rsidR="0066450A" w:rsidRDefault="000834C1">
            <w:pPr>
              <w:pStyle w:val="Compact"/>
            </w:pPr>
            <w:r>
              <w:t>legislative_dip_year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A7F" w14:textId="77777777" w:rsidR="0066450A" w:rsidRDefault="000834C1">
            <w:pPr>
              <w:pStyle w:val="Compact"/>
            </w:pPr>
            <w:r>
              <w:t>Year of highest percentage of electoral decline (legislative elections)</w:t>
            </w:r>
          </w:p>
        </w:tc>
        <w:tc>
          <w:tcPr>
            <w:tcW w:w="1984" w:type="dxa"/>
          </w:tcPr>
          <w:p w14:paraId="0275BA80" w14:textId="77777777" w:rsidR="0066450A" w:rsidRDefault="000834C1">
            <w:pPr>
              <w:pStyle w:val="Compact"/>
            </w:pPr>
            <w:r>
              <w:t>Mean (sd) : 1992.5 (23.7)</w:t>
            </w:r>
            <w:r>
              <w:br/>
              <w:t>min &lt; med &lt; max:</w:t>
            </w:r>
            <w:r>
              <w:br/>
              <w:t>1919 &lt; 1997.5 &lt; 2024</w:t>
            </w:r>
            <w:r>
              <w:br/>
            </w:r>
            <w:r>
              <w:lastRenderedPageBreak/>
              <w:t>IQR (CV) : 33.5 (0)</w:t>
            </w:r>
          </w:p>
        </w:tc>
        <w:tc>
          <w:tcPr>
            <w:tcW w:w="1418" w:type="dxa"/>
          </w:tcPr>
          <w:p w14:paraId="0275BA81" w14:textId="77777777" w:rsidR="0066450A" w:rsidRDefault="000834C1">
            <w:pPr>
              <w:pStyle w:val="Compact"/>
            </w:pPr>
            <w:r>
              <w:lastRenderedPageBreak/>
              <w:t>69 distinct values</w:t>
            </w:r>
          </w:p>
        </w:tc>
        <w:tc>
          <w:tcPr>
            <w:tcW w:w="1104" w:type="dxa"/>
          </w:tcPr>
          <w:p w14:paraId="0275BA82" w14:textId="77777777" w:rsidR="0066450A" w:rsidRDefault="000834C1">
            <w:pPr>
              <w:pStyle w:val="Compact"/>
            </w:pPr>
            <w:r>
              <w:t>35</w:t>
            </w:r>
            <w:r>
              <w:br/>
              <w:t>(18.7%)</w:t>
            </w:r>
          </w:p>
        </w:tc>
      </w:tr>
      <w:tr w:rsidR="0066450A" w14:paraId="0275BA8A" w14:textId="77777777" w:rsidTr="00B52D17">
        <w:tc>
          <w:tcPr>
            <w:tcW w:w="675" w:type="dxa"/>
          </w:tcPr>
          <w:p w14:paraId="0275BA84" w14:textId="77777777" w:rsidR="0066450A" w:rsidRDefault="000834C1">
            <w:pPr>
              <w:pStyle w:val="Compact"/>
            </w:pPr>
            <w:r>
              <w:t>39</w:t>
            </w:r>
          </w:p>
        </w:tc>
        <w:tc>
          <w:tcPr>
            <w:tcW w:w="1701" w:type="dxa"/>
          </w:tcPr>
          <w:p w14:paraId="0275BA85" w14:textId="77777777" w:rsidR="0066450A" w:rsidRDefault="000834C1">
            <w:pPr>
              <w:pStyle w:val="Compact"/>
            </w:pPr>
            <w:r>
              <w:t>presidential_dip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A86" w14:textId="77777777" w:rsidR="0066450A" w:rsidRDefault="000834C1">
            <w:pPr>
              <w:pStyle w:val="Compact"/>
            </w:pPr>
            <w:r>
              <w:t>Highest percentage of electoral decline (presidential elections)</w:t>
            </w:r>
          </w:p>
        </w:tc>
        <w:tc>
          <w:tcPr>
            <w:tcW w:w="1984" w:type="dxa"/>
          </w:tcPr>
          <w:p w14:paraId="0275BA87" w14:textId="77777777" w:rsidR="0066450A" w:rsidRDefault="000834C1">
            <w:pPr>
              <w:pStyle w:val="Compact"/>
            </w:pPr>
            <w:r>
              <w:t>Mean (sd) : 183.7 (372.4)</w:t>
            </w:r>
            <w:r>
              <w:br/>
              <w:t>min &lt; med &lt; max:</w:t>
            </w:r>
            <w:r>
              <w:br/>
              <w:t>0.1 &lt; 17.4 &lt; 999</w:t>
            </w:r>
            <w:r>
              <w:br/>
              <w:t>IQR (CV) : 29.6 (2)</w:t>
            </w:r>
          </w:p>
        </w:tc>
        <w:tc>
          <w:tcPr>
            <w:tcW w:w="1418" w:type="dxa"/>
          </w:tcPr>
          <w:p w14:paraId="0275BA88" w14:textId="77777777" w:rsidR="0066450A" w:rsidRDefault="000834C1">
            <w:pPr>
              <w:pStyle w:val="Compact"/>
            </w:pPr>
            <w:r>
              <w:t>68 distinct values</w:t>
            </w:r>
          </w:p>
        </w:tc>
        <w:tc>
          <w:tcPr>
            <w:tcW w:w="1104" w:type="dxa"/>
          </w:tcPr>
          <w:p w14:paraId="0275BA89" w14:textId="77777777" w:rsidR="0066450A" w:rsidRDefault="000834C1">
            <w:pPr>
              <w:pStyle w:val="Compact"/>
            </w:pPr>
            <w:r>
              <w:t>105</w:t>
            </w:r>
            <w:r>
              <w:br/>
              <w:t>(56.1%)</w:t>
            </w:r>
          </w:p>
        </w:tc>
      </w:tr>
      <w:tr w:rsidR="0066450A" w14:paraId="0275BA91" w14:textId="77777777" w:rsidTr="00B52D17">
        <w:tc>
          <w:tcPr>
            <w:tcW w:w="675" w:type="dxa"/>
          </w:tcPr>
          <w:p w14:paraId="0275BA8B" w14:textId="77777777" w:rsidR="0066450A" w:rsidRDefault="000834C1">
            <w:pPr>
              <w:pStyle w:val="Compact"/>
            </w:pPr>
            <w:r>
              <w:t>40</w:t>
            </w:r>
          </w:p>
        </w:tc>
        <w:tc>
          <w:tcPr>
            <w:tcW w:w="1701" w:type="dxa"/>
          </w:tcPr>
          <w:p w14:paraId="0275BA8C" w14:textId="77777777" w:rsidR="0066450A" w:rsidRDefault="000834C1">
            <w:pPr>
              <w:pStyle w:val="Compact"/>
            </w:pPr>
            <w:r>
              <w:t>presidential_dip_year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A8D" w14:textId="77777777" w:rsidR="0066450A" w:rsidRDefault="000834C1">
            <w:pPr>
              <w:pStyle w:val="Compact"/>
            </w:pPr>
            <w:r>
              <w:t>Year of highest percentage of electoral decline (presidential elections)</w:t>
            </w:r>
          </w:p>
        </w:tc>
        <w:tc>
          <w:tcPr>
            <w:tcW w:w="1984" w:type="dxa"/>
          </w:tcPr>
          <w:p w14:paraId="0275BA8E" w14:textId="77777777" w:rsidR="0066450A" w:rsidRDefault="000834C1">
            <w:pPr>
              <w:pStyle w:val="Compact"/>
            </w:pPr>
            <w:r>
              <w:t>Mean (sd) : 1996.6 (27.4)</w:t>
            </w:r>
            <w:r>
              <w:br/>
              <w:t>min &lt; med &lt; max:</w:t>
            </w:r>
            <w:r>
              <w:br/>
              <w:t>1916 &lt; 2005 &lt; 2024</w:t>
            </w:r>
            <w:r>
              <w:br/>
              <w:t>IQR (CV) : 22 (0)</w:t>
            </w:r>
          </w:p>
        </w:tc>
        <w:tc>
          <w:tcPr>
            <w:tcW w:w="1418" w:type="dxa"/>
          </w:tcPr>
          <w:p w14:paraId="0275BA8F" w14:textId="77777777" w:rsidR="0066450A" w:rsidRDefault="000834C1">
            <w:pPr>
              <w:pStyle w:val="Compact"/>
            </w:pPr>
            <w:r>
              <w:t>40 distinct values</w:t>
            </w:r>
          </w:p>
        </w:tc>
        <w:tc>
          <w:tcPr>
            <w:tcW w:w="1104" w:type="dxa"/>
          </w:tcPr>
          <w:p w14:paraId="0275BA90" w14:textId="77777777" w:rsidR="0066450A" w:rsidRDefault="000834C1">
            <w:pPr>
              <w:pStyle w:val="Compact"/>
            </w:pPr>
            <w:r>
              <w:t>119</w:t>
            </w:r>
            <w:r>
              <w:br/>
              <w:t>(63.6%)</w:t>
            </w:r>
          </w:p>
        </w:tc>
      </w:tr>
      <w:tr w:rsidR="0066450A" w14:paraId="0275BA98" w14:textId="77777777" w:rsidTr="00B52D17">
        <w:tc>
          <w:tcPr>
            <w:tcW w:w="675" w:type="dxa"/>
          </w:tcPr>
          <w:p w14:paraId="0275BA92" w14:textId="77777777" w:rsidR="0066450A" w:rsidRDefault="000834C1">
            <w:pPr>
              <w:pStyle w:val="Compact"/>
            </w:pPr>
            <w:r>
              <w:t>41</w:t>
            </w:r>
          </w:p>
        </w:tc>
        <w:tc>
          <w:tcPr>
            <w:tcW w:w="1701" w:type="dxa"/>
          </w:tcPr>
          <w:p w14:paraId="0275BA93" w14:textId="77777777" w:rsidR="0066450A" w:rsidRDefault="000834C1">
            <w:pPr>
              <w:pStyle w:val="Compact"/>
            </w:pPr>
            <w:r>
              <w:t>crisis_mob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A94" w14:textId="77777777" w:rsidR="0066450A" w:rsidRDefault="000834C1">
            <w:pPr>
              <w:pStyle w:val="Compact"/>
            </w:pPr>
            <w:r>
              <w:t>Highest level of mass mobilization (V-Dem)</w:t>
            </w:r>
          </w:p>
        </w:tc>
        <w:tc>
          <w:tcPr>
            <w:tcW w:w="1984" w:type="dxa"/>
          </w:tcPr>
          <w:p w14:paraId="0275BA95" w14:textId="77777777" w:rsidR="0066450A" w:rsidRDefault="000834C1">
            <w:pPr>
              <w:pStyle w:val="Compact"/>
            </w:pPr>
            <w:r>
              <w:t>Mean (sd) : 1 (1.3)</w:t>
            </w:r>
            <w:r>
              <w:br/>
              <w:t>min &lt; med &lt; max:</w:t>
            </w:r>
            <w:r>
              <w:br/>
              <w:t>-1.9 &lt; 1 &lt; 4</w:t>
            </w:r>
            <w:r>
              <w:br/>
              <w:t>IQR (CV) : 2.1 (1.3)</w:t>
            </w:r>
          </w:p>
        </w:tc>
        <w:tc>
          <w:tcPr>
            <w:tcW w:w="1418" w:type="dxa"/>
          </w:tcPr>
          <w:p w14:paraId="0275BA96" w14:textId="77777777" w:rsidR="0066450A" w:rsidRDefault="000834C1">
            <w:pPr>
              <w:pStyle w:val="Compact"/>
            </w:pPr>
            <w:r>
              <w:t>160 distinct values</w:t>
            </w:r>
          </w:p>
        </w:tc>
        <w:tc>
          <w:tcPr>
            <w:tcW w:w="1104" w:type="dxa"/>
          </w:tcPr>
          <w:p w14:paraId="0275BA97" w14:textId="77777777" w:rsidR="0066450A" w:rsidRDefault="000834C1">
            <w:pPr>
              <w:pStyle w:val="Compact"/>
            </w:pPr>
            <w:r>
              <w:t>19</w:t>
            </w:r>
            <w:r>
              <w:br/>
              <w:t>(10.2%)</w:t>
            </w:r>
          </w:p>
        </w:tc>
      </w:tr>
      <w:tr w:rsidR="0066450A" w14:paraId="0275BA9F" w14:textId="77777777" w:rsidTr="00B52D17">
        <w:tc>
          <w:tcPr>
            <w:tcW w:w="675" w:type="dxa"/>
          </w:tcPr>
          <w:p w14:paraId="0275BA99" w14:textId="77777777" w:rsidR="0066450A" w:rsidRDefault="000834C1">
            <w:pPr>
              <w:pStyle w:val="Compact"/>
            </w:pPr>
            <w:r>
              <w:t>42</w:t>
            </w:r>
          </w:p>
        </w:tc>
        <w:tc>
          <w:tcPr>
            <w:tcW w:w="1701" w:type="dxa"/>
          </w:tcPr>
          <w:p w14:paraId="0275BA9A" w14:textId="77777777" w:rsidR="0066450A" w:rsidRDefault="000834C1">
            <w:pPr>
              <w:pStyle w:val="Compact"/>
            </w:pPr>
            <w:r>
              <w:t>crisis_mobaut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A9B" w14:textId="77777777" w:rsidR="0066450A" w:rsidRDefault="000834C1">
            <w:pPr>
              <w:pStyle w:val="Compact"/>
            </w:pPr>
            <w:r>
              <w:t>Highest level of mass mobilization for autocracy (V-Dem)</w:t>
            </w:r>
          </w:p>
        </w:tc>
        <w:tc>
          <w:tcPr>
            <w:tcW w:w="1984" w:type="dxa"/>
          </w:tcPr>
          <w:p w14:paraId="0275BA9C" w14:textId="77777777" w:rsidR="0066450A" w:rsidRDefault="000834C1">
            <w:pPr>
              <w:pStyle w:val="Compact"/>
            </w:pPr>
            <w:r>
              <w:t>Mean (sd) : -0.3 (1.5)</w:t>
            </w:r>
            <w:r>
              <w:br/>
              <w:t>min &lt; med &lt; max:</w:t>
            </w:r>
            <w:r>
              <w:br/>
              <w:t>-2.3 &lt; -0.7 &lt; 3.3</w:t>
            </w:r>
            <w:r>
              <w:br/>
              <w:t>IQR (CV) : 2.5 (-5)</w:t>
            </w:r>
          </w:p>
        </w:tc>
        <w:tc>
          <w:tcPr>
            <w:tcW w:w="1418" w:type="dxa"/>
          </w:tcPr>
          <w:p w14:paraId="0275BA9D" w14:textId="77777777" w:rsidR="0066450A" w:rsidRDefault="000834C1">
            <w:pPr>
              <w:pStyle w:val="Compact"/>
            </w:pPr>
            <w:r>
              <w:t>136 distinct values</w:t>
            </w:r>
          </w:p>
        </w:tc>
        <w:tc>
          <w:tcPr>
            <w:tcW w:w="1104" w:type="dxa"/>
          </w:tcPr>
          <w:p w14:paraId="0275BA9E" w14:textId="77777777" w:rsidR="0066450A" w:rsidRDefault="000834C1">
            <w:pPr>
              <w:pStyle w:val="Compact"/>
            </w:pPr>
            <w:r>
              <w:t>19</w:t>
            </w:r>
            <w:r>
              <w:br/>
              <w:t>(10.2%)</w:t>
            </w:r>
          </w:p>
        </w:tc>
      </w:tr>
      <w:tr w:rsidR="0066450A" w14:paraId="0275BAA6" w14:textId="77777777" w:rsidTr="00B52D17">
        <w:tc>
          <w:tcPr>
            <w:tcW w:w="675" w:type="dxa"/>
          </w:tcPr>
          <w:p w14:paraId="0275BAA0" w14:textId="77777777" w:rsidR="0066450A" w:rsidRDefault="000834C1">
            <w:pPr>
              <w:pStyle w:val="Compact"/>
            </w:pPr>
            <w:r>
              <w:t>43</w:t>
            </w:r>
          </w:p>
        </w:tc>
        <w:tc>
          <w:tcPr>
            <w:tcW w:w="1701" w:type="dxa"/>
          </w:tcPr>
          <w:p w14:paraId="0275BAA1" w14:textId="77777777" w:rsidR="0066450A" w:rsidRDefault="000834C1">
            <w:pPr>
              <w:pStyle w:val="Compact"/>
            </w:pPr>
            <w:r>
              <w:t>crisis_mobdem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AA2" w14:textId="77777777" w:rsidR="0066450A" w:rsidRDefault="000834C1">
            <w:pPr>
              <w:pStyle w:val="Compact"/>
            </w:pPr>
            <w:r>
              <w:t>Highest level of mass mobilization for democracy (V-Dem)</w:t>
            </w:r>
          </w:p>
        </w:tc>
        <w:tc>
          <w:tcPr>
            <w:tcW w:w="1984" w:type="dxa"/>
          </w:tcPr>
          <w:p w14:paraId="0275BAA3" w14:textId="77777777" w:rsidR="0066450A" w:rsidRDefault="000834C1">
            <w:pPr>
              <w:pStyle w:val="Compact"/>
            </w:pPr>
            <w:r>
              <w:t>Mean (sd) : 0.6 (1.6)</w:t>
            </w:r>
            <w:r>
              <w:br/>
              <w:t>min &lt; med &lt; max:</w:t>
            </w:r>
            <w:r>
              <w:br/>
              <w:t>-2.2 &lt; 0.5 &lt; 4.7</w:t>
            </w:r>
            <w:r>
              <w:br/>
              <w:t>IQR (CV) : 2.6 (2.7)</w:t>
            </w:r>
          </w:p>
        </w:tc>
        <w:tc>
          <w:tcPr>
            <w:tcW w:w="1418" w:type="dxa"/>
          </w:tcPr>
          <w:p w14:paraId="0275BAA4" w14:textId="77777777" w:rsidR="0066450A" w:rsidRDefault="000834C1">
            <w:pPr>
              <w:pStyle w:val="Compact"/>
            </w:pPr>
            <w:r>
              <w:t>157 distinct values</w:t>
            </w:r>
          </w:p>
        </w:tc>
        <w:tc>
          <w:tcPr>
            <w:tcW w:w="1104" w:type="dxa"/>
          </w:tcPr>
          <w:p w14:paraId="0275BAA5" w14:textId="77777777" w:rsidR="0066450A" w:rsidRDefault="000834C1">
            <w:pPr>
              <w:pStyle w:val="Compact"/>
            </w:pPr>
            <w:r>
              <w:t>19</w:t>
            </w:r>
            <w:r>
              <w:br/>
              <w:t>(10.2%)</w:t>
            </w:r>
          </w:p>
        </w:tc>
      </w:tr>
      <w:tr w:rsidR="0066450A" w14:paraId="0275BAAD" w14:textId="77777777" w:rsidTr="00B52D17">
        <w:tc>
          <w:tcPr>
            <w:tcW w:w="675" w:type="dxa"/>
          </w:tcPr>
          <w:p w14:paraId="0275BAA7" w14:textId="77777777" w:rsidR="0066450A" w:rsidRDefault="000834C1">
            <w:pPr>
              <w:pStyle w:val="Compact"/>
            </w:pPr>
            <w:r>
              <w:t>44</w:t>
            </w:r>
          </w:p>
        </w:tc>
        <w:tc>
          <w:tcPr>
            <w:tcW w:w="1701" w:type="dxa"/>
          </w:tcPr>
          <w:p w14:paraId="0275BAA8" w14:textId="77777777" w:rsidR="0066450A" w:rsidRDefault="000834C1">
            <w:pPr>
              <w:pStyle w:val="Compact"/>
            </w:pPr>
            <w:r>
              <w:t>crisis_mob_year</w:t>
            </w:r>
            <w:r>
              <w:br/>
            </w:r>
            <w:r>
              <w:lastRenderedPageBreak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AA9" w14:textId="77777777" w:rsidR="0066450A" w:rsidRDefault="000834C1">
            <w:pPr>
              <w:pStyle w:val="Compact"/>
            </w:pPr>
            <w:r>
              <w:lastRenderedPageBreak/>
              <w:t>Year when mass mobilization was at its peak (V-Dem)</w:t>
            </w:r>
          </w:p>
        </w:tc>
        <w:tc>
          <w:tcPr>
            <w:tcW w:w="1984" w:type="dxa"/>
          </w:tcPr>
          <w:p w14:paraId="0275BAAA" w14:textId="77777777" w:rsidR="0066450A" w:rsidRDefault="000834C1">
            <w:pPr>
              <w:pStyle w:val="Compact"/>
            </w:pPr>
            <w:r>
              <w:t>Mean (sd) : 1990.9 (28.3)</w:t>
            </w:r>
            <w:r>
              <w:br/>
              <w:t xml:space="preserve">min &lt; med &lt; </w:t>
            </w:r>
            <w:r>
              <w:lastRenderedPageBreak/>
              <w:t>max:</w:t>
            </w:r>
            <w:r>
              <w:br/>
              <w:t>1904 &lt; 1998.5 &lt; 2023</w:t>
            </w:r>
            <w:r>
              <w:br/>
              <w:t>IQR (CV) : 40.8 (0)</w:t>
            </w:r>
          </w:p>
        </w:tc>
        <w:tc>
          <w:tcPr>
            <w:tcW w:w="1418" w:type="dxa"/>
          </w:tcPr>
          <w:p w14:paraId="0275BAAB" w14:textId="77777777" w:rsidR="0066450A" w:rsidRDefault="000834C1">
            <w:pPr>
              <w:pStyle w:val="Compact"/>
            </w:pPr>
            <w:r>
              <w:lastRenderedPageBreak/>
              <w:t>69 distinct values</w:t>
            </w:r>
          </w:p>
        </w:tc>
        <w:tc>
          <w:tcPr>
            <w:tcW w:w="1104" w:type="dxa"/>
          </w:tcPr>
          <w:p w14:paraId="0275BAAC" w14:textId="77777777" w:rsidR="0066450A" w:rsidRDefault="000834C1">
            <w:pPr>
              <w:pStyle w:val="Compact"/>
            </w:pPr>
            <w:r>
              <w:t>19</w:t>
            </w:r>
            <w:r>
              <w:br/>
              <w:t>(10.2%)</w:t>
            </w:r>
          </w:p>
        </w:tc>
      </w:tr>
      <w:tr w:rsidR="0066450A" w14:paraId="0275BAB4" w14:textId="77777777" w:rsidTr="00B52D17">
        <w:tc>
          <w:tcPr>
            <w:tcW w:w="675" w:type="dxa"/>
          </w:tcPr>
          <w:p w14:paraId="0275BAAE" w14:textId="77777777" w:rsidR="0066450A" w:rsidRDefault="000834C1">
            <w:pPr>
              <w:pStyle w:val="Compact"/>
            </w:pPr>
            <w:r>
              <w:t>45</w:t>
            </w:r>
          </w:p>
        </w:tc>
        <w:tc>
          <w:tcPr>
            <w:tcW w:w="1701" w:type="dxa"/>
          </w:tcPr>
          <w:p w14:paraId="0275BAAF" w14:textId="77777777" w:rsidR="0066450A" w:rsidRDefault="000834C1">
            <w:pPr>
              <w:pStyle w:val="Compact"/>
            </w:pPr>
            <w:r>
              <w:t>crisis_mobaut_year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AB0" w14:textId="77777777" w:rsidR="0066450A" w:rsidRDefault="000834C1">
            <w:pPr>
              <w:pStyle w:val="Compact"/>
            </w:pPr>
            <w:r>
              <w:t>Year when mass mobilization for autocracy was at its peak (V-Dem)</w:t>
            </w:r>
          </w:p>
        </w:tc>
        <w:tc>
          <w:tcPr>
            <w:tcW w:w="1984" w:type="dxa"/>
          </w:tcPr>
          <w:p w14:paraId="0275BAB1" w14:textId="77777777" w:rsidR="0066450A" w:rsidRDefault="000834C1">
            <w:pPr>
              <w:pStyle w:val="Compact"/>
            </w:pPr>
            <w:r>
              <w:t>Mean (sd) : 1986.7 (30.1)</w:t>
            </w:r>
            <w:r>
              <w:br/>
              <w:t>min &lt; med &lt; max:</w:t>
            </w:r>
            <w:r>
              <w:br/>
              <w:t>1901 &lt; 1992.5 &lt; 2023</w:t>
            </w:r>
            <w:r>
              <w:br/>
              <w:t>IQR (CV) : 47.2 (0)</w:t>
            </w:r>
          </w:p>
        </w:tc>
        <w:tc>
          <w:tcPr>
            <w:tcW w:w="1418" w:type="dxa"/>
          </w:tcPr>
          <w:p w14:paraId="0275BAB2" w14:textId="77777777" w:rsidR="0066450A" w:rsidRDefault="000834C1">
            <w:pPr>
              <w:pStyle w:val="Compact"/>
            </w:pPr>
            <w:r>
              <w:t>76 distinct values</w:t>
            </w:r>
          </w:p>
        </w:tc>
        <w:tc>
          <w:tcPr>
            <w:tcW w:w="1104" w:type="dxa"/>
          </w:tcPr>
          <w:p w14:paraId="0275BAB3" w14:textId="77777777" w:rsidR="0066450A" w:rsidRDefault="000834C1">
            <w:pPr>
              <w:pStyle w:val="Compact"/>
            </w:pPr>
            <w:r>
              <w:t>19</w:t>
            </w:r>
            <w:r>
              <w:br/>
              <w:t>(10.2%)</w:t>
            </w:r>
          </w:p>
        </w:tc>
      </w:tr>
      <w:tr w:rsidR="0066450A" w14:paraId="0275BABB" w14:textId="77777777" w:rsidTr="00B52D17">
        <w:tc>
          <w:tcPr>
            <w:tcW w:w="675" w:type="dxa"/>
          </w:tcPr>
          <w:p w14:paraId="0275BAB5" w14:textId="77777777" w:rsidR="0066450A" w:rsidRDefault="000834C1">
            <w:pPr>
              <w:pStyle w:val="Compact"/>
            </w:pPr>
            <w:r>
              <w:t>46</w:t>
            </w:r>
          </w:p>
        </w:tc>
        <w:tc>
          <w:tcPr>
            <w:tcW w:w="1701" w:type="dxa"/>
          </w:tcPr>
          <w:p w14:paraId="0275BAB6" w14:textId="77777777" w:rsidR="0066450A" w:rsidRDefault="000834C1">
            <w:pPr>
              <w:pStyle w:val="Compact"/>
            </w:pPr>
            <w:r>
              <w:t>crisis_mobdem_year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AB7" w14:textId="77777777" w:rsidR="0066450A" w:rsidRDefault="000834C1">
            <w:pPr>
              <w:pStyle w:val="Compact"/>
            </w:pPr>
            <w:r>
              <w:t>Year when mass mobilization for democracy was at its peak (V-Dem)</w:t>
            </w:r>
          </w:p>
        </w:tc>
        <w:tc>
          <w:tcPr>
            <w:tcW w:w="1984" w:type="dxa"/>
          </w:tcPr>
          <w:p w14:paraId="0275BAB8" w14:textId="77777777" w:rsidR="0066450A" w:rsidRDefault="000834C1">
            <w:pPr>
              <w:pStyle w:val="Compact"/>
            </w:pPr>
            <w:r>
              <w:t>Mean (sd) : 1989.7 (28.7)</w:t>
            </w:r>
            <w:r>
              <w:br/>
              <w:t>min &lt; med &lt; max:</w:t>
            </w:r>
            <w:r>
              <w:br/>
              <w:t>1901 &lt; 1996.5 &lt; 2023</w:t>
            </w:r>
            <w:r>
              <w:br/>
              <w:t>IQR (CV) : 39 (0)</w:t>
            </w:r>
          </w:p>
        </w:tc>
        <w:tc>
          <w:tcPr>
            <w:tcW w:w="1418" w:type="dxa"/>
          </w:tcPr>
          <w:p w14:paraId="0275BAB9" w14:textId="77777777" w:rsidR="0066450A" w:rsidRDefault="000834C1">
            <w:pPr>
              <w:pStyle w:val="Compact"/>
            </w:pPr>
            <w:r>
              <w:t>75 distinct values</w:t>
            </w:r>
          </w:p>
        </w:tc>
        <w:tc>
          <w:tcPr>
            <w:tcW w:w="1104" w:type="dxa"/>
          </w:tcPr>
          <w:p w14:paraId="0275BABA" w14:textId="77777777" w:rsidR="0066450A" w:rsidRDefault="000834C1">
            <w:pPr>
              <w:pStyle w:val="Compact"/>
            </w:pPr>
            <w:r>
              <w:t>19</w:t>
            </w:r>
            <w:r>
              <w:br/>
              <w:t>(10.2%)</w:t>
            </w:r>
          </w:p>
        </w:tc>
      </w:tr>
      <w:tr w:rsidR="0066450A" w14:paraId="0275BAC2" w14:textId="77777777" w:rsidTr="00B52D17">
        <w:tc>
          <w:tcPr>
            <w:tcW w:w="675" w:type="dxa"/>
          </w:tcPr>
          <w:p w14:paraId="0275BABC" w14:textId="77777777" w:rsidR="0066450A" w:rsidRDefault="000834C1">
            <w:pPr>
              <w:pStyle w:val="Compact"/>
            </w:pPr>
            <w:r>
              <w:t>47</w:t>
            </w:r>
          </w:p>
        </w:tc>
        <w:tc>
          <w:tcPr>
            <w:tcW w:w="1701" w:type="dxa"/>
          </w:tcPr>
          <w:p w14:paraId="0275BABD" w14:textId="77777777" w:rsidR="0066450A" w:rsidRDefault="000834C1">
            <w:pPr>
              <w:pStyle w:val="Compact"/>
            </w:pPr>
            <w:r>
              <w:t>crisis_cohesion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ABE" w14:textId="77777777" w:rsidR="0066450A" w:rsidRDefault="000834C1">
            <w:pPr>
              <w:pStyle w:val="Compact"/>
            </w:pPr>
            <w:r>
              <w:t>Lowest level of ruling party cohesion (V-Party)</w:t>
            </w:r>
          </w:p>
        </w:tc>
        <w:tc>
          <w:tcPr>
            <w:tcW w:w="1984" w:type="dxa"/>
          </w:tcPr>
          <w:p w14:paraId="0275BABF" w14:textId="77777777" w:rsidR="0066450A" w:rsidRDefault="000834C1">
            <w:pPr>
              <w:pStyle w:val="Compact"/>
            </w:pPr>
            <w:r>
              <w:t>Mean (sd) : -0.1 (1.4)</w:t>
            </w:r>
            <w:r>
              <w:br/>
              <w:t>min &lt; med &lt; max:</w:t>
            </w:r>
            <w:r>
              <w:br/>
              <w:t>-3.5 &lt; 0.1 &lt; 3.1</w:t>
            </w:r>
            <w:r>
              <w:br/>
              <w:t>IQR (CV) : 2.1 (-16.6)</w:t>
            </w:r>
          </w:p>
        </w:tc>
        <w:tc>
          <w:tcPr>
            <w:tcW w:w="1418" w:type="dxa"/>
          </w:tcPr>
          <w:p w14:paraId="0275BAC0" w14:textId="77777777" w:rsidR="0066450A" w:rsidRDefault="000834C1">
            <w:pPr>
              <w:pStyle w:val="Compact"/>
            </w:pPr>
            <w:r>
              <w:t>133 distinct values</w:t>
            </w:r>
          </w:p>
        </w:tc>
        <w:tc>
          <w:tcPr>
            <w:tcW w:w="1104" w:type="dxa"/>
          </w:tcPr>
          <w:p w14:paraId="0275BAC1" w14:textId="77777777" w:rsidR="0066450A" w:rsidRDefault="000834C1">
            <w:pPr>
              <w:pStyle w:val="Compact"/>
            </w:pPr>
            <w:r>
              <w:t>47</w:t>
            </w:r>
            <w:r>
              <w:br/>
              <w:t>(25.1%)</w:t>
            </w:r>
          </w:p>
        </w:tc>
      </w:tr>
      <w:tr w:rsidR="0066450A" w14:paraId="0275BAC9" w14:textId="77777777" w:rsidTr="00B52D17">
        <w:tc>
          <w:tcPr>
            <w:tcW w:w="675" w:type="dxa"/>
          </w:tcPr>
          <w:p w14:paraId="0275BAC3" w14:textId="77777777" w:rsidR="0066450A" w:rsidRDefault="000834C1">
            <w:pPr>
              <w:pStyle w:val="Compact"/>
            </w:pPr>
            <w:r>
              <w:t>48</w:t>
            </w:r>
          </w:p>
        </w:tc>
        <w:tc>
          <w:tcPr>
            <w:tcW w:w="1701" w:type="dxa"/>
          </w:tcPr>
          <w:p w14:paraId="0275BAC4" w14:textId="77777777" w:rsidR="0066450A" w:rsidRDefault="000834C1">
            <w:pPr>
              <w:pStyle w:val="Compact"/>
            </w:pPr>
            <w:r>
              <w:t>crisis_cohesion_year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AC5" w14:textId="77777777" w:rsidR="0066450A" w:rsidRDefault="000834C1">
            <w:pPr>
              <w:pStyle w:val="Compact"/>
            </w:pPr>
            <w:r>
              <w:t>Year when ruling party cohesion was lowest (V-Party)</w:t>
            </w:r>
          </w:p>
        </w:tc>
        <w:tc>
          <w:tcPr>
            <w:tcW w:w="1984" w:type="dxa"/>
          </w:tcPr>
          <w:p w14:paraId="0275BAC6" w14:textId="77777777" w:rsidR="0066450A" w:rsidRDefault="000834C1">
            <w:pPr>
              <w:pStyle w:val="Compact"/>
            </w:pPr>
            <w:r>
              <w:t>Mean (sd) : 1998.5 (14.7)</w:t>
            </w:r>
            <w:r>
              <w:br/>
              <w:t>min &lt; med &lt; max:</w:t>
            </w:r>
            <w:r>
              <w:br/>
              <w:t>1970 &lt; 1999.5 &lt; 2019</w:t>
            </w:r>
            <w:r>
              <w:br/>
              <w:t>IQR (CV) : 22.5 (0)</w:t>
            </w:r>
          </w:p>
        </w:tc>
        <w:tc>
          <w:tcPr>
            <w:tcW w:w="1418" w:type="dxa"/>
          </w:tcPr>
          <w:p w14:paraId="0275BAC7" w14:textId="77777777" w:rsidR="0066450A" w:rsidRDefault="000834C1">
            <w:pPr>
              <w:pStyle w:val="Compact"/>
            </w:pPr>
            <w:r>
              <w:t>47 distinct values</w:t>
            </w:r>
          </w:p>
        </w:tc>
        <w:tc>
          <w:tcPr>
            <w:tcW w:w="1104" w:type="dxa"/>
          </w:tcPr>
          <w:p w14:paraId="0275BAC8" w14:textId="77777777" w:rsidR="0066450A" w:rsidRDefault="000834C1">
            <w:pPr>
              <w:pStyle w:val="Compact"/>
            </w:pPr>
            <w:r>
              <w:t>47</w:t>
            </w:r>
            <w:r>
              <w:br/>
              <w:t>(25.1%)</w:t>
            </w:r>
          </w:p>
        </w:tc>
      </w:tr>
      <w:tr w:rsidR="0066450A" w14:paraId="0275BAD0" w14:textId="77777777" w:rsidTr="00B52D17">
        <w:tc>
          <w:tcPr>
            <w:tcW w:w="675" w:type="dxa"/>
          </w:tcPr>
          <w:p w14:paraId="0275BACA" w14:textId="77777777" w:rsidR="0066450A" w:rsidRDefault="000834C1">
            <w:pPr>
              <w:pStyle w:val="Compact"/>
            </w:pPr>
            <w:r>
              <w:t>49</w:t>
            </w:r>
          </w:p>
        </w:tc>
        <w:tc>
          <w:tcPr>
            <w:tcW w:w="1701" w:type="dxa"/>
          </w:tcPr>
          <w:p w14:paraId="0275BACB" w14:textId="77777777" w:rsidR="0066450A" w:rsidRDefault="000834C1">
            <w:pPr>
              <w:pStyle w:val="Compact"/>
            </w:pPr>
            <w:r>
              <w:t>t_polsys_dpi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ACC" w14:textId="77777777" w:rsidR="0066450A" w:rsidRDefault="000834C1">
            <w:pPr>
              <w:pStyle w:val="Compact"/>
            </w:pPr>
            <w:r>
              <w:t>Political system at turnover election (DPI)</w:t>
            </w:r>
          </w:p>
        </w:tc>
        <w:tc>
          <w:tcPr>
            <w:tcW w:w="1984" w:type="dxa"/>
          </w:tcPr>
          <w:p w14:paraId="0275BACD" w14:textId="77777777" w:rsidR="0066450A" w:rsidRDefault="000834C1">
            <w:pPr>
              <w:pStyle w:val="Compact"/>
            </w:pPr>
            <w:r>
              <w:t>1. Assembly-Elected Presiden</w:t>
            </w:r>
            <w:r>
              <w:br/>
              <w:t>2. Parliamentary</w:t>
            </w:r>
            <w:r>
              <w:br/>
              <w:t>3. Presidential</w:t>
            </w:r>
          </w:p>
        </w:tc>
        <w:tc>
          <w:tcPr>
            <w:tcW w:w="1418" w:type="dxa"/>
          </w:tcPr>
          <w:p w14:paraId="0275BACE" w14:textId="77777777" w:rsidR="0066450A" w:rsidRDefault="000834C1">
            <w:pPr>
              <w:pStyle w:val="Compact"/>
            </w:pPr>
            <w:r>
              <w:t>8 ( 5.6%)</w:t>
            </w:r>
            <w:r>
              <w:br/>
              <w:t>84 (58.3%)</w:t>
            </w:r>
            <w:r>
              <w:br/>
              <w:t>52 (36.1%)</w:t>
            </w:r>
          </w:p>
        </w:tc>
        <w:tc>
          <w:tcPr>
            <w:tcW w:w="1104" w:type="dxa"/>
          </w:tcPr>
          <w:p w14:paraId="0275BACF" w14:textId="77777777" w:rsidR="0066450A" w:rsidRDefault="000834C1">
            <w:pPr>
              <w:pStyle w:val="Compact"/>
            </w:pPr>
            <w:r>
              <w:t>43</w:t>
            </w:r>
            <w:r>
              <w:br/>
              <w:t>(23.0%)</w:t>
            </w:r>
          </w:p>
        </w:tc>
      </w:tr>
      <w:tr w:rsidR="0066450A" w14:paraId="0275BAD7" w14:textId="77777777" w:rsidTr="00B52D17">
        <w:tc>
          <w:tcPr>
            <w:tcW w:w="675" w:type="dxa"/>
          </w:tcPr>
          <w:p w14:paraId="0275BAD1" w14:textId="77777777" w:rsidR="0066450A" w:rsidRDefault="000834C1">
            <w:pPr>
              <w:pStyle w:val="Compact"/>
            </w:pPr>
            <w:r>
              <w:lastRenderedPageBreak/>
              <w:t>50</w:t>
            </w:r>
          </w:p>
        </w:tc>
        <w:tc>
          <w:tcPr>
            <w:tcW w:w="1701" w:type="dxa"/>
          </w:tcPr>
          <w:p w14:paraId="0275BAD2" w14:textId="77777777" w:rsidR="0066450A" w:rsidRDefault="000834C1">
            <w:pPr>
              <w:pStyle w:val="Compact"/>
            </w:pPr>
            <w:r>
              <w:t>t_elecsys_idea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AD3" w14:textId="77777777" w:rsidR="0066450A" w:rsidRDefault="000834C1">
            <w:pPr>
              <w:pStyle w:val="Compact"/>
            </w:pPr>
            <w:r>
              <w:t>Electoral system at turnover election (IDEA)</w:t>
            </w:r>
          </w:p>
        </w:tc>
        <w:tc>
          <w:tcPr>
            <w:tcW w:w="1984" w:type="dxa"/>
          </w:tcPr>
          <w:p w14:paraId="0275BAD4" w14:textId="77777777" w:rsidR="0066450A" w:rsidRDefault="000834C1">
            <w:pPr>
              <w:pStyle w:val="Compact"/>
            </w:pPr>
            <w:r>
              <w:t>1. Mixed</w:t>
            </w:r>
            <w:r>
              <w:br/>
              <w:t>2. Not applicable</w:t>
            </w:r>
            <w:r>
              <w:br/>
              <w:t>3. Other</w:t>
            </w:r>
            <w:r>
              <w:br/>
              <w:t>4. Plurality/Majority</w:t>
            </w:r>
            <w:r>
              <w:br/>
              <w:t>5. PR</w:t>
            </w:r>
          </w:p>
        </w:tc>
        <w:tc>
          <w:tcPr>
            <w:tcW w:w="1418" w:type="dxa"/>
          </w:tcPr>
          <w:p w14:paraId="0275BAD5" w14:textId="77777777" w:rsidR="0066450A" w:rsidRDefault="000834C1">
            <w:pPr>
              <w:pStyle w:val="Compact"/>
            </w:pPr>
            <w:r>
              <w:t>19 (13.0%)</w:t>
            </w:r>
            <w:r>
              <w:br/>
              <w:t>1 ( 0.7%)</w:t>
            </w:r>
            <w:r>
              <w:br/>
              <w:t>3 ( 2.1%)</w:t>
            </w:r>
            <w:r>
              <w:br/>
              <w:t>63 (43.2%)</w:t>
            </w:r>
            <w:r>
              <w:br/>
              <w:t>60 (41.1%)</w:t>
            </w:r>
          </w:p>
        </w:tc>
        <w:tc>
          <w:tcPr>
            <w:tcW w:w="1104" w:type="dxa"/>
          </w:tcPr>
          <w:p w14:paraId="0275BAD6" w14:textId="77777777" w:rsidR="0066450A" w:rsidRDefault="000834C1">
            <w:pPr>
              <w:pStyle w:val="Compact"/>
            </w:pPr>
            <w:r>
              <w:t>41</w:t>
            </w:r>
            <w:r>
              <w:br/>
              <w:t>(21.9%)</w:t>
            </w:r>
          </w:p>
        </w:tc>
      </w:tr>
      <w:tr w:rsidR="0066450A" w14:paraId="0275BADE" w14:textId="77777777" w:rsidTr="00B52D17">
        <w:tc>
          <w:tcPr>
            <w:tcW w:w="675" w:type="dxa"/>
          </w:tcPr>
          <w:p w14:paraId="0275BAD8" w14:textId="77777777" w:rsidR="0066450A" w:rsidRDefault="000834C1">
            <w:pPr>
              <w:pStyle w:val="Compact"/>
            </w:pPr>
            <w:r>
              <w:t>51</w:t>
            </w:r>
          </w:p>
        </w:tc>
        <w:tc>
          <w:tcPr>
            <w:tcW w:w="1701" w:type="dxa"/>
          </w:tcPr>
          <w:p w14:paraId="0275BAD9" w14:textId="77777777" w:rsidR="0066450A" w:rsidRDefault="000834C1">
            <w:pPr>
              <w:pStyle w:val="Compact"/>
            </w:pPr>
            <w:r>
              <w:t>t_presi_idea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ADA" w14:textId="77777777" w:rsidR="0066450A" w:rsidRDefault="000834C1">
            <w:pPr>
              <w:pStyle w:val="Compact"/>
            </w:pPr>
            <w:r>
              <w:t>Presidential electoral system at turnover (IDEA)</w:t>
            </w:r>
          </w:p>
        </w:tc>
        <w:tc>
          <w:tcPr>
            <w:tcW w:w="1984" w:type="dxa"/>
          </w:tcPr>
          <w:p w14:paraId="0275BADB" w14:textId="77777777" w:rsidR="0066450A" w:rsidRDefault="000834C1">
            <w:pPr>
              <w:pStyle w:val="Compact"/>
            </w:pPr>
            <w:r>
              <w:t>1. FPTP</w:t>
            </w:r>
            <w:r>
              <w:br/>
              <w:t>2. Not applicable</w:t>
            </w:r>
            <w:r>
              <w:br/>
              <w:t>3. Other</w:t>
            </w:r>
            <w:r>
              <w:br/>
              <w:t>4. STV</w:t>
            </w:r>
            <w:r>
              <w:br/>
              <w:t>5. TRS</w:t>
            </w:r>
          </w:p>
        </w:tc>
        <w:tc>
          <w:tcPr>
            <w:tcW w:w="1418" w:type="dxa"/>
          </w:tcPr>
          <w:p w14:paraId="0275BADC" w14:textId="77777777" w:rsidR="0066450A" w:rsidRDefault="000834C1">
            <w:pPr>
              <w:pStyle w:val="Compact"/>
            </w:pPr>
            <w:r>
              <w:t>21 (14.9%)</w:t>
            </w:r>
            <w:r>
              <w:br/>
              <w:t>76 (53.9%)</w:t>
            </w:r>
            <w:r>
              <w:br/>
              <w:t>3 ( 2.1%)</w:t>
            </w:r>
            <w:r>
              <w:br/>
              <w:t>5 ( 3.5%)</w:t>
            </w:r>
            <w:r>
              <w:br/>
              <w:t>36 (25.5%)</w:t>
            </w:r>
          </w:p>
        </w:tc>
        <w:tc>
          <w:tcPr>
            <w:tcW w:w="1104" w:type="dxa"/>
          </w:tcPr>
          <w:p w14:paraId="0275BADD" w14:textId="77777777" w:rsidR="0066450A" w:rsidRDefault="000834C1">
            <w:pPr>
              <w:pStyle w:val="Compact"/>
            </w:pPr>
            <w:r>
              <w:t>46</w:t>
            </w:r>
            <w:r>
              <w:br/>
              <w:t>(24.6%)</w:t>
            </w:r>
          </w:p>
        </w:tc>
      </w:tr>
      <w:tr w:rsidR="0066450A" w14:paraId="0275BAE5" w14:textId="77777777" w:rsidTr="00B52D17">
        <w:tc>
          <w:tcPr>
            <w:tcW w:w="675" w:type="dxa"/>
          </w:tcPr>
          <w:p w14:paraId="0275BADF" w14:textId="77777777" w:rsidR="0066450A" w:rsidRDefault="000834C1">
            <w:pPr>
              <w:pStyle w:val="Compact"/>
            </w:pPr>
            <w:r>
              <w:t>52</w:t>
            </w:r>
          </w:p>
        </w:tc>
        <w:tc>
          <w:tcPr>
            <w:tcW w:w="1701" w:type="dxa"/>
          </w:tcPr>
          <w:p w14:paraId="0275BAE0" w14:textId="77777777" w:rsidR="0066450A" w:rsidRDefault="000834C1">
            <w:pPr>
              <w:pStyle w:val="Compact"/>
            </w:pPr>
            <w:r>
              <w:t>t_turnout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AE1" w14:textId="77777777" w:rsidR="0066450A" w:rsidRDefault="000834C1">
            <w:pPr>
              <w:pStyle w:val="Compact"/>
            </w:pPr>
            <w:r>
              <w:t>Turnout at turnover election (%)</w:t>
            </w:r>
          </w:p>
        </w:tc>
        <w:tc>
          <w:tcPr>
            <w:tcW w:w="1984" w:type="dxa"/>
          </w:tcPr>
          <w:p w14:paraId="0275BAE2" w14:textId="77777777" w:rsidR="0066450A" w:rsidRDefault="000834C1">
            <w:pPr>
              <w:pStyle w:val="Compact"/>
            </w:pPr>
            <w:r>
              <w:t>Mean (sd) : 77.2 (11.8)</w:t>
            </w:r>
            <w:r>
              <w:br/>
              <w:t>min &lt; med &lt; max:</w:t>
            </w:r>
            <w:r>
              <w:br/>
              <w:t>43.6 &lt; 78.9 &lt; 96.1</w:t>
            </w:r>
            <w:r>
              <w:br/>
              <w:t>IQR (CV) : 18.3 (0.2)</w:t>
            </w:r>
          </w:p>
        </w:tc>
        <w:tc>
          <w:tcPr>
            <w:tcW w:w="1418" w:type="dxa"/>
          </w:tcPr>
          <w:p w14:paraId="0275BAE3" w14:textId="77777777" w:rsidR="0066450A" w:rsidRDefault="000834C1">
            <w:pPr>
              <w:pStyle w:val="Compact"/>
            </w:pPr>
            <w:r>
              <w:t>107 distinct values</w:t>
            </w:r>
          </w:p>
        </w:tc>
        <w:tc>
          <w:tcPr>
            <w:tcW w:w="1104" w:type="dxa"/>
          </w:tcPr>
          <w:p w14:paraId="0275BAE4" w14:textId="77777777" w:rsidR="0066450A" w:rsidRDefault="000834C1">
            <w:pPr>
              <w:pStyle w:val="Compact"/>
            </w:pPr>
            <w:r>
              <w:t>77</w:t>
            </w:r>
            <w:r>
              <w:br/>
              <w:t>(41.2%)</w:t>
            </w:r>
          </w:p>
        </w:tc>
      </w:tr>
      <w:tr w:rsidR="0066450A" w14:paraId="0275BAEC" w14:textId="77777777" w:rsidTr="00B52D17">
        <w:tc>
          <w:tcPr>
            <w:tcW w:w="675" w:type="dxa"/>
          </w:tcPr>
          <w:p w14:paraId="0275BAE6" w14:textId="77777777" w:rsidR="0066450A" w:rsidRDefault="000834C1">
            <w:pPr>
              <w:pStyle w:val="Compact"/>
            </w:pPr>
            <w:r>
              <w:t>53</w:t>
            </w:r>
          </w:p>
        </w:tc>
        <w:tc>
          <w:tcPr>
            <w:tcW w:w="1701" w:type="dxa"/>
          </w:tcPr>
          <w:p w14:paraId="0275BAE7" w14:textId="77777777" w:rsidR="0066450A" w:rsidRDefault="000834C1">
            <w:pPr>
              <w:pStyle w:val="Compact"/>
            </w:pPr>
            <w:r>
              <w:t>t_compulsory_voting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AE8" w14:textId="77777777" w:rsidR="0066450A" w:rsidRDefault="000834C1">
            <w:pPr>
              <w:pStyle w:val="Compact"/>
            </w:pPr>
            <w:r>
              <w:t>Compulsory voting at turnover election</w:t>
            </w:r>
          </w:p>
        </w:tc>
        <w:tc>
          <w:tcPr>
            <w:tcW w:w="1984" w:type="dxa"/>
          </w:tcPr>
          <w:p w14:paraId="0275BAE9" w14:textId="77777777" w:rsidR="0066450A" w:rsidRDefault="000834C1">
            <w:pPr>
              <w:pStyle w:val="Compact"/>
            </w:pPr>
            <w:r>
              <w:t>1. No</w:t>
            </w:r>
            <w:r>
              <w:br/>
              <w:t>2. Yes</w:t>
            </w:r>
          </w:p>
        </w:tc>
        <w:tc>
          <w:tcPr>
            <w:tcW w:w="1418" w:type="dxa"/>
          </w:tcPr>
          <w:p w14:paraId="0275BAEA" w14:textId="77777777" w:rsidR="0066450A" w:rsidRDefault="000834C1">
            <w:pPr>
              <w:pStyle w:val="Compact"/>
            </w:pPr>
            <w:r>
              <w:t>86 (77.5%)</w:t>
            </w:r>
            <w:r>
              <w:br/>
              <w:t>25 (22.5%)</w:t>
            </w:r>
          </w:p>
        </w:tc>
        <w:tc>
          <w:tcPr>
            <w:tcW w:w="1104" w:type="dxa"/>
          </w:tcPr>
          <w:p w14:paraId="0275BAEB" w14:textId="77777777" w:rsidR="0066450A" w:rsidRDefault="000834C1">
            <w:pPr>
              <w:pStyle w:val="Compact"/>
            </w:pPr>
            <w:r>
              <w:t>76</w:t>
            </w:r>
            <w:r>
              <w:br/>
              <w:t>(40.6%)</w:t>
            </w:r>
          </w:p>
        </w:tc>
      </w:tr>
      <w:tr w:rsidR="0066450A" w14:paraId="0275BAF3" w14:textId="77777777" w:rsidTr="00B52D17">
        <w:tc>
          <w:tcPr>
            <w:tcW w:w="675" w:type="dxa"/>
          </w:tcPr>
          <w:p w14:paraId="0275BAED" w14:textId="77777777" w:rsidR="0066450A" w:rsidRDefault="000834C1">
            <w:pPr>
              <w:pStyle w:val="Compact"/>
            </w:pPr>
            <w:r>
              <w:t>54</w:t>
            </w:r>
          </w:p>
        </w:tc>
        <w:tc>
          <w:tcPr>
            <w:tcW w:w="1701" w:type="dxa"/>
          </w:tcPr>
          <w:p w14:paraId="0275BAEE" w14:textId="77777777" w:rsidR="0066450A" w:rsidRDefault="000834C1">
            <w:pPr>
              <w:pStyle w:val="Compact"/>
            </w:pPr>
            <w:r>
              <w:t>t_execparty_partyfacts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AEF" w14:textId="77777777" w:rsidR="0066450A" w:rsidRDefault="000834C1">
            <w:pPr>
              <w:pStyle w:val="Compact"/>
            </w:pPr>
            <w:r>
              <w:t>Executive party after turnover (full name)</w:t>
            </w:r>
          </w:p>
        </w:tc>
        <w:tc>
          <w:tcPr>
            <w:tcW w:w="1984" w:type="dxa"/>
          </w:tcPr>
          <w:p w14:paraId="0275BAF0" w14:textId="77777777" w:rsidR="0066450A" w:rsidRDefault="000834C1">
            <w:pPr>
              <w:pStyle w:val="Compact"/>
            </w:pPr>
            <w:r>
              <w:t>1. Military</w:t>
            </w:r>
            <w:r>
              <w:br/>
              <w:t>2. Australian Labor Party</w:t>
            </w:r>
            <w:r>
              <w:br/>
              <w:t>3. Labour Party</w:t>
            </w:r>
            <w:r>
              <w:br/>
              <w:t>4. Democratic Party</w:t>
            </w:r>
            <w:r>
              <w:br/>
              <w:t>5. Independent</w:t>
            </w:r>
            <w:r>
              <w:br/>
              <w:t>6. Labour</w:t>
            </w:r>
            <w:r>
              <w:br/>
              <w:t>7. Fine Gael (Familiy of the</w:t>
            </w:r>
            <w:r>
              <w:br/>
              <w:t>8. Social Democratic Party o</w:t>
            </w:r>
            <w:r>
              <w:br/>
              <w:t>9. Austrian People’s Party</w:t>
            </w:r>
            <w:r>
              <w:br/>
            </w:r>
            <w:r>
              <w:lastRenderedPageBreak/>
              <w:t>10. Colombian Conservative Pa</w:t>
            </w:r>
            <w:r>
              <w:br/>
              <w:t>[ 86 others ]</w:t>
            </w:r>
          </w:p>
        </w:tc>
        <w:tc>
          <w:tcPr>
            <w:tcW w:w="1418" w:type="dxa"/>
          </w:tcPr>
          <w:p w14:paraId="0275BAF1" w14:textId="77777777" w:rsidR="0066450A" w:rsidRDefault="000834C1">
            <w:pPr>
              <w:pStyle w:val="Compact"/>
            </w:pPr>
            <w:r>
              <w:lastRenderedPageBreak/>
              <w:t>16 (11.2%)</w:t>
            </w:r>
            <w:r>
              <w:br/>
              <w:t>6 ( 4.2%)</w:t>
            </w:r>
            <w:r>
              <w:br/>
              <w:t>6 ( 4.2%)</w:t>
            </w:r>
            <w:r>
              <w:br/>
              <w:t>5 ( 3.5%)</w:t>
            </w:r>
            <w:r>
              <w:br/>
              <w:t>5 ( 3.5%)</w:t>
            </w:r>
            <w:r>
              <w:br/>
              <w:t>4 ( 2.8%)</w:t>
            </w:r>
            <w:r>
              <w:br/>
              <w:t>3 ( 2.1%)</w:t>
            </w:r>
            <w:r>
              <w:br/>
              <w:t>3 ( 2.1%)</w:t>
            </w:r>
            <w:r>
              <w:br/>
              <w:t>2 ( 1.4%)</w:t>
            </w:r>
            <w:r>
              <w:br/>
              <w:t>2 ( 1.4%)</w:t>
            </w:r>
            <w:r>
              <w:br/>
              <w:t>91 (63.6%)</w:t>
            </w:r>
          </w:p>
        </w:tc>
        <w:tc>
          <w:tcPr>
            <w:tcW w:w="1104" w:type="dxa"/>
          </w:tcPr>
          <w:p w14:paraId="0275BAF2" w14:textId="77777777" w:rsidR="0066450A" w:rsidRDefault="000834C1">
            <w:pPr>
              <w:pStyle w:val="Compact"/>
            </w:pPr>
            <w:r>
              <w:t>44</w:t>
            </w:r>
            <w:r>
              <w:br/>
              <w:t>(23.5%)</w:t>
            </w:r>
          </w:p>
        </w:tc>
      </w:tr>
      <w:tr w:rsidR="0066450A" w14:paraId="0275BAFA" w14:textId="77777777" w:rsidTr="00B52D17">
        <w:tc>
          <w:tcPr>
            <w:tcW w:w="675" w:type="dxa"/>
          </w:tcPr>
          <w:p w14:paraId="0275BAF4" w14:textId="77777777" w:rsidR="0066450A" w:rsidRDefault="000834C1">
            <w:pPr>
              <w:pStyle w:val="Compact"/>
            </w:pPr>
            <w:r>
              <w:t>55</w:t>
            </w:r>
          </w:p>
        </w:tc>
        <w:tc>
          <w:tcPr>
            <w:tcW w:w="1701" w:type="dxa"/>
          </w:tcPr>
          <w:p w14:paraId="0275BAF5" w14:textId="77777777" w:rsidR="0066450A" w:rsidRDefault="000834C1">
            <w:pPr>
              <w:pStyle w:val="Compact"/>
            </w:pPr>
            <w:r>
              <w:t>t_execparty_partyfacts_abb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AF6" w14:textId="77777777" w:rsidR="0066450A" w:rsidRDefault="000834C1">
            <w:pPr>
              <w:pStyle w:val="Compact"/>
            </w:pPr>
            <w:r>
              <w:t>Executive party after turnover (abbreviation)</w:t>
            </w:r>
          </w:p>
        </w:tc>
        <w:tc>
          <w:tcPr>
            <w:tcW w:w="1984" w:type="dxa"/>
          </w:tcPr>
          <w:p w14:paraId="0275BAF7" w14:textId="77777777" w:rsidR="0066450A" w:rsidRDefault="000834C1">
            <w:pPr>
              <w:pStyle w:val="Compact"/>
            </w:pPr>
            <w:r>
              <w:t>1. LP</w:t>
            </w:r>
            <w:r>
              <w:br/>
              <w:t>2. ALP</w:t>
            </w:r>
            <w:r>
              <w:br/>
              <w:t>3. indep</w:t>
            </w:r>
            <w:r>
              <w:br/>
              <w:t>4. DP</w:t>
            </w:r>
            <w:r>
              <w:br/>
              <w:t>5. FG</w:t>
            </w:r>
            <w:r>
              <w:br/>
              <w:t>6. Lab</w:t>
            </w:r>
            <w:r>
              <w:br/>
              <w:t>7. SPD</w:t>
            </w:r>
            <w:r>
              <w:br/>
              <w:t>8. AV H HP M</w:t>
            </w:r>
            <w:r>
              <w:br/>
              <w:t>9. Dem</w:t>
            </w:r>
            <w:r>
              <w:br/>
              <w:t>10. DPP</w:t>
            </w:r>
            <w:r>
              <w:br/>
              <w:t>[ 84 others ]</w:t>
            </w:r>
          </w:p>
        </w:tc>
        <w:tc>
          <w:tcPr>
            <w:tcW w:w="1418" w:type="dxa"/>
          </w:tcPr>
          <w:p w14:paraId="0275BAF8" w14:textId="77777777" w:rsidR="0066450A" w:rsidRDefault="000834C1">
            <w:pPr>
              <w:pStyle w:val="Compact"/>
            </w:pPr>
            <w:r>
              <w:t>7 ( 5.6%)</w:t>
            </w:r>
            <w:r>
              <w:br/>
              <w:t>6 ( 4.8%)</w:t>
            </w:r>
            <w:r>
              <w:br/>
              <w:t>5 ( 4.0%)</w:t>
            </w:r>
            <w:r>
              <w:br/>
              <w:t>3 ( 2.4%)</w:t>
            </w:r>
            <w:r>
              <w:br/>
              <w:t>3 ( 2.4%)</w:t>
            </w:r>
            <w:r>
              <w:br/>
              <w:t>3 ( 2.4%)</w:t>
            </w:r>
            <w:r>
              <w:br/>
              <w:t>3 ( 2.4%)</w:t>
            </w:r>
            <w:r>
              <w:br/>
              <w:t>2 ( 1.6%)</w:t>
            </w:r>
            <w:r>
              <w:br/>
              <w:t>2 ( 1.6%)</w:t>
            </w:r>
            <w:r>
              <w:br/>
              <w:t>2 ( 1.6%)</w:t>
            </w:r>
            <w:r>
              <w:br/>
              <w:t>89 (71.2%)</w:t>
            </w:r>
          </w:p>
        </w:tc>
        <w:tc>
          <w:tcPr>
            <w:tcW w:w="1104" w:type="dxa"/>
          </w:tcPr>
          <w:p w14:paraId="0275BAF9" w14:textId="77777777" w:rsidR="0066450A" w:rsidRDefault="000834C1">
            <w:pPr>
              <w:pStyle w:val="Compact"/>
            </w:pPr>
            <w:r>
              <w:t>62</w:t>
            </w:r>
            <w:r>
              <w:br/>
              <w:t>(33.2%)</w:t>
            </w:r>
          </w:p>
        </w:tc>
      </w:tr>
      <w:tr w:rsidR="0066450A" w14:paraId="0275BB01" w14:textId="77777777" w:rsidTr="00B52D17">
        <w:tc>
          <w:tcPr>
            <w:tcW w:w="675" w:type="dxa"/>
          </w:tcPr>
          <w:p w14:paraId="0275BAFB" w14:textId="77777777" w:rsidR="0066450A" w:rsidRDefault="000834C1">
            <w:pPr>
              <w:pStyle w:val="Compact"/>
            </w:pPr>
            <w:r>
              <w:t>56</w:t>
            </w:r>
          </w:p>
        </w:tc>
        <w:tc>
          <w:tcPr>
            <w:tcW w:w="1701" w:type="dxa"/>
          </w:tcPr>
          <w:p w14:paraId="0275BAFC" w14:textId="77777777" w:rsidR="0066450A" w:rsidRDefault="000834C1">
            <w:pPr>
              <w:pStyle w:val="Compact"/>
            </w:pPr>
            <w:r>
              <w:t>t_execparty_partyfacts_id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AFD" w14:textId="77777777" w:rsidR="0066450A" w:rsidRDefault="000834C1">
            <w:pPr>
              <w:pStyle w:val="Compact"/>
            </w:pPr>
            <w:r>
              <w:t>Executive party ID after turnover (PartyFacts)</w:t>
            </w:r>
          </w:p>
        </w:tc>
        <w:tc>
          <w:tcPr>
            <w:tcW w:w="1984" w:type="dxa"/>
          </w:tcPr>
          <w:p w14:paraId="0275BAFE" w14:textId="77777777" w:rsidR="0066450A" w:rsidRDefault="000834C1">
            <w:pPr>
              <w:pStyle w:val="Compact"/>
            </w:pPr>
            <w:r>
              <w:t>Mean (sd) : 2274.6 (1994.5)</w:t>
            </w:r>
            <w:r>
              <w:br/>
              <w:t>min &lt; med &lt; max:</w:t>
            </w:r>
            <w:r>
              <w:br/>
              <w:t>49 &lt; 1508 &lt; 8499</w:t>
            </w:r>
            <w:r>
              <w:br/>
              <w:t>IQR (CV) : 2997 (0.9)</w:t>
            </w:r>
          </w:p>
        </w:tc>
        <w:tc>
          <w:tcPr>
            <w:tcW w:w="1418" w:type="dxa"/>
          </w:tcPr>
          <w:p w14:paraId="0275BAFF" w14:textId="77777777" w:rsidR="0066450A" w:rsidRDefault="000834C1">
            <w:pPr>
              <w:pStyle w:val="Compact"/>
            </w:pPr>
            <w:r>
              <w:t>103 distinct values</w:t>
            </w:r>
          </w:p>
        </w:tc>
        <w:tc>
          <w:tcPr>
            <w:tcW w:w="1104" w:type="dxa"/>
          </w:tcPr>
          <w:p w14:paraId="0275BB00" w14:textId="77777777" w:rsidR="0066450A" w:rsidRDefault="000834C1">
            <w:pPr>
              <w:pStyle w:val="Compact"/>
            </w:pPr>
            <w:r>
              <w:t>62</w:t>
            </w:r>
            <w:r>
              <w:br/>
              <w:t>(33.2%)</w:t>
            </w:r>
          </w:p>
        </w:tc>
      </w:tr>
      <w:tr w:rsidR="0066450A" w14:paraId="0275BB08" w14:textId="77777777" w:rsidTr="00B52D17">
        <w:tc>
          <w:tcPr>
            <w:tcW w:w="675" w:type="dxa"/>
          </w:tcPr>
          <w:p w14:paraId="0275BB02" w14:textId="77777777" w:rsidR="0066450A" w:rsidRDefault="000834C1">
            <w:pPr>
              <w:pStyle w:val="Compact"/>
            </w:pPr>
            <w:r>
              <w:t>57</w:t>
            </w:r>
          </w:p>
        </w:tc>
        <w:tc>
          <w:tcPr>
            <w:tcW w:w="1701" w:type="dxa"/>
          </w:tcPr>
          <w:p w14:paraId="0275BB03" w14:textId="77777777" w:rsidR="0066450A" w:rsidRDefault="000834C1">
            <w:pPr>
              <w:pStyle w:val="Compact"/>
            </w:pPr>
            <w:r>
              <w:t>t_year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B04" w14:textId="77777777" w:rsidR="0066450A" w:rsidRDefault="000834C1">
            <w:pPr>
              <w:pStyle w:val="Compact"/>
            </w:pPr>
            <w:r>
              <w:t>Year of turnover election</w:t>
            </w:r>
          </w:p>
        </w:tc>
        <w:tc>
          <w:tcPr>
            <w:tcW w:w="1984" w:type="dxa"/>
          </w:tcPr>
          <w:p w14:paraId="0275BB05" w14:textId="77777777" w:rsidR="0066450A" w:rsidRDefault="000834C1">
            <w:pPr>
              <w:pStyle w:val="Compact"/>
            </w:pPr>
            <w:r>
              <w:t>Mean (sd) : 1992.3 (25.8)</w:t>
            </w:r>
            <w:r>
              <w:br/>
              <w:t>min &lt; med &lt; max:</w:t>
            </w:r>
            <w:r>
              <w:br/>
              <w:t>1920 &lt; 1999 &lt; 2024</w:t>
            </w:r>
            <w:r>
              <w:br/>
              <w:t>IQR (CV) : 34 (0)</w:t>
            </w:r>
          </w:p>
        </w:tc>
        <w:tc>
          <w:tcPr>
            <w:tcW w:w="1418" w:type="dxa"/>
          </w:tcPr>
          <w:p w14:paraId="0275BB06" w14:textId="77777777" w:rsidR="0066450A" w:rsidRDefault="000834C1">
            <w:pPr>
              <w:pStyle w:val="Compact"/>
            </w:pPr>
            <w:r>
              <w:t>67 distinct values</w:t>
            </w:r>
          </w:p>
        </w:tc>
        <w:tc>
          <w:tcPr>
            <w:tcW w:w="1104" w:type="dxa"/>
          </w:tcPr>
          <w:p w14:paraId="0275BB07" w14:textId="77777777" w:rsidR="0066450A" w:rsidRDefault="000834C1">
            <w:pPr>
              <w:pStyle w:val="Compact"/>
            </w:pPr>
            <w:r>
              <w:t>44</w:t>
            </w:r>
            <w:r>
              <w:br/>
              <w:t>(23.5%)</w:t>
            </w:r>
          </w:p>
        </w:tc>
      </w:tr>
      <w:tr w:rsidR="0066450A" w14:paraId="0275BB0F" w14:textId="77777777" w:rsidTr="00B52D17">
        <w:tc>
          <w:tcPr>
            <w:tcW w:w="675" w:type="dxa"/>
          </w:tcPr>
          <w:p w14:paraId="0275BB09" w14:textId="77777777" w:rsidR="0066450A" w:rsidRDefault="000834C1">
            <w:pPr>
              <w:pStyle w:val="Compact"/>
            </w:pPr>
            <w:r>
              <w:t>58</w:t>
            </w:r>
          </w:p>
        </w:tc>
        <w:tc>
          <w:tcPr>
            <w:tcW w:w="1701" w:type="dxa"/>
          </w:tcPr>
          <w:p w14:paraId="0275BB0A" w14:textId="77777777" w:rsidR="0066450A" w:rsidRDefault="000834C1">
            <w:pPr>
              <w:pStyle w:val="Compact"/>
            </w:pPr>
            <w:r>
              <w:t>t_competitive_lied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B0B" w14:textId="77777777" w:rsidR="0066450A" w:rsidRDefault="000834C1">
            <w:pPr>
              <w:pStyle w:val="Compact"/>
            </w:pPr>
            <w:r>
              <w:t>Competitive turnover election (1 = yes)</w:t>
            </w:r>
          </w:p>
        </w:tc>
        <w:tc>
          <w:tcPr>
            <w:tcW w:w="1984" w:type="dxa"/>
          </w:tcPr>
          <w:p w14:paraId="0275BB0C" w14:textId="77777777" w:rsidR="0066450A" w:rsidRDefault="000834C1">
            <w:pPr>
              <w:pStyle w:val="Compact"/>
            </w:pPr>
            <w:r>
              <w:t>Min : 0</w:t>
            </w:r>
            <w:r>
              <w:br/>
              <w:t>Mean : 0.8</w:t>
            </w:r>
            <w:r>
              <w:br/>
              <w:t>Max : 1</w:t>
            </w:r>
          </w:p>
        </w:tc>
        <w:tc>
          <w:tcPr>
            <w:tcW w:w="1418" w:type="dxa"/>
          </w:tcPr>
          <w:p w14:paraId="0275BB0D" w14:textId="77777777" w:rsidR="0066450A" w:rsidRDefault="000834C1">
            <w:pPr>
              <w:pStyle w:val="Compact"/>
            </w:pPr>
            <w:r>
              <w:t>0 : 23 (16.2%)</w:t>
            </w:r>
            <w:r>
              <w:br/>
              <w:t>1 : 119 (83.8%)</w:t>
            </w:r>
          </w:p>
        </w:tc>
        <w:tc>
          <w:tcPr>
            <w:tcW w:w="1104" w:type="dxa"/>
          </w:tcPr>
          <w:p w14:paraId="0275BB0E" w14:textId="77777777" w:rsidR="0066450A" w:rsidRDefault="000834C1">
            <w:pPr>
              <w:pStyle w:val="Compact"/>
            </w:pPr>
            <w:r>
              <w:t>45</w:t>
            </w:r>
            <w:r>
              <w:br/>
              <w:t>(24.1%)</w:t>
            </w:r>
          </w:p>
        </w:tc>
      </w:tr>
      <w:tr w:rsidR="0066450A" w14:paraId="0275BB16" w14:textId="77777777" w:rsidTr="00B52D17">
        <w:tc>
          <w:tcPr>
            <w:tcW w:w="675" w:type="dxa"/>
          </w:tcPr>
          <w:p w14:paraId="0275BB10" w14:textId="77777777" w:rsidR="0066450A" w:rsidRDefault="000834C1">
            <w:pPr>
              <w:pStyle w:val="Compact"/>
            </w:pPr>
            <w:r>
              <w:t>59</w:t>
            </w:r>
          </w:p>
        </w:tc>
        <w:tc>
          <w:tcPr>
            <w:tcW w:w="1701" w:type="dxa"/>
          </w:tcPr>
          <w:p w14:paraId="0275BB11" w14:textId="77777777" w:rsidR="0066450A" w:rsidRDefault="000834C1">
            <w:pPr>
              <w:pStyle w:val="Compact"/>
            </w:pPr>
            <w:r>
              <w:t>t_category_lied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B12" w14:textId="77777777" w:rsidR="0066450A" w:rsidRDefault="000834C1">
            <w:pPr>
              <w:pStyle w:val="Compact"/>
            </w:pPr>
            <w:r>
              <w:t>Regime category at turnover (LIED scale)</w:t>
            </w:r>
          </w:p>
        </w:tc>
        <w:tc>
          <w:tcPr>
            <w:tcW w:w="1984" w:type="dxa"/>
          </w:tcPr>
          <w:p w14:paraId="0275BB13" w14:textId="77777777" w:rsidR="0066450A" w:rsidRDefault="000834C1">
            <w:pPr>
              <w:pStyle w:val="Compact"/>
            </w:pPr>
            <w:r>
              <w:t>Mean (sd) : 5.1 (2)</w:t>
            </w:r>
            <w:r>
              <w:br/>
              <w:t>min &lt; med &lt; max:</w:t>
            </w:r>
            <w:r>
              <w:br/>
              <w:t>0 &lt; 6 &lt; 6</w:t>
            </w:r>
            <w:r>
              <w:br/>
              <w:t>IQR (CV) : 0 (0.4)</w:t>
            </w:r>
          </w:p>
        </w:tc>
        <w:tc>
          <w:tcPr>
            <w:tcW w:w="1418" w:type="dxa"/>
          </w:tcPr>
          <w:p w14:paraId="0275BB14" w14:textId="77777777" w:rsidR="0066450A" w:rsidRDefault="000834C1">
            <w:pPr>
              <w:pStyle w:val="Compact"/>
            </w:pPr>
            <w:r>
              <w:t>0 : 16 (11.3%)</w:t>
            </w:r>
            <w:r>
              <w:br/>
              <w:t>1 : 1 ( 0.7%)</w:t>
            </w:r>
            <w:r>
              <w:br/>
              <w:t>3 : 6 ( 4.2%)</w:t>
            </w:r>
            <w:r>
              <w:br/>
              <w:t xml:space="preserve">4 : 3 ( </w:t>
            </w:r>
            <w:r>
              <w:lastRenderedPageBreak/>
              <w:t>2.1%)</w:t>
            </w:r>
            <w:r>
              <w:br/>
              <w:t>6 : 116 (81.7%)</w:t>
            </w:r>
          </w:p>
        </w:tc>
        <w:tc>
          <w:tcPr>
            <w:tcW w:w="1104" w:type="dxa"/>
          </w:tcPr>
          <w:p w14:paraId="0275BB15" w14:textId="77777777" w:rsidR="0066450A" w:rsidRDefault="000834C1">
            <w:pPr>
              <w:pStyle w:val="Compact"/>
            </w:pPr>
            <w:r>
              <w:lastRenderedPageBreak/>
              <w:t>45</w:t>
            </w:r>
            <w:r>
              <w:br/>
              <w:t>(24.1%)</w:t>
            </w:r>
          </w:p>
        </w:tc>
      </w:tr>
      <w:tr w:rsidR="0066450A" w14:paraId="0275BB1D" w14:textId="77777777" w:rsidTr="00B52D17">
        <w:tc>
          <w:tcPr>
            <w:tcW w:w="675" w:type="dxa"/>
          </w:tcPr>
          <w:p w14:paraId="0275BB17" w14:textId="77777777" w:rsidR="0066450A" w:rsidRDefault="000834C1">
            <w:pPr>
              <w:pStyle w:val="Compact"/>
            </w:pPr>
            <w:r>
              <w:t>60</w:t>
            </w:r>
          </w:p>
        </w:tc>
        <w:tc>
          <w:tcPr>
            <w:tcW w:w="1701" w:type="dxa"/>
          </w:tcPr>
          <w:p w14:paraId="0275BB18" w14:textId="77777777" w:rsidR="0066450A" w:rsidRDefault="000834C1">
            <w:pPr>
              <w:pStyle w:val="Compact"/>
            </w:pPr>
            <w:r>
              <w:t>t_v2x_polyarchy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B19" w14:textId="77777777" w:rsidR="0066450A" w:rsidRDefault="000834C1">
            <w:pPr>
              <w:pStyle w:val="Compact"/>
            </w:pPr>
            <w:r>
              <w:t>V-Dem polyarchy index at turnover</w:t>
            </w:r>
          </w:p>
        </w:tc>
        <w:tc>
          <w:tcPr>
            <w:tcW w:w="1984" w:type="dxa"/>
          </w:tcPr>
          <w:p w14:paraId="0275BB1A" w14:textId="77777777" w:rsidR="0066450A" w:rsidRDefault="000834C1">
            <w:pPr>
              <w:pStyle w:val="Compact"/>
            </w:pPr>
            <w:r>
              <w:t>Mean (sd) : 0.7 (0.2)</w:t>
            </w:r>
            <w:r>
              <w:br/>
              <w:t>min &lt; med &lt; max:</w:t>
            </w:r>
            <w:r>
              <w:br/>
              <w:t>0.1 &lt; 0.8 &lt; 0.9</w:t>
            </w:r>
            <w:r>
              <w:br/>
              <w:t>IQR (CV) : 0.4 (0.4)</w:t>
            </w:r>
          </w:p>
        </w:tc>
        <w:tc>
          <w:tcPr>
            <w:tcW w:w="1418" w:type="dxa"/>
          </w:tcPr>
          <w:p w14:paraId="0275BB1B" w14:textId="77777777" w:rsidR="0066450A" w:rsidRDefault="000834C1">
            <w:pPr>
              <w:pStyle w:val="Compact"/>
            </w:pPr>
            <w:r>
              <w:t>119 distinct values</w:t>
            </w:r>
          </w:p>
        </w:tc>
        <w:tc>
          <w:tcPr>
            <w:tcW w:w="1104" w:type="dxa"/>
          </w:tcPr>
          <w:p w14:paraId="0275BB1C" w14:textId="77777777" w:rsidR="0066450A" w:rsidRDefault="000834C1">
            <w:pPr>
              <w:pStyle w:val="Compact"/>
            </w:pPr>
            <w:r>
              <w:t>57</w:t>
            </w:r>
            <w:r>
              <w:br/>
              <w:t>(30.5%)</w:t>
            </w:r>
          </w:p>
        </w:tc>
      </w:tr>
      <w:tr w:rsidR="0066450A" w14:paraId="0275BB24" w14:textId="77777777" w:rsidTr="00B52D17">
        <w:tc>
          <w:tcPr>
            <w:tcW w:w="675" w:type="dxa"/>
          </w:tcPr>
          <w:p w14:paraId="0275BB1E" w14:textId="77777777" w:rsidR="0066450A" w:rsidRDefault="000834C1">
            <w:pPr>
              <w:pStyle w:val="Compact"/>
            </w:pPr>
            <w:r>
              <w:t>61</w:t>
            </w:r>
          </w:p>
        </w:tc>
        <w:tc>
          <w:tcPr>
            <w:tcW w:w="1701" w:type="dxa"/>
          </w:tcPr>
          <w:p w14:paraId="0275BB1F" w14:textId="77777777" w:rsidR="0066450A" w:rsidRDefault="000834C1">
            <w:pPr>
              <w:pStyle w:val="Compact"/>
            </w:pPr>
            <w:r>
              <w:t>t_v2x_libdem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B20" w14:textId="77777777" w:rsidR="0066450A" w:rsidRDefault="000834C1">
            <w:pPr>
              <w:pStyle w:val="Compact"/>
            </w:pPr>
            <w:r>
              <w:t>V-Dem liberal democracy index at turnover</w:t>
            </w:r>
          </w:p>
        </w:tc>
        <w:tc>
          <w:tcPr>
            <w:tcW w:w="1984" w:type="dxa"/>
          </w:tcPr>
          <w:p w14:paraId="0275BB21" w14:textId="77777777" w:rsidR="0066450A" w:rsidRDefault="000834C1">
            <w:pPr>
              <w:pStyle w:val="Compact"/>
            </w:pPr>
            <w:r>
              <w:t>Mean (sd) : 0.6 (0.3)</w:t>
            </w:r>
            <w:r>
              <w:br/>
              <w:t>min &lt; med &lt; max:</w:t>
            </w:r>
            <w:r>
              <w:br/>
              <w:t>0 &lt; 0.6 &lt; 0.9</w:t>
            </w:r>
            <w:r>
              <w:br/>
              <w:t>IQR (CV) : 0.5 (0.5)</w:t>
            </w:r>
          </w:p>
        </w:tc>
        <w:tc>
          <w:tcPr>
            <w:tcW w:w="1418" w:type="dxa"/>
          </w:tcPr>
          <w:p w14:paraId="0275BB22" w14:textId="77777777" w:rsidR="0066450A" w:rsidRDefault="000834C1">
            <w:pPr>
              <w:pStyle w:val="Compact"/>
            </w:pPr>
            <w:r>
              <w:t>118 distinct values</w:t>
            </w:r>
          </w:p>
        </w:tc>
        <w:tc>
          <w:tcPr>
            <w:tcW w:w="1104" w:type="dxa"/>
          </w:tcPr>
          <w:p w14:paraId="0275BB23" w14:textId="77777777" w:rsidR="0066450A" w:rsidRDefault="000834C1">
            <w:pPr>
              <w:pStyle w:val="Compact"/>
            </w:pPr>
            <w:r>
              <w:t>57</w:t>
            </w:r>
            <w:r>
              <w:br/>
              <w:t>(30.5%)</w:t>
            </w:r>
          </w:p>
        </w:tc>
      </w:tr>
      <w:tr w:rsidR="0066450A" w14:paraId="0275BB2B" w14:textId="77777777" w:rsidTr="00B52D17">
        <w:tc>
          <w:tcPr>
            <w:tcW w:w="675" w:type="dxa"/>
          </w:tcPr>
          <w:p w14:paraId="0275BB25" w14:textId="77777777" w:rsidR="0066450A" w:rsidRDefault="000834C1">
            <w:pPr>
              <w:pStyle w:val="Compact"/>
            </w:pPr>
            <w:r>
              <w:t>62</w:t>
            </w:r>
          </w:p>
        </w:tc>
        <w:tc>
          <w:tcPr>
            <w:tcW w:w="1701" w:type="dxa"/>
          </w:tcPr>
          <w:p w14:paraId="0275BB26" w14:textId="77777777" w:rsidR="0066450A" w:rsidRDefault="000834C1">
            <w:pPr>
              <w:pStyle w:val="Compact"/>
            </w:pPr>
            <w:r>
              <w:t>t_v2x_corr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B27" w14:textId="77777777" w:rsidR="0066450A" w:rsidRDefault="000834C1">
            <w:pPr>
              <w:pStyle w:val="Compact"/>
            </w:pPr>
            <w:r>
              <w:t>V-Dem corruption index at turnover</w:t>
            </w:r>
          </w:p>
        </w:tc>
        <w:tc>
          <w:tcPr>
            <w:tcW w:w="1984" w:type="dxa"/>
          </w:tcPr>
          <w:p w14:paraId="0275BB28" w14:textId="77777777" w:rsidR="0066450A" w:rsidRDefault="000834C1">
            <w:pPr>
              <w:pStyle w:val="Compact"/>
            </w:pPr>
            <w:r>
              <w:t>Mean (sd) : 0.3 (0.3)</w:t>
            </w:r>
            <w:r>
              <w:br/>
              <w:t>min &lt; med &lt; max:</w:t>
            </w:r>
            <w:r>
              <w:br/>
              <w:t>0 &lt; 0.1 &lt; 0.9</w:t>
            </w:r>
            <w:r>
              <w:br/>
              <w:t>IQR (CV) : 0.5 (1)</w:t>
            </w:r>
          </w:p>
        </w:tc>
        <w:tc>
          <w:tcPr>
            <w:tcW w:w="1418" w:type="dxa"/>
          </w:tcPr>
          <w:p w14:paraId="0275BB29" w14:textId="77777777" w:rsidR="0066450A" w:rsidRDefault="000834C1">
            <w:pPr>
              <w:pStyle w:val="Compact"/>
            </w:pPr>
            <w:r>
              <w:t>99 distinct values</w:t>
            </w:r>
          </w:p>
        </w:tc>
        <w:tc>
          <w:tcPr>
            <w:tcW w:w="1104" w:type="dxa"/>
          </w:tcPr>
          <w:p w14:paraId="0275BB2A" w14:textId="77777777" w:rsidR="0066450A" w:rsidRDefault="000834C1">
            <w:pPr>
              <w:pStyle w:val="Compact"/>
            </w:pPr>
            <w:r>
              <w:t>57</w:t>
            </w:r>
            <w:r>
              <w:br/>
              <w:t>(30.5%)</w:t>
            </w:r>
          </w:p>
        </w:tc>
      </w:tr>
      <w:tr w:rsidR="0066450A" w14:paraId="0275BB32" w14:textId="77777777" w:rsidTr="00B52D17">
        <w:tc>
          <w:tcPr>
            <w:tcW w:w="675" w:type="dxa"/>
          </w:tcPr>
          <w:p w14:paraId="0275BB2C" w14:textId="77777777" w:rsidR="0066450A" w:rsidRDefault="000834C1">
            <w:pPr>
              <w:pStyle w:val="Compact"/>
            </w:pPr>
            <w:r>
              <w:t>63</w:t>
            </w:r>
          </w:p>
        </w:tc>
        <w:tc>
          <w:tcPr>
            <w:tcW w:w="1701" w:type="dxa"/>
          </w:tcPr>
          <w:p w14:paraId="0275BB2D" w14:textId="77777777" w:rsidR="0066450A" w:rsidRDefault="000834C1">
            <w:pPr>
              <w:pStyle w:val="Compact"/>
            </w:pPr>
            <w:r>
              <w:t>t_v2x_regime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B2E" w14:textId="77777777" w:rsidR="0066450A" w:rsidRDefault="000834C1">
            <w:pPr>
              <w:pStyle w:val="Compact"/>
            </w:pPr>
            <w:r>
              <w:t>V-Dem regime type (RoW)</w:t>
            </w:r>
          </w:p>
        </w:tc>
        <w:tc>
          <w:tcPr>
            <w:tcW w:w="1984" w:type="dxa"/>
          </w:tcPr>
          <w:p w14:paraId="0275BB2F" w14:textId="77777777" w:rsidR="0066450A" w:rsidRDefault="000834C1">
            <w:pPr>
              <w:pStyle w:val="Compact"/>
            </w:pPr>
            <w:r>
              <w:t>Mean (sd) : 2.2 (0.9)</w:t>
            </w:r>
            <w:r>
              <w:br/>
              <w:t>min &lt; med &lt; max:</w:t>
            </w:r>
            <w:r>
              <w:br/>
              <w:t>0 &lt; 2 &lt; 3</w:t>
            </w:r>
            <w:r>
              <w:br/>
              <w:t>IQR (CV) : 2 (0.4)</w:t>
            </w:r>
          </w:p>
        </w:tc>
        <w:tc>
          <w:tcPr>
            <w:tcW w:w="1418" w:type="dxa"/>
          </w:tcPr>
          <w:p w14:paraId="0275BB30" w14:textId="77777777" w:rsidR="0066450A" w:rsidRDefault="000834C1">
            <w:pPr>
              <w:pStyle w:val="Compact"/>
            </w:pPr>
            <w:r>
              <w:t>0 : 5 ( 3.8%)</w:t>
            </w:r>
            <w:r>
              <w:br/>
              <w:t>1 : 32 (24.6%)</w:t>
            </w:r>
            <w:r>
              <w:br/>
              <w:t>2 : 30 (23.1%)</w:t>
            </w:r>
            <w:r>
              <w:br/>
              <w:t>3 : 63 (48.5%)</w:t>
            </w:r>
          </w:p>
        </w:tc>
        <w:tc>
          <w:tcPr>
            <w:tcW w:w="1104" w:type="dxa"/>
          </w:tcPr>
          <w:p w14:paraId="0275BB31" w14:textId="77777777" w:rsidR="0066450A" w:rsidRDefault="000834C1">
            <w:pPr>
              <w:pStyle w:val="Compact"/>
            </w:pPr>
            <w:r>
              <w:t>57</w:t>
            </w:r>
            <w:r>
              <w:br/>
              <w:t>(30.5%)</w:t>
            </w:r>
          </w:p>
        </w:tc>
      </w:tr>
      <w:tr w:rsidR="0066450A" w14:paraId="0275BB39" w14:textId="77777777" w:rsidTr="00B52D17">
        <w:tc>
          <w:tcPr>
            <w:tcW w:w="675" w:type="dxa"/>
          </w:tcPr>
          <w:p w14:paraId="0275BB33" w14:textId="77777777" w:rsidR="0066450A" w:rsidRDefault="000834C1">
            <w:pPr>
              <w:pStyle w:val="Compact"/>
            </w:pPr>
            <w:r>
              <w:t>64</w:t>
            </w:r>
          </w:p>
        </w:tc>
        <w:tc>
          <w:tcPr>
            <w:tcW w:w="1701" w:type="dxa"/>
          </w:tcPr>
          <w:p w14:paraId="0275BB34" w14:textId="77777777" w:rsidR="0066450A" w:rsidRDefault="000834C1">
            <w:pPr>
              <w:pStyle w:val="Compact"/>
            </w:pPr>
            <w:r>
              <w:t>t_v2x_feduni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B35" w14:textId="77777777" w:rsidR="0066450A" w:rsidRDefault="000834C1">
            <w:pPr>
              <w:pStyle w:val="Compact"/>
            </w:pPr>
            <w:r>
              <w:t>V-Dem federalism index at turnover</w:t>
            </w:r>
          </w:p>
        </w:tc>
        <w:tc>
          <w:tcPr>
            <w:tcW w:w="1984" w:type="dxa"/>
          </w:tcPr>
          <w:p w14:paraId="0275BB36" w14:textId="77777777" w:rsidR="0066450A" w:rsidRDefault="000834C1">
            <w:pPr>
              <w:pStyle w:val="Compact"/>
            </w:pPr>
            <w:r>
              <w:t>Mean (sd) : 0.6 (0.3)</w:t>
            </w:r>
            <w:r>
              <w:br/>
              <w:t>min &lt; med &lt; max:</w:t>
            </w:r>
            <w:r>
              <w:br/>
              <w:t>0 &lt; 0.6 &lt; 1</w:t>
            </w:r>
            <w:r>
              <w:br/>
              <w:t>IQR (CV) : 0.5 (0.5)</w:t>
            </w:r>
          </w:p>
        </w:tc>
        <w:tc>
          <w:tcPr>
            <w:tcW w:w="1418" w:type="dxa"/>
          </w:tcPr>
          <w:p w14:paraId="0275BB37" w14:textId="77777777" w:rsidR="0066450A" w:rsidRDefault="000834C1">
            <w:pPr>
              <w:pStyle w:val="Compact"/>
            </w:pPr>
            <w:r>
              <w:t>85 distinct values</w:t>
            </w:r>
          </w:p>
        </w:tc>
        <w:tc>
          <w:tcPr>
            <w:tcW w:w="1104" w:type="dxa"/>
          </w:tcPr>
          <w:p w14:paraId="0275BB38" w14:textId="77777777" w:rsidR="0066450A" w:rsidRDefault="000834C1">
            <w:pPr>
              <w:pStyle w:val="Compact"/>
            </w:pPr>
            <w:r>
              <w:t>58</w:t>
            </w:r>
            <w:r>
              <w:br/>
              <w:t>(31.0%)</w:t>
            </w:r>
          </w:p>
        </w:tc>
      </w:tr>
      <w:tr w:rsidR="0066450A" w14:paraId="0275BB40" w14:textId="77777777" w:rsidTr="00B52D17">
        <w:tc>
          <w:tcPr>
            <w:tcW w:w="675" w:type="dxa"/>
          </w:tcPr>
          <w:p w14:paraId="0275BB3A" w14:textId="77777777" w:rsidR="0066450A" w:rsidRDefault="000834C1">
            <w:pPr>
              <w:pStyle w:val="Compact"/>
            </w:pPr>
            <w:r>
              <w:t>65</w:t>
            </w:r>
          </w:p>
        </w:tc>
        <w:tc>
          <w:tcPr>
            <w:tcW w:w="1701" w:type="dxa"/>
          </w:tcPr>
          <w:p w14:paraId="0275BB3B" w14:textId="77777777" w:rsidR="0066450A" w:rsidRDefault="000834C1">
            <w:pPr>
              <w:pStyle w:val="Compact"/>
            </w:pPr>
            <w:r>
              <w:t>t_hief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B3C" w14:textId="77777777" w:rsidR="0066450A" w:rsidRDefault="000834C1">
            <w:pPr>
              <w:pStyle w:val="Compact"/>
            </w:pPr>
            <w:r>
              <w:t>Ethnic fractionalization at turnover</w:t>
            </w:r>
          </w:p>
        </w:tc>
        <w:tc>
          <w:tcPr>
            <w:tcW w:w="1984" w:type="dxa"/>
          </w:tcPr>
          <w:p w14:paraId="0275BB3D" w14:textId="77777777" w:rsidR="0066450A" w:rsidRDefault="000834C1">
            <w:pPr>
              <w:pStyle w:val="Compact"/>
            </w:pPr>
            <w:r>
              <w:t>Mean (sd) : 0.3 (0.3)</w:t>
            </w:r>
            <w:r>
              <w:br/>
            </w:r>
            <w:r>
              <w:lastRenderedPageBreak/>
              <w:t>min &lt; med &lt; max:</w:t>
            </w:r>
            <w:r>
              <w:br/>
              <w:t>0 &lt; 0.3 &lt; 0.9</w:t>
            </w:r>
            <w:r>
              <w:br/>
              <w:t>IQR (CV) : 0.4 (0.7)</w:t>
            </w:r>
          </w:p>
        </w:tc>
        <w:tc>
          <w:tcPr>
            <w:tcW w:w="1418" w:type="dxa"/>
          </w:tcPr>
          <w:p w14:paraId="0275BB3E" w14:textId="77777777" w:rsidR="0066450A" w:rsidRDefault="000834C1">
            <w:pPr>
              <w:pStyle w:val="Compact"/>
            </w:pPr>
            <w:r>
              <w:lastRenderedPageBreak/>
              <w:t>75 distinct values</w:t>
            </w:r>
          </w:p>
        </w:tc>
        <w:tc>
          <w:tcPr>
            <w:tcW w:w="1104" w:type="dxa"/>
          </w:tcPr>
          <w:p w14:paraId="0275BB3F" w14:textId="77777777" w:rsidR="0066450A" w:rsidRDefault="000834C1">
            <w:pPr>
              <w:pStyle w:val="Compact"/>
            </w:pPr>
            <w:r>
              <w:t>107</w:t>
            </w:r>
            <w:r>
              <w:br/>
              <w:t>(57.2%)</w:t>
            </w:r>
          </w:p>
        </w:tc>
      </w:tr>
      <w:tr w:rsidR="0066450A" w14:paraId="0275BB47" w14:textId="77777777" w:rsidTr="00B52D17">
        <w:tc>
          <w:tcPr>
            <w:tcW w:w="675" w:type="dxa"/>
          </w:tcPr>
          <w:p w14:paraId="0275BB41" w14:textId="77777777" w:rsidR="0066450A" w:rsidRDefault="000834C1">
            <w:pPr>
              <w:pStyle w:val="Compact"/>
            </w:pPr>
            <w:r>
              <w:t>66</w:t>
            </w:r>
          </w:p>
        </w:tc>
        <w:tc>
          <w:tcPr>
            <w:tcW w:w="1701" w:type="dxa"/>
          </w:tcPr>
          <w:p w14:paraId="0275BB42" w14:textId="77777777" w:rsidR="0066450A" w:rsidRDefault="000834C1">
            <w:pPr>
              <w:pStyle w:val="Compact"/>
            </w:pPr>
            <w:r>
              <w:t>t_herfopp_dpi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B43" w14:textId="77777777" w:rsidR="0066450A" w:rsidRDefault="000834C1">
            <w:pPr>
              <w:pStyle w:val="Compact"/>
            </w:pPr>
            <w:r>
              <w:t>Opposition fragmentation at turnover (Herfindahl)</w:t>
            </w:r>
          </w:p>
        </w:tc>
        <w:tc>
          <w:tcPr>
            <w:tcW w:w="1984" w:type="dxa"/>
          </w:tcPr>
          <w:p w14:paraId="0275BB44" w14:textId="77777777" w:rsidR="0066450A" w:rsidRDefault="000834C1">
            <w:pPr>
              <w:pStyle w:val="Compact"/>
            </w:pPr>
            <w:r>
              <w:t>Mean (sd) : 0.6 (0.3)</w:t>
            </w:r>
            <w:r>
              <w:br/>
              <w:t>min &lt; med &lt; max:</w:t>
            </w:r>
            <w:r>
              <w:br/>
              <w:t>0 &lt; 0.5 &lt; 1</w:t>
            </w:r>
            <w:r>
              <w:br/>
              <w:t>IQR (CV) : 0.4 (0.5)</w:t>
            </w:r>
          </w:p>
        </w:tc>
        <w:tc>
          <w:tcPr>
            <w:tcW w:w="1418" w:type="dxa"/>
          </w:tcPr>
          <w:p w14:paraId="0275BB45" w14:textId="77777777" w:rsidR="0066450A" w:rsidRDefault="000834C1">
            <w:pPr>
              <w:pStyle w:val="Compact"/>
            </w:pPr>
            <w:r>
              <w:t>78 distinct values</w:t>
            </w:r>
          </w:p>
        </w:tc>
        <w:tc>
          <w:tcPr>
            <w:tcW w:w="1104" w:type="dxa"/>
          </w:tcPr>
          <w:p w14:paraId="0275BB46" w14:textId="77777777" w:rsidR="0066450A" w:rsidRDefault="000834C1">
            <w:pPr>
              <w:pStyle w:val="Compact"/>
            </w:pPr>
            <w:r>
              <w:t>95</w:t>
            </w:r>
            <w:r>
              <w:br/>
              <w:t>(50.8%)</w:t>
            </w:r>
          </w:p>
        </w:tc>
      </w:tr>
      <w:tr w:rsidR="0066450A" w14:paraId="0275BB4E" w14:textId="77777777" w:rsidTr="00B52D17">
        <w:tc>
          <w:tcPr>
            <w:tcW w:w="675" w:type="dxa"/>
          </w:tcPr>
          <w:p w14:paraId="0275BB48" w14:textId="77777777" w:rsidR="0066450A" w:rsidRDefault="000834C1">
            <w:pPr>
              <w:pStyle w:val="Compact"/>
            </w:pPr>
            <w:r>
              <w:t>67</w:t>
            </w:r>
          </w:p>
        </w:tc>
        <w:tc>
          <w:tcPr>
            <w:tcW w:w="1701" w:type="dxa"/>
          </w:tcPr>
          <w:p w14:paraId="0275BB49" w14:textId="77777777" w:rsidR="0066450A" w:rsidRDefault="000834C1">
            <w:pPr>
              <w:pStyle w:val="Compact"/>
            </w:pPr>
            <w:r>
              <w:t>t_gdp2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B4A" w14:textId="77777777" w:rsidR="0066450A" w:rsidRDefault="000834C1">
            <w:pPr>
              <w:pStyle w:val="Compact"/>
            </w:pPr>
            <w:r>
              <w:t>Real GDP growth 2 years before turnover</w:t>
            </w:r>
          </w:p>
        </w:tc>
        <w:tc>
          <w:tcPr>
            <w:tcW w:w="1984" w:type="dxa"/>
          </w:tcPr>
          <w:p w14:paraId="0275BB4B" w14:textId="77777777" w:rsidR="0066450A" w:rsidRDefault="000834C1">
            <w:pPr>
              <w:pStyle w:val="Compact"/>
            </w:pPr>
            <w:r>
              <w:t>Mean (sd) : 3 (3.1)</w:t>
            </w:r>
            <w:r>
              <w:br/>
              <w:t>min &lt; med &lt; max:</w:t>
            </w:r>
            <w:r>
              <w:br/>
              <w:t>-5.8 &lt; 2.9 &lt; 10.2</w:t>
            </w:r>
            <w:r>
              <w:br/>
              <w:t>IQR (CV) : 3.2 (1)</w:t>
            </w:r>
          </w:p>
        </w:tc>
        <w:tc>
          <w:tcPr>
            <w:tcW w:w="1418" w:type="dxa"/>
          </w:tcPr>
          <w:p w14:paraId="0275BB4C" w14:textId="77777777" w:rsidR="0066450A" w:rsidRDefault="000834C1">
            <w:pPr>
              <w:pStyle w:val="Compact"/>
            </w:pPr>
            <w:r>
              <w:t>122 distinct values</w:t>
            </w:r>
          </w:p>
        </w:tc>
        <w:tc>
          <w:tcPr>
            <w:tcW w:w="1104" w:type="dxa"/>
          </w:tcPr>
          <w:p w14:paraId="0275BB4D" w14:textId="77777777" w:rsidR="0066450A" w:rsidRDefault="000834C1">
            <w:pPr>
              <w:pStyle w:val="Compact"/>
            </w:pPr>
            <w:r>
              <w:t>65</w:t>
            </w:r>
            <w:r>
              <w:br/>
              <w:t>(34.8%)</w:t>
            </w:r>
          </w:p>
        </w:tc>
      </w:tr>
      <w:tr w:rsidR="0066450A" w14:paraId="0275BB55" w14:textId="77777777" w:rsidTr="00B52D17">
        <w:tc>
          <w:tcPr>
            <w:tcW w:w="675" w:type="dxa"/>
          </w:tcPr>
          <w:p w14:paraId="0275BB4F" w14:textId="77777777" w:rsidR="0066450A" w:rsidRDefault="000834C1">
            <w:pPr>
              <w:pStyle w:val="Compact"/>
            </w:pPr>
            <w:r>
              <w:t>68</w:t>
            </w:r>
          </w:p>
        </w:tc>
        <w:tc>
          <w:tcPr>
            <w:tcW w:w="1701" w:type="dxa"/>
          </w:tcPr>
          <w:p w14:paraId="0275BB50" w14:textId="77777777" w:rsidR="0066450A" w:rsidRDefault="000834C1">
            <w:pPr>
              <w:pStyle w:val="Compact"/>
            </w:pPr>
            <w:r>
              <w:t>t_gdp1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B51" w14:textId="77777777" w:rsidR="0066450A" w:rsidRDefault="000834C1">
            <w:pPr>
              <w:pStyle w:val="Compact"/>
            </w:pPr>
            <w:r>
              <w:t>Real GDP growth 1 year before turnover</w:t>
            </w:r>
          </w:p>
        </w:tc>
        <w:tc>
          <w:tcPr>
            <w:tcW w:w="1984" w:type="dxa"/>
          </w:tcPr>
          <w:p w14:paraId="0275BB52" w14:textId="77777777" w:rsidR="0066450A" w:rsidRDefault="000834C1">
            <w:pPr>
              <w:pStyle w:val="Compact"/>
            </w:pPr>
            <w:r>
              <w:t>Mean (sd) : 2.8 (4.1)</w:t>
            </w:r>
            <w:r>
              <w:br/>
              <w:t>min &lt; med &lt; max:</w:t>
            </w:r>
            <w:r>
              <w:br/>
              <w:t>-13.1 &lt; 3.2 &lt; 18.3</w:t>
            </w:r>
            <w:r>
              <w:br/>
              <w:t>IQR (CV) : 4.1 (1.5)</w:t>
            </w:r>
          </w:p>
        </w:tc>
        <w:tc>
          <w:tcPr>
            <w:tcW w:w="1418" w:type="dxa"/>
          </w:tcPr>
          <w:p w14:paraId="0275BB53" w14:textId="77777777" w:rsidR="0066450A" w:rsidRDefault="000834C1">
            <w:pPr>
              <w:pStyle w:val="Compact"/>
            </w:pPr>
            <w:r>
              <w:t>121 distinct values</w:t>
            </w:r>
          </w:p>
        </w:tc>
        <w:tc>
          <w:tcPr>
            <w:tcW w:w="1104" w:type="dxa"/>
          </w:tcPr>
          <w:p w14:paraId="0275BB54" w14:textId="77777777" w:rsidR="0066450A" w:rsidRDefault="000834C1">
            <w:pPr>
              <w:pStyle w:val="Compact"/>
            </w:pPr>
            <w:r>
              <w:t>66</w:t>
            </w:r>
            <w:r>
              <w:br/>
              <w:t>(35.3%)</w:t>
            </w:r>
          </w:p>
        </w:tc>
      </w:tr>
      <w:tr w:rsidR="0066450A" w14:paraId="0275BB5C" w14:textId="77777777" w:rsidTr="00B52D17">
        <w:tc>
          <w:tcPr>
            <w:tcW w:w="675" w:type="dxa"/>
          </w:tcPr>
          <w:p w14:paraId="0275BB56" w14:textId="77777777" w:rsidR="0066450A" w:rsidRDefault="000834C1">
            <w:pPr>
              <w:pStyle w:val="Compact"/>
            </w:pPr>
            <w:r>
              <w:t>69</w:t>
            </w:r>
          </w:p>
        </w:tc>
        <w:tc>
          <w:tcPr>
            <w:tcW w:w="1701" w:type="dxa"/>
          </w:tcPr>
          <w:p w14:paraId="0275BB57" w14:textId="77777777" w:rsidR="0066450A" w:rsidRDefault="000834C1">
            <w:pPr>
              <w:pStyle w:val="Compact"/>
            </w:pPr>
            <w:r>
              <w:t>t_gdp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B58" w14:textId="77777777" w:rsidR="0066450A" w:rsidRDefault="000834C1">
            <w:pPr>
              <w:pStyle w:val="Compact"/>
            </w:pPr>
            <w:r>
              <w:t>Real GDP growth in year of turnover</w:t>
            </w:r>
          </w:p>
        </w:tc>
        <w:tc>
          <w:tcPr>
            <w:tcW w:w="1984" w:type="dxa"/>
          </w:tcPr>
          <w:p w14:paraId="0275BB59" w14:textId="77777777" w:rsidR="0066450A" w:rsidRDefault="000834C1">
            <w:pPr>
              <w:pStyle w:val="Compact"/>
            </w:pPr>
            <w:r>
              <w:t>Mean (sd) : 2.4 (4.4)</w:t>
            </w:r>
            <w:r>
              <w:br/>
              <w:t>min &lt; med &lt; max:</w:t>
            </w:r>
            <w:r>
              <w:br/>
              <w:t>-15.3 &lt; 3 &lt; 13.1</w:t>
            </w:r>
            <w:r>
              <w:br/>
              <w:t>IQR (CV) : 4.1 (1.8)</w:t>
            </w:r>
          </w:p>
        </w:tc>
        <w:tc>
          <w:tcPr>
            <w:tcW w:w="1418" w:type="dxa"/>
          </w:tcPr>
          <w:p w14:paraId="0275BB5A" w14:textId="77777777" w:rsidR="0066450A" w:rsidRDefault="000834C1">
            <w:pPr>
              <w:pStyle w:val="Compact"/>
            </w:pPr>
            <w:r>
              <w:t>121 distinct values</w:t>
            </w:r>
          </w:p>
        </w:tc>
        <w:tc>
          <w:tcPr>
            <w:tcW w:w="1104" w:type="dxa"/>
          </w:tcPr>
          <w:p w14:paraId="0275BB5B" w14:textId="77777777" w:rsidR="0066450A" w:rsidRDefault="000834C1">
            <w:pPr>
              <w:pStyle w:val="Compact"/>
            </w:pPr>
            <w:r>
              <w:t>66</w:t>
            </w:r>
            <w:r>
              <w:br/>
              <w:t>(35.3%)</w:t>
            </w:r>
          </w:p>
        </w:tc>
      </w:tr>
      <w:tr w:rsidR="0066450A" w14:paraId="0275BB63" w14:textId="77777777" w:rsidTr="00B52D17">
        <w:tc>
          <w:tcPr>
            <w:tcW w:w="675" w:type="dxa"/>
          </w:tcPr>
          <w:p w14:paraId="0275BB5D" w14:textId="77777777" w:rsidR="0066450A" w:rsidRDefault="000834C1">
            <w:pPr>
              <w:pStyle w:val="Compact"/>
            </w:pPr>
            <w:r>
              <w:t>70</w:t>
            </w:r>
          </w:p>
        </w:tc>
        <w:tc>
          <w:tcPr>
            <w:tcW w:w="1701" w:type="dxa"/>
          </w:tcPr>
          <w:p w14:paraId="0275BB5E" w14:textId="77777777" w:rsidR="0066450A" w:rsidRDefault="000834C1">
            <w:pPr>
              <w:pStyle w:val="Compact"/>
            </w:pPr>
            <w:r>
              <w:t>t_population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B5F" w14:textId="77777777" w:rsidR="0066450A" w:rsidRDefault="000834C1">
            <w:pPr>
              <w:pStyle w:val="Compact"/>
            </w:pPr>
            <w:r>
              <w:t>Population size at turnover</w:t>
            </w:r>
          </w:p>
        </w:tc>
        <w:tc>
          <w:tcPr>
            <w:tcW w:w="1984" w:type="dxa"/>
          </w:tcPr>
          <w:p w14:paraId="0275BB60" w14:textId="77777777" w:rsidR="0066450A" w:rsidRDefault="000834C1">
            <w:pPr>
              <w:pStyle w:val="Compact"/>
            </w:pPr>
            <w:r>
              <w:t>Mean (sd) : 28509111 (67695225)</w:t>
            </w:r>
            <w:r>
              <w:br/>
              <w:t>min &lt; med &lt; max:</w:t>
            </w:r>
            <w:r>
              <w:br/>
              <w:t xml:space="preserve">42347 &lt; 8127644 &lt; </w:t>
            </w:r>
            <w:r>
              <w:lastRenderedPageBreak/>
              <w:t>640801105</w:t>
            </w:r>
            <w:r>
              <w:br/>
              <w:t>IQR (CV) : 19703555 (2.4)</w:t>
            </w:r>
          </w:p>
        </w:tc>
        <w:tc>
          <w:tcPr>
            <w:tcW w:w="1418" w:type="dxa"/>
          </w:tcPr>
          <w:p w14:paraId="0275BB61" w14:textId="77777777" w:rsidR="0066450A" w:rsidRDefault="000834C1">
            <w:pPr>
              <w:pStyle w:val="Compact"/>
            </w:pPr>
            <w:r>
              <w:lastRenderedPageBreak/>
              <w:t>142 distinct values</w:t>
            </w:r>
          </w:p>
        </w:tc>
        <w:tc>
          <w:tcPr>
            <w:tcW w:w="1104" w:type="dxa"/>
          </w:tcPr>
          <w:p w14:paraId="0275BB62" w14:textId="77777777" w:rsidR="0066450A" w:rsidRDefault="000834C1">
            <w:pPr>
              <w:pStyle w:val="Compact"/>
            </w:pPr>
            <w:r>
              <w:t>45</w:t>
            </w:r>
            <w:r>
              <w:br/>
              <w:t>(24.1%)</w:t>
            </w:r>
          </w:p>
        </w:tc>
      </w:tr>
      <w:tr w:rsidR="0066450A" w14:paraId="0275BB6A" w14:textId="77777777" w:rsidTr="00B52D17">
        <w:tc>
          <w:tcPr>
            <w:tcW w:w="675" w:type="dxa"/>
          </w:tcPr>
          <w:p w14:paraId="0275BB64" w14:textId="77777777" w:rsidR="0066450A" w:rsidRDefault="000834C1">
            <w:pPr>
              <w:pStyle w:val="Compact"/>
            </w:pPr>
            <w:r>
              <w:t>71</w:t>
            </w:r>
          </w:p>
        </w:tc>
        <w:tc>
          <w:tcPr>
            <w:tcW w:w="1701" w:type="dxa"/>
          </w:tcPr>
          <w:p w14:paraId="0275BB65" w14:textId="77777777" w:rsidR="0066450A" w:rsidRDefault="000834C1">
            <w:pPr>
              <w:pStyle w:val="Compact"/>
            </w:pPr>
            <w:r>
              <w:t>t1_polsys_dpi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B66" w14:textId="77777777" w:rsidR="0066450A" w:rsidRDefault="000834C1">
            <w:pPr>
              <w:pStyle w:val="Compact"/>
            </w:pPr>
            <w:r>
              <w:t>Political system at t+1 election (DPI)</w:t>
            </w:r>
          </w:p>
        </w:tc>
        <w:tc>
          <w:tcPr>
            <w:tcW w:w="1984" w:type="dxa"/>
          </w:tcPr>
          <w:p w14:paraId="0275BB67" w14:textId="77777777" w:rsidR="0066450A" w:rsidRDefault="000834C1">
            <w:pPr>
              <w:pStyle w:val="Compact"/>
            </w:pPr>
            <w:r>
              <w:t>1. Assembly-Elected Presiden</w:t>
            </w:r>
            <w:r>
              <w:br/>
              <w:t>2. Parliamentary</w:t>
            </w:r>
            <w:r>
              <w:br/>
              <w:t>3. Presidential</w:t>
            </w:r>
          </w:p>
        </w:tc>
        <w:tc>
          <w:tcPr>
            <w:tcW w:w="1418" w:type="dxa"/>
          </w:tcPr>
          <w:p w14:paraId="0275BB68" w14:textId="77777777" w:rsidR="0066450A" w:rsidRDefault="000834C1">
            <w:pPr>
              <w:pStyle w:val="Compact"/>
            </w:pPr>
            <w:r>
              <w:t>7 ( 5.5%)</w:t>
            </w:r>
            <w:r>
              <w:br/>
              <w:t>77 (60.2%)</w:t>
            </w:r>
            <w:r>
              <w:br/>
              <w:t>44 (34.4%)</w:t>
            </w:r>
          </w:p>
        </w:tc>
        <w:tc>
          <w:tcPr>
            <w:tcW w:w="1104" w:type="dxa"/>
          </w:tcPr>
          <w:p w14:paraId="0275BB69" w14:textId="77777777" w:rsidR="0066450A" w:rsidRDefault="000834C1">
            <w:pPr>
              <w:pStyle w:val="Compact"/>
            </w:pPr>
            <w:r>
              <w:t>59</w:t>
            </w:r>
            <w:r>
              <w:br/>
              <w:t>(31.6%)</w:t>
            </w:r>
          </w:p>
        </w:tc>
      </w:tr>
      <w:tr w:rsidR="0066450A" w14:paraId="0275BB71" w14:textId="77777777" w:rsidTr="00B52D17">
        <w:tc>
          <w:tcPr>
            <w:tcW w:w="675" w:type="dxa"/>
          </w:tcPr>
          <w:p w14:paraId="0275BB6B" w14:textId="77777777" w:rsidR="0066450A" w:rsidRDefault="000834C1">
            <w:pPr>
              <w:pStyle w:val="Compact"/>
            </w:pPr>
            <w:r>
              <w:t>72</w:t>
            </w:r>
          </w:p>
        </w:tc>
        <w:tc>
          <w:tcPr>
            <w:tcW w:w="1701" w:type="dxa"/>
          </w:tcPr>
          <w:p w14:paraId="0275BB6C" w14:textId="77777777" w:rsidR="0066450A" w:rsidRDefault="000834C1">
            <w:pPr>
              <w:pStyle w:val="Compact"/>
            </w:pPr>
            <w:r>
              <w:t>t1_turnout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B6D" w14:textId="77777777" w:rsidR="0066450A" w:rsidRDefault="000834C1">
            <w:pPr>
              <w:pStyle w:val="Compact"/>
            </w:pPr>
            <w:r>
              <w:t>Turnout at t+1 election (%)</w:t>
            </w:r>
          </w:p>
        </w:tc>
        <w:tc>
          <w:tcPr>
            <w:tcW w:w="1984" w:type="dxa"/>
          </w:tcPr>
          <w:p w14:paraId="0275BB6E" w14:textId="77777777" w:rsidR="0066450A" w:rsidRDefault="000834C1">
            <w:pPr>
              <w:pStyle w:val="Compact"/>
            </w:pPr>
            <w:r>
              <w:t>Mean (sd) : 74.5 (14.9)</w:t>
            </w:r>
            <w:r>
              <w:br/>
              <w:t>min &lt; med &lt; max:</w:t>
            </w:r>
            <w:r>
              <w:br/>
              <w:t>31.5 &lt; 76 &lt; 96</w:t>
            </w:r>
            <w:r>
              <w:br/>
              <w:t>IQR (CV) : 20.2 (0.2)</w:t>
            </w:r>
          </w:p>
        </w:tc>
        <w:tc>
          <w:tcPr>
            <w:tcW w:w="1418" w:type="dxa"/>
          </w:tcPr>
          <w:p w14:paraId="0275BB6F" w14:textId="77777777" w:rsidR="0066450A" w:rsidRDefault="000834C1">
            <w:pPr>
              <w:pStyle w:val="Compact"/>
            </w:pPr>
            <w:r>
              <w:t>105 distinct values</w:t>
            </w:r>
          </w:p>
        </w:tc>
        <w:tc>
          <w:tcPr>
            <w:tcW w:w="1104" w:type="dxa"/>
          </w:tcPr>
          <w:p w14:paraId="0275BB70" w14:textId="77777777" w:rsidR="0066450A" w:rsidRDefault="000834C1">
            <w:pPr>
              <w:pStyle w:val="Compact"/>
            </w:pPr>
            <w:r>
              <w:t>80</w:t>
            </w:r>
            <w:r>
              <w:br/>
              <w:t>(42.8%)</w:t>
            </w:r>
          </w:p>
        </w:tc>
      </w:tr>
      <w:tr w:rsidR="0066450A" w14:paraId="0275BB78" w14:textId="77777777" w:rsidTr="00B52D17">
        <w:tc>
          <w:tcPr>
            <w:tcW w:w="675" w:type="dxa"/>
          </w:tcPr>
          <w:p w14:paraId="0275BB72" w14:textId="77777777" w:rsidR="0066450A" w:rsidRDefault="000834C1">
            <w:pPr>
              <w:pStyle w:val="Compact"/>
            </w:pPr>
            <w:r>
              <w:t>73</w:t>
            </w:r>
          </w:p>
        </w:tc>
        <w:tc>
          <w:tcPr>
            <w:tcW w:w="1701" w:type="dxa"/>
          </w:tcPr>
          <w:p w14:paraId="0275BB73" w14:textId="77777777" w:rsidR="0066450A" w:rsidRDefault="000834C1">
            <w:pPr>
              <w:pStyle w:val="Compact"/>
            </w:pPr>
            <w:r>
              <w:t>t1_compulsory_voting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B74" w14:textId="77777777" w:rsidR="0066450A" w:rsidRDefault="000834C1">
            <w:pPr>
              <w:pStyle w:val="Compact"/>
            </w:pPr>
            <w:r>
              <w:t>Compulsory voting at t+1</w:t>
            </w:r>
          </w:p>
        </w:tc>
        <w:tc>
          <w:tcPr>
            <w:tcW w:w="1984" w:type="dxa"/>
          </w:tcPr>
          <w:p w14:paraId="0275BB75" w14:textId="77777777" w:rsidR="0066450A" w:rsidRDefault="000834C1">
            <w:pPr>
              <w:pStyle w:val="Compact"/>
            </w:pPr>
            <w:r>
              <w:t>1. No</w:t>
            </w:r>
            <w:r>
              <w:br/>
              <w:t>2. Yes</w:t>
            </w:r>
          </w:p>
        </w:tc>
        <w:tc>
          <w:tcPr>
            <w:tcW w:w="1418" w:type="dxa"/>
          </w:tcPr>
          <w:p w14:paraId="0275BB76" w14:textId="77777777" w:rsidR="0066450A" w:rsidRDefault="000834C1">
            <w:pPr>
              <w:pStyle w:val="Compact"/>
            </w:pPr>
            <w:r>
              <w:t>86 (78.9%)</w:t>
            </w:r>
            <w:r>
              <w:br/>
              <w:t>23 (21.1%)</w:t>
            </w:r>
          </w:p>
        </w:tc>
        <w:tc>
          <w:tcPr>
            <w:tcW w:w="1104" w:type="dxa"/>
          </w:tcPr>
          <w:p w14:paraId="0275BB77" w14:textId="77777777" w:rsidR="0066450A" w:rsidRDefault="000834C1">
            <w:pPr>
              <w:pStyle w:val="Compact"/>
            </w:pPr>
            <w:r>
              <w:t>78</w:t>
            </w:r>
            <w:r>
              <w:br/>
              <w:t>(41.7%)</w:t>
            </w:r>
          </w:p>
        </w:tc>
      </w:tr>
      <w:tr w:rsidR="0066450A" w14:paraId="0275BB7F" w14:textId="77777777" w:rsidTr="00B52D17">
        <w:tc>
          <w:tcPr>
            <w:tcW w:w="675" w:type="dxa"/>
          </w:tcPr>
          <w:p w14:paraId="0275BB79" w14:textId="77777777" w:rsidR="0066450A" w:rsidRDefault="000834C1">
            <w:pPr>
              <w:pStyle w:val="Compact"/>
            </w:pPr>
            <w:r>
              <w:t>74</w:t>
            </w:r>
          </w:p>
        </w:tc>
        <w:tc>
          <w:tcPr>
            <w:tcW w:w="1701" w:type="dxa"/>
          </w:tcPr>
          <w:p w14:paraId="0275BB7A" w14:textId="77777777" w:rsidR="0066450A" w:rsidRDefault="000834C1">
            <w:pPr>
              <w:pStyle w:val="Compact"/>
            </w:pPr>
            <w:r>
              <w:t>t1_execparty_partyfacts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B7B" w14:textId="77777777" w:rsidR="0066450A" w:rsidRDefault="000834C1">
            <w:pPr>
              <w:pStyle w:val="Compact"/>
            </w:pPr>
            <w:r>
              <w:t>Executive party at t+1 (full name)</w:t>
            </w:r>
          </w:p>
        </w:tc>
        <w:tc>
          <w:tcPr>
            <w:tcW w:w="1984" w:type="dxa"/>
          </w:tcPr>
          <w:p w14:paraId="0275BB7C" w14:textId="77777777" w:rsidR="0066450A" w:rsidRDefault="000834C1">
            <w:pPr>
              <w:pStyle w:val="Compact"/>
            </w:pPr>
            <w:r>
              <w:t>1. Democratic Party</w:t>
            </w:r>
            <w:r>
              <w:br/>
              <w:t>2. Australian Labor Party</w:t>
            </w:r>
            <w:r>
              <w:br/>
              <w:t>3. Labour</w:t>
            </w:r>
            <w:r>
              <w:br/>
              <w:t>4. Austrian People’s Party</w:t>
            </w:r>
            <w:r>
              <w:br/>
              <w:t>5. Labour Party</w:t>
            </w:r>
            <w:r>
              <w:br/>
              <w:t>6. Liberal Party of Canada</w:t>
            </w:r>
            <w:r>
              <w:br/>
              <w:t>7. National Party</w:t>
            </w:r>
            <w:r>
              <w:br/>
              <w:t>8. Christian Social People’s</w:t>
            </w:r>
            <w:r>
              <w:br/>
              <w:t>9. Democratic Progressive Pa</w:t>
            </w:r>
            <w:r>
              <w:br/>
              <w:t>10. Dominican Revolutionary P</w:t>
            </w:r>
            <w:r>
              <w:br/>
              <w:t>[ 90 others ]</w:t>
            </w:r>
          </w:p>
        </w:tc>
        <w:tc>
          <w:tcPr>
            <w:tcW w:w="1418" w:type="dxa"/>
          </w:tcPr>
          <w:p w14:paraId="0275BB7D" w14:textId="77777777" w:rsidR="0066450A" w:rsidRDefault="000834C1">
            <w:pPr>
              <w:pStyle w:val="Compact"/>
            </w:pPr>
            <w:r>
              <w:t>5 ( 3.9%)</w:t>
            </w:r>
            <w:r>
              <w:br/>
              <w:t>4 ( 3.1%)</w:t>
            </w:r>
            <w:r>
              <w:br/>
              <w:t>4 ( 3.1%)</w:t>
            </w:r>
            <w:r>
              <w:br/>
              <w:t>3 ( 2.3%)</w:t>
            </w:r>
            <w:r>
              <w:br/>
              <w:t>3 ( 2.3%)</w:t>
            </w:r>
            <w:r>
              <w:br/>
              <w:t>3 ( 2.3%)</w:t>
            </w:r>
            <w:r>
              <w:br/>
              <w:t>3 ( 2.3%)</w:t>
            </w:r>
            <w:r>
              <w:br/>
              <w:t>2 ( 1.6%)</w:t>
            </w:r>
            <w:r>
              <w:br/>
              <w:t>2 ( 1.6%)</w:t>
            </w:r>
            <w:r>
              <w:br/>
              <w:t>2 ( 1.6%)</w:t>
            </w:r>
            <w:r>
              <w:br/>
              <w:t>98 (76.0%)</w:t>
            </w:r>
          </w:p>
        </w:tc>
        <w:tc>
          <w:tcPr>
            <w:tcW w:w="1104" w:type="dxa"/>
          </w:tcPr>
          <w:p w14:paraId="0275BB7E" w14:textId="77777777" w:rsidR="0066450A" w:rsidRDefault="000834C1">
            <w:pPr>
              <w:pStyle w:val="Compact"/>
            </w:pPr>
            <w:r>
              <w:t>58</w:t>
            </w:r>
            <w:r>
              <w:br/>
              <w:t>(31.0%)</w:t>
            </w:r>
          </w:p>
        </w:tc>
      </w:tr>
      <w:tr w:rsidR="0066450A" w14:paraId="0275BB86" w14:textId="77777777" w:rsidTr="00B52D17">
        <w:tc>
          <w:tcPr>
            <w:tcW w:w="675" w:type="dxa"/>
          </w:tcPr>
          <w:p w14:paraId="0275BB80" w14:textId="77777777" w:rsidR="0066450A" w:rsidRDefault="000834C1">
            <w:pPr>
              <w:pStyle w:val="Compact"/>
            </w:pPr>
            <w:r>
              <w:t>75</w:t>
            </w:r>
          </w:p>
        </w:tc>
        <w:tc>
          <w:tcPr>
            <w:tcW w:w="1701" w:type="dxa"/>
          </w:tcPr>
          <w:p w14:paraId="0275BB81" w14:textId="77777777" w:rsidR="0066450A" w:rsidRDefault="000834C1">
            <w:pPr>
              <w:pStyle w:val="Compact"/>
            </w:pPr>
            <w:r>
              <w:t>t1_execparty_partyfacts_abb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B82" w14:textId="77777777" w:rsidR="0066450A" w:rsidRDefault="000834C1">
            <w:pPr>
              <w:pStyle w:val="Compact"/>
            </w:pPr>
            <w:r>
              <w:t>Executive party at t+1 (abbreviation)</w:t>
            </w:r>
          </w:p>
        </w:tc>
        <w:tc>
          <w:tcPr>
            <w:tcW w:w="1984" w:type="dxa"/>
          </w:tcPr>
          <w:p w14:paraId="0275BB83" w14:textId="77777777" w:rsidR="0066450A" w:rsidRDefault="000834C1">
            <w:pPr>
              <w:pStyle w:val="Compact"/>
            </w:pPr>
            <w:r>
              <w:t>1. LP</w:t>
            </w:r>
            <w:r>
              <w:br/>
              <w:t>2. ALP</w:t>
            </w:r>
            <w:r>
              <w:br/>
              <w:t>3. NP</w:t>
            </w:r>
            <w:r>
              <w:br/>
              <w:t>4. OVP</w:t>
            </w:r>
            <w:r>
              <w:br/>
            </w:r>
            <w:r>
              <w:lastRenderedPageBreak/>
              <w:t>5. ANR PC</w:t>
            </w:r>
            <w:r>
              <w:br/>
              <w:t>6. CSV</w:t>
            </w:r>
            <w:r>
              <w:br/>
              <w:t>7. DC</w:t>
            </w:r>
            <w:r>
              <w:br/>
              <w:t>8. Dem</w:t>
            </w:r>
            <w:r>
              <w:br/>
              <w:t>9. DLP</w:t>
            </w:r>
            <w:r>
              <w:br/>
              <w:t>10. DP</w:t>
            </w:r>
            <w:r>
              <w:br/>
              <w:t>[ 86 others ]</w:t>
            </w:r>
          </w:p>
        </w:tc>
        <w:tc>
          <w:tcPr>
            <w:tcW w:w="1418" w:type="dxa"/>
          </w:tcPr>
          <w:p w14:paraId="0275BB84" w14:textId="77777777" w:rsidR="0066450A" w:rsidRDefault="000834C1">
            <w:pPr>
              <w:pStyle w:val="Compact"/>
            </w:pPr>
            <w:r>
              <w:lastRenderedPageBreak/>
              <w:t>6 ( 4.8%)</w:t>
            </w:r>
            <w:r>
              <w:br/>
              <w:t>4 ( 3.2%)</w:t>
            </w:r>
            <w:r>
              <w:br/>
              <w:t>3 ( 2.4%)</w:t>
            </w:r>
            <w:r>
              <w:br/>
              <w:t>3 ( 2.4%)</w:t>
            </w:r>
            <w:r>
              <w:br/>
            </w:r>
            <w:r>
              <w:lastRenderedPageBreak/>
              <w:t>2 ( 1.6%)</w:t>
            </w:r>
            <w:r>
              <w:br/>
              <w:t>2 ( 1.6%)</w:t>
            </w:r>
            <w:r>
              <w:br/>
              <w:t>2 ( 1.6%)</w:t>
            </w:r>
            <w:r>
              <w:br/>
              <w:t>2 ( 1.6%)</w:t>
            </w:r>
            <w:r>
              <w:br/>
              <w:t>2 ( 1.6%)</w:t>
            </w:r>
            <w:r>
              <w:br/>
              <w:t>2 ( 1.6%)</w:t>
            </w:r>
            <w:r>
              <w:br/>
              <w:t>98 (77.8%)</w:t>
            </w:r>
          </w:p>
        </w:tc>
        <w:tc>
          <w:tcPr>
            <w:tcW w:w="1104" w:type="dxa"/>
          </w:tcPr>
          <w:p w14:paraId="0275BB85" w14:textId="77777777" w:rsidR="0066450A" w:rsidRDefault="000834C1">
            <w:pPr>
              <w:pStyle w:val="Compact"/>
            </w:pPr>
            <w:r>
              <w:lastRenderedPageBreak/>
              <w:t>61</w:t>
            </w:r>
            <w:r>
              <w:br/>
              <w:t>(32.6%)</w:t>
            </w:r>
          </w:p>
        </w:tc>
      </w:tr>
      <w:tr w:rsidR="0066450A" w14:paraId="0275BB8D" w14:textId="77777777" w:rsidTr="00B52D17">
        <w:tc>
          <w:tcPr>
            <w:tcW w:w="675" w:type="dxa"/>
          </w:tcPr>
          <w:p w14:paraId="0275BB87" w14:textId="77777777" w:rsidR="0066450A" w:rsidRDefault="000834C1">
            <w:pPr>
              <w:pStyle w:val="Compact"/>
            </w:pPr>
            <w:r>
              <w:t>76</w:t>
            </w:r>
          </w:p>
        </w:tc>
        <w:tc>
          <w:tcPr>
            <w:tcW w:w="1701" w:type="dxa"/>
          </w:tcPr>
          <w:p w14:paraId="0275BB88" w14:textId="77777777" w:rsidR="0066450A" w:rsidRDefault="000834C1">
            <w:pPr>
              <w:pStyle w:val="Compact"/>
            </w:pPr>
            <w:r>
              <w:t>t1_execparty_partyfacts_id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B89" w14:textId="77777777" w:rsidR="0066450A" w:rsidRDefault="000834C1">
            <w:pPr>
              <w:pStyle w:val="Compact"/>
            </w:pPr>
            <w:r>
              <w:t>Executive party ID at t+1 (PartyFacts)</w:t>
            </w:r>
          </w:p>
        </w:tc>
        <w:tc>
          <w:tcPr>
            <w:tcW w:w="1984" w:type="dxa"/>
          </w:tcPr>
          <w:p w14:paraId="0275BB8A" w14:textId="77777777" w:rsidR="0066450A" w:rsidRDefault="000834C1">
            <w:pPr>
              <w:pStyle w:val="Compact"/>
            </w:pPr>
            <w:r>
              <w:t>Mean (sd) : 2086.6 (1796.4)</w:t>
            </w:r>
            <w:r>
              <w:br/>
              <w:t>min &lt; med &lt; max:</w:t>
            </w:r>
            <w:r>
              <w:br/>
              <w:t>6 &lt; 1441 &lt; 8695</w:t>
            </w:r>
            <w:r>
              <w:br/>
              <w:t>IQR (CV) : 2702 (0.9)</w:t>
            </w:r>
          </w:p>
        </w:tc>
        <w:tc>
          <w:tcPr>
            <w:tcW w:w="1418" w:type="dxa"/>
          </w:tcPr>
          <w:p w14:paraId="0275BB8B" w14:textId="77777777" w:rsidR="0066450A" w:rsidRDefault="000834C1">
            <w:pPr>
              <w:pStyle w:val="Compact"/>
            </w:pPr>
            <w:r>
              <w:t>102 distinct values</w:t>
            </w:r>
          </w:p>
        </w:tc>
        <w:tc>
          <w:tcPr>
            <w:tcW w:w="1104" w:type="dxa"/>
          </w:tcPr>
          <w:p w14:paraId="0275BB8C" w14:textId="77777777" w:rsidR="0066450A" w:rsidRDefault="000834C1">
            <w:pPr>
              <w:pStyle w:val="Compact"/>
            </w:pPr>
            <w:r>
              <w:t>61</w:t>
            </w:r>
            <w:r>
              <w:br/>
              <w:t>(32.6%)</w:t>
            </w:r>
          </w:p>
        </w:tc>
      </w:tr>
      <w:tr w:rsidR="0066450A" w14:paraId="0275BB94" w14:textId="77777777" w:rsidTr="00B52D17">
        <w:tc>
          <w:tcPr>
            <w:tcW w:w="675" w:type="dxa"/>
          </w:tcPr>
          <w:p w14:paraId="0275BB8E" w14:textId="77777777" w:rsidR="0066450A" w:rsidRDefault="000834C1">
            <w:pPr>
              <w:pStyle w:val="Compact"/>
            </w:pPr>
            <w:r>
              <w:t>77</w:t>
            </w:r>
          </w:p>
        </w:tc>
        <w:tc>
          <w:tcPr>
            <w:tcW w:w="1701" w:type="dxa"/>
          </w:tcPr>
          <w:p w14:paraId="0275BB8F" w14:textId="77777777" w:rsidR="0066450A" w:rsidRDefault="000834C1">
            <w:pPr>
              <w:pStyle w:val="Compact"/>
            </w:pPr>
            <w:r>
              <w:t>t1_year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B90" w14:textId="77777777" w:rsidR="0066450A" w:rsidRDefault="000834C1">
            <w:pPr>
              <w:pStyle w:val="Compact"/>
            </w:pPr>
            <w:r>
              <w:t>Year of first election after turnover</w:t>
            </w:r>
          </w:p>
        </w:tc>
        <w:tc>
          <w:tcPr>
            <w:tcW w:w="1984" w:type="dxa"/>
          </w:tcPr>
          <w:p w14:paraId="0275BB91" w14:textId="77777777" w:rsidR="0066450A" w:rsidRDefault="000834C1">
            <w:pPr>
              <w:pStyle w:val="Compact"/>
            </w:pPr>
            <w:r>
              <w:t>Mean (sd) : 1992.9 (25.3)</w:t>
            </w:r>
            <w:r>
              <w:br/>
              <w:t>min &lt; med &lt; max:</w:t>
            </w:r>
            <w:r>
              <w:br/>
              <w:t>1925 &lt; 2000 &lt; 2023</w:t>
            </w:r>
            <w:r>
              <w:br/>
              <w:t>IQR (CV) : 36 (0)</w:t>
            </w:r>
          </w:p>
        </w:tc>
        <w:tc>
          <w:tcPr>
            <w:tcW w:w="1418" w:type="dxa"/>
          </w:tcPr>
          <w:p w14:paraId="0275BB92" w14:textId="77777777" w:rsidR="0066450A" w:rsidRDefault="000834C1">
            <w:pPr>
              <w:pStyle w:val="Compact"/>
            </w:pPr>
            <w:r>
              <w:t>61 distinct values</w:t>
            </w:r>
          </w:p>
        </w:tc>
        <w:tc>
          <w:tcPr>
            <w:tcW w:w="1104" w:type="dxa"/>
          </w:tcPr>
          <w:p w14:paraId="0275BB93" w14:textId="77777777" w:rsidR="0066450A" w:rsidRDefault="000834C1">
            <w:pPr>
              <w:pStyle w:val="Compact"/>
            </w:pPr>
            <w:r>
              <w:t>58</w:t>
            </w:r>
            <w:r>
              <w:br/>
              <w:t>(31.0%)</w:t>
            </w:r>
          </w:p>
        </w:tc>
      </w:tr>
      <w:tr w:rsidR="0066450A" w14:paraId="0275BB9B" w14:textId="77777777" w:rsidTr="00B52D17">
        <w:tc>
          <w:tcPr>
            <w:tcW w:w="675" w:type="dxa"/>
          </w:tcPr>
          <w:p w14:paraId="0275BB95" w14:textId="77777777" w:rsidR="0066450A" w:rsidRDefault="000834C1">
            <w:pPr>
              <w:pStyle w:val="Compact"/>
            </w:pPr>
            <w:r>
              <w:t>78</w:t>
            </w:r>
          </w:p>
        </w:tc>
        <w:tc>
          <w:tcPr>
            <w:tcW w:w="1701" w:type="dxa"/>
          </w:tcPr>
          <w:p w14:paraId="0275BB96" w14:textId="77777777" w:rsidR="0066450A" w:rsidRDefault="000834C1">
            <w:pPr>
              <w:pStyle w:val="Compact"/>
            </w:pPr>
            <w:r>
              <w:t>t1_competitive_lied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B97" w14:textId="77777777" w:rsidR="0066450A" w:rsidRDefault="000834C1">
            <w:pPr>
              <w:pStyle w:val="Compact"/>
            </w:pPr>
            <w:r>
              <w:t>t+1 election competitive (1 = yes)</w:t>
            </w:r>
          </w:p>
        </w:tc>
        <w:tc>
          <w:tcPr>
            <w:tcW w:w="1984" w:type="dxa"/>
          </w:tcPr>
          <w:p w14:paraId="0275BB98" w14:textId="77777777" w:rsidR="0066450A" w:rsidRDefault="000834C1">
            <w:pPr>
              <w:pStyle w:val="Compact"/>
            </w:pPr>
            <w:r>
              <w:t>Min : 0</w:t>
            </w:r>
            <w:r>
              <w:br/>
              <w:t>Mean : 0.9</w:t>
            </w:r>
            <w:r>
              <w:br/>
              <w:t>Max : 1</w:t>
            </w:r>
          </w:p>
        </w:tc>
        <w:tc>
          <w:tcPr>
            <w:tcW w:w="1418" w:type="dxa"/>
          </w:tcPr>
          <w:p w14:paraId="0275BB99" w14:textId="77777777" w:rsidR="0066450A" w:rsidRDefault="000834C1">
            <w:pPr>
              <w:pStyle w:val="Compact"/>
            </w:pPr>
            <w:r>
              <w:t>0 : 16 (12.4%)</w:t>
            </w:r>
            <w:r>
              <w:br/>
              <w:t>1 : 113 (87.6%)</w:t>
            </w:r>
          </w:p>
        </w:tc>
        <w:tc>
          <w:tcPr>
            <w:tcW w:w="1104" w:type="dxa"/>
          </w:tcPr>
          <w:p w14:paraId="0275BB9A" w14:textId="77777777" w:rsidR="0066450A" w:rsidRDefault="000834C1">
            <w:pPr>
              <w:pStyle w:val="Compact"/>
            </w:pPr>
            <w:r>
              <w:t>58</w:t>
            </w:r>
            <w:r>
              <w:br/>
              <w:t>(31.0%)</w:t>
            </w:r>
          </w:p>
        </w:tc>
      </w:tr>
      <w:tr w:rsidR="0066450A" w14:paraId="0275BBA2" w14:textId="77777777" w:rsidTr="00B52D17">
        <w:tc>
          <w:tcPr>
            <w:tcW w:w="675" w:type="dxa"/>
          </w:tcPr>
          <w:p w14:paraId="0275BB9C" w14:textId="77777777" w:rsidR="0066450A" w:rsidRDefault="000834C1">
            <w:pPr>
              <w:pStyle w:val="Compact"/>
            </w:pPr>
            <w:r>
              <w:t>79</w:t>
            </w:r>
          </w:p>
        </w:tc>
        <w:tc>
          <w:tcPr>
            <w:tcW w:w="1701" w:type="dxa"/>
          </w:tcPr>
          <w:p w14:paraId="0275BB9D" w14:textId="77777777" w:rsidR="0066450A" w:rsidRDefault="000834C1">
            <w:pPr>
              <w:pStyle w:val="Compact"/>
            </w:pPr>
            <w:r>
              <w:t>t1_category_lied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B9E" w14:textId="77777777" w:rsidR="0066450A" w:rsidRDefault="000834C1">
            <w:pPr>
              <w:pStyle w:val="Compact"/>
            </w:pPr>
            <w:r>
              <w:t>Regime category at t+1 (LIED)</w:t>
            </w:r>
          </w:p>
        </w:tc>
        <w:tc>
          <w:tcPr>
            <w:tcW w:w="1984" w:type="dxa"/>
          </w:tcPr>
          <w:p w14:paraId="0275BB9F" w14:textId="77777777" w:rsidR="0066450A" w:rsidRDefault="000834C1">
            <w:pPr>
              <w:pStyle w:val="Compact"/>
            </w:pPr>
            <w:r>
              <w:t>Mean (sd) : 5.5 (1.4)</w:t>
            </w:r>
            <w:r>
              <w:br/>
              <w:t>min &lt; med &lt; max:</w:t>
            </w:r>
            <w:r>
              <w:br/>
              <w:t>1 &lt; 6 &lt; 6</w:t>
            </w:r>
            <w:r>
              <w:br/>
              <w:t>IQR (CV) : 0 (0.3)</w:t>
            </w:r>
          </w:p>
        </w:tc>
        <w:tc>
          <w:tcPr>
            <w:tcW w:w="1418" w:type="dxa"/>
          </w:tcPr>
          <w:p w14:paraId="0275BBA0" w14:textId="77777777" w:rsidR="0066450A" w:rsidRDefault="000834C1">
            <w:pPr>
              <w:pStyle w:val="Compact"/>
            </w:pPr>
            <w:r>
              <w:t>1 : 8 ( 6.2%)</w:t>
            </w:r>
            <w:r>
              <w:br/>
              <w:t>3 : 8 ( 6.2%)</w:t>
            </w:r>
            <w:r>
              <w:br/>
              <w:t>4 : 3 ( 2.3%)</w:t>
            </w:r>
            <w:r>
              <w:br/>
              <w:t>6 : 110 (85.3%)</w:t>
            </w:r>
          </w:p>
        </w:tc>
        <w:tc>
          <w:tcPr>
            <w:tcW w:w="1104" w:type="dxa"/>
          </w:tcPr>
          <w:p w14:paraId="0275BBA1" w14:textId="77777777" w:rsidR="0066450A" w:rsidRDefault="000834C1">
            <w:pPr>
              <w:pStyle w:val="Compact"/>
            </w:pPr>
            <w:r>
              <w:t>58</w:t>
            </w:r>
            <w:r>
              <w:br/>
              <w:t>(31.0%)</w:t>
            </w:r>
          </w:p>
        </w:tc>
      </w:tr>
      <w:tr w:rsidR="0066450A" w14:paraId="0275BBA9" w14:textId="77777777" w:rsidTr="00B52D17">
        <w:tc>
          <w:tcPr>
            <w:tcW w:w="675" w:type="dxa"/>
          </w:tcPr>
          <w:p w14:paraId="0275BBA3" w14:textId="77777777" w:rsidR="0066450A" w:rsidRDefault="000834C1">
            <w:pPr>
              <w:pStyle w:val="Compact"/>
            </w:pPr>
            <w:r>
              <w:t>80</w:t>
            </w:r>
          </w:p>
        </w:tc>
        <w:tc>
          <w:tcPr>
            <w:tcW w:w="1701" w:type="dxa"/>
          </w:tcPr>
          <w:p w14:paraId="0275BBA4" w14:textId="77777777" w:rsidR="0066450A" w:rsidRDefault="000834C1">
            <w:pPr>
              <w:pStyle w:val="Compact"/>
            </w:pPr>
            <w:r>
              <w:t>t1_v2x_polyarchy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BA5" w14:textId="77777777" w:rsidR="0066450A" w:rsidRDefault="000834C1">
            <w:pPr>
              <w:pStyle w:val="Compact"/>
            </w:pPr>
            <w:r>
              <w:t>V-Dem polyarchy at t+1</w:t>
            </w:r>
          </w:p>
        </w:tc>
        <w:tc>
          <w:tcPr>
            <w:tcW w:w="1984" w:type="dxa"/>
          </w:tcPr>
          <w:p w14:paraId="0275BBA6" w14:textId="77777777" w:rsidR="0066450A" w:rsidRDefault="000834C1">
            <w:pPr>
              <w:pStyle w:val="Compact"/>
            </w:pPr>
            <w:r>
              <w:t>Mean (sd) : 0.7 (0.2)</w:t>
            </w:r>
            <w:r>
              <w:br/>
              <w:t>min &lt; med &lt; max:</w:t>
            </w:r>
            <w:r>
              <w:br/>
              <w:t>0.1 &lt; 0.8 &lt; 0.9</w:t>
            </w:r>
            <w:r>
              <w:br/>
              <w:t>IQR (CV) : 0.3 (0.3)</w:t>
            </w:r>
          </w:p>
        </w:tc>
        <w:tc>
          <w:tcPr>
            <w:tcW w:w="1418" w:type="dxa"/>
          </w:tcPr>
          <w:p w14:paraId="0275BBA7" w14:textId="77777777" w:rsidR="0066450A" w:rsidRDefault="000834C1">
            <w:pPr>
              <w:pStyle w:val="Compact"/>
            </w:pPr>
            <w:r>
              <w:t>99 distinct values</w:t>
            </w:r>
          </w:p>
        </w:tc>
        <w:tc>
          <w:tcPr>
            <w:tcW w:w="1104" w:type="dxa"/>
          </w:tcPr>
          <w:p w14:paraId="0275BBA8" w14:textId="77777777" w:rsidR="0066450A" w:rsidRDefault="000834C1">
            <w:pPr>
              <w:pStyle w:val="Compact"/>
            </w:pPr>
            <w:r>
              <w:t>70</w:t>
            </w:r>
            <w:r>
              <w:br/>
              <w:t>(37.4%)</w:t>
            </w:r>
          </w:p>
        </w:tc>
      </w:tr>
      <w:tr w:rsidR="0066450A" w14:paraId="0275BBB0" w14:textId="77777777" w:rsidTr="00B52D17">
        <w:tc>
          <w:tcPr>
            <w:tcW w:w="675" w:type="dxa"/>
          </w:tcPr>
          <w:p w14:paraId="0275BBAA" w14:textId="77777777" w:rsidR="0066450A" w:rsidRDefault="000834C1">
            <w:pPr>
              <w:pStyle w:val="Compact"/>
            </w:pPr>
            <w:r>
              <w:lastRenderedPageBreak/>
              <w:t>81</w:t>
            </w:r>
          </w:p>
        </w:tc>
        <w:tc>
          <w:tcPr>
            <w:tcW w:w="1701" w:type="dxa"/>
          </w:tcPr>
          <w:p w14:paraId="0275BBAB" w14:textId="77777777" w:rsidR="0066450A" w:rsidRDefault="000834C1">
            <w:pPr>
              <w:pStyle w:val="Compact"/>
            </w:pPr>
            <w:r>
              <w:t>t1_v2x_libdem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BAC" w14:textId="77777777" w:rsidR="0066450A" w:rsidRDefault="000834C1">
            <w:pPr>
              <w:pStyle w:val="Compact"/>
            </w:pPr>
            <w:r>
              <w:t>V-Dem liberal democracy at t+1</w:t>
            </w:r>
          </w:p>
        </w:tc>
        <w:tc>
          <w:tcPr>
            <w:tcW w:w="1984" w:type="dxa"/>
          </w:tcPr>
          <w:p w14:paraId="0275BBAD" w14:textId="77777777" w:rsidR="0066450A" w:rsidRDefault="000834C1">
            <w:pPr>
              <w:pStyle w:val="Compact"/>
            </w:pPr>
            <w:r>
              <w:t>Mean (sd) : 0.6 (0.3)</w:t>
            </w:r>
            <w:r>
              <w:br/>
              <w:t>min &lt; med &lt; max:</w:t>
            </w:r>
            <w:r>
              <w:br/>
              <w:t>0 &lt; 0.7 &lt; 0.9</w:t>
            </w:r>
            <w:r>
              <w:br/>
              <w:t>IQR (CV) : 0.4 (0.4)</w:t>
            </w:r>
          </w:p>
        </w:tc>
        <w:tc>
          <w:tcPr>
            <w:tcW w:w="1418" w:type="dxa"/>
          </w:tcPr>
          <w:p w14:paraId="0275BBAE" w14:textId="77777777" w:rsidR="0066450A" w:rsidRDefault="000834C1">
            <w:pPr>
              <w:pStyle w:val="Compact"/>
            </w:pPr>
            <w:r>
              <w:t>110 distinct values</w:t>
            </w:r>
          </w:p>
        </w:tc>
        <w:tc>
          <w:tcPr>
            <w:tcW w:w="1104" w:type="dxa"/>
          </w:tcPr>
          <w:p w14:paraId="0275BBAF" w14:textId="77777777" w:rsidR="0066450A" w:rsidRDefault="000834C1">
            <w:pPr>
              <w:pStyle w:val="Compact"/>
            </w:pPr>
            <w:r>
              <w:t>70</w:t>
            </w:r>
            <w:r>
              <w:br/>
              <w:t>(37.4%)</w:t>
            </w:r>
          </w:p>
        </w:tc>
      </w:tr>
      <w:tr w:rsidR="0066450A" w14:paraId="0275BBB7" w14:textId="77777777" w:rsidTr="00B52D17">
        <w:tc>
          <w:tcPr>
            <w:tcW w:w="675" w:type="dxa"/>
          </w:tcPr>
          <w:p w14:paraId="0275BBB1" w14:textId="77777777" w:rsidR="0066450A" w:rsidRDefault="000834C1">
            <w:pPr>
              <w:pStyle w:val="Compact"/>
            </w:pPr>
            <w:r>
              <w:t>82</w:t>
            </w:r>
          </w:p>
        </w:tc>
        <w:tc>
          <w:tcPr>
            <w:tcW w:w="1701" w:type="dxa"/>
          </w:tcPr>
          <w:p w14:paraId="0275BBB2" w14:textId="77777777" w:rsidR="0066450A" w:rsidRDefault="000834C1">
            <w:pPr>
              <w:pStyle w:val="Compact"/>
            </w:pPr>
            <w:r>
              <w:t>t1_v2x_corr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BB3" w14:textId="77777777" w:rsidR="0066450A" w:rsidRDefault="000834C1">
            <w:pPr>
              <w:pStyle w:val="Compact"/>
            </w:pPr>
            <w:r>
              <w:t>V-Dem corruption index at t+1</w:t>
            </w:r>
          </w:p>
        </w:tc>
        <w:tc>
          <w:tcPr>
            <w:tcW w:w="1984" w:type="dxa"/>
          </w:tcPr>
          <w:p w14:paraId="0275BBB4" w14:textId="77777777" w:rsidR="0066450A" w:rsidRDefault="000834C1">
            <w:pPr>
              <w:pStyle w:val="Compact"/>
            </w:pPr>
            <w:r>
              <w:t>Mean (sd) : 0.3 (0.3)</w:t>
            </w:r>
            <w:r>
              <w:br/>
              <w:t>min &lt; med &lt; max:</w:t>
            </w:r>
            <w:r>
              <w:br/>
              <w:t>0 &lt; 0.1 &lt; 0.9</w:t>
            </w:r>
            <w:r>
              <w:br/>
              <w:t>IQR (CV) : 0.5 (1)</w:t>
            </w:r>
          </w:p>
        </w:tc>
        <w:tc>
          <w:tcPr>
            <w:tcW w:w="1418" w:type="dxa"/>
          </w:tcPr>
          <w:p w14:paraId="0275BBB5" w14:textId="77777777" w:rsidR="0066450A" w:rsidRDefault="000834C1">
            <w:pPr>
              <w:pStyle w:val="Compact"/>
            </w:pPr>
            <w:r>
              <w:t>93 distinct values</w:t>
            </w:r>
          </w:p>
        </w:tc>
        <w:tc>
          <w:tcPr>
            <w:tcW w:w="1104" w:type="dxa"/>
          </w:tcPr>
          <w:p w14:paraId="0275BBB6" w14:textId="77777777" w:rsidR="0066450A" w:rsidRDefault="000834C1">
            <w:pPr>
              <w:pStyle w:val="Compact"/>
            </w:pPr>
            <w:r>
              <w:t>70</w:t>
            </w:r>
            <w:r>
              <w:br/>
              <w:t>(37.4%)</w:t>
            </w:r>
          </w:p>
        </w:tc>
      </w:tr>
      <w:tr w:rsidR="0066450A" w14:paraId="0275BBBE" w14:textId="77777777" w:rsidTr="00B52D17">
        <w:tc>
          <w:tcPr>
            <w:tcW w:w="675" w:type="dxa"/>
          </w:tcPr>
          <w:p w14:paraId="0275BBB8" w14:textId="77777777" w:rsidR="0066450A" w:rsidRDefault="000834C1">
            <w:pPr>
              <w:pStyle w:val="Compact"/>
            </w:pPr>
            <w:r>
              <w:t>83</w:t>
            </w:r>
          </w:p>
        </w:tc>
        <w:tc>
          <w:tcPr>
            <w:tcW w:w="1701" w:type="dxa"/>
          </w:tcPr>
          <w:p w14:paraId="0275BBB9" w14:textId="77777777" w:rsidR="0066450A" w:rsidRDefault="000834C1">
            <w:pPr>
              <w:pStyle w:val="Compact"/>
            </w:pPr>
            <w:r>
              <w:t>t1_v2x_regime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BBA" w14:textId="77777777" w:rsidR="0066450A" w:rsidRDefault="000834C1">
            <w:pPr>
              <w:pStyle w:val="Compact"/>
            </w:pPr>
            <w:r>
              <w:t>V-Dem regime type at t+1</w:t>
            </w:r>
          </w:p>
        </w:tc>
        <w:tc>
          <w:tcPr>
            <w:tcW w:w="1984" w:type="dxa"/>
          </w:tcPr>
          <w:p w14:paraId="0275BBBB" w14:textId="77777777" w:rsidR="0066450A" w:rsidRDefault="000834C1">
            <w:pPr>
              <w:pStyle w:val="Compact"/>
            </w:pPr>
            <w:r>
              <w:t>Mean (sd) : 2.3 (0.9)</w:t>
            </w:r>
            <w:r>
              <w:br/>
              <w:t>min &lt; med &lt; max:</w:t>
            </w:r>
            <w:r>
              <w:br/>
              <w:t>0 &lt; 3 &lt; 3</w:t>
            </w:r>
            <w:r>
              <w:br/>
              <w:t>IQR (CV) : 1 (0.4)</w:t>
            </w:r>
          </w:p>
        </w:tc>
        <w:tc>
          <w:tcPr>
            <w:tcW w:w="1418" w:type="dxa"/>
          </w:tcPr>
          <w:p w14:paraId="0275BBBC" w14:textId="77777777" w:rsidR="0066450A" w:rsidRDefault="000834C1">
            <w:pPr>
              <w:pStyle w:val="Compact"/>
            </w:pPr>
            <w:r>
              <w:t>0 : 6 ( 5.1%)</w:t>
            </w:r>
            <w:r>
              <w:br/>
              <w:t>1 : 18 (15.4%)</w:t>
            </w:r>
            <w:r>
              <w:br/>
              <w:t>2 : 33 (28.2%)</w:t>
            </w:r>
            <w:r>
              <w:br/>
              <w:t>3 : 60 (51.3%)</w:t>
            </w:r>
          </w:p>
        </w:tc>
        <w:tc>
          <w:tcPr>
            <w:tcW w:w="1104" w:type="dxa"/>
          </w:tcPr>
          <w:p w14:paraId="0275BBBD" w14:textId="77777777" w:rsidR="0066450A" w:rsidRDefault="000834C1">
            <w:pPr>
              <w:pStyle w:val="Compact"/>
            </w:pPr>
            <w:r>
              <w:t>70</w:t>
            </w:r>
            <w:r>
              <w:br/>
              <w:t>(37.4%)</w:t>
            </w:r>
          </w:p>
        </w:tc>
      </w:tr>
      <w:tr w:rsidR="0066450A" w14:paraId="0275BBC5" w14:textId="77777777" w:rsidTr="00B52D17">
        <w:tc>
          <w:tcPr>
            <w:tcW w:w="675" w:type="dxa"/>
          </w:tcPr>
          <w:p w14:paraId="0275BBBF" w14:textId="77777777" w:rsidR="0066450A" w:rsidRDefault="000834C1">
            <w:pPr>
              <w:pStyle w:val="Compact"/>
            </w:pPr>
            <w:r>
              <w:t>84</w:t>
            </w:r>
          </w:p>
        </w:tc>
        <w:tc>
          <w:tcPr>
            <w:tcW w:w="1701" w:type="dxa"/>
          </w:tcPr>
          <w:p w14:paraId="0275BBC0" w14:textId="77777777" w:rsidR="0066450A" w:rsidRDefault="000834C1">
            <w:pPr>
              <w:pStyle w:val="Compact"/>
            </w:pPr>
            <w:r>
              <w:t>t1_v2x_feduni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BC1" w14:textId="77777777" w:rsidR="0066450A" w:rsidRDefault="000834C1">
            <w:pPr>
              <w:pStyle w:val="Compact"/>
            </w:pPr>
            <w:r>
              <w:t>V-Dem federalism at t+1</w:t>
            </w:r>
          </w:p>
        </w:tc>
        <w:tc>
          <w:tcPr>
            <w:tcW w:w="1984" w:type="dxa"/>
          </w:tcPr>
          <w:p w14:paraId="0275BBC2" w14:textId="77777777" w:rsidR="0066450A" w:rsidRDefault="000834C1">
            <w:pPr>
              <w:pStyle w:val="Compact"/>
            </w:pPr>
            <w:r>
              <w:t>Mean (sd) : 0.7 (0.3)</w:t>
            </w:r>
            <w:r>
              <w:br/>
              <w:t>min &lt; med &lt; max:</w:t>
            </w:r>
            <w:r>
              <w:br/>
              <w:t>0 &lt; 0.7 &lt; 1</w:t>
            </w:r>
            <w:r>
              <w:br/>
              <w:t>IQR (CV) : 0.5 (0.4)</w:t>
            </w:r>
          </w:p>
        </w:tc>
        <w:tc>
          <w:tcPr>
            <w:tcW w:w="1418" w:type="dxa"/>
          </w:tcPr>
          <w:p w14:paraId="0275BBC3" w14:textId="77777777" w:rsidR="0066450A" w:rsidRDefault="000834C1">
            <w:pPr>
              <w:pStyle w:val="Compact"/>
            </w:pPr>
            <w:r>
              <w:t>77 distinct values</w:t>
            </w:r>
          </w:p>
        </w:tc>
        <w:tc>
          <w:tcPr>
            <w:tcW w:w="1104" w:type="dxa"/>
          </w:tcPr>
          <w:p w14:paraId="0275BBC4" w14:textId="77777777" w:rsidR="0066450A" w:rsidRDefault="000834C1">
            <w:pPr>
              <w:pStyle w:val="Compact"/>
            </w:pPr>
            <w:r>
              <w:t>69</w:t>
            </w:r>
            <w:r>
              <w:br/>
              <w:t>(36.9%)</w:t>
            </w:r>
          </w:p>
        </w:tc>
      </w:tr>
      <w:tr w:rsidR="0066450A" w14:paraId="0275BBCC" w14:textId="77777777" w:rsidTr="00B52D17">
        <w:tc>
          <w:tcPr>
            <w:tcW w:w="675" w:type="dxa"/>
          </w:tcPr>
          <w:p w14:paraId="0275BBC6" w14:textId="77777777" w:rsidR="0066450A" w:rsidRDefault="000834C1">
            <w:pPr>
              <w:pStyle w:val="Compact"/>
            </w:pPr>
            <w:r>
              <w:t>85</w:t>
            </w:r>
          </w:p>
        </w:tc>
        <w:tc>
          <w:tcPr>
            <w:tcW w:w="1701" w:type="dxa"/>
          </w:tcPr>
          <w:p w14:paraId="0275BBC7" w14:textId="77777777" w:rsidR="0066450A" w:rsidRDefault="000834C1">
            <w:pPr>
              <w:pStyle w:val="Compact"/>
            </w:pPr>
            <w:r>
              <w:t>t1_hief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BC8" w14:textId="77777777" w:rsidR="0066450A" w:rsidRDefault="000834C1">
            <w:pPr>
              <w:pStyle w:val="Compact"/>
            </w:pPr>
            <w:r>
              <w:t>Ethnic fractionalization at t+1 (HIEF)</w:t>
            </w:r>
          </w:p>
        </w:tc>
        <w:tc>
          <w:tcPr>
            <w:tcW w:w="1984" w:type="dxa"/>
          </w:tcPr>
          <w:p w14:paraId="0275BBC9" w14:textId="77777777" w:rsidR="0066450A" w:rsidRDefault="000834C1">
            <w:pPr>
              <w:pStyle w:val="Compact"/>
            </w:pPr>
            <w:r>
              <w:t>Mean (sd) : 0.3 (0.2)</w:t>
            </w:r>
            <w:r>
              <w:br/>
              <w:t>min &lt; med &lt; max:</w:t>
            </w:r>
            <w:r>
              <w:br/>
              <w:t>0 &lt; 0.3 &lt; 0.9</w:t>
            </w:r>
            <w:r>
              <w:br/>
              <w:t>IQR (CV) : 0.4 (0.8)</w:t>
            </w:r>
          </w:p>
        </w:tc>
        <w:tc>
          <w:tcPr>
            <w:tcW w:w="1418" w:type="dxa"/>
          </w:tcPr>
          <w:p w14:paraId="0275BBCA" w14:textId="77777777" w:rsidR="0066450A" w:rsidRDefault="000834C1">
            <w:pPr>
              <w:pStyle w:val="Compact"/>
            </w:pPr>
            <w:r>
              <w:t>72 distinct values</w:t>
            </w:r>
          </w:p>
        </w:tc>
        <w:tc>
          <w:tcPr>
            <w:tcW w:w="1104" w:type="dxa"/>
          </w:tcPr>
          <w:p w14:paraId="0275BBCB" w14:textId="77777777" w:rsidR="0066450A" w:rsidRDefault="000834C1">
            <w:pPr>
              <w:pStyle w:val="Compact"/>
            </w:pPr>
            <w:r>
              <w:t>114</w:t>
            </w:r>
            <w:r>
              <w:br/>
              <w:t>(61.0%)</w:t>
            </w:r>
          </w:p>
        </w:tc>
      </w:tr>
      <w:tr w:rsidR="0066450A" w14:paraId="0275BBD3" w14:textId="77777777" w:rsidTr="00B52D17">
        <w:tc>
          <w:tcPr>
            <w:tcW w:w="675" w:type="dxa"/>
          </w:tcPr>
          <w:p w14:paraId="0275BBCD" w14:textId="77777777" w:rsidR="0066450A" w:rsidRDefault="000834C1">
            <w:pPr>
              <w:pStyle w:val="Compact"/>
            </w:pPr>
            <w:r>
              <w:t>86</w:t>
            </w:r>
          </w:p>
        </w:tc>
        <w:tc>
          <w:tcPr>
            <w:tcW w:w="1701" w:type="dxa"/>
          </w:tcPr>
          <w:p w14:paraId="0275BBCE" w14:textId="77777777" w:rsidR="0066450A" w:rsidRDefault="000834C1">
            <w:pPr>
              <w:pStyle w:val="Compact"/>
            </w:pPr>
            <w:r>
              <w:t>t1_herfopp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BCF" w14:textId="77777777" w:rsidR="0066450A" w:rsidRDefault="000834C1">
            <w:pPr>
              <w:pStyle w:val="Compact"/>
            </w:pPr>
            <w:r>
              <w:t>Opposition fragmentation at t+1</w:t>
            </w:r>
          </w:p>
        </w:tc>
        <w:tc>
          <w:tcPr>
            <w:tcW w:w="1984" w:type="dxa"/>
          </w:tcPr>
          <w:p w14:paraId="0275BBD0" w14:textId="77777777" w:rsidR="0066450A" w:rsidRDefault="000834C1">
            <w:pPr>
              <w:pStyle w:val="Compact"/>
            </w:pPr>
            <w:r>
              <w:t>Mean (sd) : 0.7 (0.3)</w:t>
            </w:r>
            <w:r>
              <w:br/>
              <w:t>min &lt; med &lt; max:</w:t>
            </w:r>
            <w:r>
              <w:br/>
              <w:t>0.2 &lt; 0.7 &lt; 1</w:t>
            </w:r>
            <w:r>
              <w:br/>
            </w:r>
            <w:r>
              <w:lastRenderedPageBreak/>
              <w:t>IQR (CV) : 0.5 (0.4)</w:t>
            </w:r>
          </w:p>
        </w:tc>
        <w:tc>
          <w:tcPr>
            <w:tcW w:w="1418" w:type="dxa"/>
          </w:tcPr>
          <w:p w14:paraId="0275BBD1" w14:textId="77777777" w:rsidR="0066450A" w:rsidRDefault="000834C1">
            <w:pPr>
              <w:pStyle w:val="Compact"/>
            </w:pPr>
            <w:r>
              <w:lastRenderedPageBreak/>
              <w:t>62 distinct values</w:t>
            </w:r>
          </w:p>
        </w:tc>
        <w:tc>
          <w:tcPr>
            <w:tcW w:w="1104" w:type="dxa"/>
          </w:tcPr>
          <w:p w14:paraId="0275BBD2" w14:textId="77777777" w:rsidR="0066450A" w:rsidRDefault="000834C1">
            <w:pPr>
              <w:pStyle w:val="Compact"/>
            </w:pPr>
            <w:r>
              <w:t>107</w:t>
            </w:r>
            <w:r>
              <w:br/>
              <w:t>(57.2%)</w:t>
            </w:r>
          </w:p>
        </w:tc>
      </w:tr>
      <w:tr w:rsidR="0066450A" w14:paraId="0275BBDA" w14:textId="77777777" w:rsidTr="00B52D17">
        <w:tc>
          <w:tcPr>
            <w:tcW w:w="675" w:type="dxa"/>
          </w:tcPr>
          <w:p w14:paraId="0275BBD4" w14:textId="77777777" w:rsidR="0066450A" w:rsidRDefault="000834C1">
            <w:pPr>
              <w:pStyle w:val="Compact"/>
            </w:pPr>
            <w:r>
              <w:t>87</w:t>
            </w:r>
          </w:p>
        </w:tc>
        <w:tc>
          <w:tcPr>
            <w:tcW w:w="1701" w:type="dxa"/>
          </w:tcPr>
          <w:p w14:paraId="0275BBD5" w14:textId="77777777" w:rsidR="0066450A" w:rsidRDefault="000834C1">
            <w:pPr>
              <w:pStyle w:val="Compact"/>
            </w:pPr>
            <w:r>
              <w:t>t1_gdp2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BD6" w14:textId="77777777" w:rsidR="0066450A" w:rsidRDefault="000834C1">
            <w:pPr>
              <w:pStyle w:val="Compact"/>
            </w:pPr>
            <w:r>
              <w:t>Real GDP growth 2 years before t+1</w:t>
            </w:r>
          </w:p>
        </w:tc>
        <w:tc>
          <w:tcPr>
            <w:tcW w:w="1984" w:type="dxa"/>
          </w:tcPr>
          <w:p w14:paraId="0275BBD7" w14:textId="77777777" w:rsidR="0066450A" w:rsidRDefault="000834C1">
            <w:pPr>
              <w:pStyle w:val="Compact"/>
            </w:pPr>
            <w:r>
              <w:t>Mean (sd) : 3.5 (3.5)</w:t>
            </w:r>
            <w:r>
              <w:br/>
              <w:t>min &lt; med &lt; max:</w:t>
            </w:r>
            <w:r>
              <w:br/>
              <w:t>-5.5 &lt; 3.6 &lt; 17.3</w:t>
            </w:r>
            <w:r>
              <w:br/>
              <w:t>IQR (CV) : 3.9 (1)</w:t>
            </w:r>
          </w:p>
        </w:tc>
        <w:tc>
          <w:tcPr>
            <w:tcW w:w="1418" w:type="dxa"/>
          </w:tcPr>
          <w:p w14:paraId="0275BBD8" w14:textId="77777777" w:rsidR="0066450A" w:rsidRDefault="000834C1">
            <w:pPr>
              <w:pStyle w:val="Compact"/>
            </w:pPr>
            <w:r>
              <w:t>109 distinct values</w:t>
            </w:r>
          </w:p>
        </w:tc>
        <w:tc>
          <w:tcPr>
            <w:tcW w:w="1104" w:type="dxa"/>
          </w:tcPr>
          <w:p w14:paraId="0275BBD9" w14:textId="77777777" w:rsidR="0066450A" w:rsidRDefault="000834C1">
            <w:pPr>
              <w:pStyle w:val="Compact"/>
            </w:pPr>
            <w:r>
              <w:t>78</w:t>
            </w:r>
            <w:r>
              <w:br/>
              <w:t>(41.7%)</w:t>
            </w:r>
          </w:p>
        </w:tc>
      </w:tr>
      <w:tr w:rsidR="0066450A" w14:paraId="0275BBE1" w14:textId="77777777" w:rsidTr="00B52D17">
        <w:tc>
          <w:tcPr>
            <w:tcW w:w="675" w:type="dxa"/>
          </w:tcPr>
          <w:p w14:paraId="0275BBDB" w14:textId="77777777" w:rsidR="0066450A" w:rsidRDefault="000834C1">
            <w:pPr>
              <w:pStyle w:val="Compact"/>
            </w:pPr>
            <w:r>
              <w:t>88</w:t>
            </w:r>
          </w:p>
        </w:tc>
        <w:tc>
          <w:tcPr>
            <w:tcW w:w="1701" w:type="dxa"/>
          </w:tcPr>
          <w:p w14:paraId="0275BBDC" w14:textId="77777777" w:rsidR="0066450A" w:rsidRDefault="000834C1">
            <w:pPr>
              <w:pStyle w:val="Compact"/>
            </w:pPr>
            <w:r>
              <w:t>t1_gdp1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BDD" w14:textId="77777777" w:rsidR="0066450A" w:rsidRDefault="000834C1">
            <w:pPr>
              <w:pStyle w:val="Compact"/>
            </w:pPr>
            <w:r>
              <w:t>Real GDP growth 1 year before t+1</w:t>
            </w:r>
          </w:p>
        </w:tc>
        <w:tc>
          <w:tcPr>
            <w:tcW w:w="1984" w:type="dxa"/>
          </w:tcPr>
          <w:p w14:paraId="0275BBDE" w14:textId="77777777" w:rsidR="0066450A" w:rsidRDefault="000834C1">
            <w:pPr>
              <w:pStyle w:val="Compact"/>
            </w:pPr>
            <w:r>
              <w:t>Mean (sd) : 3 (3.5)</w:t>
            </w:r>
            <w:r>
              <w:br/>
              <w:t>min &lt; med &lt; max:</w:t>
            </w:r>
            <w:r>
              <w:br/>
              <w:t>-6 &lt; 2.7 &lt; 24.5</w:t>
            </w:r>
            <w:r>
              <w:br/>
              <w:t>IQR (CV) : 3.1 (1.2)</w:t>
            </w:r>
          </w:p>
        </w:tc>
        <w:tc>
          <w:tcPr>
            <w:tcW w:w="1418" w:type="dxa"/>
          </w:tcPr>
          <w:p w14:paraId="0275BBDF" w14:textId="77777777" w:rsidR="0066450A" w:rsidRDefault="000834C1">
            <w:pPr>
              <w:pStyle w:val="Compact"/>
            </w:pPr>
            <w:r>
              <w:t>109 distinct values</w:t>
            </w:r>
          </w:p>
        </w:tc>
        <w:tc>
          <w:tcPr>
            <w:tcW w:w="1104" w:type="dxa"/>
          </w:tcPr>
          <w:p w14:paraId="0275BBE0" w14:textId="77777777" w:rsidR="0066450A" w:rsidRDefault="000834C1">
            <w:pPr>
              <w:pStyle w:val="Compact"/>
            </w:pPr>
            <w:r>
              <w:t>78</w:t>
            </w:r>
            <w:r>
              <w:br/>
              <w:t>(41.7%)</w:t>
            </w:r>
          </w:p>
        </w:tc>
      </w:tr>
      <w:tr w:rsidR="0066450A" w14:paraId="0275BBE8" w14:textId="77777777" w:rsidTr="00B52D17">
        <w:tc>
          <w:tcPr>
            <w:tcW w:w="675" w:type="dxa"/>
          </w:tcPr>
          <w:p w14:paraId="0275BBE2" w14:textId="77777777" w:rsidR="0066450A" w:rsidRDefault="000834C1">
            <w:pPr>
              <w:pStyle w:val="Compact"/>
            </w:pPr>
            <w:r>
              <w:t>89</w:t>
            </w:r>
          </w:p>
        </w:tc>
        <w:tc>
          <w:tcPr>
            <w:tcW w:w="1701" w:type="dxa"/>
          </w:tcPr>
          <w:p w14:paraId="0275BBE3" w14:textId="77777777" w:rsidR="0066450A" w:rsidRDefault="000834C1">
            <w:pPr>
              <w:pStyle w:val="Compact"/>
            </w:pPr>
            <w:r>
              <w:t>t1_gdp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BE4" w14:textId="77777777" w:rsidR="0066450A" w:rsidRDefault="000834C1">
            <w:pPr>
              <w:pStyle w:val="Compact"/>
            </w:pPr>
            <w:r>
              <w:t>Real GDP growth at t+1</w:t>
            </w:r>
          </w:p>
        </w:tc>
        <w:tc>
          <w:tcPr>
            <w:tcW w:w="1984" w:type="dxa"/>
          </w:tcPr>
          <w:p w14:paraId="0275BBE5" w14:textId="77777777" w:rsidR="0066450A" w:rsidRDefault="000834C1">
            <w:pPr>
              <w:pStyle w:val="Compact"/>
            </w:pPr>
            <w:r>
              <w:t>Mean (sd) : 3.4 (5.5)</w:t>
            </w:r>
            <w:r>
              <w:br/>
              <w:t>min &lt; med &lt; max:</w:t>
            </w:r>
            <w:r>
              <w:br/>
              <w:t>-15.4 &lt; 3 &lt; 43.5</w:t>
            </w:r>
            <w:r>
              <w:br/>
              <w:t>IQR (CV) : 3.2 (1.6)</w:t>
            </w:r>
          </w:p>
        </w:tc>
        <w:tc>
          <w:tcPr>
            <w:tcW w:w="1418" w:type="dxa"/>
          </w:tcPr>
          <w:p w14:paraId="0275BBE6" w14:textId="77777777" w:rsidR="0066450A" w:rsidRDefault="000834C1">
            <w:pPr>
              <w:pStyle w:val="Compact"/>
            </w:pPr>
            <w:r>
              <w:t>109 distinct values</w:t>
            </w:r>
          </w:p>
        </w:tc>
        <w:tc>
          <w:tcPr>
            <w:tcW w:w="1104" w:type="dxa"/>
          </w:tcPr>
          <w:p w14:paraId="0275BBE7" w14:textId="77777777" w:rsidR="0066450A" w:rsidRDefault="000834C1">
            <w:pPr>
              <w:pStyle w:val="Compact"/>
            </w:pPr>
            <w:r>
              <w:t>78</w:t>
            </w:r>
            <w:r>
              <w:br/>
              <w:t>(41.7%)</w:t>
            </w:r>
          </w:p>
        </w:tc>
      </w:tr>
      <w:tr w:rsidR="0066450A" w14:paraId="0275BBEF" w14:textId="77777777" w:rsidTr="00B52D17">
        <w:tc>
          <w:tcPr>
            <w:tcW w:w="675" w:type="dxa"/>
          </w:tcPr>
          <w:p w14:paraId="0275BBE9" w14:textId="77777777" w:rsidR="0066450A" w:rsidRDefault="000834C1">
            <w:pPr>
              <w:pStyle w:val="Compact"/>
            </w:pPr>
            <w:r>
              <w:t>90</w:t>
            </w:r>
          </w:p>
        </w:tc>
        <w:tc>
          <w:tcPr>
            <w:tcW w:w="1701" w:type="dxa"/>
          </w:tcPr>
          <w:p w14:paraId="0275BBEA" w14:textId="77777777" w:rsidR="0066450A" w:rsidRDefault="000834C1">
            <w:pPr>
              <w:pStyle w:val="Compact"/>
            </w:pPr>
            <w:r>
              <w:t>t1_population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BEB" w14:textId="77777777" w:rsidR="0066450A" w:rsidRDefault="000834C1">
            <w:pPr>
              <w:pStyle w:val="Compact"/>
            </w:pPr>
            <w:r>
              <w:t>Population size at t+1</w:t>
            </w:r>
          </w:p>
        </w:tc>
        <w:tc>
          <w:tcPr>
            <w:tcW w:w="1984" w:type="dxa"/>
          </w:tcPr>
          <w:p w14:paraId="0275BBEC" w14:textId="77777777" w:rsidR="0066450A" w:rsidRDefault="000834C1">
            <w:pPr>
              <w:pStyle w:val="Compact"/>
            </w:pPr>
            <w:r>
              <w:t>Mean (sd) : 30984243 (75033299)</w:t>
            </w:r>
            <w:r>
              <w:br/>
              <w:t>min &lt; med &lt; max:</w:t>
            </w:r>
            <w:r>
              <w:br/>
              <w:t>45272 &lt; 8293749 &lt; 687354031</w:t>
            </w:r>
            <w:r>
              <w:br/>
              <w:t>IQR (CV) : 20445833 (2.4)</w:t>
            </w:r>
          </w:p>
        </w:tc>
        <w:tc>
          <w:tcPr>
            <w:tcW w:w="1418" w:type="dxa"/>
          </w:tcPr>
          <w:p w14:paraId="0275BBED" w14:textId="77777777" w:rsidR="0066450A" w:rsidRDefault="000834C1">
            <w:pPr>
              <w:pStyle w:val="Compact"/>
            </w:pPr>
            <w:r>
              <w:t>129 distinct values</w:t>
            </w:r>
          </w:p>
        </w:tc>
        <w:tc>
          <w:tcPr>
            <w:tcW w:w="1104" w:type="dxa"/>
          </w:tcPr>
          <w:p w14:paraId="0275BBEE" w14:textId="77777777" w:rsidR="0066450A" w:rsidRDefault="000834C1">
            <w:pPr>
              <w:pStyle w:val="Compact"/>
            </w:pPr>
            <w:r>
              <w:t>58</w:t>
            </w:r>
            <w:r>
              <w:br/>
              <w:t>(31.0%)</w:t>
            </w:r>
          </w:p>
        </w:tc>
      </w:tr>
      <w:tr w:rsidR="0066450A" w14:paraId="0275BBF6" w14:textId="77777777" w:rsidTr="00B52D17">
        <w:tc>
          <w:tcPr>
            <w:tcW w:w="675" w:type="dxa"/>
          </w:tcPr>
          <w:p w14:paraId="0275BBF0" w14:textId="77777777" w:rsidR="0066450A" w:rsidRDefault="000834C1">
            <w:pPr>
              <w:pStyle w:val="Compact"/>
            </w:pPr>
            <w:r>
              <w:t>91</w:t>
            </w:r>
          </w:p>
        </w:tc>
        <w:tc>
          <w:tcPr>
            <w:tcW w:w="1701" w:type="dxa"/>
          </w:tcPr>
          <w:p w14:paraId="0275BBF1" w14:textId="77777777" w:rsidR="0066450A" w:rsidRDefault="000834C1">
            <w:pPr>
              <w:pStyle w:val="Compact"/>
            </w:pPr>
            <w:r>
              <w:t>t2_polsys_dpi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BF2" w14:textId="77777777" w:rsidR="0066450A" w:rsidRDefault="000834C1">
            <w:pPr>
              <w:pStyle w:val="Compact"/>
            </w:pPr>
            <w:r>
              <w:t>Political system at t+2 election (DPI)</w:t>
            </w:r>
          </w:p>
        </w:tc>
        <w:tc>
          <w:tcPr>
            <w:tcW w:w="1984" w:type="dxa"/>
          </w:tcPr>
          <w:p w14:paraId="0275BBF3" w14:textId="77777777" w:rsidR="0066450A" w:rsidRDefault="000834C1">
            <w:pPr>
              <w:pStyle w:val="Compact"/>
            </w:pPr>
            <w:r>
              <w:t>1. Assembly-Elected Presiden</w:t>
            </w:r>
            <w:r>
              <w:br/>
              <w:t>2. Parliamentary</w:t>
            </w:r>
            <w:r>
              <w:br/>
              <w:t>3. Presidential</w:t>
            </w:r>
          </w:p>
        </w:tc>
        <w:tc>
          <w:tcPr>
            <w:tcW w:w="1418" w:type="dxa"/>
          </w:tcPr>
          <w:p w14:paraId="0275BBF4" w14:textId="77777777" w:rsidR="0066450A" w:rsidRDefault="000834C1">
            <w:pPr>
              <w:pStyle w:val="Compact"/>
            </w:pPr>
            <w:r>
              <w:t>5 ( 4.2%)</w:t>
            </w:r>
            <w:r>
              <w:br/>
              <w:t>73 (61.3%)</w:t>
            </w:r>
            <w:r>
              <w:br/>
              <w:t>41 (34.5%)</w:t>
            </w:r>
          </w:p>
        </w:tc>
        <w:tc>
          <w:tcPr>
            <w:tcW w:w="1104" w:type="dxa"/>
          </w:tcPr>
          <w:p w14:paraId="0275BBF5" w14:textId="77777777" w:rsidR="0066450A" w:rsidRDefault="000834C1">
            <w:pPr>
              <w:pStyle w:val="Compact"/>
            </w:pPr>
            <w:r>
              <w:t>68</w:t>
            </w:r>
            <w:r>
              <w:br/>
              <w:t>(36.4%)</w:t>
            </w:r>
          </w:p>
        </w:tc>
      </w:tr>
      <w:tr w:rsidR="0066450A" w14:paraId="0275BBFD" w14:textId="77777777" w:rsidTr="00B52D17">
        <w:tc>
          <w:tcPr>
            <w:tcW w:w="675" w:type="dxa"/>
          </w:tcPr>
          <w:p w14:paraId="0275BBF7" w14:textId="77777777" w:rsidR="0066450A" w:rsidRDefault="000834C1">
            <w:pPr>
              <w:pStyle w:val="Compact"/>
            </w:pPr>
            <w:r>
              <w:t>92</w:t>
            </w:r>
          </w:p>
        </w:tc>
        <w:tc>
          <w:tcPr>
            <w:tcW w:w="1701" w:type="dxa"/>
          </w:tcPr>
          <w:p w14:paraId="0275BBF8" w14:textId="77777777" w:rsidR="0066450A" w:rsidRDefault="000834C1">
            <w:pPr>
              <w:pStyle w:val="Compact"/>
            </w:pPr>
            <w:r>
              <w:t>t2_turnout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BF9" w14:textId="77777777" w:rsidR="0066450A" w:rsidRDefault="000834C1">
            <w:pPr>
              <w:pStyle w:val="Compact"/>
            </w:pPr>
            <w:r>
              <w:t>Voter turnout at t+2 election (%)</w:t>
            </w:r>
          </w:p>
        </w:tc>
        <w:tc>
          <w:tcPr>
            <w:tcW w:w="1984" w:type="dxa"/>
          </w:tcPr>
          <w:p w14:paraId="0275BBFA" w14:textId="77777777" w:rsidR="0066450A" w:rsidRDefault="000834C1">
            <w:pPr>
              <w:pStyle w:val="Compact"/>
            </w:pPr>
            <w:r>
              <w:t>Mean (sd) : 74.4 (14.7)</w:t>
            </w:r>
            <w:r>
              <w:br/>
              <w:t xml:space="preserve">min &lt; med &lt; </w:t>
            </w:r>
            <w:r>
              <w:lastRenderedPageBreak/>
              <w:t>max:</w:t>
            </w:r>
            <w:r>
              <w:br/>
              <w:t>26.7 &lt; 77.3 &lt; 97.2</w:t>
            </w:r>
            <w:r>
              <w:br/>
              <w:t>IQR (CV) : 23.8 (0.2)</w:t>
            </w:r>
          </w:p>
        </w:tc>
        <w:tc>
          <w:tcPr>
            <w:tcW w:w="1418" w:type="dxa"/>
          </w:tcPr>
          <w:p w14:paraId="0275BBFB" w14:textId="77777777" w:rsidR="0066450A" w:rsidRDefault="000834C1">
            <w:pPr>
              <w:pStyle w:val="Compact"/>
            </w:pPr>
            <w:r>
              <w:lastRenderedPageBreak/>
              <w:t>99 distinct values</w:t>
            </w:r>
          </w:p>
        </w:tc>
        <w:tc>
          <w:tcPr>
            <w:tcW w:w="1104" w:type="dxa"/>
          </w:tcPr>
          <w:p w14:paraId="0275BBFC" w14:textId="77777777" w:rsidR="0066450A" w:rsidRDefault="000834C1">
            <w:pPr>
              <w:pStyle w:val="Compact"/>
            </w:pPr>
            <w:r>
              <w:t>87</w:t>
            </w:r>
            <w:r>
              <w:br/>
              <w:t>(46.5%)</w:t>
            </w:r>
          </w:p>
        </w:tc>
      </w:tr>
      <w:tr w:rsidR="0066450A" w14:paraId="0275BC04" w14:textId="77777777" w:rsidTr="00B52D17">
        <w:tc>
          <w:tcPr>
            <w:tcW w:w="675" w:type="dxa"/>
          </w:tcPr>
          <w:p w14:paraId="0275BBFE" w14:textId="77777777" w:rsidR="0066450A" w:rsidRDefault="000834C1">
            <w:pPr>
              <w:pStyle w:val="Compact"/>
            </w:pPr>
            <w:r>
              <w:t>93</w:t>
            </w:r>
          </w:p>
        </w:tc>
        <w:tc>
          <w:tcPr>
            <w:tcW w:w="1701" w:type="dxa"/>
          </w:tcPr>
          <w:p w14:paraId="0275BBFF" w14:textId="77777777" w:rsidR="0066450A" w:rsidRDefault="000834C1">
            <w:pPr>
              <w:pStyle w:val="Compact"/>
            </w:pPr>
            <w:r>
              <w:t>t2_compulsory_voting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C00" w14:textId="77777777" w:rsidR="0066450A" w:rsidRDefault="000834C1">
            <w:pPr>
              <w:pStyle w:val="Compact"/>
            </w:pPr>
            <w:r>
              <w:t>Compulsory voting at t+2 election</w:t>
            </w:r>
          </w:p>
        </w:tc>
        <w:tc>
          <w:tcPr>
            <w:tcW w:w="1984" w:type="dxa"/>
          </w:tcPr>
          <w:p w14:paraId="0275BC01" w14:textId="77777777" w:rsidR="0066450A" w:rsidRDefault="000834C1">
            <w:pPr>
              <w:pStyle w:val="Compact"/>
            </w:pPr>
            <w:r>
              <w:t>1. No</w:t>
            </w:r>
            <w:r>
              <w:br/>
              <w:t>2. Yes</w:t>
            </w:r>
          </w:p>
        </w:tc>
        <w:tc>
          <w:tcPr>
            <w:tcW w:w="1418" w:type="dxa"/>
          </w:tcPr>
          <w:p w14:paraId="0275BC02" w14:textId="77777777" w:rsidR="0066450A" w:rsidRDefault="000834C1">
            <w:pPr>
              <w:pStyle w:val="Compact"/>
            </w:pPr>
            <w:r>
              <w:t>81 (80.2%)</w:t>
            </w:r>
            <w:r>
              <w:br/>
              <w:t>20 (19.8%)</w:t>
            </w:r>
          </w:p>
        </w:tc>
        <w:tc>
          <w:tcPr>
            <w:tcW w:w="1104" w:type="dxa"/>
          </w:tcPr>
          <w:p w14:paraId="0275BC03" w14:textId="77777777" w:rsidR="0066450A" w:rsidRDefault="000834C1">
            <w:pPr>
              <w:pStyle w:val="Compact"/>
            </w:pPr>
            <w:r>
              <w:t>86</w:t>
            </w:r>
            <w:r>
              <w:br/>
              <w:t>(46.0%)</w:t>
            </w:r>
          </w:p>
        </w:tc>
      </w:tr>
      <w:tr w:rsidR="0066450A" w14:paraId="0275BC0B" w14:textId="77777777" w:rsidTr="00B52D17">
        <w:tc>
          <w:tcPr>
            <w:tcW w:w="675" w:type="dxa"/>
          </w:tcPr>
          <w:p w14:paraId="0275BC05" w14:textId="77777777" w:rsidR="0066450A" w:rsidRDefault="000834C1">
            <w:pPr>
              <w:pStyle w:val="Compact"/>
            </w:pPr>
            <w:r>
              <w:t>94</w:t>
            </w:r>
          </w:p>
        </w:tc>
        <w:tc>
          <w:tcPr>
            <w:tcW w:w="1701" w:type="dxa"/>
          </w:tcPr>
          <w:p w14:paraId="0275BC06" w14:textId="77777777" w:rsidR="0066450A" w:rsidRDefault="000834C1">
            <w:pPr>
              <w:pStyle w:val="Compact"/>
            </w:pPr>
            <w:r>
              <w:t>t2_execparty_partyfacts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C07" w14:textId="77777777" w:rsidR="0066450A" w:rsidRDefault="000834C1">
            <w:pPr>
              <w:pStyle w:val="Compact"/>
            </w:pPr>
            <w:r>
              <w:t>Executive party at t+2 (full name)</w:t>
            </w:r>
          </w:p>
        </w:tc>
        <w:tc>
          <w:tcPr>
            <w:tcW w:w="1984" w:type="dxa"/>
          </w:tcPr>
          <w:p w14:paraId="0275BC08" w14:textId="77777777" w:rsidR="0066450A" w:rsidRDefault="000834C1">
            <w:pPr>
              <w:pStyle w:val="Compact"/>
            </w:pPr>
            <w:r>
              <w:t>1. Military</w:t>
            </w:r>
            <w:r>
              <w:br/>
              <w:t>2. National Party</w:t>
            </w:r>
            <w:r>
              <w:br/>
              <w:t>3. Democratic Party</w:t>
            </w:r>
            <w:r>
              <w:br/>
              <w:t>4. Liberal Party of Australi</w:t>
            </w:r>
            <w:r>
              <w:br/>
              <w:t>5. Christian Social People’s</w:t>
            </w:r>
            <w:r>
              <w:br/>
              <w:t>6. Social Democrats / Social</w:t>
            </w:r>
            <w:r>
              <w:br/>
              <w:t>7. Christian Democratic Appe</w:t>
            </w:r>
            <w:r>
              <w:br/>
              <w:t>8. Christian Democratic Unio</w:t>
            </w:r>
            <w:r>
              <w:br/>
              <w:t>9. Conservatives</w:t>
            </w:r>
            <w:r>
              <w:br/>
              <w:t>10. Fine Gael (Familiy of the</w:t>
            </w:r>
            <w:r>
              <w:br/>
              <w:t>[ 78 others ]</w:t>
            </w:r>
          </w:p>
        </w:tc>
        <w:tc>
          <w:tcPr>
            <w:tcW w:w="1418" w:type="dxa"/>
          </w:tcPr>
          <w:p w14:paraId="0275BC09" w14:textId="77777777" w:rsidR="0066450A" w:rsidRDefault="000834C1">
            <w:pPr>
              <w:pStyle w:val="Compact"/>
            </w:pPr>
            <w:r>
              <w:t>6 ( 5.0%)</w:t>
            </w:r>
            <w:r>
              <w:br/>
              <w:t>5 ( 4.2%)</w:t>
            </w:r>
            <w:r>
              <w:br/>
              <w:t>4 ( 3.4%)</w:t>
            </w:r>
            <w:r>
              <w:br/>
              <w:t>4 ( 3.4%)</w:t>
            </w:r>
            <w:r>
              <w:br/>
              <w:t>3 ( 2.5%)</w:t>
            </w:r>
            <w:r>
              <w:br/>
              <w:t>3 ( 2.5%)</w:t>
            </w:r>
            <w:r>
              <w:br/>
              <w:t>2 ( 1.7%)</w:t>
            </w:r>
            <w:r>
              <w:br/>
              <w:t>2 ( 1.7%)</w:t>
            </w:r>
            <w:r>
              <w:br/>
              <w:t>2 ( 1.7%)</w:t>
            </w:r>
            <w:r>
              <w:br/>
              <w:t>2 ( 1.7%)</w:t>
            </w:r>
            <w:r>
              <w:br/>
              <w:t>86 (72.3%)</w:t>
            </w:r>
          </w:p>
        </w:tc>
        <w:tc>
          <w:tcPr>
            <w:tcW w:w="1104" w:type="dxa"/>
          </w:tcPr>
          <w:p w14:paraId="0275BC0A" w14:textId="77777777" w:rsidR="0066450A" w:rsidRDefault="000834C1">
            <w:pPr>
              <w:pStyle w:val="Compact"/>
            </w:pPr>
            <w:r>
              <w:t>68</w:t>
            </w:r>
            <w:r>
              <w:br/>
              <w:t>(36.4%)</w:t>
            </w:r>
          </w:p>
        </w:tc>
      </w:tr>
      <w:tr w:rsidR="0066450A" w14:paraId="0275BC12" w14:textId="77777777" w:rsidTr="00B52D17">
        <w:tc>
          <w:tcPr>
            <w:tcW w:w="675" w:type="dxa"/>
          </w:tcPr>
          <w:p w14:paraId="0275BC0C" w14:textId="77777777" w:rsidR="0066450A" w:rsidRDefault="000834C1">
            <w:pPr>
              <w:pStyle w:val="Compact"/>
            </w:pPr>
            <w:r>
              <w:t>95</w:t>
            </w:r>
          </w:p>
        </w:tc>
        <w:tc>
          <w:tcPr>
            <w:tcW w:w="1701" w:type="dxa"/>
          </w:tcPr>
          <w:p w14:paraId="0275BC0D" w14:textId="77777777" w:rsidR="0066450A" w:rsidRDefault="000834C1">
            <w:pPr>
              <w:pStyle w:val="Compact"/>
            </w:pPr>
            <w:r>
              <w:t>t2_execparty_partyfacts_abb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C0E" w14:textId="77777777" w:rsidR="0066450A" w:rsidRDefault="000834C1">
            <w:pPr>
              <w:pStyle w:val="Compact"/>
            </w:pPr>
            <w:r>
              <w:t>Executive party at t+2 (abbreviation)</w:t>
            </w:r>
          </w:p>
        </w:tc>
        <w:tc>
          <w:tcPr>
            <w:tcW w:w="1984" w:type="dxa"/>
          </w:tcPr>
          <w:p w14:paraId="0275BC0F" w14:textId="77777777" w:rsidR="0066450A" w:rsidRDefault="000834C1">
            <w:pPr>
              <w:pStyle w:val="Compact"/>
            </w:pPr>
            <w:r>
              <w:t>1. NP</w:t>
            </w:r>
            <w:r>
              <w:br/>
              <w:t>2. LPA</w:t>
            </w:r>
            <w:r>
              <w:br/>
              <w:t>3. CSV</w:t>
            </w:r>
            <w:r>
              <w:br/>
              <w:t>4. LP</w:t>
            </w:r>
            <w:r>
              <w:br/>
              <w:t>5. S</w:t>
            </w:r>
            <w:r>
              <w:br/>
              <w:t>6. CDA</w:t>
            </w:r>
            <w:r>
              <w:br/>
              <w:t>7. CDU</w:t>
            </w:r>
            <w:r>
              <w:br/>
              <w:t>8. Con</w:t>
            </w:r>
            <w:r>
              <w:br/>
              <w:t>9. Dem</w:t>
            </w:r>
            <w:r>
              <w:br/>
              <w:t>10. FG</w:t>
            </w:r>
            <w:r>
              <w:br/>
              <w:t>[ 77 others ]</w:t>
            </w:r>
          </w:p>
        </w:tc>
        <w:tc>
          <w:tcPr>
            <w:tcW w:w="1418" w:type="dxa"/>
          </w:tcPr>
          <w:p w14:paraId="0275BC10" w14:textId="77777777" w:rsidR="0066450A" w:rsidRDefault="000834C1">
            <w:pPr>
              <w:pStyle w:val="Compact"/>
            </w:pPr>
            <w:r>
              <w:t>5 ( 4.5%)</w:t>
            </w:r>
            <w:r>
              <w:br/>
              <w:t>4 ( 3.6%)</w:t>
            </w:r>
            <w:r>
              <w:br/>
              <w:t>3 ( 2.7%)</w:t>
            </w:r>
            <w:r>
              <w:br/>
              <w:t>3 ( 2.7%)</w:t>
            </w:r>
            <w:r>
              <w:br/>
              <w:t>3 ( 2.7%)</w:t>
            </w:r>
            <w:r>
              <w:br/>
              <w:t>2 ( 1.8%)</w:t>
            </w:r>
            <w:r>
              <w:br/>
              <w:t>2 ( 1.8%)</w:t>
            </w:r>
            <w:r>
              <w:br/>
              <w:t>2 ( 1.8%)</w:t>
            </w:r>
            <w:r>
              <w:br/>
              <w:t>2 ( 1.8%)</w:t>
            </w:r>
            <w:r>
              <w:br/>
              <w:t>2 ( 1.8%)</w:t>
            </w:r>
            <w:r>
              <w:br/>
              <w:t>84 (75.0%)</w:t>
            </w:r>
          </w:p>
        </w:tc>
        <w:tc>
          <w:tcPr>
            <w:tcW w:w="1104" w:type="dxa"/>
          </w:tcPr>
          <w:p w14:paraId="0275BC11" w14:textId="77777777" w:rsidR="0066450A" w:rsidRDefault="000834C1">
            <w:pPr>
              <w:pStyle w:val="Compact"/>
            </w:pPr>
            <w:r>
              <w:t>75</w:t>
            </w:r>
            <w:r>
              <w:br/>
              <w:t>(40.1%)</w:t>
            </w:r>
          </w:p>
        </w:tc>
      </w:tr>
      <w:tr w:rsidR="0066450A" w14:paraId="0275BC19" w14:textId="77777777" w:rsidTr="00B52D17">
        <w:tc>
          <w:tcPr>
            <w:tcW w:w="675" w:type="dxa"/>
          </w:tcPr>
          <w:p w14:paraId="0275BC13" w14:textId="77777777" w:rsidR="0066450A" w:rsidRDefault="000834C1">
            <w:pPr>
              <w:pStyle w:val="Compact"/>
            </w:pPr>
            <w:r>
              <w:lastRenderedPageBreak/>
              <w:t>96</w:t>
            </w:r>
          </w:p>
        </w:tc>
        <w:tc>
          <w:tcPr>
            <w:tcW w:w="1701" w:type="dxa"/>
          </w:tcPr>
          <w:p w14:paraId="0275BC14" w14:textId="77777777" w:rsidR="0066450A" w:rsidRDefault="000834C1">
            <w:pPr>
              <w:pStyle w:val="Compact"/>
            </w:pPr>
            <w:r>
              <w:t>t2_execparty_partyfacts_id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C15" w14:textId="77777777" w:rsidR="0066450A" w:rsidRDefault="000834C1">
            <w:pPr>
              <w:pStyle w:val="Compact"/>
            </w:pPr>
            <w:r>
              <w:t>Executive party ID at t+2 (PartyFacts)</w:t>
            </w:r>
          </w:p>
        </w:tc>
        <w:tc>
          <w:tcPr>
            <w:tcW w:w="1984" w:type="dxa"/>
          </w:tcPr>
          <w:p w14:paraId="0275BC16" w14:textId="77777777" w:rsidR="0066450A" w:rsidRDefault="000834C1">
            <w:pPr>
              <w:pStyle w:val="Compact"/>
            </w:pPr>
            <w:r>
              <w:t>Mean (sd) : 1980.9 (1645.8)</w:t>
            </w:r>
            <w:r>
              <w:br/>
              <w:t>min &lt; med &lt; max:</w:t>
            </w:r>
            <w:r>
              <w:br/>
              <w:t>49 &lt; 1379.5 &lt; 6363</w:t>
            </w:r>
            <w:r>
              <w:br/>
              <w:t>IQR (CV) : 2827.2 (0.8)</w:t>
            </w:r>
          </w:p>
        </w:tc>
        <w:tc>
          <w:tcPr>
            <w:tcW w:w="1418" w:type="dxa"/>
          </w:tcPr>
          <w:p w14:paraId="0275BC17" w14:textId="77777777" w:rsidR="0066450A" w:rsidRDefault="000834C1">
            <w:pPr>
              <w:pStyle w:val="Compact"/>
            </w:pPr>
            <w:r>
              <w:t>89 distinct values</w:t>
            </w:r>
          </w:p>
        </w:tc>
        <w:tc>
          <w:tcPr>
            <w:tcW w:w="1104" w:type="dxa"/>
          </w:tcPr>
          <w:p w14:paraId="0275BC18" w14:textId="77777777" w:rsidR="0066450A" w:rsidRDefault="000834C1">
            <w:pPr>
              <w:pStyle w:val="Compact"/>
            </w:pPr>
            <w:r>
              <w:t>75</w:t>
            </w:r>
            <w:r>
              <w:br/>
              <w:t>(40.1%)</w:t>
            </w:r>
          </w:p>
        </w:tc>
      </w:tr>
      <w:tr w:rsidR="0066450A" w14:paraId="0275BC20" w14:textId="77777777" w:rsidTr="00B52D17">
        <w:tc>
          <w:tcPr>
            <w:tcW w:w="675" w:type="dxa"/>
          </w:tcPr>
          <w:p w14:paraId="0275BC1A" w14:textId="77777777" w:rsidR="0066450A" w:rsidRDefault="000834C1">
            <w:pPr>
              <w:pStyle w:val="Compact"/>
            </w:pPr>
            <w:r>
              <w:t>97</w:t>
            </w:r>
          </w:p>
        </w:tc>
        <w:tc>
          <w:tcPr>
            <w:tcW w:w="1701" w:type="dxa"/>
          </w:tcPr>
          <w:p w14:paraId="0275BC1B" w14:textId="77777777" w:rsidR="0066450A" w:rsidRDefault="000834C1">
            <w:pPr>
              <w:pStyle w:val="Compact"/>
            </w:pPr>
            <w:r>
              <w:t>t2_year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C1C" w14:textId="77777777" w:rsidR="0066450A" w:rsidRDefault="000834C1">
            <w:pPr>
              <w:pStyle w:val="Compact"/>
            </w:pPr>
            <w:r>
              <w:t>Year of t+2 election</w:t>
            </w:r>
          </w:p>
        </w:tc>
        <w:tc>
          <w:tcPr>
            <w:tcW w:w="1984" w:type="dxa"/>
          </w:tcPr>
          <w:p w14:paraId="0275BC1D" w14:textId="77777777" w:rsidR="0066450A" w:rsidRDefault="000834C1">
            <w:pPr>
              <w:pStyle w:val="Compact"/>
            </w:pPr>
            <w:r>
              <w:t>Mean (sd) : 1994.5 (25.1)</w:t>
            </w:r>
            <w:r>
              <w:br/>
              <w:t>min &lt; med &lt; max:</w:t>
            </w:r>
            <w:r>
              <w:br/>
              <w:t>1930 &lt; 2004 &lt; 2024</w:t>
            </w:r>
            <w:r>
              <w:br/>
              <w:t>IQR (CV) : 36 (0)</w:t>
            </w:r>
          </w:p>
        </w:tc>
        <w:tc>
          <w:tcPr>
            <w:tcW w:w="1418" w:type="dxa"/>
          </w:tcPr>
          <w:p w14:paraId="0275BC1E" w14:textId="77777777" w:rsidR="0066450A" w:rsidRDefault="000834C1">
            <w:pPr>
              <w:pStyle w:val="Compact"/>
            </w:pPr>
            <w:r>
              <w:t>63 distinct values</w:t>
            </w:r>
          </w:p>
        </w:tc>
        <w:tc>
          <w:tcPr>
            <w:tcW w:w="1104" w:type="dxa"/>
          </w:tcPr>
          <w:p w14:paraId="0275BC1F" w14:textId="77777777" w:rsidR="0066450A" w:rsidRDefault="000834C1">
            <w:pPr>
              <w:pStyle w:val="Compact"/>
            </w:pPr>
            <w:r>
              <w:t>68</w:t>
            </w:r>
            <w:r>
              <w:br/>
              <w:t>(36.4%)</w:t>
            </w:r>
          </w:p>
        </w:tc>
      </w:tr>
      <w:tr w:rsidR="0066450A" w14:paraId="0275BC27" w14:textId="77777777" w:rsidTr="00B52D17">
        <w:tc>
          <w:tcPr>
            <w:tcW w:w="675" w:type="dxa"/>
          </w:tcPr>
          <w:p w14:paraId="0275BC21" w14:textId="77777777" w:rsidR="0066450A" w:rsidRDefault="000834C1">
            <w:pPr>
              <w:pStyle w:val="Compact"/>
            </w:pPr>
            <w:r>
              <w:t>98</w:t>
            </w:r>
          </w:p>
        </w:tc>
        <w:tc>
          <w:tcPr>
            <w:tcW w:w="1701" w:type="dxa"/>
          </w:tcPr>
          <w:p w14:paraId="0275BC22" w14:textId="77777777" w:rsidR="0066450A" w:rsidRDefault="000834C1">
            <w:pPr>
              <w:pStyle w:val="Compact"/>
            </w:pPr>
            <w:r>
              <w:t>t2_competitive_lied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C23" w14:textId="77777777" w:rsidR="0066450A" w:rsidRDefault="000834C1">
            <w:pPr>
              <w:pStyle w:val="Compact"/>
            </w:pPr>
            <w:r>
              <w:t>t+2 election competitive (1 = yes)</w:t>
            </w:r>
          </w:p>
        </w:tc>
        <w:tc>
          <w:tcPr>
            <w:tcW w:w="1984" w:type="dxa"/>
          </w:tcPr>
          <w:p w14:paraId="0275BC24" w14:textId="77777777" w:rsidR="0066450A" w:rsidRDefault="000834C1">
            <w:pPr>
              <w:pStyle w:val="Compact"/>
            </w:pPr>
            <w:r>
              <w:t>Min : 0</w:t>
            </w:r>
            <w:r>
              <w:br/>
              <w:t>Mean : 0.9</w:t>
            </w:r>
            <w:r>
              <w:br/>
              <w:t>Max : 1</w:t>
            </w:r>
          </w:p>
        </w:tc>
        <w:tc>
          <w:tcPr>
            <w:tcW w:w="1418" w:type="dxa"/>
          </w:tcPr>
          <w:p w14:paraId="0275BC25" w14:textId="77777777" w:rsidR="0066450A" w:rsidRDefault="000834C1">
            <w:pPr>
              <w:pStyle w:val="Compact"/>
            </w:pPr>
            <w:r>
              <w:t>0 : 17 (14.4%)</w:t>
            </w:r>
            <w:r>
              <w:br/>
              <w:t>1 : 101 (85.6%)</w:t>
            </w:r>
          </w:p>
        </w:tc>
        <w:tc>
          <w:tcPr>
            <w:tcW w:w="1104" w:type="dxa"/>
          </w:tcPr>
          <w:p w14:paraId="0275BC26" w14:textId="77777777" w:rsidR="0066450A" w:rsidRDefault="000834C1">
            <w:pPr>
              <w:pStyle w:val="Compact"/>
            </w:pPr>
            <w:r>
              <w:t>69</w:t>
            </w:r>
            <w:r>
              <w:br/>
              <w:t>(36.9%)</w:t>
            </w:r>
          </w:p>
        </w:tc>
      </w:tr>
      <w:tr w:rsidR="0066450A" w14:paraId="0275BC2E" w14:textId="77777777" w:rsidTr="00B52D17">
        <w:tc>
          <w:tcPr>
            <w:tcW w:w="675" w:type="dxa"/>
          </w:tcPr>
          <w:p w14:paraId="0275BC28" w14:textId="77777777" w:rsidR="0066450A" w:rsidRDefault="000834C1">
            <w:pPr>
              <w:pStyle w:val="Compact"/>
            </w:pPr>
            <w:r>
              <w:t>99</w:t>
            </w:r>
          </w:p>
        </w:tc>
        <w:tc>
          <w:tcPr>
            <w:tcW w:w="1701" w:type="dxa"/>
          </w:tcPr>
          <w:p w14:paraId="0275BC29" w14:textId="77777777" w:rsidR="0066450A" w:rsidRDefault="000834C1">
            <w:pPr>
              <w:pStyle w:val="Compact"/>
            </w:pPr>
            <w:r>
              <w:t>t2_category_lied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C2A" w14:textId="77777777" w:rsidR="0066450A" w:rsidRDefault="000834C1">
            <w:pPr>
              <w:pStyle w:val="Compact"/>
            </w:pPr>
            <w:r>
              <w:t>Regime category at t+2 (LIED)</w:t>
            </w:r>
          </w:p>
        </w:tc>
        <w:tc>
          <w:tcPr>
            <w:tcW w:w="1984" w:type="dxa"/>
          </w:tcPr>
          <w:p w14:paraId="0275BC2B" w14:textId="77777777" w:rsidR="0066450A" w:rsidRDefault="000834C1">
            <w:pPr>
              <w:pStyle w:val="Compact"/>
            </w:pPr>
            <w:r>
              <w:t>Mean (sd) : 5.3 (1.6)</w:t>
            </w:r>
            <w:r>
              <w:br/>
              <w:t>min &lt; med &lt; max:</w:t>
            </w:r>
            <w:r>
              <w:br/>
              <w:t>0 &lt; 6 &lt; 6</w:t>
            </w:r>
            <w:r>
              <w:br/>
              <w:t>IQR (CV) : 0 (0.3)</w:t>
            </w:r>
          </w:p>
        </w:tc>
        <w:tc>
          <w:tcPr>
            <w:tcW w:w="1418" w:type="dxa"/>
          </w:tcPr>
          <w:p w14:paraId="0275BC2C" w14:textId="77777777" w:rsidR="0066450A" w:rsidRDefault="000834C1">
            <w:pPr>
              <w:pStyle w:val="Compact"/>
            </w:pPr>
            <w:r>
              <w:t>0 : 5 ( 4.2%)</w:t>
            </w:r>
            <w:r>
              <w:br/>
              <w:t>1 : 4 ( 3.4%)</w:t>
            </w:r>
            <w:r>
              <w:br/>
              <w:t>3 : 8 ( 6.8%)</w:t>
            </w:r>
            <w:r>
              <w:br/>
              <w:t>4 : 3 ( 2.5%)</w:t>
            </w:r>
            <w:r>
              <w:br/>
              <w:t>6 : 98 (83.1%)</w:t>
            </w:r>
          </w:p>
        </w:tc>
        <w:tc>
          <w:tcPr>
            <w:tcW w:w="1104" w:type="dxa"/>
          </w:tcPr>
          <w:p w14:paraId="0275BC2D" w14:textId="77777777" w:rsidR="0066450A" w:rsidRDefault="000834C1">
            <w:pPr>
              <w:pStyle w:val="Compact"/>
            </w:pPr>
            <w:r>
              <w:t>69</w:t>
            </w:r>
            <w:r>
              <w:br/>
              <w:t>(36.9%)</w:t>
            </w:r>
          </w:p>
        </w:tc>
      </w:tr>
      <w:tr w:rsidR="0066450A" w14:paraId="0275BC35" w14:textId="77777777" w:rsidTr="00B52D17">
        <w:tc>
          <w:tcPr>
            <w:tcW w:w="675" w:type="dxa"/>
          </w:tcPr>
          <w:p w14:paraId="0275BC2F" w14:textId="77777777" w:rsidR="0066450A" w:rsidRDefault="000834C1">
            <w:pPr>
              <w:pStyle w:val="Compact"/>
            </w:pPr>
            <w:r>
              <w:t>100</w:t>
            </w:r>
          </w:p>
        </w:tc>
        <w:tc>
          <w:tcPr>
            <w:tcW w:w="1701" w:type="dxa"/>
          </w:tcPr>
          <w:p w14:paraId="0275BC30" w14:textId="77777777" w:rsidR="0066450A" w:rsidRDefault="000834C1">
            <w:pPr>
              <w:pStyle w:val="Compact"/>
            </w:pPr>
            <w:r>
              <w:t>t2_v2x_polyarchy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C31" w14:textId="77777777" w:rsidR="0066450A" w:rsidRDefault="000834C1">
            <w:pPr>
              <w:pStyle w:val="Compact"/>
            </w:pPr>
            <w:r>
              <w:t>V-Dem polyarchy at t+2</w:t>
            </w:r>
          </w:p>
        </w:tc>
        <w:tc>
          <w:tcPr>
            <w:tcW w:w="1984" w:type="dxa"/>
          </w:tcPr>
          <w:p w14:paraId="0275BC32" w14:textId="77777777" w:rsidR="0066450A" w:rsidRDefault="000834C1">
            <w:pPr>
              <w:pStyle w:val="Compact"/>
            </w:pPr>
            <w:r>
              <w:t>Mean (sd) : 0.7 (0.2)</w:t>
            </w:r>
            <w:r>
              <w:br/>
              <w:t>min &lt; med &lt; max:</w:t>
            </w:r>
            <w:r>
              <w:br/>
              <w:t>0.1 &lt; 0.8 &lt; 0.9</w:t>
            </w:r>
            <w:r>
              <w:br/>
              <w:t>IQR (CV) : 0.3 (0.3)</w:t>
            </w:r>
          </w:p>
        </w:tc>
        <w:tc>
          <w:tcPr>
            <w:tcW w:w="1418" w:type="dxa"/>
          </w:tcPr>
          <w:p w14:paraId="0275BC33" w14:textId="77777777" w:rsidR="0066450A" w:rsidRDefault="000834C1">
            <w:pPr>
              <w:pStyle w:val="Compact"/>
            </w:pPr>
            <w:r>
              <w:t>96 distinct values</w:t>
            </w:r>
          </w:p>
        </w:tc>
        <w:tc>
          <w:tcPr>
            <w:tcW w:w="1104" w:type="dxa"/>
          </w:tcPr>
          <w:p w14:paraId="0275BC34" w14:textId="77777777" w:rsidR="0066450A" w:rsidRDefault="000834C1">
            <w:pPr>
              <w:pStyle w:val="Compact"/>
            </w:pPr>
            <w:r>
              <w:t>78</w:t>
            </w:r>
            <w:r>
              <w:br/>
              <w:t>(41.7%)</w:t>
            </w:r>
          </w:p>
        </w:tc>
      </w:tr>
      <w:tr w:rsidR="0066450A" w14:paraId="0275BC3C" w14:textId="77777777" w:rsidTr="00B52D17">
        <w:tc>
          <w:tcPr>
            <w:tcW w:w="675" w:type="dxa"/>
          </w:tcPr>
          <w:p w14:paraId="0275BC36" w14:textId="77777777" w:rsidR="0066450A" w:rsidRDefault="000834C1">
            <w:pPr>
              <w:pStyle w:val="Compact"/>
            </w:pPr>
            <w:r>
              <w:t>101</w:t>
            </w:r>
          </w:p>
        </w:tc>
        <w:tc>
          <w:tcPr>
            <w:tcW w:w="1701" w:type="dxa"/>
          </w:tcPr>
          <w:p w14:paraId="0275BC37" w14:textId="77777777" w:rsidR="0066450A" w:rsidRDefault="000834C1">
            <w:pPr>
              <w:pStyle w:val="Compact"/>
            </w:pPr>
            <w:r>
              <w:t>t2_v2x_libdem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C38" w14:textId="77777777" w:rsidR="0066450A" w:rsidRDefault="000834C1">
            <w:pPr>
              <w:pStyle w:val="Compact"/>
            </w:pPr>
            <w:r>
              <w:t>V-Dem liberal democracy at t+2</w:t>
            </w:r>
          </w:p>
        </w:tc>
        <w:tc>
          <w:tcPr>
            <w:tcW w:w="1984" w:type="dxa"/>
          </w:tcPr>
          <w:p w14:paraId="0275BC39" w14:textId="77777777" w:rsidR="0066450A" w:rsidRDefault="000834C1">
            <w:pPr>
              <w:pStyle w:val="Compact"/>
            </w:pPr>
            <w:r>
              <w:t>Mean (sd) : 0.6 (0.2)</w:t>
            </w:r>
            <w:r>
              <w:br/>
              <w:t>min &lt; med &lt; max:</w:t>
            </w:r>
            <w:r>
              <w:br/>
            </w:r>
            <w:r>
              <w:lastRenderedPageBreak/>
              <w:t>0 &lt; 0.7 &lt; 0.9</w:t>
            </w:r>
            <w:r>
              <w:br/>
              <w:t>IQR (CV) : 0.4 (0.4)</w:t>
            </w:r>
          </w:p>
        </w:tc>
        <w:tc>
          <w:tcPr>
            <w:tcW w:w="1418" w:type="dxa"/>
          </w:tcPr>
          <w:p w14:paraId="0275BC3A" w14:textId="77777777" w:rsidR="0066450A" w:rsidRDefault="000834C1">
            <w:pPr>
              <w:pStyle w:val="Compact"/>
            </w:pPr>
            <w:r>
              <w:lastRenderedPageBreak/>
              <w:t>93 distinct values</w:t>
            </w:r>
          </w:p>
        </w:tc>
        <w:tc>
          <w:tcPr>
            <w:tcW w:w="1104" w:type="dxa"/>
          </w:tcPr>
          <w:p w14:paraId="0275BC3B" w14:textId="77777777" w:rsidR="0066450A" w:rsidRDefault="000834C1">
            <w:pPr>
              <w:pStyle w:val="Compact"/>
            </w:pPr>
            <w:r>
              <w:t>78</w:t>
            </w:r>
            <w:r>
              <w:br/>
              <w:t>(41.7%)</w:t>
            </w:r>
          </w:p>
        </w:tc>
      </w:tr>
      <w:tr w:rsidR="0066450A" w14:paraId="0275BC43" w14:textId="77777777" w:rsidTr="00B52D17">
        <w:tc>
          <w:tcPr>
            <w:tcW w:w="675" w:type="dxa"/>
          </w:tcPr>
          <w:p w14:paraId="0275BC3D" w14:textId="77777777" w:rsidR="0066450A" w:rsidRDefault="000834C1">
            <w:pPr>
              <w:pStyle w:val="Compact"/>
            </w:pPr>
            <w:r>
              <w:t>102</w:t>
            </w:r>
          </w:p>
        </w:tc>
        <w:tc>
          <w:tcPr>
            <w:tcW w:w="1701" w:type="dxa"/>
          </w:tcPr>
          <w:p w14:paraId="0275BC3E" w14:textId="77777777" w:rsidR="0066450A" w:rsidRDefault="000834C1">
            <w:pPr>
              <w:pStyle w:val="Compact"/>
            </w:pPr>
            <w:r>
              <w:t>t2_v2x_corr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C3F" w14:textId="77777777" w:rsidR="0066450A" w:rsidRDefault="000834C1">
            <w:pPr>
              <w:pStyle w:val="Compact"/>
            </w:pPr>
            <w:r>
              <w:t>V-Dem corruption index at t+2</w:t>
            </w:r>
          </w:p>
        </w:tc>
        <w:tc>
          <w:tcPr>
            <w:tcW w:w="1984" w:type="dxa"/>
          </w:tcPr>
          <w:p w14:paraId="0275BC40" w14:textId="77777777" w:rsidR="0066450A" w:rsidRDefault="000834C1">
            <w:pPr>
              <w:pStyle w:val="Compact"/>
            </w:pPr>
            <w:r>
              <w:t>Mean (sd) : 0.3 (0.3)</w:t>
            </w:r>
            <w:r>
              <w:br/>
              <w:t>min &lt; med &lt; max:</w:t>
            </w:r>
            <w:r>
              <w:br/>
              <w:t>0 &lt; 0.1 &lt; 0.9</w:t>
            </w:r>
            <w:r>
              <w:br/>
              <w:t>IQR (CV) : 0.5 (1.1)</w:t>
            </w:r>
          </w:p>
        </w:tc>
        <w:tc>
          <w:tcPr>
            <w:tcW w:w="1418" w:type="dxa"/>
          </w:tcPr>
          <w:p w14:paraId="0275BC41" w14:textId="77777777" w:rsidR="0066450A" w:rsidRDefault="000834C1">
            <w:pPr>
              <w:pStyle w:val="Compact"/>
            </w:pPr>
            <w:r>
              <w:t>89 distinct values</w:t>
            </w:r>
          </w:p>
        </w:tc>
        <w:tc>
          <w:tcPr>
            <w:tcW w:w="1104" w:type="dxa"/>
          </w:tcPr>
          <w:p w14:paraId="0275BC42" w14:textId="77777777" w:rsidR="0066450A" w:rsidRDefault="000834C1">
            <w:pPr>
              <w:pStyle w:val="Compact"/>
            </w:pPr>
            <w:r>
              <w:t>78</w:t>
            </w:r>
            <w:r>
              <w:br/>
              <w:t>(41.7%)</w:t>
            </w:r>
          </w:p>
        </w:tc>
      </w:tr>
      <w:tr w:rsidR="0066450A" w14:paraId="0275BC4A" w14:textId="77777777" w:rsidTr="00B52D17">
        <w:tc>
          <w:tcPr>
            <w:tcW w:w="675" w:type="dxa"/>
          </w:tcPr>
          <w:p w14:paraId="0275BC44" w14:textId="77777777" w:rsidR="0066450A" w:rsidRDefault="000834C1">
            <w:pPr>
              <w:pStyle w:val="Compact"/>
            </w:pPr>
            <w:r>
              <w:t>103</w:t>
            </w:r>
          </w:p>
        </w:tc>
        <w:tc>
          <w:tcPr>
            <w:tcW w:w="1701" w:type="dxa"/>
          </w:tcPr>
          <w:p w14:paraId="0275BC45" w14:textId="77777777" w:rsidR="0066450A" w:rsidRDefault="000834C1">
            <w:pPr>
              <w:pStyle w:val="Compact"/>
            </w:pPr>
            <w:r>
              <w:t>t2_v2x_regime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C46" w14:textId="77777777" w:rsidR="0066450A" w:rsidRDefault="000834C1">
            <w:pPr>
              <w:pStyle w:val="Compact"/>
            </w:pPr>
            <w:r>
              <w:t>V-Dem regime type at t+2</w:t>
            </w:r>
          </w:p>
        </w:tc>
        <w:tc>
          <w:tcPr>
            <w:tcW w:w="1984" w:type="dxa"/>
          </w:tcPr>
          <w:p w14:paraId="0275BC47" w14:textId="77777777" w:rsidR="0066450A" w:rsidRDefault="000834C1">
            <w:pPr>
              <w:pStyle w:val="Compact"/>
            </w:pPr>
            <w:r>
              <w:t>Mean (sd) : 2.3 (0.9)</w:t>
            </w:r>
            <w:r>
              <w:br/>
              <w:t>min &lt; med &lt; max:</w:t>
            </w:r>
            <w:r>
              <w:br/>
              <w:t>0 &lt; 3 &lt; 3</w:t>
            </w:r>
            <w:r>
              <w:br/>
              <w:t>IQR (CV) : 1 (0.4)</w:t>
            </w:r>
          </w:p>
        </w:tc>
        <w:tc>
          <w:tcPr>
            <w:tcW w:w="1418" w:type="dxa"/>
          </w:tcPr>
          <w:p w14:paraId="0275BC48" w14:textId="77777777" w:rsidR="0066450A" w:rsidRDefault="000834C1">
            <w:pPr>
              <w:pStyle w:val="Compact"/>
            </w:pPr>
            <w:r>
              <w:t>0 : 4 ( 3.7%)</w:t>
            </w:r>
            <w:r>
              <w:br/>
              <w:t>1 : 16 (14.7%)</w:t>
            </w:r>
            <w:r>
              <w:br/>
              <w:t>2 : 30 (27.5%)</w:t>
            </w:r>
            <w:r>
              <w:br/>
              <w:t>3 : 59 (54.1%)</w:t>
            </w:r>
          </w:p>
        </w:tc>
        <w:tc>
          <w:tcPr>
            <w:tcW w:w="1104" w:type="dxa"/>
          </w:tcPr>
          <w:p w14:paraId="0275BC49" w14:textId="77777777" w:rsidR="0066450A" w:rsidRDefault="000834C1">
            <w:pPr>
              <w:pStyle w:val="Compact"/>
            </w:pPr>
            <w:r>
              <w:t>78</w:t>
            </w:r>
            <w:r>
              <w:br/>
              <w:t>(41.7%)</w:t>
            </w:r>
          </w:p>
        </w:tc>
      </w:tr>
      <w:tr w:rsidR="0066450A" w14:paraId="0275BC51" w14:textId="77777777" w:rsidTr="00B52D17">
        <w:tc>
          <w:tcPr>
            <w:tcW w:w="675" w:type="dxa"/>
          </w:tcPr>
          <w:p w14:paraId="0275BC4B" w14:textId="77777777" w:rsidR="0066450A" w:rsidRDefault="000834C1">
            <w:pPr>
              <w:pStyle w:val="Compact"/>
            </w:pPr>
            <w:r>
              <w:t>104</w:t>
            </w:r>
          </w:p>
        </w:tc>
        <w:tc>
          <w:tcPr>
            <w:tcW w:w="1701" w:type="dxa"/>
          </w:tcPr>
          <w:p w14:paraId="0275BC4C" w14:textId="77777777" w:rsidR="0066450A" w:rsidRDefault="000834C1">
            <w:pPr>
              <w:pStyle w:val="Compact"/>
            </w:pPr>
            <w:r>
              <w:t>t2_v2x_feduni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C4D" w14:textId="77777777" w:rsidR="0066450A" w:rsidRDefault="000834C1">
            <w:pPr>
              <w:pStyle w:val="Compact"/>
            </w:pPr>
            <w:r>
              <w:t>V-Dem federalism at t+2</w:t>
            </w:r>
          </w:p>
        </w:tc>
        <w:tc>
          <w:tcPr>
            <w:tcW w:w="1984" w:type="dxa"/>
          </w:tcPr>
          <w:p w14:paraId="0275BC4E" w14:textId="77777777" w:rsidR="0066450A" w:rsidRDefault="000834C1">
            <w:pPr>
              <w:pStyle w:val="Compact"/>
            </w:pPr>
            <w:r>
              <w:t>Mean (sd) : 0.7 (0.3)</w:t>
            </w:r>
            <w:r>
              <w:br/>
              <w:t>min &lt; med &lt; max:</w:t>
            </w:r>
            <w:r>
              <w:br/>
              <w:t>0 &lt; 0.8 &lt; 1</w:t>
            </w:r>
            <w:r>
              <w:br/>
              <w:t>IQR (CV) : 0.5 (0.4)</w:t>
            </w:r>
          </w:p>
        </w:tc>
        <w:tc>
          <w:tcPr>
            <w:tcW w:w="1418" w:type="dxa"/>
          </w:tcPr>
          <w:p w14:paraId="0275BC4F" w14:textId="77777777" w:rsidR="0066450A" w:rsidRDefault="000834C1">
            <w:pPr>
              <w:pStyle w:val="Compact"/>
            </w:pPr>
            <w:r>
              <w:t>71 distinct values</w:t>
            </w:r>
          </w:p>
        </w:tc>
        <w:tc>
          <w:tcPr>
            <w:tcW w:w="1104" w:type="dxa"/>
          </w:tcPr>
          <w:p w14:paraId="0275BC50" w14:textId="77777777" w:rsidR="0066450A" w:rsidRDefault="000834C1">
            <w:pPr>
              <w:pStyle w:val="Compact"/>
            </w:pPr>
            <w:r>
              <w:t>79</w:t>
            </w:r>
            <w:r>
              <w:br/>
              <w:t>(42.2%)</w:t>
            </w:r>
          </w:p>
        </w:tc>
      </w:tr>
      <w:tr w:rsidR="0066450A" w14:paraId="0275BC58" w14:textId="77777777" w:rsidTr="00B52D17">
        <w:tc>
          <w:tcPr>
            <w:tcW w:w="675" w:type="dxa"/>
          </w:tcPr>
          <w:p w14:paraId="0275BC52" w14:textId="77777777" w:rsidR="0066450A" w:rsidRDefault="000834C1">
            <w:pPr>
              <w:pStyle w:val="Compact"/>
            </w:pPr>
            <w:r>
              <w:t>105</w:t>
            </w:r>
          </w:p>
        </w:tc>
        <w:tc>
          <w:tcPr>
            <w:tcW w:w="1701" w:type="dxa"/>
          </w:tcPr>
          <w:p w14:paraId="0275BC53" w14:textId="77777777" w:rsidR="0066450A" w:rsidRDefault="000834C1">
            <w:pPr>
              <w:pStyle w:val="Compact"/>
            </w:pPr>
            <w:r>
              <w:t>t2_hief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C54" w14:textId="77777777" w:rsidR="0066450A" w:rsidRDefault="000834C1">
            <w:pPr>
              <w:pStyle w:val="Compact"/>
            </w:pPr>
            <w:r>
              <w:t>Ethnic fractionalization at t+2 (HIEF)</w:t>
            </w:r>
          </w:p>
        </w:tc>
        <w:tc>
          <w:tcPr>
            <w:tcW w:w="1984" w:type="dxa"/>
          </w:tcPr>
          <w:p w14:paraId="0275BC55" w14:textId="77777777" w:rsidR="0066450A" w:rsidRDefault="000834C1">
            <w:pPr>
              <w:pStyle w:val="Compact"/>
            </w:pPr>
            <w:r>
              <w:t>Mean (sd) : 0.3 (0.3)</w:t>
            </w:r>
            <w:r>
              <w:br/>
              <w:t>min &lt; med &lt; max:</w:t>
            </w:r>
            <w:r>
              <w:br/>
              <w:t>0 &lt; 0.3 &lt; 0.9</w:t>
            </w:r>
            <w:r>
              <w:br/>
              <w:t>IQR (CV) : 0.4 (0.8)</w:t>
            </w:r>
          </w:p>
        </w:tc>
        <w:tc>
          <w:tcPr>
            <w:tcW w:w="1418" w:type="dxa"/>
          </w:tcPr>
          <w:p w14:paraId="0275BC56" w14:textId="77777777" w:rsidR="0066450A" w:rsidRDefault="000834C1">
            <w:pPr>
              <w:pStyle w:val="Compact"/>
            </w:pPr>
            <w:r>
              <w:t>58 distinct values</w:t>
            </w:r>
          </w:p>
        </w:tc>
        <w:tc>
          <w:tcPr>
            <w:tcW w:w="1104" w:type="dxa"/>
          </w:tcPr>
          <w:p w14:paraId="0275BC57" w14:textId="77777777" w:rsidR="0066450A" w:rsidRDefault="000834C1">
            <w:pPr>
              <w:pStyle w:val="Compact"/>
            </w:pPr>
            <w:r>
              <w:t>127</w:t>
            </w:r>
            <w:r>
              <w:br/>
              <w:t>(67.9%)</w:t>
            </w:r>
          </w:p>
        </w:tc>
      </w:tr>
      <w:tr w:rsidR="0066450A" w14:paraId="0275BC5F" w14:textId="77777777" w:rsidTr="00B52D17">
        <w:tc>
          <w:tcPr>
            <w:tcW w:w="675" w:type="dxa"/>
          </w:tcPr>
          <w:p w14:paraId="0275BC59" w14:textId="77777777" w:rsidR="0066450A" w:rsidRDefault="000834C1">
            <w:pPr>
              <w:pStyle w:val="Compact"/>
            </w:pPr>
            <w:r>
              <w:t>106</w:t>
            </w:r>
          </w:p>
        </w:tc>
        <w:tc>
          <w:tcPr>
            <w:tcW w:w="1701" w:type="dxa"/>
          </w:tcPr>
          <w:p w14:paraId="0275BC5A" w14:textId="77777777" w:rsidR="0066450A" w:rsidRDefault="000834C1">
            <w:pPr>
              <w:pStyle w:val="Compact"/>
            </w:pPr>
            <w:r>
              <w:t>t2_herfopp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C5B" w14:textId="77777777" w:rsidR="0066450A" w:rsidRDefault="000834C1">
            <w:pPr>
              <w:pStyle w:val="Compact"/>
            </w:pPr>
            <w:r>
              <w:t>Opposition fragmentation at t+2 (Herfindahl)</w:t>
            </w:r>
          </w:p>
        </w:tc>
        <w:tc>
          <w:tcPr>
            <w:tcW w:w="1984" w:type="dxa"/>
          </w:tcPr>
          <w:p w14:paraId="0275BC5C" w14:textId="77777777" w:rsidR="0066450A" w:rsidRDefault="000834C1">
            <w:pPr>
              <w:pStyle w:val="Compact"/>
            </w:pPr>
            <w:r>
              <w:t>Mean (sd) : 0.6 (0.3)</w:t>
            </w:r>
            <w:r>
              <w:br/>
              <w:t>min &lt; med &lt; max:</w:t>
            </w:r>
            <w:r>
              <w:br/>
              <w:t>0.1 &lt; 0.6 &lt; 1</w:t>
            </w:r>
            <w:r>
              <w:br/>
              <w:t>IQR (CV) : 0.4 (0.5)</w:t>
            </w:r>
          </w:p>
        </w:tc>
        <w:tc>
          <w:tcPr>
            <w:tcW w:w="1418" w:type="dxa"/>
          </w:tcPr>
          <w:p w14:paraId="0275BC5D" w14:textId="77777777" w:rsidR="0066450A" w:rsidRDefault="000834C1">
            <w:pPr>
              <w:pStyle w:val="Compact"/>
            </w:pPr>
            <w:r>
              <w:t>61 distinct values</w:t>
            </w:r>
          </w:p>
        </w:tc>
        <w:tc>
          <w:tcPr>
            <w:tcW w:w="1104" w:type="dxa"/>
          </w:tcPr>
          <w:p w14:paraId="0275BC5E" w14:textId="77777777" w:rsidR="0066450A" w:rsidRDefault="000834C1">
            <w:pPr>
              <w:pStyle w:val="Compact"/>
            </w:pPr>
            <w:r>
              <w:t>114</w:t>
            </w:r>
            <w:r>
              <w:br/>
              <w:t>(61.0%)</w:t>
            </w:r>
          </w:p>
        </w:tc>
      </w:tr>
      <w:tr w:rsidR="0066450A" w14:paraId="0275BC66" w14:textId="77777777" w:rsidTr="00B52D17">
        <w:tc>
          <w:tcPr>
            <w:tcW w:w="675" w:type="dxa"/>
          </w:tcPr>
          <w:p w14:paraId="0275BC60" w14:textId="77777777" w:rsidR="0066450A" w:rsidRDefault="000834C1">
            <w:pPr>
              <w:pStyle w:val="Compact"/>
            </w:pPr>
            <w:r>
              <w:lastRenderedPageBreak/>
              <w:t>107</w:t>
            </w:r>
          </w:p>
        </w:tc>
        <w:tc>
          <w:tcPr>
            <w:tcW w:w="1701" w:type="dxa"/>
          </w:tcPr>
          <w:p w14:paraId="0275BC61" w14:textId="77777777" w:rsidR="0066450A" w:rsidRDefault="000834C1">
            <w:pPr>
              <w:pStyle w:val="Compact"/>
            </w:pPr>
            <w:r>
              <w:t>t2_gdp2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C62" w14:textId="77777777" w:rsidR="0066450A" w:rsidRDefault="000834C1">
            <w:pPr>
              <w:pStyle w:val="Compact"/>
            </w:pPr>
            <w:r>
              <w:t>Real GDP growth 2 years before t+2</w:t>
            </w:r>
          </w:p>
        </w:tc>
        <w:tc>
          <w:tcPr>
            <w:tcW w:w="1984" w:type="dxa"/>
          </w:tcPr>
          <w:p w14:paraId="0275BC63" w14:textId="77777777" w:rsidR="0066450A" w:rsidRDefault="000834C1">
            <w:pPr>
              <w:pStyle w:val="Compact"/>
            </w:pPr>
            <w:r>
              <w:t>Mean (sd) : 2.9 (3.4)</w:t>
            </w:r>
            <w:r>
              <w:br/>
              <w:t>min &lt; med &lt; max:</w:t>
            </w:r>
            <w:r>
              <w:br/>
              <w:t>-15.4 &lt; 3.1 &lt; 10.7</w:t>
            </w:r>
            <w:r>
              <w:br/>
              <w:t>IQR (CV) : 3.3 (1.2)</w:t>
            </w:r>
          </w:p>
        </w:tc>
        <w:tc>
          <w:tcPr>
            <w:tcW w:w="1418" w:type="dxa"/>
          </w:tcPr>
          <w:p w14:paraId="0275BC64" w14:textId="77777777" w:rsidR="0066450A" w:rsidRDefault="000834C1">
            <w:pPr>
              <w:pStyle w:val="Compact"/>
            </w:pPr>
            <w:r>
              <w:t>102 distinct values</w:t>
            </w:r>
          </w:p>
        </w:tc>
        <w:tc>
          <w:tcPr>
            <w:tcW w:w="1104" w:type="dxa"/>
          </w:tcPr>
          <w:p w14:paraId="0275BC65" w14:textId="77777777" w:rsidR="0066450A" w:rsidRDefault="000834C1">
            <w:pPr>
              <w:pStyle w:val="Compact"/>
            </w:pPr>
            <w:r>
              <w:t>85</w:t>
            </w:r>
            <w:r>
              <w:br/>
              <w:t>(45.5%)</w:t>
            </w:r>
          </w:p>
        </w:tc>
      </w:tr>
      <w:tr w:rsidR="0066450A" w14:paraId="0275BC6D" w14:textId="77777777" w:rsidTr="00B52D17">
        <w:tc>
          <w:tcPr>
            <w:tcW w:w="675" w:type="dxa"/>
          </w:tcPr>
          <w:p w14:paraId="0275BC67" w14:textId="77777777" w:rsidR="0066450A" w:rsidRDefault="000834C1">
            <w:pPr>
              <w:pStyle w:val="Compact"/>
            </w:pPr>
            <w:r>
              <w:t>108</w:t>
            </w:r>
          </w:p>
        </w:tc>
        <w:tc>
          <w:tcPr>
            <w:tcW w:w="1701" w:type="dxa"/>
          </w:tcPr>
          <w:p w14:paraId="0275BC68" w14:textId="77777777" w:rsidR="0066450A" w:rsidRDefault="000834C1">
            <w:pPr>
              <w:pStyle w:val="Compact"/>
            </w:pPr>
            <w:r>
              <w:t>t2_gdp1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C69" w14:textId="77777777" w:rsidR="0066450A" w:rsidRDefault="000834C1">
            <w:pPr>
              <w:pStyle w:val="Compact"/>
            </w:pPr>
            <w:r>
              <w:t>Real GDP growth 1 year before t+2</w:t>
            </w:r>
          </w:p>
        </w:tc>
        <w:tc>
          <w:tcPr>
            <w:tcW w:w="1984" w:type="dxa"/>
          </w:tcPr>
          <w:p w14:paraId="0275BC6A" w14:textId="77777777" w:rsidR="0066450A" w:rsidRDefault="000834C1">
            <w:pPr>
              <w:pStyle w:val="Compact"/>
            </w:pPr>
            <w:r>
              <w:t>Mean (sd) : 2.9 (2.9)</w:t>
            </w:r>
            <w:r>
              <w:br/>
              <w:t>min &lt; med &lt; max:</w:t>
            </w:r>
            <w:r>
              <w:br/>
              <w:t>-7.8 &lt; 3.1 &lt; 12.5</w:t>
            </w:r>
            <w:r>
              <w:br/>
              <w:t>IQR (CV) : 2.9 (1)</w:t>
            </w:r>
          </w:p>
        </w:tc>
        <w:tc>
          <w:tcPr>
            <w:tcW w:w="1418" w:type="dxa"/>
          </w:tcPr>
          <w:p w14:paraId="0275BC6B" w14:textId="77777777" w:rsidR="0066450A" w:rsidRDefault="000834C1">
            <w:pPr>
              <w:pStyle w:val="Compact"/>
            </w:pPr>
            <w:r>
              <w:t>103 distinct values</w:t>
            </w:r>
          </w:p>
        </w:tc>
        <w:tc>
          <w:tcPr>
            <w:tcW w:w="1104" w:type="dxa"/>
          </w:tcPr>
          <w:p w14:paraId="0275BC6C" w14:textId="77777777" w:rsidR="0066450A" w:rsidRDefault="000834C1">
            <w:pPr>
              <w:pStyle w:val="Compact"/>
            </w:pPr>
            <w:r>
              <w:t>84</w:t>
            </w:r>
            <w:r>
              <w:br/>
              <w:t>(44.9%)</w:t>
            </w:r>
          </w:p>
        </w:tc>
      </w:tr>
      <w:tr w:rsidR="0066450A" w14:paraId="0275BC74" w14:textId="77777777" w:rsidTr="00B52D17">
        <w:tc>
          <w:tcPr>
            <w:tcW w:w="675" w:type="dxa"/>
          </w:tcPr>
          <w:p w14:paraId="0275BC6E" w14:textId="77777777" w:rsidR="0066450A" w:rsidRDefault="000834C1">
            <w:pPr>
              <w:pStyle w:val="Compact"/>
            </w:pPr>
            <w:r>
              <w:t>109</w:t>
            </w:r>
          </w:p>
        </w:tc>
        <w:tc>
          <w:tcPr>
            <w:tcW w:w="1701" w:type="dxa"/>
          </w:tcPr>
          <w:p w14:paraId="0275BC6F" w14:textId="77777777" w:rsidR="0066450A" w:rsidRDefault="000834C1">
            <w:pPr>
              <w:pStyle w:val="Compact"/>
            </w:pPr>
            <w:r>
              <w:t>t2_gdp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C70" w14:textId="77777777" w:rsidR="0066450A" w:rsidRDefault="000834C1">
            <w:pPr>
              <w:pStyle w:val="Compact"/>
            </w:pPr>
            <w:r>
              <w:t>Real GDP growth at t+2</w:t>
            </w:r>
          </w:p>
        </w:tc>
        <w:tc>
          <w:tcPr>
            <w:tcW w:w="1984" w:type="dxa"/>
          </w:tcPr>
          <w:p w14:paraId="0275BC71" w14:textId="77777777" w:rsidR="0066450A" w:rsidRDefault="000834C1">
            <w:pPr>
              <w:pStyle w:val="Compact"/>
            </w:pPr>
            <w:r>
              <w:t>Mean (sd) : 2.7 (4)</w:t>
            </w:r>
            <w:r>
              <w:br/>
              <w:t>min &lt; med &lt; max:</w:t>
            </w:r>
            <w:r>
              <w:br/>
              <w:t>-26.5 &lt; 3 &lt; 10.5</w:t>
            </w:r>
            <w:r>
              <w:br/>
              <w:t>IQR (CV) : 3.2 (1.5)</w:t>
            </w:r>
          </w:p>
        </w:tc>
        <w:tc>
          <w:tcPr>
            <w:tcW w:w="1418" w:type="dxa"/>
          </w:tcPr>
          <w:p w14:paraId="0275BC72" w14:textId="77777777" w:rsidR="0066450A" w:rsidRDefault="000834C1">
            <w:pPr>
              <w:pStyle w:val="Compact"/>
            </w:pPr>
            <w:r>
              <w:t>102 distinct values</w:t>
            </w:r>
          </w:p>
        </w:tc>
        <w:tc>
          <w:tcPr>
            <w:tcW w:w="1104" w:type="dxa"/>
          </w:tcPr>
          <w:p w14:paraId="0275BC73" w14:textId="77777777" w:rsidR="0066450A" w:rsidRDefault="000834C1">
            <w:pPr>
              <w:pStyle w:val="Compact"/>
            </w:pPr>
            <w:r>
              <w:t>85</w:t>
            </w:r>
            <w:r>
              <w:br/>
              <w:t>(45.5%)</w:t>
            </w:r>
          </w:p>
        </w:tc>
      </w:tr>
      <w:tr w:rsidR="0066450A" w14:paraId="0275BC7B" w14:textId="77777777" w:rsidTr="00B52D17">
        <w:tc>
          <w:tcPr>
            <w:tcW w:w="675" w:type="dxa"/>
          </w:tcPr>
          <w:p w14:paraId="0275BC75" w14:textId="77777777" w:rsidR="0066450A" w:rsidRDefault="000834C1">
            <w:pPr>
              <w:pStyle w:val="Compact"/>
            </w:pPr>
            <w:r>
              <w:t>110</w:t>
            </w:r>
          </w:p>
        </w:tc>
        <w:tc>
          <w:tcPr>
            <w:tcW w:w="1701" w:type="dxa"/>
          </w:tcPr>
          <w:p w14:paraId="0275BC76" w14:textId="77777777" w:rsidR="0066450A" w:rsidRDefault="000834C1">
            <w:pPr>
              <w:pStyle w:val="Compact"/>
            </w:pPr>
            <w:r>
              <w:t>t2_population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C77" w14:textId="77777777" w:rsidR="0066450A" w:rsidRDefault="000834C1">
            <w:pPr>
              <w:pStyle w:val="Compact"/>
            </w:pPr>
            <w:r>
              <w:t>Population size at t+2</w:t>
            </w:r>
          </w:p>
        </w:tc>
        <w:tc>
          <w:tcPr>
            <w:tcW w:w="1984" w:type="dxa"/>
          </w:tcPr>
          <w:p w14:paraId="0275BC78" w14:textId="77777777" w:rsidR="0066450A" w:rsidRDefault="000834C1">
            <w:pPr>
              <w:pStyle w:val="Compact"/>
            </w:pPr>
            <w:r>
              <w:t>Mean (sd) : 33002108 (82680932)</w:t>
            </w:r>
            <w:r>
              <w:br/>
              <w:t>min &lt; med &lt; max:</w:t>
            </w:r>
            <w:r>
              <w:br/>
              <w:t>46337 &lt; 8583859 &lt; 754875451</w:t>
            </w:r>
            <w:r>
              <w:br/>
              <w:t>IQR (CV) : 22373819 (2.5)</w:t>
            </w:r>
          </w:p>
        </w:tc>
        <w:tc>
          <w:tcPr>
            <w:tcW w:w="1418" w:type="dxa"/>
          </w:tcPr>
          <w:p w14:paraId="0275BC79" w14:textId="77777777" w:rsidR="0066450A" w:rsidRDefault="000834C1">
            <w:pPr>
              <w:pStyle w:val="Compact"/>
            </w:pPr>
            <w:r>
              <w:t>118 distinct values</w:t>
            </w:r>
          </w:p>
        </w:tc>
        <w:tc>
          <w:tcPr>
            <w:tcW w:w="1104" w:type="dxa"/>
          </w:tcPr>
          <w:p w14:paraId="0275BC7A" w14:textId="77777777" w:rsidR="0066450A" w:rsidRDefault="000834C1">
            <w:pPr>
              <w:pStyle w:val="Compact"/>
            </w:pPr>
            <w:r>
              <w:t>69</w:t>
            </w:r>
            <w:r>
              <w:br/>
              <w:t>(36.9%)</w:t>
            </w:r>
          </w:p>
        </w:tc>
      </w:tr>
      <w:tr w:rsidR="0066450A" w14:paraId="0275BC82" w14:textId="77777777" w:rsidTr="00B52D17">
        <w:tc>
          <w:tcPr>
            <w:tcW w:w="675" w:type="dxa"/>
          </w:tcPr>
          <w:p w14:paraId="0275BC7C" w14:textId="77777777" w:rsidR="0066450A" w:rsidRDefault="000834C1">
            <w:pPr>
              <w:pStyle w:val="Compact"/>
            </w:pPr>
            <w:r>
              <w:t>111</w:t>
            </w:r>
          </w:p>
        </w:tc>
        <w:tc>
          <w:tcPr>
            <w:tcW w:w="1701" w:type="dxa"/>
          </w:tcPr>
          <w:p w14:paraId="0275BC7D" w14:textId="77777777" w:rsidR="0066450A" w:rsidRDefault="000834C1">
            <w:pPr>
              <w:pStyle w:val="Compact"/>
            </w:pPr>
            <w:r>
              <w:t>t3_polsys_dpi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C7E" w14:textId="77777777" w:rsidR="0066450A" w:rsidRDefault="000834C1">
            <w:pPr>
              <w:pStyle w:val="Compact"/>
            </w:pPr>
            <w:r>
              <w:t>Political system at t+3 election (DPI)</w:t>
            </w:r>
          </w:p>
        </w:tc>
        <w:tc>
          <w:tcPr>
            <w:tcW w:w="1984" w:type="dxa"/>
          </w:tcPr>
          <w:p w14:paraId="0275BC7F" w14:textId="77777777" w:rsidR="0066450A" w:rsidRDefault="000834C1">
            <w:pPr>
              <w:pStyle w:val="Compact"/>
            </w:pPr>
            <w:r>
              <w:t>1. Assembly-Elected Presiden</w:t>
            </w:r>
            <w:r>
              <w:br/>
              <w:t>2. Parliamentary</w:t>
            </w:r>
            <w:r>
              <w:br/>
              <w:t>3. Presidential</w:t>
            </w:r>
          </w:p>
        </w:tc>
        <w:tc>
          <w:tcPr>
            <w:tcW w:w="1418" w:type="dxa"/>
          </w:tcPr>
          <w:p w14:paraId="0275BC80" w14:textId="77777777" w:rsidR="0066450A" w:rsidRDefault="000834C1">
            <w:pPr>
              <w:pStyle w:val="Compact"/>
            </w:pPr>
            <w:r>
              <w:t>4 ( 3.8%)</w:t>
            </w:r>
            <w:r>
              <w:br/>
              <w:t>65 (61.3%)</w:t>
            </w:r>
            <w:r>
              <w:br/>
              <w:t>37 (34.9%)</w:t>
            </w:r>
          </w:p>
        </w:tc>
        <w:tc>
          <w:tcPr>
            <w:tcW w:w="1104" w:type="dxa"/>
          </w:tcPr>
          <w:p w14:paraId="0275BC81" w14:textId="77777777" w:rsidR="0066450A" w:rsidRDefault="000834C1">
            <w:pPr>
              <w:pStyle w:val="Compact"/>
            </w:pPr>
            <w:r>
              <w:t>81</w:t>
            </w:r>
            <w:r>
              <w:br/>
              <w:t>(43.3%)</w:t>
            </w:r>
          </w:p>
        </w:tc>
      </w:tr>
      <w:tr w:rsidR="0066450A" w14:paraId="0275BC89" w14:textId="77777777" w:rsidTr="00B52D17">
        <w:tc>
          <w:tcPr>
            <w:tcW w:w="675" w:type="dxa"/>
          </w:tcPr>
          <w:p w14:paraId="0275BC83" w14:textId="77777777" w:rsidR="0066450A" w:rsidRDefault="000834C1">
            <w:pPr>
              <w:pStyle w:val="Compact"/>
            </w:pPr>
            <w:r>
              <w:t>112</w:t>
            </w:r>
          </w:p>
        </w:tc>
        <w:tc>
          <w:tcPr>
            <w:tcW w:w="1701" w:type="dxa"/>
          </w:tcPr>
          <w:p w14:paraId="0275BC84" w14:textId="77777777" w:rsidR="0066450A" w:rsidRDefault="000834C1">
            <w:pPr>
              <w:pStyle w:val="Compact"/>
            </w:pPr>
            <w:r>
              <w:t>t3_turnout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C85" w14:textId="77777777" w:rsidR="0066450A" w:rsidRDefault="000834C1">
            <w:pPr>
              <w:pStyle w:val="Compact"/>
            </w:pPr>
            <w:r>
              <w:t>Turnout at t+3 election (%)</w:t>
            </w:r>
          </w:p>
        </w:tc>
        <w:tc>
          <w:tcPr>
            <w:tcW w:w="1984" w:type="dxa"/>
          </w:tcPr>
          <w:p w14:paraId="0275BC86" w14:textId="77777777" w:rsidR="0066450A" w:rsidRDefault="000834C1">
            <w:pPr>
              <w:pStyle w:val="Compact"/>
            </w:pPr>
            <w:r>
              <w:t>Mean (sd) : 75.5 (13.8)</w:t>
            </w:r>
            <w:r>
              <w:br/>
              <w:t>min &lt; med &lt; max:</w:t>
            </w:r>
            <w:r>
              <w:br/>
            </w:r>
            <w:r>
              <w:lastRenderedPageBreak/>
              <w:t>37.9 &lt; 77.8 &lt; 96</w:t>
            </w:r>
            <w:r>
              <w:br/>
              <w:t>IQR (CV) : 19 (0.2)</w:t>
            </w:r>
          </w:p>
        </w:tc>
        <w:tc>
          <w:tcPr>
            <w:tcW w:w="1418" w:type="dxa"/>
          </w:tcPr>
          <w:p w14:paraId="0275BC87" w14:textId="77777777" w:rsidR="0066450A" w:rsidRDefault="000834C1">
            <w:pPr>
              <w:pStyle w:val="Compact"/>
            </w:pPr>
            <w:r>
              <w:lastRenderedPageBreak/>
              <w:t>88 distinct values</w:t>
            </w:r>
          </w:p>
        </w:tc>
        <w:tc>
          <w:tcPr>
            <w:tcW w:w="1104" w:type="dxa"/>
          </w:tcPr>
          <w:p w14:paraId="0275BC88" w14:textId="77777777" w:rsidR="0066450A" w:rsidRDefault="000834C1">
            <w:pPr>
              <w:pStyle w:val="Compact"/>
            </w:pPr>
            <w:r>
              <w:t>98</w:t>
            </w:r>
            <w:r>
              <w:br/>
              <w:t>(52.4%)</w:t>
            </w:r>
          </w:p>
        </w:tc>
      </w:tr>
      <w:tr w:rsidR="0066450A" w14:paraId="0275BC90" w14:textId="77777777" w:rsidTr="00B52D17">
        <w:tc>
          <w:tcPr>
            <w:tcW w:w="675" w:type="dxa"/>
          </w:tcPr>
          <w:p w14:paraId="0275BC8A" w14:textId="77777777" w:rsidR="0066450A" w:rsidRDefault="000834C1">
            <w:pPr>
              <w:pStyle w:val="Compact"/>
            </w:pPr>
            <w:r>
              <w:t>113</w:t>
            </w:r>
          </w:p>
        </w:tc>
        <w:tc>
          <w:tcPr>
            <w:tcW w:w="1701" w:type="dxa"/>
          </w:tcPr>
          <w:p w14:paraId="0275BC8B" w14:textId="77777777" w:rsidR="0066450A" w:rsidRDefault="000834C1">
            <w:pPr>
              <w:pStyle w:val="Compact"/>
            </w:pPr>
            <w:r>
              <w:t>t3_compulsory_voting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C8C" w14:textId="77777777" w:rsidR="0066450A" w:rsidRDefault="000834C1">
            <w:pPr>
              <w:pStyle w:val="Compact"/>
            </w:pPr>
            <w:r>
              <w:t>Compulsory voting at t+3 election</w:t>
            </w:r>
          </w:p>
        </w:tc>
        <w:tc>
          <w:tcPr>
            <w:tcW w:w="1984" w:type="dxa"/>
          </w:tcPr>
          <w:p w14:paraId="0275BC8D" w14:textId="77777777" w:rsidR="0066450A" w:rsidRDefault="000834C1">
            <w:pPr>
              <w:pStyle w:val="Compact"/>
            </w:pPr>
            <w:r>
              <w:t>1. No</w:t>
            </w:r>
            <w:r>
              <w:br/>
              <w:t>2. Yes</w:t>
            </w:r>
          </w:p>
        </w:tc>
        <w:tc>
          <w:tcPr>
            <w:tcW w:w="1418" w:type="dxa"/>
          </w:tcPr>
          <w:p w14:paraId="0275BC8E" w14:textId="77777777" w:rsidR="0066450A" w:rsidRDefault="000834C1">
            <w:pPr>
              <w:pStyle w:val="Compact"/>
            </w:pPr>
            <w:r>
              <w:t>72 (80.9%)</w:t>
            </w:r>
            <w:r>
              <w:br/>
              <w:t>17 (19.1%)</w:t>
            </w:r>
          </w:p>
        </w:tc>
        <w:tc>
          <w:tcPr>
            <w:tcW w:w="1104" w:type="dxa"/>
          </w:tcPr>
          <w:p w14:paraId="0275BC8F" w14:textId="77777777" w:rsidR="0066450A" w:rsidRDefault="000834C1">
            <w:pPr>
              <w:pStyle w:val="Compact"/>
            </w:pPr>
            <w:r>
              <w:t>98</w:t>
            </w:r>
            <w:r>
              <w:br/>
              <w:t>(52.4%)</w:t>
            </w:r>
          </w:p>
        </w:tc>
      </w:tr>
      <w:tr w:rsidR="0066450A" w14:paraId="0275BC97" w14:textId="77777777" w:rsidTr="00B52D17">
        <w:tc>
          <w:tcPr>
            <w:tcW w:w="675" w:type="dxa"/>
          </w:tcPr>
          <w:p w14:paraId="0275BC91" w14:textId="77777777" w:rsidR="0066450A" w:rsidRDefault="000834C1">
            <w:pPr>
              <w:pStyle w:val="Compact"/>
            </w:pPr>
            <w:r>
              <w:t>114</w:t>
            </w:r>
          </w:p>
        </w:tc>
        <w:tc>
          <w:tcPr>
            <w:tcW w:w="1701" w:type="dxa"/>
          </w:tcPr>
          <w:p w14:paraId="0275BC92" w14:textId="77777777" w:rsidR="0066450A" w:rsidRDefault="000834C1">
            <w:pPr>
              <w:pStyle w:val="Compact"/>
            </w:pPr>
            <w:r>
              <w:t>t3_execparty_partyfacts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C93" w14:textId="77777777" w:rsidR="0066450A" w:rsidRDefault="000834C1">
            <w:pPr>
              <w:pStyle w:val="Compact"/>
            </w:pPr>
            <w:r>
              <w:t>Executive party at t+3 (full name)</w:t>
            </w:r>
          </w:p>
        </w:tc>
        <w:tc>
          <w:tcPr>
            <w:tcW w:w="1984" w:type="dxa"/>
          </w:tcPr>
          <w:p w14:paraId="0275BC94" w14:textId="77777777" w:rsidR="0066450A" w:rsidRDefault="000834C1">
            <w:pPr>
              <w:pStyle w:val="Compact"/>
            </w:pPr>
            <w:r>
              <w:t>1. Liberal Party of Australi</w:t>
            </w:r>
            <w:r>
              <w:br/>
              <w:t>2. National Party</w:t>
            </w:r>
            <w:r>
              <w:br/>
              <w:t>3. Liberal Party of Canada</w:t>
            </w:r>
            <w:r>
              <w:br/>
              <w:t>4. Military</w:t>
            </w:r>
            <w:r>
              <w:br/>
              <w:t>5. Social Democrats / Social</w:t>
            </w:r>
            <w:r>
              <w:br/>
              <w:t>6. Christian Democratic Appe</w:t>
            </w:r>
            <w:r>
              <w:br/>
              <w:t>7. Christian Democratic Unio</w:t>
            </w:r>
            <w:r>
              <w:br/>
              <w:t>8. Christian Social People’s</w:t>
            </w:r>
            <w:r>
              <w:br/>
              <w:t>9. Colombian Liberal Party</w:t>
            </w:r>
            <w:r>
              <w:br/>
              <w:t>10. Conservatives</w:t>
            </w:r>
            <w:r>
              <w:br/>
              <w:t>[ 70 others ]</w:t>
            </w:r>
          </w:p>
        </w:tc>
        <w:tc>
          <w:tcPr>
            <w:tcW w:w="1418" w:type="dxa"/>
          </w:tcPr>
          <w:p w14:paraId="0275BC95" w14:textId="77777777" w:rsidR="0066450A" w:rsidRDefault="000834C1">
            <w:pPr>
              <w:pStyle w:val="Compact"/>
            </w:pPr>
            <w:r>
              <w:t>4 ( 3.8%)</w:t>
            </w:r>
            <w:r>
              <w:br/>
              <w:t>4 ( 3.8%)</w:t>
            </w:r>
            <w:r>
              <w:br/>
              <w:t>3 ( 2.8%)</w:t>
            </w:r>
            <w:r>
              <w:br/>
              <w:t>3 ( 2.8%)</w:t>
            </w:r>
            <w:r>
              <w:br/>
              <w:t>3 ( 2.8%)</w:t>
            </w:r>
            <w:r>
              <w:br/>
              <w:t>2 ( 1.9%)</w:t>
            </w:r>
            <w:r>
              <w:br/>
              <w:t>2 ( 1.9%)</w:t>
            </w:r>
            <w:r>
              <w:br/>
              <w:t>2 ( 1.9%)</w:t>
            </w:r>
            <w:r>
              <w:br/>
              <w:t>2 ( 1.9%)</w:t>
            </w:r>
            <w:r>
              <w:br/>
              <w:t>2 ( 1.9%)</w:t>
            </w:r>
            <w:r>
              <w:br/>
              <w:t>79 (74.5%)</w:t>
            </w:r>
          </w:p>
        </w:tc>
        <w:tc>
          <w:tcPr>
            <w:tcW w:w="1104" w:type="dxa"/>
          </w:tcPr>
          <w:p w14:paraId="0275BC96" w14:textId="77777777" w:rsidR="0066450A" w:rsidRDefault="000834C1">
            <w:pPr>
              <w:pStyle w:val="Compact"/>
            </w:pPr>
            <w:r>
              <w:t>81</w:t>
            </w:r>
            <w:r>
              <w:br/>
              <w:t>(43.3%)</w:t>
            </w:r>
          </w:p>
        </w:tc>
      </w:tr>
      <w:tr w:rsidR="0066450A" w14:paraId="0275BC9E" w14:textId="77777777" w:rsidTr="00B52D17">
        <w:tc>
          <w:tcPr>
            <w:tcW w:w="675" w:type="dxa"/>
          </w:tcPr>
          <w:p w14:paraId="0275BC98" w14:textId="77777777" w:rsidR="0066450A" w:rsidRDefault="000834C1">
            <w:pPr>
              <w:pStyle w:val="Compact"/>
            </w:pPr>
            <w:r>
              <w:t>115</w:t>
            </w:r>
          </w:p>
        </w:tc>
        <w:tc>
          <w:tcPr>
            <w:tcW w:w="1701" w:type="dxa"/>
          </w:tcPr>
          <w:p w14:paraId="0275BC99" w14:textId="77777777" w:rsidR="0066450A" w:rsidRDefault="000834C1">
            <w:pPr>
              <w:pStyle w:val="Compact"/>
            </w:pPr>
            <w:r>
              <w:t>t3_execparty_partyfacts_abb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C9A" w14:textId="77777777" w:rsidR="0066450A" w:rsidRDefault="000834C1">
            <w:pPr>
              <w:pStyle w:val="Compact"/>
            </w:pPr>
            <w:r>
              <w:t>Executive party at t+3 (abbreviation)</w:t>
            </w:r>
          </w:p>
        </w:tc>
        <w:tc>
          <w:tcPr>
            <w:tcW w:w="1984" w:type="dxa"/>
          </w:tcPr>
          <w:p w14:paraId="0275BC9B" w14:textId="77777777" w:rsidR="0066450A" w:rsidRDefault="000834C1">
            <w:pPr>
              <w:pStyle w:val="Compact"/>
            </w:pPr>
            <w:r>
              <w:t>1. LP</w:t>
            </w:r>
            <w:r>
              <w:br/>
              <w:t>2. LPA</w:t>
            </w:r>
            <w:r>
              <w:br/>
              <w:t>3. NP</w:t>
            </w:r>
            <w:r>
              <w:br/>
              <w:t>4. PS</w:t>
            </w:r>
            <w:r>
              <w:br/>
              <w:t>5. S</w:t>
            </w:r>
            <w:r>
              <w:br/>
              <w:t>6. ANR PC</w:t>
            </w:r>
            <w:r>
              <w:br/>
              <w:t>7. CDA</w:t>
            </w:r>
            <w:r>
              <w:br/>
              <w:t>8. CDU</w:t>
            </w:r>
            <w:r>
              <w:br/>
              <w:t>9. Con</w:t>
            </w:r>
            <w:r>
              <w:br/>
              <w:t>10. CSV</w:t>
            </w:r>
            <w:r>
              <w:br/>
              <w:t>[ 65 others ]</w:t>
            </w:r>
          </w:p>
        </w:tc>
        <w:tc>
          <w:tcPr>
            <w:tcW w:w="1418" w:type="dxa"/>
          </w:tcPr>
          <w:p w14:paraId="0275BC9C" w14:textId="77777777" w:rsidR="0066450A" w:rsidRDefault="000834C1">
            <w:pPr>
              <w:pStyle w:val="Compact"/>
            </w:pPr>
            <w:r>
              <w:t>4 ( 4.0%)</w:t>
            </w:r>
            <w:r>
              <w:br/>
              <w:t>4 ( 4.0%)</w:t>
            </w:r>
            <w:r>
              <w:br/>
              <w:t>4 ( 4.0%)</w:t>
            </w:r>
            <w:r>
              <w:br/>
              <w:t>3 ( 3.0%)</w:t>
            </w:r>
            <w:r>
              <w:br/>
              <w:t>3 ( 3.0%)</w:t>
            </w:r>
            <w:r>
              <w:br/>
              <w:t>2 ( 2.0%)</w:t>
            </w:r>
            <w:r>
              <w:br/>
              <w:t>2 ( 2.0%)</w:t>
            </w:r>
            <w:r>
              <w:br/>
              <w:t>2 ( 2.0%)</w:t>
            </w:r>
            <w:r>
              <w:br/>
              <w:t>2 ( 2.0%)</w:t>
            </w:r>
            <w:r>
              <w:br/>
              <w:t>2 ( 2.0%)</w:t>
            </w:r>
            <w:r>
              <w:br/>
              <w:t>72 (72.0%)</w:t>
            </w:r>
          </w:p>
        </w:tc>
        <w:tc>
          <w:tcPr>
            <w:tcW w:w="1104" w:type="dxa"/>
          </w:tcPr>
          <w:p w14:paraId="0275BC9D" w14:textId="77777777" w:rsidR="0066450A" w:rsidRDefault="000834C1">
            <w:pPr>
              <w:pStyle w:val="Compact"/>
            </w:pPr>
            <w:r>
              <w:t>87</w:t>
            </w:r>
            <w:r>
              <w:br/>
              <w:t>(46.5%)</w:t>
            </w:r>
          </w:p>
        </w:tc>
      </w:tr>
      <w:tr w:rsidR="0066450A" w14:paraId="0275BCA5" w14:textId="77777777" w:rsidTr="00B52D17">
        <w:tc>
          <w:tcPr>
            <w:tcW w:w="675" w:type="dxa"/>
          </w:tcPr>
          <w:p w14:paraId="0275BC9F" w14:textId="77777777" w:rsidR="0066450A" w:rsidRDefault="000834C1">
            <w:pPr>
              <w:pStyle w:val="Compact"/>
            </w:pPr>
            <w:r>
              <w:lastRenderedPageBreak/>
              <w:t>116</w:t>
            </w:r>
          </w:p>
        </w:tc>
        <w:tc>
          <w:tcPr>
            <w:tcW w:w="1701" w:type="dxa"/>
          </w:tcPr>
          <w:p w14:paraId="0275BCA0" w14:textId="77777777" w:rsidR="0066450A" w:rsidRDefault="000834C1">
            <w:pPr>
              <w:pStyle w:val="Compact"/>
            </w:pPr>
            <w:r>
              <w:t>t3_execparty_partyfacts_id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CA1" w14:textId="77777777" w:rsidR="0066450A" w:rsidRDefault="000834C1">
            <w:pPr>
              <w:pStyle w:val="Compact"/>
            </w:pPr>
            <w:r>
              <w:t>Executive party ID at t+3 (PartyFacts)</w:t>
            </w:r>
          </w:p>
        </w:tc>
        <w:tc>
          <w:tcPr>
            <w:tcW w:w="1984" w:type="dxa"/>
          </w:tcPr>
          <w:p w14:paraId="0275BCA2" w14:textId="77777777" w:rsidR="0066450A" w:rsidRDefault="000834C1">
            <w:pPr>
              <w:pStyle w:val="Compact"/>
            </w:pPr>
            <w:r>
              <w:t>Mean (sd) : 2132.2 (1964.8)</w:t>
            </w:r>
            <w:r>
              <w:br/>
              <w:t>min &lt; med &lt; max:</w:t>
            </w:r>
            <w:r>
              <w:br/>
              <w:t>6 &lt; 1379.5 &lt; 8085</w:t>
            </w:r>
            <w:r>
              <w:br/>
              <w:t>IQR (CV) : 3123.5 (0.9)</w:t>
            </w:r>
          </w:p>
        </w:tc>
        <w:tc>
          <w:tcPr>
            <w:tcW w:w="1418" w:type="dxa"/>
          </w:tcPr>
          <w:p w14:paraId="0275BCA3" w14:textId="77777777" w:rsidR="0066450A" w:rsidRDefault="000834C1">
            <w:pPr>
              <w:pStyle w:val="Compact"/>
            </w:pPr>
            <w:r>
              <w:t>78 distinct values</w:t>
            </w:r>
          </w:p>
        </w:tc>
        <w:tc>
          <w:tcPr>
            <w:tcW w:w="1104" w:type="dxa"/>
          </w:tcPr>
          <w:p w14:paraId="0275BCA4" w14:textId="77777777" w:rsidR="0066450A" w:rsidRDefault="000834C1">
            <w:pPr>
              <w:pStyle w:val="Compact"/>
            </w:pPr>
            <w:r>
              <w:t>87</w:t>
            </w:r>
            <w:r>
              <w:br/>
              <w:t>(46.5%)</w:t>
            </w:r>
          </w:p>
        </w:tc>
      </w:tr>
      <w:tr w:rsidR="0066450A" w14:paraId="0275BCAC" w14:textId="77777777" w:rsidTr="00B52D17">
        <w:tc>
          <w:tcPr>
            <w:tcW w:w="675" w:type="dxa"/>
          </w:tcPr>
          <w:p w14:paraId="0275BCA6" w14:textId="77777777" w:rsidR="0066450A" w:rsidRDefault="000834C1">
            <w:pPr>
              <w:pStyle w:val="Compact"/>
            </w:pPr>
            <w:r>
              <w:t>117</w:t>
            </w:r>
          </w:p>
        </w:tc>
        <w:tc>
          <w:tcPr>
            <w:tcW w:w="1701" w:type="dxa"/>
          </w:tcPr>
          <w:p w14:paraId="0275BCA7" w14:textId="77777777" w:rsidR="0066450A" w:rsidRDefault="000834C1">
            <w:pPr>
              <w:pStyle w:val="Compact"/>
            </w:pPr>
            <w:r>
              <w:t>t3_year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CA8" w14:textId="77777777" w:rsidR="0066450A" w:rsidRDefault="000834C1">
            <w:pPr>
              <w:pStyle w:val="Compact"/>
            </w:pPr>
            <w:r>
              <w:t>Year of t+3 election</w:t>
            </w:r>
          </w:p>
        </w:tc>
        <w:tc>
          <w:tcPr>
            <w:tcW w:w="1984" w:type="dxa"/>
          </w:tcPr>
          <w:p w14:paraId="0275BCA9" w14:textId="77777777" w:rsidR="0066450A" w:rsidRDefault="000834C1">
            <w:pPr>
              <w:pStyle w:val="Compact"/>
            </w:pPr>
            <w:r>
              <w:t>Mean (sd) : 1995.4 (24.9)</w:t>
            </w:r>
            <w:r>
              <w:br/>
              <w:t>min &lt; med &lt; max:</w:t>
            </w:r>
            <w:r>
              <w:br/>
              <w:t>1931 &lt; 2005.5 &lt; 2024</w:t>
            </w:r>
            <w:r>
              <w:br/>
              <w:t>IQR (CV) : 36.8 (0)</w:t>
            </w:r>
          </w:p>
        </w:tc>
        <w:tc>
          <w:tcPr>
            <w:tcW w:w="1418" w:type="dxa"/>
          </w:tcPr>
          <w:p w14:paraId="0275BCAA" w14:textId="77777777" w:rsidR="0066450A" w:rsidRDefault="000834C1">
            <w:pPr>
              <w:pStyle w:val="Compact"/>
            </w:pPr>
            <w:r>
              <w:t>56 distinct values</w:t>
            </w:r>
          </w:p>
        </w:tc>
        <w:tc>
          <w:tcPr>
            <w:tcW w:w="1104" w:type="dxa"/>
          </w:tcPr>
          <w:p w14:paraId="0275BCAB" w14:textId="77777777" w:rsidR="0066450A" w:rsidRDefault="000834C1">
            <w:pPr>
              <w:pStyle w:val="Compact"/>
            </w:pPr>
            <w:r>
              <w:t>81</w:t>
            </w:r>
            <w:r>
              <w:br/>
              <w:t>(43.3%)</w:t>
            </w:r>
          </w:p>
        </w:tc>
      </w:tr>
      <w:tr w:rsidR="0066450A" w14:paraId="0275BCB3" w14:textId="77777777" w:rsidTr="00B52D17">
        <w:tc>
          <w:tcPr>
            <w:tcW w:w="675" w:type="dxa"/>
          </w:tcPr>
          <w:p w14:paraId="0275BCAD" w14:textId="77777777" w:rsidR="0066450A" w:rsidRDefault="000834C1">
            <w:pPr>
              <w:pStyle w:val="Compact"/>
            </w:pPr>
            <w:r>
              <w:t>118</w:t>
            </w:r>
          </w:p>
        </w:tc>
        <w:tc>
          <w:tcPr>
            <w:tcW w:w="1701" w:type="dxa"/>
          </w:tcPr>
          <w:p w14:paraId="0275BCAE" w14:textId="77777777" w:rsidR="0066450A" w:rsidRDefault="000834C1">
            <w:pPr>
              <w:pStyle w:val="Compact"/>
            </w:pPr>
            <w:r>
              <w:t>t3_competitive_lied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CAF" w14:textId="77777777" w:rsidR="0066450A" w:rsidRDefault="000834C1">
            <w:pPr>
              <w:pStyle w:val="Compact"/>
            </w:pPr>
            <w:r>
              <w:t>t+3 election competitive (1 = yes)</w:t>
            </w:r>
          </w:p>
        </w:tc>
        <w:tc>
          <w:tcPr>
            <w:tcW w:w="1984" w:type="dxa"/>
          </w:tcPr>
          <w:p w14:paraId="0275BCB0" w14:textId="77777777" w:rsidR="0066450A" w:rsidRDefault="000834C1">
            <w:pPr>
              <w:pStyle w:val="Compact"/>
            </w:pPr>
            <w:r>
              <w:t>Min : 0</w:t>
            </w:r>
            <w:r>
              <w:br/>
              <w:t>Mean : 0.9</w:t>
            </w:r>
            <w:r>
              <w:br/>
              <w:t>Max : 1</w:t>
            </w:r>
          </w:p>
        </w:tc>
        <w:tc>
          <w:tcPr>
            <w:tcW w:w="1418" w:type="dxa"/>
          </w:tcPr>
          <w:p w14:paraId="0275BCB1" w14:textId="77777777" w:rsidR="0066450A" w:rsidRDefault="000834C1">
            <w:pPr>
              <w:pStyle w:val="Compact"/>
            </w:pPr>
            <w:r>
              <w:t>0 : 12 (11.4%)</w:t>
            </w:r>
            <w:r>
              <w:br/>
              <w:t>1 : 93 (88.6%)</w:t>
            </w:r>
          </w:p>
        </w:tc>
        <w:tc>
          <w:tcPr>
            <w:tcW w:w="1104" w:type="dxa"/>
          </w:tcPr>
          <w:p w14:paraId="0275BCB2" w14:textId="77777777" w:rsidR="0066450A" w:rsidRDefault="000834C1">
            <w:pPr>
              <w:pStyle w:val="Compact"/>
            </w:pPr>
            <w:r>
              <w:t>82</w:t>
            </w:r>
            <w:r>
              <w:br/>
              <w:t>(43.9%)</w:t>
            </w:r>
          </w:p>
        </w:tc>
      </w:tr>
      <w:tr w:rsidR="0066450A" w14:paraId="0275BCBA" w14:textId="77777777" w:rsidTr="00B52D17">
        <w:tc>
          <w:tcPr>
            <w:tcW w:w="675" w:type="dxa"/>
          </w:tcPr>
          <w:p w14:paraId="0275BCB4" w14:textId="77777777" w:rsidR="0066450A" w:rsidRDefault="000834C1">
            <w:pPr>
              <w:pStyle w:val="Compact"/>
            </w:pPr>
            <w:r>
              <w:t>119</w:t>
            </w:r>
          </w:p>
        </w:tc>
        <w:tc>
          <w:tcPr>
            <w:tcW w:w="1701" w:type="dxa"/>
          </w:tcPr>
          <w:p w14:paraId="0275BCB5" w14:textId="77777777" w:rsidR="0066450A" w:rsidRDefault="000834C1">
            <w:pPr>
              <w:pStyle w:val="Compact"/>
            </w:pPr>
            <w:r>
              <w:t>t3_category_lied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CB6" w14:textId="77777777" w:rsidR="0066450A" w:rsidRDefault="000834C1">
            <w:pPr>
              <w:pStyle w:val="Compact"/>
            </w:pPr>
            <w:r>
              <w:t>Regime category at t+3 (LIED)</w:t>
            </w:r>
          </w:p>
        </w:tc>
        <w:tc>
          <w:tcPr>
            <w:tcW w:w="1984" w:type="dxa"/>
          </w:tcPr>
          <w:p w14:paraId="0275BCB7" w14:textId="77777777" w:rsidR="0066450A" w:rsidRDefault="000834C1">
            <w:pPr>
              <w:pStyle w:val="Compact"/>
            </w:pPr>
            <w:r>
              <w:t>Mean (sd) : 5.5 (1.3)</w:t>
            </w:r>
            <w:r>
              <w:br/>
              <w:t>min &lt; med &lt; max:</w:t>
            </w:r>
            <w:r>
              <w:br/>
              <w:t>0 &lt; 6 &lt; 6</w:t>
            </w:r>
            <w:r>
              <w:br/>
              <w:t>IQR (CV) : 0 (0.2)</w:t>
            </w:r>
          </w:p>
        </w:tc>
        <w:tc>
          <w:tcPr>
            <w:tcW w:w="1418" w:type="dxa"/>
          </w:tcPr>
          <w:p w14:paraId="0275BCB8" w14:textId="77777777" w:rsidR="0066450A" w:rsidRDefault="000834C1">
            <w:pPr>
              <w:pStyle w:val="Compact"/>
            </w:pPr>
            <w:r>
              <w:t>0 : 2 ( 1.9%)</w:t>
            </w:r>
            <w:r>
              <w:br/>
              <w:t>1 : 2 ( 1.9%)</w:t>
            </w:r>
            <w:r>
              <w:br/>
              <w:t>3 : 8 ( 7.6%)</w:t>
            </w:r>
            <w:r>
              <w:br/>
              <w:t>4 : 3 ( 2.9%)</w:t>
            </w:r>
            <w:r>
              <w:br/>
              <w:t>6 : 90 (85.7%)</w:t>
            </w:r>
          </w:p>
        </w:tc>
        <w:tc>
          <w:tcPr>
            <w:tcW w:w="1104" w:type="dxa"/>
          </w:tcPr>
          <w:p w14:paraId="0275BCB9" w14:textId="77777777" w:rsidR="0066450A" w:rsidRDefault="000834C1">
            <w:pPr>
              <w:pStyle w:val="Compact"/>
            </w:pPr>
            <w:r>
              <w:t>82</w:t>
            </w:r>
            <w:r>
              <w:br/>
              <w:t>(43.9%)</w:t>
            </w:r>
          </w:p>
        </w:tc>
      </w:tr>
      <w:tr w:rsidR="0066450A" w14:paraId="0275BCC1" w14:textId="77777777" w:rsidTr="00B52D17">
        <w:tc>
          <w:tcPr>
            <w:tcW w:w="675" w:type="dxa"/>
          </w:tcPr>
          <w:p w14:paraId="0275BCBB" w14:textId="77777777" w:rsidR="0066450A" w:rsidRDefault="000834C1">
            <w:pPr>
              <w:pStyle w:val="Compact"/>
            </w:pPr>
            <w:r>
              <w:t>120</w:t>
            </w:r>
          </w:p>
        </w:tc>
        <w:tc>
          <w:tcPr>
            <w:tcW w:w="1701" w:type="dxa"/>
          </w:tcPr>
          <w:p w14:paraId="0275BCBC" w14:textId="77777777" w:rsidR="0066450A" w:rsidRDefault="000834C1">
            <w:pPr>
              <w:pStyle w:val="Compact"/>
            </w:pPr>
            <w:r>
              <w:t>t3_v2x_polyarchy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CBD" w14:textId="77777777" w:rsidR="0066450A" w:rsidRDefault="000834C1">
            <w:pPr>
              <w:pStyle w:val="Compact"/>
            </w:pPr>
            <w:r>
              <w:t>V-Dem polyarchy at t+3</w:t>
            </w:r>
          </w:p>
        </w:tc>
        <w:tc>
          <w:tcPr>
            <w:tcW w:w="1984" w:type="dxa"/>
          </w:tcPr>
          <w:p w14:paraId="0275BCBE" w14:textId="77777777" w:rsidR="0066450A" w:rsidRDefault="000834C1">
            <w:pPr>
              <w:pStyle w:val="Compact"/>
            </w:pPr>
            <w:r>
              <w:t>Mean (sd) : 0.7 (0.2)</w:t>
            </w:r>
            <w:r>
              <w:br/>
              <w:t>min &lt; med &lt; max:</w:t>
            </w:r>
            <w:r>
              <w:br/>
              <w:t>0.1 &lt; 0.8 &lt; 0.9</w:t>
            </w:r>
            <w:r>
              <w:br/>
              <w:t>IQR (CV) : 0.3 (0.3)</w:t>
            </w:r>
          </w:p>
        </w:tc>
        <w:tc>
          <w:tcPr>
            <w:tcW w:w="1418" w:type="dxa"/>
          </w:tcPr>
          <w:p w14:paraId="0275BCBF" w14:textId="77777777" w:rsidR="0066450A" w:rsidRDefault="000834C1">
            <w:pPr>
              <w:pStyle w:val="Compact"/>
            </w:pPr>
            <w:r>
              <w:t>84 distinct values</w:t>
            </w:r>
          </w:p>
        </w:tc>
        <w:tc>
          <w:tcPr>
            <w:tcW w:w="1104" w:type="dxa"/>
          </w:tcPr>
          <w:p w14:paraId="0275BCC0" w14:textId="77777777" w:rsidR="0066450A" w:rsidRDefault="000834C1">
            <w:pPr>
              <w:pStyle w:val="Compact"/>
            </w:pPr>
            <w:r>
              <w:t>90</w:t>
            </w:r>
            <w:r>
              <w:br/>
              <w:t>(48.1%)</w:t>
            </w:r>
          </w:p>
        </w:tc>
      </w:tr>
      <w:tr w:rsidR="0066450A" w14:paraId="0275BCC8" w14:textId="77777777" w:rsidTr="00B52D17">
        <w:tc>
          <w:tcPr>
            <w:tcW w:w="675" w:type="dxa"/>
          </w:tcPr>
          <w:p w14:paraId="0275BCC2" w14:textId="77777777" w:rsidR="0066450A" w:rsidRDefault="000834C1">
            <w:pPr>
              <w:pStyle w:val="Compact"/>
            </w:pPr>
            <w:r>
              <w:t>121</w:t>
            </w:r>
          </w:p>
        </w:tc>
        <w:tc>
          <w:tcPr>
            <w:tcW w:w="1701" w:type="dxa"/>
          </w:tcPr>
          <w:p w14:paraId="0275BCC3" w14:textId="77777777" w:rsidR="0066450A" w:rsidRDefault="000834C1">
            <w:pPr>
              <w:pStyle w:val="Compact"/>
            </w:pPr>
            <w:r>
              <w:t>t3_v2x_libdem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CC4" w14:textId="77777777" w:rsidR="0066450A" w:rsidRDefault="000834C1">
            <w:pPr>
              <w:pStyle w:val="Compact"/>
            </w:pPr>
            <w:r>
              <w:t>V-Dem liberal democracy at t+3</w:t>
            </w:r>
          </w:p>
        </w:tc>
        <w:tc>
          <w:tcPr>
            <w:tcW w:w="1984" w:type="dxa"/>
          </w:tcPr>
          <w:p w14:paraId="0275BCC5" w14:textId="77777777" w:rsidR="0066450A" w:rsidRDefault="000834C1">
            <w:pPr>
              <w:pStyle w:val="Compact"/>
            </w:pPr>
            <w:r>
              <w:t>Mean (sd) : 0.6 (0.3)</w:t>
            </w:r>
            <w:r>
              <w:br/>
              <w:t xml:space="preserve">min &lt; med &lt; </w:t>
            </w:r>
            <w:r>
              <w:lastRenderedPageBreak/>
              <w:t>max:</w:t>
            </w:r>
            <w:r>
              <w:br/>
              <w:t>0 &lt; 0.7 &lt; 0.9</w:t>
            </w:r>
            <w:r>
              <w:br/>
              <w:t>IQR (CV) : 0.4 (0.4)</w:t>
            </w:r>
          </w:p>
        </w:tc>
        <w:tc>
          <w:tcPr>
            <w:tcW w:w="1418" w:type="dxa"/>
          </w:tcPr>
          <w:p w14:paraId="0275BCC6" w14:textId="77777777" w:rsidR="0066450A" w:rsidRDefault="000834C1">
            <w:pPr>
              <w:pStyle w:val="Compact"/>
            </w:pPr>
            <w:r>
              <w:lastRenderedPageBreak/>
              <w:t>89 distinct values</w:t>
            </w:r>
          </w:p>
        </w:tc>
        <w:tc>
          <w:tcPr>
            <w:tcW w:w="1104" w:type="dxa"/>
          </w:tcPr>
          <w:p w14:paraId="0275BCC7" w14:textId="77777777" w:rsidR="0066450A" w:rsidRDefault="000834C1">
            <w:pPr>
              <w:pStyle w:val="Compact"/>
            </w:pPr>
            <w:r>
              <w:t>90</w:t>
            </w:r>
            <w:r>
              <w:br/>
              <w:t>(48.1%)</w:t>
            </w:r>
          </w:p>
        </w:tc>
      </w:tr>
      <w:tr w:rsidR="0066450A" w14:paraId="0275BCCF" w14:textId="77777777" w:rsidTr="00B52D17">
        <w:tc>
          <w:tcPr>
            <w:tcW w:w="675" w:type="dxa"/>
          </w:tcPr>
          <w:p w14:paraId="0275BCC9" w14:textId="77777777" w:rsidR="0066450A" w:rsidRDefault="000834C1">
            <w:pPr>
              <w:pStyle w:val="Compact"/>
            </w:pPr>
            <w:r>
              <w:t>122</w:t>
            </w:r>
          </w:p>
        </w:tc>
        <w:tc>
          <w:tcPr>
            <w:tcW w:w="1701" w:type="dxa"/>
          </w:tcPr>
          <w:p w14:paraId="0275BCCA" w14:textId="77777777" w:rsidR="0066450A" w:rsidRDefault="000834C1">
            <w:pPr>
              <w:pStyle w:val="Compact"/>
            </w:pPr>
            <w:r>
              <w:t>t3_v2x_corr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CCB" w14:textId="77777777" w:rsidR="0066450A" w:rsidRDefault="000834C1">
            <w:pPr>
              <w:pStyle w:val="Compact"/>
            </w:pPr>
            <w:r>
              <w:t>V-Dem corruption index at t+3</w:t>
            </w:r>
          </w:p>
        </w:tc>
        <w:tc>
          <w:tcPr>
            <w:tcW w:w="1984" w:type="dxa"/>
          </w:tcPr>
          <w:p w14:paraId="0275BCCC" w14:textId="77777777" w:rsidR="0066450A" w:rsidRDefault="000834C1">
            <w:pPr>
              <w:pStyle w:val="Compact"/>
            </w:pPr>
            <w:r>
              <w:t>Mean (sd) : 0.3 (0.3)</w:t>
            </w:r>
            <w:r>
              <w:br/>
              <w:t>min &lt; med &lt; max:</w:t>
            </w:r>
            <w:r>
              <w:br/>
              <w:t>0 &lt; 0.1 &lt; 0.9</w:t>
            </w:r>
            <w:r>
              <w:br/>
              <w:t>IQR (CV) : 0.5 (1.1)</w:t>
            </w:r>
          </w:p>
        </w:tc>
        <w:tc>
          <w:tcPr>
            <w:tcW w:w="1418" w:type="dxa"/>
          </w:tcPr>
          <w:p w14:paraId="0275BCCD" w14:textId="77777777" w:rsidR="0066450A" w:rsidRDefault="000834C1">
            <w:pPr>
              <w:pStyle w:val="Compact"/>
            </w:pPr>
            <w:r>
              <w:t>79 distinct values</w:t>
            </w:r>
          </w:p>
        </w:tc>
        <w:tc>
          <w:tcPr>
            <w:tcW w:w="1104" w:type="dxa"/>
          </w:tcPr>
          <w:p w14:paraId="0275BCCE" w14:textId="77777777" w:rsidR="0066450A" w:rsidRDefault="000834C1">
            <w:pPr>
              <w:pStyle w:val="Compact"/>
            </w:pPr>
            <w:r>
              <w:t>90</w:t>
            </w:r>
            <w:r>
              <w:br/>
              <w:t>(48.1%)</w:t>
            </w:r>
          </w:p>
        </w:tc>
      </w:tr>
      <w:tr w:rsidR="0066450A" w14:paraId="0275BCD6" w14:textId="77777777" w:rsidTr="00B52D17">
        <w:tc>
          <w:tcPr>
            <w:tcW w:w="675" w:type="dxa"/>
          </w:tcPr>
          <w:p w14:paraId="0275BCD0" w14:textId="77777777" w:rsidR="0066450A" w:rsidRDefault="000834C1">
            <w:pPr>
              <w:pStyle w:val="Compact"/>
            </w:pPr>
            <w:r>
              <w:t>123</w:t>
            </w:r>
          </w:p>
        </w:tc>
        <w:tc>
          <w:tcPr>
            <w:tcW w:w="1701" w:type="dxa"/>
          </w:tcPr>
          <w:p w14:paraId="0275BCD1" w14:textId="77777777" w:rsidR="0066450A" w:rsidRDefault="000834C1">
            <w:pPr>
              <w:pStyle w:val="Compact"/>
            </w:pPr>
            <w:r>
              <w:t>t3_v2x_regime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CD2" w14:textId="77777777" w:rsidR="0066450A" w:rsidRDefault="000834C1">
            <w:pPr>
              <w:pStyle w:val="Compact"/>
            </w:pPr>
            <w:r>
              <w:t>V-Dem regime type at t+3</w:t>
            </w:r>
          </w:p>
        </w:tc>
        <w:tc>
          <w:tcPr>
            <w:tcW w:w="1984" w:type="dxa"/>
          </w:tcPr>
          <w:p w14:paraId="0275BCD3" w14:textId="77777777" w:rsidR="0066450A" w:rsidRDefault="000834C1">
            <w:pPr>
              <w:pStyle w:val="Compact"/>
            </w:pPr>
            <w:r>
              <w:t>1. 0.000</w:t>
            </w:r>
            <w:r>
              <w:br/>
              <w:t>2. 1.000</w:t>
            </w:r>
            <w:r>
              <w:br/>
              <w:t>3. 2.000</w:t>
            </w:r>
            <w:r>
              <w:br/>
              <w:t>4. 3.000</w:t>
            </w:r>
          </w:p>
        </w:tc>
        <w:tc>
          <w:tcPr>
            <w:tcW w:w="1418" w:type="dxa"/>
          </w:tcPr>
          <w:p w14:paraId="0275BCD4" w14:textId="77777777" w:rsidR="0066450A" w:rsidRDefault="000834C1">
            <w:pPr>
              <w:pStyle w:val="Compact"/>
            </w:pPr>
            <w:r>
              <w:t>2 ( 2.1%)</w:t>
            </w:r>
            <w:r>
              <w:br/>
              <w:t>15 (15.5%)</w:t>
            </w:r>
            <w:r>
              <w:br/>
              <w:t>25 (25.8%)</w:t>
            </w:r>
            <w:r>
              <w:br/>
              <w:t>55 (56.7%)</w:t>
            </w:r>
          </w:p>
        </w:tc>
        <w:tc>
          <w:tcPr>
            <w:tcW w:w="1104" w:type="dxa"/>
          </w:tcPr>
          <w:p w14:paraId="0275BCD5" w14:textId="77777777" w:rsidR="0066450A" w:rsidRDefault="000834C1">
            <w:pPr>
              <w:pStyle w:val="Compact"/>
            </w:pPr>
            <w:r>
              <w:t>90</w:t>
            </w:r>
            <w:r>
              <w:br/>
              <w:t>(48.1%)</w:t>
            </w:r>
          </w:p>
        </w:tc>
      </w:tr>
      <w:tr w:rsidR="0066450A" w14:paraId="0275BCDD" w14:textId="77777777" w:rsidTr="00B52D17">
        <w:tc>
          <w:tcPr>
            <w:tcW w:w="675" w:type="dxa"/>
          </w:tcPr>
          <w:p w14:paraId="0275BCD7" w14:textId="77777777" w:rsidR="0066450A" w:rsidRDefault="000834C1">
            <w:pPr>
              <w:pStyle w:val="Compact"/>
            </w:pPr>
            <w:r>
              <w:t>124</w:t>
            </w:r>
          </w:p>
        </w:tc>
        <w:tc>
          <w:tcPr>
            <w:tcW w:w="1701" w:type="dxa"/>
          </w:tcPr>
          <w:p w14:paraId="0275BCD8" w14:textId="77777777" w:rsidR="0066450A" w:rsidRDefault="000834C1">
            <w:pPr>
              <w:pStyle w:val="Compact"/>
            </w:pPr>
            <w:r>
              <w:t>t3_v2x_feduni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CD9" w14:textId="77777777" w:rsidR="0066450A" w:rsidRDefault="000834C1">
            <w:pPr>
              <w:pStyle w:val="Compact"/>
            </w:pPr>
            <w:r>
              <w:t>V-Dem federalism at t+3</w:t>
            </w:r>
          </w:p>
        </w:tc>
        <w:tc>
          <w:tcPr>
            <w:tcW w:w="1984" w:type="dxa"/>
          </w:tcPr>
          <w:p w14:paraId="0275BCDA" w14:textId="77777777" w:rsidR="0066450A" w:rsidRDefault="000834C1">
            <w:pPr>
              <w:pStyle w:val="Compact"/>
            </w:pPr>
            <w:r>
              <w:t>Mean (sd) : 0.7 (0.3)</w:t>
            </w:r>
            <w:r>
              <w:br/>
              <w:t>min &lt; med &lt; max:</w:t>
            </w:r>
            <w:r>
              <w:br/>
              <w:t>0 &lt; 0.9 &lt; 1</w:t>
            </w:r>
            <w:r>
              <w:br/>
              <w:t>IQR (CV) : 0.5 (0.4)</w:t>
            </w:r>
          </w:p>
        </w:tc>
        <w:tc>
          <w:tcPr>
            <w:tcW w:w="1418" w:type="dxa"/>
          </w:tcPr>
          <w:p w14:paraId="0275BCDB" w14:textId="77777777" w:rsidR="0066450A" w:rsidRDefault="000834C1">
            <w:pPr>
              <w:pStyle w:val="Compact"/>
            </w:pPr>
            <w:r>
              <w:t>69 distinct values</w:t>
            </w:r>
          </w:p>
        </w:tc>
        <w:tc>
          <w:tcPr>
            <w:tcW w:w="1104" w:type="dxa"/>
          </w:tcPr>
          <w:p w14:paraId="0275BCDC" w14:textId="77777777" w:rsidR="0066450A" w:rsidRDefault="000834C1">
            <w:pPr>
              <w:pStyle w:val="Compact"/>
            </w:pPr>
            <w:r>
              <w:t>91</w:t>
            </w:r>
            <w:r>
              <w:br/>
              <w:t>(48.7%)</w:t>
            </w:r>
          </w:p>
        </w:tc>
      </w:tr>
      <w:tr w:rsidR="0066450A" w14:paraId="0275BCE4" w14:textId="77777777" w:rsidTr="00B52D17">
        <w:tc>
          <w:tcPr>
            <w:tcW w:w="675" w:type="dxa"/>
          </w:tcPr>
          <w:p w14:paraId="0275BCDE" w14:textId="77777777" w:rsidR="0066450A" w:rsidRDefault="000834C1">
            <w:pPr>
              <w:pStyle w:val="Compact"/>
            </w:pPr>
            <w:r>
              <w:t>125</w:t>
            </w:r>
          </w:p>
        </w:tc>
        <w:tc>
          <w:tcPr>
            <w:tcW w:w="1701" w:type="dxa"/>
          </w:tcPr>
          <w:p w14:paraId="0275BCDF" w14:textId="77777777" w:rsidR="0066450A" w:rsidRDefault="000834C1">
            <w:pPr>
              <w:pStyle w:val="Compact"/>
            </w:pPr>
            <w:r>
              <w:t>t3_hief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CE0" w14:textId="77777777" w:rsidR="0066450A" w:rsidRDefault="000834C1">
            <w:pPr>
              <w:pStyle w:val="Compact"/>
            </w:pPr>
            <w:r>
              <w:t>Ethnic fractionalization at t+3 (HIEF)</w:t>
            </w:r>
          </w:p>
        </w:tc>
        <w:tc>
          <w:tcPr>
            <w:tcW w:w="1984" w:type="dxa"/>
          </w:tcPr>
          <w:p w14:paraId="0275BCE1" w14:textId="77777777" w:rsidR="0066450A" w:rsidRDefault="000834C1">
            <w:pPr>
              <w:pStyle w:val="Compact"/>
            </w:pPr>
            <w:r>
              <w:t>Mean (sd) : 0.3 (0.2)</w:t>
            </w:r>
            <w:r>
              <w:br/>
              <w:t>min &lt; med &lt; max:</w:t>
            </w:r>
            <w:r>
              <w:br/>
              <w:t>0 &lt; 0.2 &lt; 0.9</w:t>
            </w:r>
            <w:r>
              <w:br/>
              <w:t>IQR (CV) : 0.3 (0.8)</w:t>
            </w:r>
          </w:p>
        </w:tc>
        <w:tc>
          <w:tcPr>
            <w:tcW w:w="1418" w:type="dxa"/>
          </w:tcPr>
          <w:p w14:paraId="0275BCE2" w14:textId="77777777" w:rsidR="0066450A" w:rsidRDefault="000834C1">
            <w:pPr>
              <w:pStyle w:val="Compact"/>
            </w:pPr>
            <w:r>
              <w:t>51 distinct values</w:t>
            </w:r>
          </w:p>
        </w:tc>
        <w:tc>
          <w:tcPr>
            <w:tcW w:w="1104" w:type="dxa"/>
          </w:tcPr>
          <w:p w14:paraId="0275BCE3" w14:textId="77777777" w:rsidR="0066450A" w:rsidRDefault="000834C1">
            <w:pPr>
              <w:pStyle w:val="Compact"/>
            </w:pPr>
            <w:r>
              <w:t>134</w:t>
            </w:r>
            <w:r>
              <w:br/>
              <w:t>(71.7%)</w:t>
            </w:r>
          </w:p>
        </w:tc>
      </w:tr>
      <w:tr w:rsidR="0066450A" w14:paraId="0275BCEB" w14:textId="77777777" w:rsidTr="00B52D17">
        <w:tc>
          <w:tcPr>
            <w:tcW w:w="675" w:type="dxa"/>
          </w:tcPr>
          <w:p w14:paraId="0275BCE5" w14:textId="77777777" w:rsidR="0066450A" w:rsidRDefault="000834C1">
            <w:pPr>
              <w:pStyle w:val="Compact"/>
            </w:pPr>
            <w:r>
              <w:t>126</w:t>
            </w:r>
          </w:p>
        </w:tc>
        <w:tc>
          <w:tcPr>
            <w:tcW w:w="1701" w:type="dxa"/>
          </w:tcPr>
          <w:p w14:paraId="0275BCE6" w14:textId="77777777" w:rsidR="0066450A" w:rsidRDefault="000834C1">
            <w:pPr>
              <w:pStyle w:val="Compact"/>
            </w:pPr>
            <w:r>
              <w:t>t3_herfopp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CE7" w14:textId="77777777" w:rsidR="0066450A" w:rsidRDefault="000834C1">
            <w:pPr>
              <w:pStyle w:val="Compact"/>
            </w:pPr>
            <w:r>
              <w:t>Opposition fragmentation at t+3 (Herfindahl)</w:t>
            </w:r>
          </w:p>
        </w:tc>
        <w:tc>
          <w:tcPr>
            <w:tcW w:w="1984" w:type="dxa"/>
          </w:tcPr>
          <w:p w14:paraId="0275BCE8" w14:textId="77777777" w:rsidR="0066450A" w:rsidRDefault="000834C1">
            <w:pPr>
              <w:pStyle w:val="Compact"/>
            </w:pPr>
            <w:r>
              <w:t>Mean (sd) : 0.6 (0.3)</w:t>
            </w:r>
            <w:r>
              <w:br/>
              <w:t>min &lt; med &lt; max:</w:t>
            </w:r>
            <w:r>
              <w:br/>
              <w:t>0.1 &lt; 0.5 &lt; 1</w:t>
            </w:r>
            <w:r>
              <w:br/>
              <w:t>IQR (CV) : 0.4 (0.5)</w:t>
            </w:r>
          </w:p>
        </w:tc>
        <w:tc>
          <w:tcPr>
            <w:tcW w:w="1418" w:type="dxa"/>
          </w:tcPr>
          <w:p w14:paraId="0275BCE9" w14:textId="77777777" w:rsidR="0066450A" w:rsidRDefault="000834C1">
            <w:pPr>
              <w:pStyle w:val="Compact"/>
            </w:pPr>
            <w:r>
              <w:t>63 distinct values</w:t>
            </w:r>
          </w:p>
        </w:tc>
        <w:tc>
          <w:tcPr>
            <w:tcW w:w="1104" w:type="dxa"/>
          </w:tcPr>
          <w:p w14:paraId="0275BCEA" w14:textId="77777777" w:rsidR="0066450A" w:rsidRDefault="000834C1">
            <w:pPr>
              <w:pStyle w:val="Compact"/>
            </w:pPr>
            <w:r>
              <w:t>117</w:t>
            </w:r>
            <w:r>
              <w:br/>
              <w:t>(62.6%)</w:t>
            </w:r>
          </w:p>
        </w:tc>
      </w:tr>
      <w:tr w:rsidR="0066450A" w14:paraId="0275BCF2" w14:textId="77777777" w:rsidTr="00B52D17">
        <w:tc>
          <w:tcPr>
            <w:tcW w:w="675" w:type="dxa"/>
          </w:tcPr>
          <w:p w14:paraId="0275BCEC" w14:textId="77777777" w:rsidR="0066450A" w:rsidRDefault="000834C1">
            <w:pPr>
              <w:pStyle w:val="Compact"/>
            </w:pPr>
            <w:r>
              <w:t>127</w:t>
            </w:r>
          </w:p>
        </w:tc>
        <w:tc>
          <w:tcPr>
            <w:tcW w:w="1701" w:type="dxa"/>
          </w:tcPr>
          <w:p w14:paraId="0275BCED" w14:textId="77777777" w:rsidR="0066450A" w:rsidRDefault="000834C1">
            <w:pPr>
              <w:pStyle w:val="Compact"/>
            </w:pPr>
            <w:r>
              <w:t>t3_gdp2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CEE" w14:textId="77777777" w:rsidR="0066450A" w:rsidRDefault="000834C1">
            <w:pPr>
              <w:pStyle w:val="Compact"/>
            </w:pPr>
            <w:r>
              <w:t>Real GDP growth 2 years before t+3</w:t>
            </w:r>
          </w:p>
        </w:tc>
        <w:tc>
          <w:tcPr>
            <w:tcW w:w="1984" w:type="dxa"/>
          </w:tcPr>
          <w:p w14:paraId="0275BCEF" w14:textId="77777777" w:rsidR="0066450A" w:rsidRDefault="000834C1">
            <w:pPr>
              <w:pStyle w:val="Compact"/>
            </w:pPr>
            <w:r>
              <w:t>Mean (sd) : 2.9 (3.7)</w:t>
            </w:r>
            <w:r>
              <w:br/>
              <w:t>min &lt; med &lt; max:</w:t>
            </w:r>
            <w:r>
              <w:br/>
            </w:r>
            <w:r>
              <w:lastRenderedPageBreak/>
              <w:t>-13.8 &lt; 3 &lt; 11.2</w:t>
            </w:r>
            <w:r>
              <w:br/>
              <w:t>IQR (CV) : 3.1 (1.3)</w:t>
            </w:r>
          </w:p>
        </w:tc>
        <w:tc>
          <w:tcPr>
            <w:tcW w:w="1418" w:type="dxa"/>
          </w:tcPr>
          <w:p w14:paraId="0275BCF0" w14:textId="77777777" w:rsidR="0066450A" w:rsidRDefault="000834C1">
            <w:pPr>
              <w:pStyle w:val="Compact"/>
            </w:pPr>
            <w:r>
              <w:lastRenderedPageBreak/>
              <w:t>91 distinct values</w:t>
            </w:r>
          </w:p>
        </w:tc>
        <w:tc>
          <w:tcPr>
            <w:tcW w:w="1104" w:type="dxa"/>
          </w:tcPr>
          <w:p w14:paraId="0275BCF1" w14:textId="77777777" w:rsidR="0066450A" w:rsidRDefault="000834C1">
            <w:pPr>
              <w:pStyle w:val="Compact"/>
            </w:pPr>
            <w:r>
              <w:t>96</w:t>
            </w:r>
            <w:r>
              <w:br/>
              <w:t>(51.3%)</w:t>
            </w:r>
          </w:p>
        </w:tc>
      </w:tr>
      <w:tr w:rsidR="0066450A" w14:paraId="0275BCF9" w14:textId="77777777" w:rsidTr="00B52D17">
        <w:tc>
          <w:tcPr>
            <w:tcW w:w="675" w:type="dxa"/>
          </w:tcPr>
          <w:p w14:paraId="0275BCF3" w14:textId="77777777" w:rsidR="0066450A" w:rsidRDefault="000834C1">
            <w:pPr>
              <w:pStyle w:val="Compact"/>
            </w:pPr>
            <w:r>
              <w:t>128</w:t>
            </w:r>
          </w:p>
        </w:tc>
        <w:tc>
          <w:tcPr>
            <w:tcW w:w="1701" w:type="dxa"/>
          </w:tcPr>
          <w:p w14:paraId="0275BCF4" w14:textId="77777777" w:rsidR="0066450A" w:rsidRDefault="000834C1">
            <w:pPr>
              <w:pStyle w:val="Compact"/>
            </w:pPr>
            <w:r>
              <w:t>t3_gdp1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CF5" w14:textId="77777777" w:rsidR="0066450A" w:rsidRDefault="000834C1">
            <w:pPr>
              <w:pStyle w:val="Compact"/>
            </w:pPr>
            <w:r>
              <w:t>Real GDP growth 1 year before t+3</w:t>
            </w:r>
          </w:p>
        </w:tc>
        <w:tc>
          <w:tcPr>
            <w:tcW w:w="1984" w:type="dxa"/>
          </w:tcPr>
          <w:p w14:paraId="0275BCF6" w14:textId="77777777" w:rsidR="0066450A" w:rsidRDefault="000834C1">
            <w:pPr>
              <w:pStyle w:val="Compact"/>
            </w:pPr>
            <w:r>
              <w:t>Mean (sd) : 2.7 (3.9)</w:t>
            </w:r>
            <w:r>
              <w:br/>
              <w:t>min &lt; med &lt; max:</w:t>
            </w:r>
            <w:r>
              <w:br/>
              <w:t>-10.1 &lt; 3.2 &lt; 11.4</w:t>
            </w:r>
            <w:r>
              <w:br/>
              <w:t>IQR (CV) : 3.9 (1.4)</w:t>
            </w:r>
          </w:p>
        </w:tc>
        <w:tc>
          <w:tcPr>
            <w:tcW w:w="1418" w:type="dxa"/>
          </w:tcPr>
          <w:p w14:paraId="0275BCF7" w14:textId="77777777" w:rsidR="0066450A" w:rsidRDefault="000834C1">
            <w:pPr>
              <w:pStyle w:val="Compact"/>
            </w:pPr>
            <w:r>
              <w:t>91 distinct values</w:t>
            </w:r>
          </w:p>
        </w:tc>
        <w:tc>
          <w:tcPr>
            <w:tcW w:w="1104" w:type="dxa"/>
          </w:tcPr>
          <w:p w14:paraId="0275BCF8" w14:textId="77777777" w:rsidR="0066450A" w:rsidRDefault="000834C1">
            <w:pPr>
              <w:pStyle w:val="Compact"/>
            </w:pPr>
            <w:r>
              <w:t>96</w:t>
            </w:r>
            <w:r>
              <w:br/>
              <w:t>(51.3%)</w:t>
            </w:r>
          </w:p>
        </w:tc>
      </w:tr>
      <w:tr w:rsidR="0066450A" w14:paraId="0275BD00" w14:textId="77777777" w:rsidTr="00B52D17">
        <w:tc>
          <w:tcPr>
            <w:tcW w:w="675" w:type="dxa"/>
          </w:tcPr>
          <w:p w14:paraId="0275BCFA" w14:textId="77777777" w:rsidR="0066450A" w:rsidRDefault="000834C1">
            <w:pPr>
              <w:pStyle w:val="Compact"/>
            </w:pPr>
            <w:r>
              <w:t>129</w:t>
            </w:r>
          </w:p>
        </w:tc>
        <w:tc>
          <w:tcPr>
            <w:tcW w:w="1701" w:type="dxa"/>
          </w:tcPr>
          <w:p w14:paraId="0275BCFB" w14:textId="77777777" w:rsidR="0066450A" w:rsidRDefault="000834C1">
            <w:pPr>
              <w:pStyle w:val="Compact"/>
            </w:pPr>
            <w:r>
              <w:t>t3_gdp</w:t>
            </w:r>
            <w:r>
              <w:br/>
              <w:t>[numeric]</w:t>
            </w:r>
          </w:p>
        </w:tc>
        <w:tc>
          <w:tcPr>
            <w:tcW w:w="2694" w:type="dxa"/>
          </w:tcPr>
          <w:p w14:paraId="0275BCFC" w14:textId="77777777" w:rsidR="0066450A" w:rsidRDefault="000834C1">
            <w:pPr>
              <w:pStyle w:val="Compact"/>
            </w:pPr>
            <w:r>
              <w:t>Real GDP growth at t+3</w:t>
            </w:r>
          </w:p>
        </w:tc>
        <w:tc>
          <w:tcPr>
            <w:tcW w:w="1984" w:type="dxa"/>
          </w:tcPr>
          <w:p w14:paraId="0275BCFD" w14:textId="77777777" w:rsidR="0066450A" w:rsidRDefault="000834C1">
            <w:pPr>
              <w:pStyle w:val="Compact"/>
            </w:pPr>
            <w:r>
              <w:t>Mean (sd) : 3 (3.7)</w:t>
            </w:r>
            <w:r>
              <w:br/>
              <w:t>min &lt; med &lt; max:</w:t>
            </w:r>
            <w:r>
              <w:br/>
              <w:t>-9.9 &lt; 3.3 &lt; 13.5</w:t>
            </w:r>
            <w:r>
              <w:br/>
              <w:t>IQR (CV) : 3.5 (1.2)</w:t>
            </w:r>
          </w:p>
        </w:tc>
        <w:tc>
          <w:tcPr>
            <w:tcW w:w="1418" w:type="dxa"/>
          </w:tcPr>
          <w:p w14:paraId="0275BCFE" w14:textId="77777777" w:rsidR="0066450A" w:rsidRDefault="000834C1">
            <w:pPr>
              <w:pStyle w:val="Compact"/>
            </w:pPr>
            <w:r>
              <w:t>90 distinct values</w:t>
            </w:r>
          </w:p>
        </w:tc>
        <w:tc>
          <w:tcPr>
            <w:tcW w:w="1104" w:type="dxa"/>
          </w:tcPr>
          <w:p w14:paraId="0275BCFF" w14:textId="77777777" w:rsidR="0066450A" w:rsidRDefault="000834C1">
            <w:pPr>
              <w:pStyle w:val="Compact"/>
            </w:pPr>
            <w:r>
              <w:t>97</w:t>
            </w:r>
            <w:r>
              <w:br/>
              <w:t>(51.9%)</w:t>
            </w:r>
          </w:p>
        </w:tc>
      </w:tr>
      <w:tr w:rsidR="0066450A" w14:paraId="0275BD07" w14:textId="77777777" w:rsidTr="00B52D17">
        <w:tc>
          <w:tcPr>
            <w:tcW w:w="675" w:type="dxa"/>
          </w:tcPr>
          <w:p w14:paraId="0275BD01" w14:textId="77777777" w:rsidR="0066450A" w:rsidRDefault="000834C1">
            <w:pPr>
              <w:pStyle w:val="Compact"/>
            </w:pPr>
            <w:r>
              <w:t>130</w:t>
            </w:r>
          </w:p>
        </w:tc>
        <w:tc>
          <w:tcPr>
            <w:tcW w:w="1701" w:type="dxa"/>
          </w:tcPr>
          <w:p w14:paraId="0275BD02" w14:textId="77777777" w:rsidR="0066450A" w:rsidRDefault="000834C1">
            <w:pPr>
              <w:pStyle w:val="Compact"/>
            </w:pPr>
            <w:r>
              <w:t>t3_population</w:t>
            </w:r>
            <w:r>
              <w:br/>
              <w:t>[integer]</w:t>
            </w:r>
          </w:p>
        </w:tc>
        <w:tc>
          <w:tcPr>
            <w:tcW w:w="2694" w:type="dxa"/>
          </w:tcPr>
          <w:p w14:paraId="0275BD03" w14:textId="77777777" w:rsidR="0066450A" w:rsidRDefault="0066450A">
            <w:pPr>
              <w:pStyle w:val="Compact"/>
            </w:pPr>
          </w:p>
        </w:tc>
        <w:tc>
          <w:tcPr>
            <w:tcW w:w="1984" w:type="dxa"/>
          </w:tcPr>
          <w:p w14:paraId="0275BD04" w14:textId="77777777" w:rsidR="0066450A" w:rsidRDefault="000834C1">
            <w:pPr>
              <w:pStyle w:val="Compact"/>
            </w:pPr>
            <w:r>
              <w:t>Mean (sd) : 35521716 (93707987)</w:t>
            </w:r>
            <w:r>
              <w:br/>
              <w:t>min &lt; med &lt; max:</w:t>
            </w:r>
            <w:r>
              <w:br/>
              <w:t>46871 &lt; 9573136 &lt; 846039530</w:t>
            </w:r>
            <w:r>
              <w:br/>
              <w:t>IQR (CV) : 24097192 (2.6)</w:t>
            </w:r>
          </w:p>
        </w:tc>
        <w:tc>
          <w:tcPr>
            <w:tcW w:w="1418" w:type="dxa"/>
          </w:tcPr>
          <w:p w14:paraId="0275BD05" w14:textId="77777777" w:rsidR="0066450A" w:rsidRDefault="000834C1">
            <w:pPr>
              <w:pStyle w:val="Compact"/>
            </w:pPr>
            <w:r>
              <w:t>105 distinct values</w:t>
            </w:r>
          </w:p>
        </w:tc>
        <w:tc>
          <w:tcPr>
            <w:tcW w:w="1104" w:type="dxa"/>
          </w:tcPr>
          <w:p w14:paraId="0275BD06" w14:textId="77777777" w:rsidR="0066450A" w:rsidRDefault="000834C1">
            <w:pPr>
              <w:pStyle w:val="Compact"/>
            </w:pPr>
            <w:r>
              <w:t>82</w:t>
            </w:r>
            <w:r>
              <w:br/>
              <w:t>(43.9%)</w:t>
            </w:r>
          </w:p>
        </w:tc>
      </w:tr>
      <w:tr w:rsidR="0066450A" w14:paraId="0275BD0E" w14:textId="77777777" w:rsidTr="00B52D17">
        <w:tc>
          <w:tcPr>
            <w:tcW w:w="675" w:type="dxa"/>
          </w:tcPr>
          <w:p w14:paraId="0275BD08" w14:textId="77777777" w:rsidR="0066450A" w:rsidRDefault="000834C1">
            <w:pPr>
              <w:pStyle w:val="Compact"/>
            </w:pPr>
            <w:r>
              <w:t>131</w:t>
            </w:r>
          </w:p>
        </w:tc>
        <w:tc>
          <w:tcPr>
            <w:tcW w:w="1701" w:type="dxa"/>
          </w:tcPr>
          <w:p w14:paraId="0275BD09" w14:textId="77777777" w:rsidR="0066450A" w:rsidRDefault="000834C1">
            <w:pPr>
              <w:pStyle w:val="Compact"/>
            </w:pPr>
            <w:r>
              <w:t>partysystem_change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D0A" w14:textId="77777777" w:rsidR="0066450A" w:rsidRDefault="000834C1">
            <w:pPr>
              <w:pStyle w:val="Compact"/>
            </w:pPr>
            <w:r>
              <w:t>Party system change outcome</w:t>
            </w:r>
          </w:p>
        </w:tc>
        <w:tc>
          <w:tcPr>
            <w:tcW w:w="1984" w:type="dxa"/>
          </w:tcPr>
          <w:p w14:paraId="0275BD0B" w14:textId="77777777" w:rsidR="0066450A" w:rsidRDefault="000834C1">
            <w:pPr>
              <w:pStyle w:val="Compact"/>
            </w:pPr>
            <w:r>
              <w:t>1. alternating</w:t>
            </w:r>
            <w:r>
              <w:br/>
              <w:t>2. collapse</w:t>
            </w:r>
            <w:r>
              <w:br/>
              <w:t>3. interrupted</w:t>
            </w:r>
            <w:r>
              <w:br/>
              <w:t>4. pending</w:t>
            </w:r>
            <w:r>
              <w:br/>
              <w:t>5. transformation</w:t>
            </w:r>
          </w:p>
        </w:tc>
        <w:tc>
          <w:tcPr>
            <w:tcW w:w="1418" w:type="dxa"/>
          </w:tcPr>
          <w:p w14:paraId="0275BD0C" w14:textId="77777777" w:rsidR="0066450A" w:rsidRDefault="000834C1">
            <w:pPr>
              <w:pStyle w:val="Compact"/>
            </w:pPr>
            <w:r>
              <w:t>40 (21.4%)</w:t>
            </w:r>
            <w:r>
              <w:br/>
              <w:t>1 ( 0.5%)</w:t>
            </w:r>
            <w:r>
              <w:br/>
              <w:t>7 ( 3.7%)</w:t>
            </w:r>
            <w:r>
              <w:br/>
              <w:t>70 (37.4%)</w:t>
            </w:r>
            <w:r>
              <w:br/>
              <w:t>69 (36.9%)</w:t>
            </w:r>
          </w:p>
        </w:tc>
        <w:tc>
          <w:tcPr>
            <w:tcW w:w="1104" w:type="dxa"/>
          </w:tcPr>
          <w:p w14:paraId="0275BD0D" w14:textId="77777777" w:rsidR="0066450A" w:rsidRDefault="000834C1">
            <w:pPr>
              <w:pStyle w:val="Compact"/>
            </w:pPr>
            <w:r>
              <w:t>0</w:t>
            </w:r>
            <w:r>
              <w:br/>
              <w:t>(0.0%)</w:t>
            </w:r>
          </w:p>
        </w:tc>
      </w:tr>
      <w:tr w:rsidR="0066450A" w14:paraId="0275BD15" w14:textId="77777777" w:rsidTr="00B52D17">
        <w:tc>
          <w:tcPr>
            <w:tcW w:w="675" w:type="dxa"/>
          </w:tcPr>
          <w:p w14:paraId="0275BD0F" w14:textId="77777777" w:rsidR="0066450A" w:rsidRDefault="000834C1">
            <w:pPr>
              <w:pStyle w:val="Compact"/>
            </w:pPr>
            <w:r>
              <w:t>132</w:t>
            </w:r>
          </w:p>
        </w:tc>
        <w:tc>
          <w:tcPr>
            <w:tcW w:w="1701" w:type="dxa"/>
          </w:tcPr>
          <w:p w14:paraId="0275BD10" w14:textId="77777777" w:rsidR="0066450A" w:rsidRDefault="000834C1">
            <w:pPr>
              <w:pStyle w:val="Compact"/>
            </w:pPr>
            <w:r>
              <w:t>partysystem_change_2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D11" w14:textId="77777777" w:rsidR="0066450A" w:rsidRDefault="000834C1">
            <w:pPr>
              <w:pStyle w:val="Compact"/>
            </w:pPr>
            <w:r>
              <w:t>Party system change outcome (0–3; unordered)</w:t>
            </w:r>
          </w:p>
        </w:tc>
        <w:tc>
          <w:tcPr>
            <w:tcW w:w="1984" w:type="dxa"/>
          </w:tcPr>
          <w:p w14:paraId="0275BD12" w14:textId="77777777" w:rsidR="0066450A" w:rsidRDefault="000834C1">
            <w:pPr>
              <w:pStyle w:val="Compact"/>
            </w:pPr>
            <w:r>
              <w:t>Mean (sd) : 1.5 (0.6)</w:t>
            </w:r>
            <w:r>
              <w:br/>
              <w:t>min &lt; med &lt; max:</w:t>
            </w:r>
            <w:r>
              <w:br/>
              <w:t>0 &lt; 2 &lt; 3</w:t>
            </w:r>
            <w:r>
              <w:br/>
              <w:t>IQR (CV) : 1 (0.4)</w:t>
            </w:r>
          </w:p>
        </w:tc>
        <w:tc>
          <w:tcPr>
            <w:tcW w:w="1418" w:type="dxa"/>
          </w:tcPr>
          <w:p w14:paraId="0275BD13" w14:textId="77777777" w:rsidR="0066450A" w:rsidRDefault="000834C1">
            <w:pPr>
              <w:pStyle w:val="Compact"/>
            </w:pPr>
            <w:r>
              <w:t>0 : 7 ( 6.0%)</w:t>
            </w:r>
            <w:r>
              <w:br/>
              <w:t>1 : 40 (34.2%)</w:t>
            </w:r>
            <w:r>
              <w:br/>
              <w:t>2 : 69 (59.0%)</w:t>
            </w:r>
            <w:r>
              <w:br/>
            </w:r>
            <w:r>
              <w:lastRenderedPageBreak/>
              <w:t>3 : 1 ( 0.9%)</w:t>
            </w:r>
          </w:p>
        </w:tc>
        <w:tc>
          <w:tcPr>
            <w:tcW w:w="1104" w:type="dxa"/>
          </w:tcPr>
          <w:p w14:paraId="0275BD14" w14:textId="77777777" w:rsidR="0066450A" w:rsidRDefault="000834C1">
            <w:pPr>
              <w:pStyle w:val="Compact"/>
            </w:pPr>
            <w:r>
              <w:lastRenderedPageBreak/>
              <w:t>70</w:t>
            </w:r>
            <w:r>
              <w:br/>
              <w:t>(37.4%)</w:t>
            </w:r>
          </w:p>
        </w:tc>
      </w:tr>
      <w:tr w:rsidR="0066450A" w14:paraId="0275BD1C" w14:textId="77777777" w:rsidTr="00B52D17">
        <w:tc>
          <w:tcPr>
            <w:tcW w:w="675" w:type="dxa"/>
          </w:tcPr>
          <w:p w14:paraId="0275BD16" w14:textId="77777777" w:rsidR="0066450A" w:rsidRDefault="000834C1">
            <w:pPr>
              <w:pStyle w:val="Compact"/>
            </w:pPr>
            <w:r>
              <w:t>133</w:t>
            </w:r>
          </w:p>
        </w:tc>
        <w:tc>
          <w:tcPr>
            <w:tcW w:w="1701" w:type="dxa"/>
          </w:tcPr>
          <w:p w14:paraId="0275BD17" w14:textId="77777777" w:rsidR="0066450A" w:rsidRDefault="000834C1">
            <w:pPr>
              <w:pStyle w:val="Compact"/>
            </w:pPr>
            <w:r>
              <w:t>partysystem_survival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D18" w14:textId="77777777" w:rsidR="0066450A" w:rsidRDefault="000834C1">
            <w:pPr>
              <w:pStyle w:val="Compact"/>
            </w:pPr>
            <w:r>
              <w:t>Party system survival (1 = survived)</w:t>
            </w:r>
          </w:p>
        </w:tc>
        <w:tc>
          <w:tcPr>
            <w:tcW w:w="1984" w:type="dxa"/>
          </w:tcPr>
          <w:p w14:paraId="0275BD19" w14:textId="77777777" w:rsidR="0066450A" w:rsidRDefault="000834C1">
            <w:pPr>
              <w:pStyle w:val="Compact"/>
            </w:pPr>
            <w:r>
              <w:t>Min : 0</w:t>
            </w:r>
            <w:r>
              <w:br/>
              <w:t>Mean : 0.4</w:t>
            </w:r>
            <w:r>
              <w:br/>
              <w:t>Max : 1</w:t>
            </w:r>
          </w:p>
        </w:tc>
        <w:tc>
          <w:tcPr>
            <w:tcW w:w="1418" w:type="dxa"/>
          </w:tcPr>
          <w:p w14:paraId="0275BD1A" w14:textId="77777777" w:rsidR="0066450A" w:rsidRDefault="000834C1">
            <w:pPr>
              <w:pStyle w:val="Compact"/>
            </w:pPr>
            <w:r>
              <w:t>0 : 70 (59.8%)</w:t>
            </w:r>
            <w:r>
              <w:br/>
              <w:t>1 : 47 (40.2%)</w:t>
            </w:r>
          </w:p>
        </w:tc>
        <w:tc>
          <w:tcPr>
            <w:tcW w:w="1104" w:type="dxa"/>
          </w:tcPr>
          <w:p w14:paraId="0275BD1B" w14:textId="77777777" w:rsidR="0066450A" w:rsidRDefault="000834C1">
            <w:pPr>
              <w:pStyle w:val="Compact"/>
            </w:pPr>
            <w:r>
              <w:t>70</w:t>
            </w:r>
            <w:r>
              <w:br/>
              <w:t>(37.4%)</w:t>
            </w:r>
          </w:p>
        </w:tc>
      </w:tr>
      <w:tr w:rsidR="0066450A" w14:paraId="0275BD23" w14:textId="77777777" w:rsidTr="00B52D17">
        <w:tc>
          <w:tcPr>
            <w:tcW w:w="675" w:type="dxa"/>
          </w:tcPr>
          <w:p w14:paraId="0275BD1D" w14:textId="77777777" w:rsidR="0066450A" w:rsidRDefault="000834C1">
            <w:pPr>
              <w:pStyle w:val="Compact"/>
            </w:pPr>
            <w:r>
              <w:t>134</w:t>
            </w:r>
          </w:p>
        </w:tc>
        <w:tc>
          <w:tcPr>
            <w:tcW w:w="1701" w:type="dxa"/>
          </w:tcPr>
          <w:p w14:paraId="0275BD1E" w14:textId="77777777" w:rsidR="0066450A" w:rsidRDefault="000834C1">
            <w:pPr>
              <w:pStyle w:val="Compact"/>
            </w:pPr>
            <w:r>
              <w:t>countrycodes_dpi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D1F" w14:textId="77777777" w:rsidR="0066450A" w:rsidRDefault="000834C1">
            <w:pPr>
              <w:pStyle w:val="Compact"/>
            </w:pPr>
            <w:r>
              <w:t>Country code (DPI)</w:t>
            </w:r>
          </w:p>
        </w:tc>
        <w:tc>
          <w:tcPr>
            <w:tcW w:w="1984" w:type="dxa"/>
          </w:tcPr>
          <w:p w14:paraId="0275BD20" w14:textId="77777777" w:rsidR="0066450A" w:rsidRDefault="000834C1">
            <w:pPr>
              <w:pStyle w:val="Compact"/>
            </w:pPr>
            <w:r>
              <w:t>1. AUS</w:t>
            </w:r>
            <w:r>
              <w:br/>
              <w:t>2. CAN</w:t>
            </w:r>
            <w:r>
              <w:br/>
              <w:t>3. NZL</w:t>
            </w:r>
            <w:r>
              <w:br/>
              <w:t>4. AUT</w:t>
            </w:r>
            <w:r>
              <w:br/>
              <w:t>5. DEU</w:t>
            </w:r>
            <w:r>
              <w:br/>
              <w:t>6. DNK</w:t>
            </w:r>
            <w:r>
              <w:br/>
              <w:t>7. GBR</w:t>
            </w:r>
            <w:r>
              <w:br/>
              <w:t>8. NLD</w:t>
            </w:r>
            <w:r>
              <w:br/>
              <w:t>9. BOL</w:t>
            </w:r>
            <w:r>
              <w:br/>
              <w:t>10. COL</w:t>
            </w:r>
            <w:r>
              <w:br/>
              <w:t>[ 86 others ]</w:t>
            </w:r>
          </w:p>
        </w:tc>
        <w:tc>
          <w:tcPr>
            <w:tcW w:w="1418" w:type="dxa"/>
          </w:tcPr>
          <w:p w14:paraId="0275BD21" w14:textId="77777777" w:rsidR="0066450A" w:rsidRDefault="000834C1">
            <w:pPr>
              <w:pStyle w:val="Compact"/>
            </w:pPr>
            <w:r>
              <w:t>7 ( 4.1%)</w:t>
            </w:r>
            <w:r>
              <w:br/>
              <w:t>6 ( 3.5%)</w:t>
            </w:r>
            <w:r>
              <w:br/>
              <w:t>6 ( 3.5%)</w:t>
            </w:r>
            <w:r>
              <w:br/>
              <w:t>4 ( 2.3%)</w:t>
            </w:r>
            <w:r>
              <w:br/>
              <w:t>4 ( 2.3%)</w:t>
            </w:r>
            <w:r>
              <w:br/>
              <w:t>4 ( 2.3%)</w:t>
            </w:r>
            <w:r>
              <w:br/>
              <w:t>4 ( 2.3%)</w:t>
            </w:r>
            <w:r>
              <w:br/>
              <w:t>4 ( 2.3%)</w:t>
            </w:r>
            <w:r>
              <w:br/>
              <w:t>3 ( 1.8%)</w:t>
            </w:r>
            <w:r>
              <w:br/>
              <w:t>3 ( 1.8%)</w:t>
            </w:r>
            <w:r>
              <w:br/>
              <w:t>126 (73.7%)</w:t>
            </w:r>
          </w:p>
        </w:tc>
        <w:tc>
          <w:tcPr>
            <w:tcW w:w="1104" w:type="dxa"/>
          </w:tcPr>
          <w:p w14:paraId="0275BD22" w14:textId="77777777" w:rsidR="0066450A" w:rsidRDefault="000834C1">
            <w:pPr>
              <w:pStyle w:val="Compact"/>
            </w:pPr>
            <w:r>
              <w:t>16</w:t>
            </w:r>
            <w:r>
              <w:br/>
              <w:t>(8.6%)</w:t>
            </w:r>
          </w:p>
        </w:tc>
      </w:tr>
      <w:tr w:rsidR="0066450A" w14:paraId="0275BD2A" w14:textId="77777777" w:rsidTr="00B52D17">
        <w:tc>
          <w:tcPr>
            <w:tcW w:w="675" w:type="dxa"/>
          </w:tcPr>
          <w:p w14:paraId="0275BD24" w14:textId="77777777" w:rsidR="0066450A" w:rsidRDefault="000834C1">
            <w:pPr>
              <w:pStyle w:val="Compact"/>
            </w:pPr>
            <w:r>
              <w:t>135</w:t>
            </w:r>
          </w:p>
        </w:tc>
        <w:tc>
          <w:tcPr>
            <w:tcW w:w="1701" w:type="dxa"/>
          </w:tcPr>
          <w:p w14:paraId="0275BD25" w14:textId="77777777" w:rsidR="0066450A" w:rsidRDefault="000834C1">
            <w:pPr>
              <w:pStyle w:val="Compact"/>
            </w:pPr>
            <w:r>
              <w:t>countrycodes_vdem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D26" w14:textId="77777777" w:rsidR="0066450A" w:rsidRDefault="000834C1">
            <w:pPr>
              <w:pStyle w:val="Compact"/>
            </w:pPr>
            <w:r>
              <w:t>Country code (V-Dem)</w:t>
            </w:r>
          </w:p>
        </w:tc>
        <w:tc>
          <w:tcPr>
            <w:tcW w:w="1984" w:type="dxa"/>
          </w:tcPr>
          <w:p w14:paraId="0275BD27" w14:textId="77777777" w:rsidR="0066450A" w:rsidRDefault="000834C1">
            <w:pPr>
              <w:pStyle w:val="Compact"/>
            </w:pPr>
            <w:r>
              <w:t>1. AUS</w:t>
            </w:r>
            <w:r>
              <w:br/>
              <w:t>2. CAN</w:t>
            </w:r>
            <w:r>
              <w:br/>
              <w:t>3. NZL</w:t>
            </w:r>
            <w:r>
              <w:br/>
              <w:t>4. AUT</w:t>
            </w:r>
            <w:r>
              <w:br/>
              <w:t>5. DEU</w:t>
            </w:r>
            <w:r>
              <w:br/>
              <w:t>6. DNK</w:t>
            </w:r>
            <w:r>
              <w:br/>
              <w:t>7. GBR</w:t>
            </w:r>
            <w:r>
              <w:br/>
              <w:t>8. NLD</w:t>
            </w:r>
            <w:r>
              <w:br/>
              <w:t>9. BOL</w:t>
            </w:r>
            <w:r>
              <w:br/>
              <w:t>10. COL</w:t>
            </w:r>
            <w:r>
              <w:br/>
              <w:t>[ 85 others ]</w:t>
            </w:r>
          </w:p>
        </w:tc>
        <w:tc>
          <w:tcPr>
            <w:tcW w:w="1418" w:type="dxa"/>
          </w:tcPr>
          <w:p w14:paraId="0275BD28" w14:textId="77777777" w:rsidR="0066450A" w:rsidRDefault="000834C1">
            <w:pPr>
              <w:pStyle w:val="Compact"/>
            </w:pPr>
            <w:r>
              <w:t>7 ( 4.1%)</w:t>
            </w:r>
            <w:r>
              <w:br/>
              <w:t>6 ( 3.5%)</w:t>
            </w:r>
            <w:r>
              <w:br/>
              <w:t>6 ( 3.5%)</w:t>
            </w:r>
            <w:r>
              <w:br/>
              <w:t>4 ( 2.4%)</w:t>
            </w:r>
            <w:r>
              <w:br/>
              <w:t>4 ( 2.4%)</w:t>
            </w:r>
            <w:r>
              <w:br/>
              <w:t>4 ( 2.4%)</w:t>
            </w:r>
            <w:r>
              <w:br/>
              <w:t>4 ( 2.4%)</w:t>
            </w:r>
            <w:r>
              <w:br/>
              <w:t>4 ( 2.4%)</w:t>
            </w:r>
            <w:r>
              <w:br/>
              <w:t>3 ( 1.8%)</w:t>
            </w:r>
            <w:r>
              <w:br/>
              <w:t>3 ( 1.8%)</w:t>
            </w:r>
            <w:r>
              <w:br/>
              <w:t>125 (73.5%)</w:t>
            </w:r>
          </w:p>
        </w:tc>
        <w:tc>
          <w:tcPr>
            <w:tcW w:w="1104" w:type="dxa"/>
          </w:tcPr>
          <w:p w14:paraId="0275BD29" w14:textId="77777777" w:rsidR="0066450A" w:rsidRDefault="000834C1">
            <w:pPr>
              <w:pStyle w:val="Compact"/>
            </w:pPr>
            <w:r>
              <w:t>17</w:t>
            </w:r>
            <w:r>
              <w:br/>
              <w:t>(9.1%)</w:t>
            </w:r>
          </w:p>
        </w:tc>
      </w:tr>
      <w:tr w:rsidR="0066450A" w14:paraId="0275BD31" w14:textId="77777777" w:rsidTr="00B52D17">
        <w:tc>
          <w:tcPr>
            <w:tcW w:w="675" w:type="dxa"/>
          </w:tcPr>
          <w:p w14:paraId="0275BD2B" w14:textId="77777777" w:rsidR="0066450A" w:rsidRDefault="000834C1">
            <w:pPr>
              <w:pStyle w:val="Compact"/>
            </w:pPr>
            <w:r>
              <w:t>136</w:t>
            </w:r>
          </w:p>
        </w:tc>
        <w:tc>
          <w:tcPr>
            <w:tcW w:w="1701" w:type="dxa"/>
          </w:tcPr>
          <w:p w14:paraId="0275BD2C" w14:textId="77777777" w:rsidR="0066450A" w:rsidRDefault="000834C1">
            <w:pPr>
              <w:pStyle w:val="Compact"/>
            </w:pPr>
            <w:r>
              <w:t>countrycodes_lied</w:t>
            </w:r>
            <w:r>
              <w:br/>
              <w:t>[labelled,</w:t>
            </w:r>
            <w:r>
              <w:br/>
              <w:t>integer]</w:t>
            </w:r>
          </w:p>
        </w:tc>
        <w:tc>
          <w:tcPr>
            <w:tcW w:w="2694" w:type="dxa"/>
          </w:tcPr>
          <w:p w14:paraId="0275BD2D" w14:textId="77777777" w:rsidR="0066450A" w:rsidRDefault="000834C1">
            <w:pPr>
              <w:pStyle w:val="Compact"/>
            </w:pPr>
            <w:r>
              <w:t>Country code (LIED)</w:t>
            </w:r>
          </w:p>
        </w:tc>
        <w:tc>
          <w:tcPr>
            <w:tcW w:w="1984" w:type="dxa"/>
          </w:tcPr>
          <w:p w14:paraId="0275BD2E" w14:textId="77777777" w:rsidR="0066450A" w:rsidRDefault="000834C1">
            <w:pPr>
              <w:pStyle w:val="Compact"/>
            </w:pPr>
            <w:r>
              <w:t>Mean (sd) : 100.2 (58.7)</w:t>
            </w:r>
            <w:r>
              <w:br/>
              <w:t>min &lt; med &lt; max:</w:t>
            </w:r>
            <w:r>
              <w:br/>
              <w:t>3 &lt; 91 &lt; 210</w:t>
            </w:r>
            <w:r>
              <w:br/>
              <w:t>IQR (CV) : 98 (0.6)</w:t>
            </w:r>
          </w:p>
        </w:tc>
        <w:tc>
          <w:tcPr>
            <w:tcW w:w="1418" w:type="dxa"/>
          </w:tcPr>
          <w:p w14:paraId="0275BD2F" w14:textId="77777777" w:rsidR="0066450A" w:rsidRDefault="000834C1">
            <w:pPr>
              <w:pStyle w:val="Compact"/>
            </w:pPr>
            <w:r>
              <w:t>106 distinct values</w:t>
            </w:r>
          </w:p>
        </w:tc>
        <w:tc>
          <w:tcPr>
            <w:tcW w:w="1104" w:type="dxa"/>
          </w:tcPr>
          <w:p w14:paraId="0275BD30" w14:textId="77777777" w:rsidR="0066450A" w:rsidRDefault="000834C1">
            <w:pPr>
              <w:pStyle w:val="Compact"/>
            </w:pPr>
            <w:r>
              <w:t>0</w:t>
            </w:r>
            <w:r>
              <w:br/>
              <w:t>(0.0%)</w:t>
            </w:r>
          </w:p>
        </w:tc>
      </w:tr>
      <w:tr w:rsidR="0066450A" w14:paraId="0275BD38" w14:textId="77777777" w:rsidTr="00B52D17">
        <w:tc>
          <w:tcPr>
            <w:tcW w:w="675" w:type="dxa"/>
          </w:tcPr>
          <w:p w14:paraId="0275BD32" w14:textId="77777777" w:rsidR="0066450A" w:rsidRDefault="000834C1">
            <w:pPr>
              <w:pStyle w:val="Compact"/>
            </w:pPr>
            <w:r>
              <w:t>137</w:t>
            </w:r>
          </w:p>
        </w:tc>
        <w:tc>
          <w:tcPr>
            <w:tcW w:w="1701" w:type="dxa"/>
          </w:tcPr>
          <w:p w14:paraId="0275BD33" w14:textId="77777777" w:rsidR="0066450A" w:rsidRDefault="000834C1">
            <w:pPr>
              <w:pStyle w:val="Compact"/>
            </w:pPr>
            <w:r>
              <w:t>countrycodes_hief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D34" w14:textId="77777777" w:rsidR="0066450A" w:rsidRDefault="000834C1">
            <w:pPr>
              <w:pStyle w:val="Compact"/>
            </w:pPr>
            <w:r>
              <w:t>Country code (HIEF)</w:t>
            </w:r>
          </w:p>
        </w:tc>
        <w:tc>
          <w:tcPr>
            <w:tcW w:w="1984" w:type="dxa"/>
          </w:tcPr>
          <w:p w14:paraId="0275BD35" w14:textId="77777777" w:rsidR="0066450A" w:rsidRDefault="000834C1">
            <w:pPr>
              <w:pStyle w:val="Compact"/>
            </w:pPr>
            <w:r>
              <w:t>1. Australia</w:t>
            </w:r>
            <w:r>
              <w:br/>
              <w:t>2. Canada</w:t>
            </w:r>
            <w:r>
              <w:br/>
              <w:t>3. New Zealand</w:t>
            </w:r>
            <w:r>
              <w:br/>
            </w:r>
            <w:r>
              <w:lastRenderedPageBreak/>
              <w:t>4. Austria</w:t>
            </w:r>
            <w:r>
              <w:br/>
              <w:t>5. Denmark</w:t>
            </w:r>
            <w:r>
              <w:br/>
              <w:t>6. German Federal Republic</w:t>
            </w:r>
            <w:r>
              <w:br/>
              <w:t>7. Netherlands</w:t>
            </w:r>
            <w:r>
              <w:br/>
              <w:t>8. United Kingdom</w:t>
            </w:r>
            <w:r>
              <w:br/>
              <w:t>9. Bolivia</w:t>
            </w:r>
            <w:r>
              <w:br/>
              <w:t>10. Colombia</w:t>
            </w:r>
            <w:r>
              <w:br/>
              <w:t>[ 74 others ]</w:t>
            </w:r>
          </w:p>
        </w:tc>
        <w:tc>
          <w:tcPr>
            <w:tcW w:w="1418" w:type="dxa"/>
          </w:tcPr>
          <w:p w14:paraId="0275BD36" w14:textId="77777777" w:rsidR="0066450A" w:rsidRDefault="000834C1">
            <w:pPr>
              <w:pStyle w:val="Compact"/>
            </w:pPr>
            <w:r>
              <w:lastRenderedPageBreak/>
              <w:t>7 ( 4.6%)</w:t>
            </w:r>
            <w:r>
              <w:br/>
              <w:t>6 ( 3.9%)</w:t>
            </w:r>
            <w:r>
              <w:br/>
              <w:t>6 ( 3.9%)</w:t>
            </w:r>
            <w:r>
              <w:br/>
            </w:r>
            <w:r>
              <w:lastRenderedPageBreak/>
              <w:t>4 ( 2.6%)</w:t>
            </w:r>
            <w:r>
              <w:br/>
              <w:t>4 ( 2.6%)</w:t>
            </w:r>
            <w:r>
              <w:br/>
              <w:t>4 ( 2.6%)</w:t>
            </w:r>
            <w:r>
              <w:br/>
              <w:t>4 ( 2.6%)</w:t>
            </w:r>
            <w:r>
              <w:br/>
              <w:t>4 ( 2.6%)</w:t>
            </w:r>
            <w:r>
              <w:br/>
              <w:t>3 ( 2.0%)</w:t>
            </w:r>
            <w:r>
              <w:br/>
              <w:t>3 ( 2.0%)</w:t>
            </w:r>
            <w:r>
              <w:br/>
              <w:t>108 (70.6%)</w:t>
            </w:r>
          </w:p>
        </w:tc>
        <w:tc>
          <w:tcPr>
            <w:tcW w:w="1104" w:type="dxa"/>
          </w:tcPr>
          <w:p w14:paraId="0275BD37" w14:textId="77777777" w:rsidR="0066450A" w:rsidRDefault="000834C1">
            <w:pPr>
              <w:pStyle w:val="Compact"/>
            </w:pPr>
            <w:r>
              <w:lastRenderedPageBreak/>
              <w:t>34</w:t>
            </w:r>
            <w:r>
              <w:br/>
              <w:t>(18.2%)</w:t>
            </w:r>
          </w:p>
        </w:tc>
      </w:tr>
      <w:tr w:rsidR="0066450A" w14:paraId="0275BD3F" w14:textId="77777777" w:rsidTr="00B52D17">
        <w:tc>
          <w:tcPr>
            <w:tcW w:w="675" w:type="dxa"/>
          </w:tcPr>
          <w:p w14:paraId="0275BD39" w14:textId="77777777" w:rsidR="0066450A" w:rsidRDefault="000834C1">
            <w:pPr>
              <w:pStyle w:val="Compact"/>
            </w:pPr>
            <w:r>
              <w:t>138</w:t>
            </w:r>
          </w:p>
        </w:tc>
        <w:tc>
          <w:tcPr>
            <w:tcW w:w="1701" w:type="dxa"/>
          </w:tcPr>
          <w:p w14:paraId="0275BD3A" w14:textId="77777777" w:rsidR="0066450A" w:rsidRDefault="000834C1">
            <w:pPr>
              <w:pStyle w:val="Compact"/>
            </w:pPr>
            <w:r>
              <w:t>countrycodes_wb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D3B" w14:textId="77777777" w:rsidR="0066450A" w:rsidRDefault="000834C1">
            <w:pPr>
              <w:pStyle w:val="Compact"/>
            </w:pPr>
            <w:r>
              <w:t>Country code (World Bank)</w:t>
            </w:r>
          </w:p>
        </w:tc>
        <w:tc>
          <w:tcPr>
            <w:tcW w:w="1984" w:type="dxa"/>
          </w:tcPr>
          <w:p w14:paraId="0275BD3C" w14:textId="77777777" w:rsidR="0066450A" w:rsidRDefault="000834C1">
            <w:pPr>
              <w:pStyle w:val="Compact"/>
            </w:pPr>
            <w:r>
              <w:t>1. AUS</w:t>
            </w:r>
            <w:r>
              <w:br/>
              <w:t>2. CAN</w:t>
            </w:r>
            <w:r>
              <w:br/>
              <w:t>3. NZL</w:t>
            </w:r>
            <w:r>
              <w:br/>
              <w:t>4. AUT</w:t>
            </w:r>
            <w:r>
              <w:br/>
              <w:t>5. DEU</w:t>
            </w:r>
            <w:r>
              <w:br/>
              <w:t>6. DNK</w:t>
            </w:r>
            <w:r>
              <w:br/>
              <w:t>7. GBR</w:t>
            </w:r>
            <w:r>
              <w:br/>
              <w:t>8. NLD</w:t>
            </w:r>
            <w:r>
              <w:br/>
              <w:t>9. BOL</w:t>
            </w:r>
            <w:r>
              <w:br/>
              <w:t>10. COL</w:t>
            </w:r>
            <w:r>
              <w:br/>
              <w:t>[ 95 others ]</w:t>
            </w:r>
          </w:p>
        </w:tc>
        <w:tc>
          <w:tcPr>
            <w:tcW w:w="1418" w:type="dxa"/>
          </w:tcPr>
          <w:p w14:paraId="0275BD3D" w14:textId="77777777" w:rsidR="0066450A" w:rsidRDefault="000834C1">
            <w:pPr>
              <w:pStyle w:val="Compact"/>
            </w:pPr>
            <w:r>
              <w:t>7 ( 3.8%)</w:t>
            </w:r>
            <w:r>
              <w:br/>
              <w:t>6 ( 3.2%)</w:t>
            </w:r>
            <w:r>
              <w:br/>
              <w:t>6 ( 3.2%)</w:t>
            </w:r>
            <w:r>
              <w:br/>
              <w:t>4 ( 2.2%)</w:t>
            </w:r>
            <w:r>
              <w:br/>
              <w:t>4 ( 2.2%)</w:t>
            </w:r>
            <w:r>
              <w:br/>
              <w:t>4 ( 2.2%)</w:t>
            </w:r>
            <w:r>
              <w:br/>
              <w:t>4 ( 2.2%)</w:t>
            </w:r>
            <w:r>
              <w:br/>
              <w:t>4 ( 2.2%)</w:t>
            </w:r>
            <w:r>
              <w:br/>
              <w:t>3 ( 1.6%)</w:t>
            </w:r>
            <w:r>
              <w:br/>
              <w:t>3 ( 1.6%)</w:t>
            </w:r>
            <w:r>
              <w:br/>
              <w:t>141 (75.8%)</w:t>
            </w:r>
          </w:p>
        </w:tc>
        <w:tc>
          <w:tcPr>
            <w:tcW w:w="1104" w:type="dxa"/>
          </w:tcPr>
          <w:p w14:paraId="0275BD3E" w14:textId="77777777" w:rsidR="0066450A" w:rsidRDefault="000834C1">
            <w:pPr>
              <w:pStyle w:val="Compact"/>
            </w:pPr>
            <w:r>
              <w:t>1</w:t>
            </w:r>
            <w:r>
              <w:br/>
              <w:t>(0.5%)</w:t>
            </w:r>
          </w:p>
        </w:tc>
      </w:tr>
      <w:tr w:rsidR="0066450A" w14:paraId="0275BD46" w14:textId="77777777" w:rsidTr="00B52D17">
        <w:tc>
          <w:tcPr>
            <w:tcW w:w="675" w:type="dxa"/>
          </w:tcPr>
          <w:p w14:paraId="0275BD40" w14:textId="77777777" w:rsidR="0066450A" w:rsidRDefault="000834C1">
            <w:pPr>
              <w:pStyle w:val="Compact"/>
            </w:pPr>
            <w:r>
              <w:t>139</w:t>
            </w:r>
          </w:p>
        </w:tc>
        <w:tc>
          <w:tcPr>
            <w:tcW w:w="1701" w:type="dxa"/>
          </w:tcPr>
          <w:p w14:paraId="0275BD41" w14:textId="77777777" w:rsidR="0066450A" w:rsidRDefault="000834C1">
            <w:pPr>
              <w:pStyle w:val="Compact"/>
            </w:pPr>
            <w:r>
              <w:t>countrycodes_idea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D42" w14:textId="77777777" w:rsidR="0066450A" w:rsidRDefault="000834C1">
            <w:pPr>
              <w:pStyle w:val="Compact"/>
            </w:pPr>
            <w:r>
              <w:t>Country code (IDEA)</w:t>
            </w:r>
          </w:p>
        </w:tc>
        <w:tc>
          <w:tcPr>
            <w:tcW w:w="1984" w:type="dxa"/>
          </w:tcPr>
          <w:p w14:paraId="0275BD43" w14:textId="77777777" w:rsidR="0066450A" w:rsidRDefault="000834C1">
            <w:pPr>
              <w:pStyle w:val="Compact"/>
            </w:pPr>
            <w:r>
              <w:t>1. AUS</w:t>
            </w:r>
            <w:r>
              <w:br/>
              <w:t>2. CAN</w:t>
            </w:r>
            <w:r>
              <w:br/>
              <w:t>3. NZL</w:t>
            </w:r>
            <w:r>
              <w:br/>
              <w:t>4. AUT</w:t>
            </w:r>
            <w:r>
              <w:br/>
              <w:t>5. DEU</w:t>
            </w:r>
            <w:r>
              <w:br/>
              <w:t>6. DNK</w:t>
            </w:r>
            <w:r>
              <w:br/>
              <w:t>7. GBR</w:t>
            </w:r>
            <w:r>
              <w:br/>
              <w:t>8. NLD</w:t>
            </w:r>
            <w:r>
              <w:br/>
              <w:t>9. BOL</w:t>
            </w:r>
            <w:r>
              <w:br/>
              <w:t>10. COL</w:t>
            </w:r>
            <w:r>
              <w:br/>
              <w:t>[ 96 others ]</w:t>
            </w:r>
          </w:p>
        </w:tc>
        <w:tc>
          <w:tcPr>
            <w:tcW w:w="1418" w:type="dxa"/>
          </w:tcPr>
          <w:p w14:paraId="0275BD44" w14:textId="77777777" w:rsidR="0066450A" w:rsidRDefault="000834C1">
            <w:pPr>
              <w:pStyle w:val="Compact"/>
            </w:pPr>
            <w:r>
              <w:t>7 ( 3.7%)</w:t>
            </w:r>
            <w:r>
              <w:br/>
              <w:t>6 ( 3.2%)</w:t>
            </w:r>
            <w:r>
              <w:br/>
              <w:t>6 ( 3.2%)</w:t>
            </w:r>
            <w:r>
              <w:br/>
              <w:t>4 ( 2.1%)</w:t>
            </w:r>
            <w:r>
              <w:br/>
              <w:t>4 ( 2.1%)</w:t>
            </w:r>
            <w:r>
              <w:br/>
              <w:t>4 ( 2.1%)</w:t>
            </w:r>
            <w:r>
              <w:br/>
              <w:t>4 ( 2.1%)</w:t>
            </w:r>
            <w:r>
              <w:br/>
              <w:t>4 ( 2.1%)</w:t>
            </w:r>
            <w:r>
              <w:br/>
              <w:t>3 ( 1.6%)</w:t>
            </w:r>
            <w:r>
              <w:br/>
              <w:t>3 ( 1.6%)</w:t>
            </w:r>
            <w:r>
              <w:br/>
              <w:t>142 (75.9%)</w:t>
            </w:r>
          </w:p>
        </w:tc>
        <w:tc>
          <w:tcPr>
            <w:tcW w:w="1104" w:type="dxa"/>
          </w:tcPr>
          <w:p w14:paraId="0275BD45" w14:textId="77777777" w:rsidR="0066450A" w:rsidRDefault="000834C1">
            <w:pPr>
              <w:pStyle w:val="Compact"/>
            </w:pPr>
            <w:r>
              <w:t>0</w:t>
            </w:r>
            <w:r>
              <w:br/>
              <w:t>(0.0%)</w:t>
            </w:r>
          </w:p>
        </w:tc>
      </w:tr>
      <w:tr w:rsidR="0066450A" w14:paraId="0275BD4D" w14:textId="77777777" w:rsidTr="00B52D17">
        <w:tc>
          <w:tcPr>
            <w:tcW w:w="675" w:type="dxa"/>
          </w:tcPr>
          <w:p w14:paraId="0275BD47" w14:textId="77777777" w:rsidR="0066450A" w:rsidRDefault="000834C1">
            <w:pPr>
              <w:pStyle w:val="Compact"/>
            </w:pPr>
            <w:r>
              <w:t>140</w:t>
            </w:r>
          </w:p>
        </w:tc>
        <w:tc>
          <w:tcPr>
            <w:tcW w:w="1701" w:type="dxa"/>
          </w:tcPr>
          <w:p w14:paraId="0275BD48" w14:textId="77777777" w:rsidR="0066450A" w:rsidRDefault="000834C1">
            <w:pPr>
              <w:pStyle w:val="Compact"/>
            </w:pPr>
            <w:r>
              <w:t>countrycodes_owd</w:t>
            </w:r>
            <w:r>
              <w:br/>
              <w:t>[character]</w:t>
            </w:r>
          </w:p>
        </w:tc>
        <w:tc>
          <w:tcPr>
            <w:tcW w:w="2694" w:type="dxa"/>
          </w:tcPr>
          <w:p w14:paraId="0275BD49" w14:textId="77777777" w:rsidR="0066450A" w:rsidRDefault="000834C1">
            <w:pPr>
              <w:pStyle w:val="Compact"/>
            </w:pPr>
            <w:r>
              <w:t>Country code (Our World in Data)</w:t>
            </w:r>
          </w:p>
        </w:tc>
        <w:tc>
          <w:tcPr>
            <w:tcW w:w="1984" w:type="dxa"/>
          </w:tcPr>
          <w:p w14:paraId="0275BD4A" w14:textId="77777777" w:rsidR="0066450A" w:rsidRDefault="000834C1">
            <w:pPr>
              <w:pStyle w:val="Compact"/>
            </w:pPr>
            <w:r>
              <w:t>1. AUS</w:t>
            </w:r>
            <w:r>
              <w:br/>
              <w:t>2. CAN</w:t>
            </w:r>
            <w:r>
              <w:br/>
              <w:t>3. NZL</w:t>
            </w:r>
            <w:r>
              <w:br/>
              <w:t>4. AUT</w:t>
            </w:r>
            <w:r>
              <w:br/>
              <w:t>5. DEU</w:t>
            </w:r>
            <w:r>
              <w:br/>
              <w:t>6. DNK</w:t>
            </w:r>
            <w:r>
              <w:br/>
            </w:r>
            <w:r>
              <w:lastRenderedPageBreak/>
              <w:t>7. GBR</w:t>
            </w:r>
            <w:r>
              <w:br/>
              <w:t>8. NLD</w:t>
            </w:r>
            <w:r>
              <w:br/>
              <w:t>9. BOL</w:t>
            </w:r>
            <w:r>
              <w:br/>
              <w:t>10. COL</w:t>
            </w:r>
            <w:r>
              <w:br/>
              <w:t>[ 96 others ]</w:t>
            </w:r>
          </w:p>
        </w:tc>
        <w:tc>
          <w:tcPr>
            <w:tcW w:w="1418" w:type="dxa"/>
          </w:tcPr>
          <w:p w14:paraId="0275BD4B" w14:textId="77777777" w:rsidR="0066450A" w:rsidRDefault="000834C1">
            <w:pPr>
              <w:pStyle w:val="Compact"/>
            </w:pPr>
            <w:r>
              <w:lastRenderedPageBreak/>
              <w:t>7 ( 3.7%)</w:t>
            </w:r>
            <w:r>
              <w:br/>
              <w:t>6 ( 3.2%)</w:t>
            </w:r>
            <w:r>
              <w:br/>
              <w:t>6 ( 3.2%)</w:t>
            </w:r>
            <w:r>
              <w:br/>
              <w:t>4 ( 2.1%)</w:t>
            </w:r>
            <w:r>
              <w:br/>
              <w:t>4 ( 2.1%)</w:t>
            </w:r>
            <w:r>
              <w:br/>
              <w:t>4 ( 2.1%)</w:t>
            </w:r>
            <w:r>
              <w:br/>
            </w:r>
            <w:r>
              <w:lastRenderedPageBreak/>
              <w:t>4 ( 2.1%)</w:t>
            </w:r>
            <w:r>
              <w:br/>
              <w:t>4 ( 2.1%)</w:t>
            </w:r>
            <w:r>
              <w:br/>
              <w:t>3 ( 1.6%)</w:t>
            </w:r>
            <w:r>
              <w:br/>
              <w:t>3 ( 1.6%)</w:t>
            </w:r>
            <w:r>
              <w:br/>
              <w:t>142 (75.9%)</w:t>
            </w:r>
          </w:p>
        </w:tc>
        <w:tc>
          <w:tcPr>
            <w:tcW w:w="1104" w:type="dxa"/>
          </w:tcPr>
          <w:p w14:paraId="0275BD4C" w14:textId="77777777" w:rsidR="0066450A" w:rsidRDefault="000834C1">
            <w:pPr>
              <w:pStyle w:val="Compact"/>
            </w:pPr>
            <w:r>
              <w:lastRenderedPageBreak/>
              <w:t>0</w:t>
            </w:r>
            <w:r>
              <w:br/>
              <w:t>(0.0%)</w:t>
            </w:r>
          </w:p>
        </w:tc>
      </w:tr>
    </w:tbl>
    <w:p w14:paraId="0A4139DF" w14:textId="77777777" w:rsidR="005E132C" w:rsidRDefault="005E132C"/>
    <w:p w14:paraId="0275BD4E" w14:textId="57AC5B8E" w:rsidR="000834C1" w:rsidRDefault="003E3BA1">
      <w:r>
        <w:t xml:space="preserve">Note: </w:t>
      </w:r>
      <w:r w:rsidR="008D2FD5">
        <w:t xml:space="preserve">data frame overview compiled using </w:t>
      </w:r>
      <w:hyperlink r:id="rId5" w:history="1">
        <w:r w:rsidR="008D2FD5" w:rsidRPr="009C2DCA">
          <w:rPr>
            <w:rStyle w:val="Hyperlink"/>
          </w:rPr>
          <w:t>R</w:t>
        </w:r>
      </w:hyperlink>
      <w:r w:rsidR="008D2FD5">
        <w:t xml:space="preserve">, </w:t>
      </w:r>
      <w:hyperlink r:id="rId6" w:history="1">
        <w:r w:rsidR="008D2FD5" w:rsidRPr="0001007D">
          <w:rPr>
            <w:rStyle w:val="Hyperlink"/>
          </w:rPr>
          <w:t>R Markdown</w:t>
        </w:r>
      </w:hyperlink>
      <w:r w:rsidR="008D2FD5">
        <w:t xml:space="preserve"> and </w:t>
      </w:r>
      <w:hyperlink r:id="rId7" w:history="1">
        <w:proofErr w:type="spellStart"/>
        <w:r w:rsidR="00CC1BE5" w:rsidRPr="0001007D">
          <w:rPr>
            <w:rStyle w:val="Hyperlink"/>
          </w:rPr>
          <w:t>summarytools</w:t>
        </w:r>
        <w:proofErr w:type="spellEnd"/>
      </w:hyperlink>
      <w:r w:rsidR="00CC1BE5">
        <w:t xml:space="preserve"> 1.1.4.</w:t>
      </w:r>
    </w:p>
    <w:sectPr w:rsidR="000834C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2AC3DD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77616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6450A"/>
    <w:rsid w:val="0001007D"/>
    <w:rsid w:val="000834C1"/>
    <w:rsid w:val="003E3BA1"/>
    <w:rsid w:val="004A5E69"/>
    <w:rsid w:val="005174AF"/>
    <w:rsid w:val="005E132C"/>
    <w:rsid w:val="0066450A"/>
    <w:rsid w:val="00795A66"/>
    <w:rsid w:val="007C11BB"/>
    <w:rsid w:val="008D2FD5"/>
    <w:rsid w:val="009C2DCA"/>
    <w:rsid w:val="00B52D17"/>
    <w:rsid w:val="00CC1BE5"/>
    <w:rsid w:val="00D77748"/>
    <w:rsid w:val="00DF7A85"/>
    <w:rsid w:val="00ED76E2"/>
    <w:rsid w:val="00F01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75B96C"/>
  <w15:docId w15:val="{9629D0F1-8045-4874-9209-C15ABCFB2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ED76E2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b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ED76E2"/>
    <w:rPr>
      <w:rFonts w:ascii="Times New Roman" w:eastAsiaTheme="majorEastAsia" w:hAnsi="Times New Roman" w:cstheme="majorBidi"/>
      <w:b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0100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dcomtois/summarytool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markdown.rstudio.com/" TargetMode="External"/><Relationship Id="rId5" Type="http://schemas.openxmlformats.org/officeDocument/2006/relationships/hyperlink" Target="https://www.r-project.org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9</Pages>
  <Words>4308</Words>
  <Characters>24561</Characters>
  <Application>Microsoft Office Word</Application>
  <DocSecurity>0</DocSecurity>
  <Lines>204</Lines>
  <Paragraphs>57</Paragraphs>
  <ScaleCrop>false</ScaleCrop>
  <Company/>
  <LinksUpToDate>false</LinksUpToDate>
  <CharactersWithSpaces>28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. GDPS Dataset Variable Overview</dc:title>
  <dc:creator>Your Name</dc:creator>
  <cp:keywords/>
  <cp:lastModifiedBy>author</cp:lastModifiedBy>
  <cp:revision>3</cp:revision>
  <dcterms:created xsi:type="dcterms:W3CDTF">2025-05-24T18:32:00Z</dcterms:created>
  <dcterms:modified xsi:type="dcterms:W3CDTF">2025-07-16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a4paper</vt:lpwstr>
  </property>
  <property fmtid="{D5CDD505-2E9C-101B-9397-08002B2CF9AE}" pid="4" name="mainfont">
    <vt:lpwstr>Times New Roman</vt:lpwstr>
  </property>
  <property fmtid="{D5CDD505-2E9C-101B-9397-08002B2CF9AE}" pid="5" name="output">
    <vt:lpwstr/>
  </property>
</Properties>
</file>